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2ACB3" w14:textId="60569F93" w:rsidR="005D6CA2" w:rsidRPr="00D25599" w:rsidRDefault="005D6CA2" w:rsidP="004206E1">
      <w:pPr>
        <w:pStyle w:val="NormalWeb"/>
        <w:spacing w:before="0" w:beforeAutospacing="0" w:after="0" w:afterAutospacing="0"/>
      </w:pPr>
      <w:bookmarkStart w:id="0" w:name="_Hlk525552086"/>
      <w:bookmarkEnd w:id="0"/>
      <w:r w:rsidRPr="00D25599">
        <w:rPr>
          <w:b/>
          <w:bCs/>
        </w:rPr>
        <w:t>TITLE:</w:t>
      </w:r>
    </w:p>
    <w:p w14:paraId="40A82EDC" w14:textId="7A260B9D" w:rsidR="005D6CA2" w:rsidRPr="00D25599" w:rsidRDefault="005D6CA2" w:rsidP="004206E1">
      <w:pPr>
        <w:pStyle w:val="NormalWeb"/>
        <w:spacing w:before="0" w:beforeAutospacing="0" w:after="0" w:afterAutospacing="0"/>
        <w:rPr>
          <w:b/>
          <w:color w:val="auto"/>
        </w:rPr>
      </w:pPr>
      <w:r w:rsidRPr="00D25599">
        <w:rPr>
          <w:b/>
          <w:color w:val="auto"/>
        </w:rPr>
        <w:t xml:space="preserve">Using </w:t>
      </w:r>
      <w:proofErr w:type="spellStart"/>
      <w:r w:rsidR="00592E14" w:rsidRPr="00D25599">
        <w:rPr>
          <w:b/>
          <w:color w:val="auto"/>
        </w:rPr>
        <w:t>Nanoplasmon</w:t>
      </w:r>
      <w:proofErr w:type="spellEnd"/>
      <w:r w:rsidR="00592E14" w:rsidRPr="00D25599">
        <w:rPr>
          <w:b/>
          <w:color w:val="auto"/>
        </w:rPr>
        <w:t xml:space="preserve">-Enhanced Scattering </w:t>
      </w:r>
      <w:r w:rsidR="00592E14">
        <w:rPr>
          <w:b/>
          <w:color w:val="auto"/>
        </w:rPr>
        <w:t>a</w:t>
      </w:r>
      <w:r w:rsidR="00592E14" w:rsidRPr="00D25599">
        <w:rPr>
          <w:b/>
          <w:color w:val="auto"/>
        </w:rPr>
        <w:t xml:space="preserve">nd Low-Magnification Microscope Imaging </w:t>
      </w:r>
      <w:r w:rsidR="00592E14">
        <w:rPr>
          <w:b/>
          <w:color w:val="auto"/>
        </w:rPr>
        <w:t>t</w:t>
      </w:r>
      <w:r w:rsidR="00592E14" w:rsidRPr="00D25599">
        <w:rPr>
          <w:b/>
          <w:color w:val="auto"/>
        </w:rPr>
        <w:t xml:space="preserve">o Quantify </w:t>
      </w:r>
      <w:r w:rsidR="00592E14" w:rsidRPr="00D25599">
        <w:rPr>
          <w:b/>
          <w:color w:val="auto"/>
          <w:lang w:eastAsia="zh-CN"/>
        </w:rPr>
        <w:t>Tumor</w:t>
      </w:r>
      <w:r w:rsidR="00592E14" w:rsidRPr="00D25599">
        <w:rPr>
          <w:b/>
          <w:color w:val="auto"/>
        </w:rPr>
        <w:t>-Derived Exosomes</w:t>
      </w:r>
    </w:p>
    <w:p w14:paraId="39ACFA7D" w14:textId="77777777" w:rsidR="007904E8" w:rsidRPr="00D25599" w:rsidRDefault="007904E8" w:rsidP="004206E1">
      <w:pPr>
        <w:rPr>
          <w:b/>
          <w:bCs/>
        </w:rPr>
      </w:pPr>
    </w:p>
    <w:p w14:paraId="28896645" w14:textId="5BF52DD2" w:rsidR="00031973" w:rsidRPr="00D25599" w:rsidRDefault="00031973" w:rsidP="004206E1">
      <w:pPr>
        <w:rPr>
          <w:color w:val="808080" w:themeColor="background1" w:themeShade="80"/>
        </w:rPr>
      </w:pPr>
      <w:r w:rsidRPr="00D25599">
        <w:rPr>
          <w:b/>
          <w:bCs/>
        </w:rPr>
        <w:t xml:space="preserve">AUTHORS AND AFFILIATIONS: </w:t>
      </w:r>
    </w:p>
    <w:p w14:paraId="7CE40072" w14:textId="03893AA3" w:rsidR="004206E1" w:rsidRPr="004206E1" w:rsidRDefault="00031973" w:rsidP="004206E1">
      <w:pPr>
        <w:pStyle w:val="NormalWeb"/>
        <w:spacing w:before="0" w:beforeAutospacing="0" w:after="0" w:afterAutospacing="0"/>
        <w:rPr>
          <w:color w:val="auto"/>
          <w:vertAlign w:val="superscript"/>
        </w:rPr>
      </w:pPr>
      <w:proofErr w:type="spellStart"/>
      <w:r w:rsidRPr="00D25599">
        <w:rPr>
          <w:color w:val="auto"/>
        </w:rPr>
        <w:t>Meihua</w:t>
      </w:r>
      <w:proofErr w:type="spellEnd"/>
      <w:r w:rsidRPr="00D25599">
        <w:rPr>
          <w:color w:val="auto"/>
        </w:rPr>
        <w:t xml:space="preserve"> Wan</w:t>
      </w:r>
      <w:r w:rsidR="004206E1">
        <w:rPr>
          <w:color w:val="auto"/>
          <w:vertAlign w:val="superscript"/>
        </w:rPr>
        <w:t>1,2</w:t>
      </w:r>
      <w:r w:rsidR="004206E1">
        <w:rPr>
          <w:color w:val="auto"/>
        </w:rPr>
        <w:t xml:space="preserve">, </w:t>
      </w:r>
      <w:proofErr w:type="spellStart"/>
      <w:r w:rsidR="004206E1" w:rsidRPr="00D25599">
        <w:rPr>
          <w:color w:val="auto"/>
        </w:rPr>
        <w:t>Pouya</w:t>
      </w:r>
      <w:proofErr w:type="spellEnd"/>
      <w:r w:rsidR="004206E1" w:rsidRPr="00D25599">
        <w:rPr>
          <w:color w:val="auto"/>
        </w:rPr>
        <w:t xml:space="preserve"> Amrollahi</w:t>
      </w:r>
      <w:r w:rsidR="004206E1">
        <w:rPr>
          <w:color w:val="auto"/>
          <w:vertAlign w:val="superscript"/>
        </w:rPr>
        <w:t>2,3</w:t>
      </w:r>
      <w:r w:rsidR="004206E1">
        <w:rPr>
          <w:color w:val="auto"/>
        </w:rPr>
        <w:t xml:space="preserve">, </w:t>
      </w:r>
      <w:r w:rsidR="004206E1" w:rsidRPr="00D25599">
        <w:rPr>
          <w:color w:val="auto"/>
        </w:rPr>
        <w:t>Dali Sun</w:t>
      </w:r>
      <w:r w:rsidR="004206E1">
        <w:rPr>
          <w:color w:val="auto"/>
          <w:vertAlign w:val="superscript"/>
        </w:rPr>
        <w:t>4</w:t>
      </w:r>
      <w:r w:rsidR="004206E1">
        <w:rPr>
          <w:color w:val="auto"/>
        </w:rPr>
        <w:t xml:space="preserve">, </w:t>
      </w:r>
      <w:r w:rsidR="004206E1" w:rsidRPr="00D25599">
        <w:rPr>
          <w:color w:val="000000" w:themeColor="text1"/>
          <w:lang w:eastAsia="zh-CN"/>
        </w:rPr>
        <w:t>Christopher Lyon</w:t>
      </w:r>
      <w:r w:rsidR="004206E1">
        <w:rPr>
          <w:color w:val="000000" w:themeColor="text1"/>
          <w:vertAlign w:val="superscript"/>
          <w:lang w:eastAsia="zh-CN"/>
        </w:rPr>
        <w:t>2,3</w:t>
      </w:r>
      <w:r w:rsidR="004206E1">
        <w:rPr>
          <w:color w:val="000000" w:themeColor="text1"/>
          <w:lang w:eastAsia="zh-CN"/>
        </w:rPr>
        <w:t xml:space="preserve">, </w:t>
      </w:r>
      <w:r w:rsidR="004206E1" w:rsidRPr="00D25599">
        <w:rPr>
          <w:color w:val="auto"/>
        </w:rPr>
        <w:t>Tony Y. Hu</w:t>
      </w:r>
      <w:r w:rsidR="004206E1">
        <w:rPr>
          <w:color w:val="auto"/>
          <w:vertAlign w:val="superscript"/>
        </w:rPr>
        <w:t>2,3</w:t>
      </w:r>
    </w:p>
    <w:p w14:paraId="3A252A00" w14:textId="210C8831" w:rsidR="00031973" w:rsidRPr="00D25599" w:rsidRDefault="00031973" w:rsidP="004206E1">
      <w:pPr>
        <w:pStyle w:val="NormalWeb"/>
        <w:spacing w:before="0" w:beforeAutospacing="0" w:after="0" w:afterAutospacing="0"/>
        <w:rPr>
          <w:color w:val="auto"/>
        </w:rPr>
      </w:pPr>
    </w:p>
    <w:p w14:paraId="44DED189" w14:textId="799D875A" w:rsidR="00031973" w:rsidRPr="00D25599" w:rsidRDefault="004206E1" w:rsidP="004206E1">
      <w:pPr>
        <w:pStyle w:val="NormalWeb"/>
        <w:spacing w:before="0" w:beforeAutospacing="0" w:after="0" w:afterAutospacing="0"/>
        <w:rPr>
          <w:color w:val="auto"/>
        </w:rPr>
      </w:pPr>
      <w:r>
        <w:rPr>
          <w:color w:val="auto"/>
          <w:vertAlign w:val="superscript"/>
        </w:rPr>
        <w:t>1</w:t>
      </w:r>
      <w:r w:rsidR="00031973" w:rsidRPr="00D25599">
        <w:rPr>
          <w:color w:val="auto"/>
        </w:rPr>
        <w:t>Department of Integrated Traditional Chinese and Western Medicine</w:t>
      </w:r>
      <w:r>
        <w:rPr>
          <w:color w:val="auto"/>
        </w:rPr>
        <w:t xml:space="preserve">, </w:t>
      </w:r>
      <w:r w:rsidR="00031973" w:rsidRPr="00D25599">
        <w:rPr>
          <w:color w:val="auto"/>
        </w:rPr>
        <w:t>West China Hospital of Sichuan University</w:t>
      </w:r>
    </w:p>
    <w:p w14:paraId="2B29B67D" w14:textId="7BB10285" w:rsidR="007904E8" w:rsidRDefault="004206E1" w:rsidP="004206E1">
      <w:pPr>
        <w:pStyle w:val="NormalWeb"/>
        <w:spacing w:before="0" w:beforeAutospacing="0" w:after="0" w:afterAutospacing="0"/>
        <w:rPr>
          <w:color w:val="auto"/>
        </w:rPr>
      </w:pPr>
      <w:r>
        <w:rPr>
          <w:color w:val="auto"/>
          <w:vertAlign w:val="superscript"/>
        </w:rPr>
        <w:t>2</w:t>
      </w:r>
      <w:r w:rsidR="007904E8" w:rsidRPr="00D25599">
        <w:rPr>
          <w:color w:val="auto"/>
        </w:rPr>
        <w:t xml:space="preserve">Virginia G. Piper Biodesign Center for Personalized Diagnostics, The </w:t>
      </w:r>
      <w:proofErr w:type="spellStart"/>
      <w:r w:rsidR="007904E8" w:rsidRPr="00D25599">
        <w:rPr>
          <w:color w:val="auto"/>
        </w:rPr>
        <w:t>Biodesign</w:t>
      </w:r>
      <w:proofErr w:type="spellEnd"/>
      <w:r w:rsidR="007904E8" w:rsidRPr="00D25599">
        <w:rPr>
          <w:color w:val="auto"/>
        </w:rPr>
        <w:t xml:space="preserve"> Institute</w:t>
      </w:r>
      <w:r>
        <w:rPr>
          <w:color w:val="auto"/>
        </w:rPr>
        <w:t xml:space="preserve">, </w:t>
      </w:r>
      <w:r w:rsidR="007904E8" w:rsidRPr="00D25599">
        <w:rPr>
          <w:color w:val="auto"/>
        </w:rPr>
        <w:t>Arizona State University</w:t>
      </w:r>
    </w:p>
    <w:p w14:paraId="10AF5708" w14:textId="32F5CA47" w:rsidR="004206E1" w:rsidRDefault="004206E1" w:rsidP="004206E1">
      <w:pPr>
        <w:pStyle w:val="NormalWeb"/>
        <w:spacing w:before="0" w:beforeAutospacing="0" w:after="0" w:afterAutospacing="0"/>
        <w:rPr>
          <w:color w:val="auto"/>
        </w:rPr>
      </w:pPr>
      <w:r>
        <w:rPr>
          <w:color w:val="auto"/>
          <w:vertAlign w:val="superscript"/>
        </w:rPr>
        <w:t>3</w:t>
      </w:r>
      <w:r w:rsidRPr="00D25599">
        <w:rPr>
          <w:color w:val="auto"/>
        </w:rPr>
        <w:t>School of Biological and Health Systems Engineering</w:t>
      </w:r>
      <w:r>
        <w:rPr>
          <w:color w:val="auto"/>
        </w:rPr>
        <w:t xml:space="preserve">, </w:t>
      </w:r>
      <w:r w:rsidRPr="00D25599">
        <w:rPr>
          <w:color w:val="auto"/>
        </w:rPr>
        <w:t>Arizona State University</w:t>
      </w:r>
    </w:p>
    <w:p w14:paraId="09648765" w14:textId="1CC03613" w:rsidR="004206E1" w:rsidRPr="004206E1" w:rsidRDefault="004206E1" w:rsidP="004206E1">
      <w:pPr>
        <w:pStyle w:val="NormalWeb"/>
        <w:spacing w:before="0" w:beforeAutospacing="0" w:after="0" w:afterAutospacing="0"/>
        <w:rPr>
          <w:color w:val="auto"/>
        </w:rPr>
      </w:pPr>
      <w:r>
        <w:rPr>
          <w:color w:val="auto"/>
          <w:vertAlign w:val="superscript"/>
        </w:rPr>
        <w:t>4</w:t>
      </w:r>
      <w:r w:rsidRPr="00D25599">
        <w:rPr>
          <w:color w:val="auto"/>
        </w:rPr>
        <w:t>Department of Electrical and Computer Engineering</w:t>
      </w:r>
      <w:r>
        <w:rPr>
          <w:color w:val="auto"/>
        </w:rPr>
        <w:t xml:space="preserve">, </w:t>
      </w:r>
      <w:r w:rsidRPr="00D25599">
        <w:rPr>
          <w:color w:val="auto"/>
        </w:rPr>
        <w:t>North Dakota State University</w:t>
      </w:r>
    </w:p>
    <w:p w14:paraId="6C06ABC4" w14:textId="77777777" w:rsidR="00552BB3" w:rsidRPr="00D25599" w:rsidRDefault="00552BB3" w:rsidP="004206E1">
      <w:pPr>
        <w:pStyle w:val="NormalWeb"/>
        <w:spacing w:before="0" w:beforeAutospacing="0" w:after="0" w:afterAutospacing="0"/>
        <w:rPr>
          <w:b/>
          <w:bCs/>
          <w:caps/>
        </w:rPr>
      </w:pPr>
    </w:p>
    <w:p w14:paraId="3A52DB62" w14:textId="0DC82462" w:rsidR="004206E1" w:rsidRDefault="004206E1" w:rsidP="004206E1">
      <w:pPr>
        <w:pStyle w:val="NormalWeb"/>
        <w:spacing w:before="0" w:beforeAutospacing="0" w:after="0" w:afterAutospacing="0"/>
        <w:rPr>
          <w:bCs/>
          <w:color w:val="808080" w:themeColor="background1" w:themeShade="80"/>
        </w:rPr>
      </w:pPr>
      <w:r w:rsidRPr="00D25599">
        <w:rPr>
          <w:b/>
          <w:bCs/>
        </w:rPr>
        <w:t xml:space="preserve">Corresponding </w:t>
      </w:r>
      <w:r>
        <w:rPr>
          <w:b/>
          <w:bCs/>
        </w:rPr>
        <w:t>A</w:t>
      </w:r>
      <w:r w:rsidRPr="00D25599">
        <w:rPr>
          <w:b/>
          <w:bCs/>
        </w:rPr>
        <w:t>uthor:</w:t>
      </w:r>
      <w:r w:rsidRPr="00D25599">
        <w:rPr>
          <w:bCs/>
          <w:color w:val="808080" w:themeColor="background1" w:themeShade="80"/>
        </w:rPr>
        <w:t xml:space="preserve"> </w:t>
      </w:r>
    </w:p>
    <w:p w14:paraId="6E466EC4" w14:textId="0ADA30DF" w:rsidR="00031973" w:rsidRPr="00D25599" w:rsidRDefault="007904E8" w:rsidP="004206E1">
      <w:pPr>
        <w:pStyle w:val="NormalWeb"/>
        <w:spacing w:before="0" w:beforeAutospacing="0" w:after="0" w:afterAutospacing="0"/>
        <w:rPr>
          <w:color w:val="auto"/>
        </w:rPr>
      </w:pPr>
      <w:r w:rsidRPr="00D25599">
        <w:rPr>
          <w:color w:val="auto"/>
        </w:rPr>
        <w:t>Tony Y.</w:t>
      </w:r>
      <w:r w:rsidR="00031973" w:rsidRPr="00D25599">
        <w:rPr>
          <w:color w:val="auto"/>
        </w:rPr>
        <w:t xml:space="preserve"> Hu, Ph.D.</w:t>
      </w:r>
      <w:r w:rsidR="004206E1">
        <w:rPr>
          <w:color w:val="auto"/>
        </w:rPr>
        <w:t xml:space="preserve"> </w:t>
      </w:r>
      <w:r w:rsidR="00592E14">
        <w:rPr>
          <w:color w:val="auto"/>
        </w:rPr>
        <w:tab/>
      </w:r>
      <w:r w:rsidR="004206E1">
        <w:rPr>
          <w:color w:val="auto"/>
        </w:rPr>
        <w:t>(</w:t>
      </w:r>
      <w:r w:rsidR="004206E1" w:rsidRPr="004206E1">
        <w:rPr>
          <w:color w:val="auto"/>
        </w:rPr>
        <w:t>Tony.Hu@asu.edu</w:t>
      </w:r>
      <w:r w:rsidR="004206E1">
        <w:rPr>
          <w:color w:val="auto"/>
        </w:rPr>
        <w:t>)</w:t>
      </w:r>
    </w:p>
    <w:p w14:paraId="4073A3A8" w14:textId="51B37B69" w:rsidR="005D6CA2" w:rsidRDefault="005D6CA2" w:rsidP="004206E1">
      <w:pPr>
        <w:pStyle w:val="NormalWeb"/>
        <w:spacing w:before="0" w:beforeAutospacing="0" w:after="0" w:afterAutospacing="0"/>
        <w:rPr>
          <w:b/>
          <w:bCs/>
          <w:lang w:eastAsia="zh-CN"/>
        </w:rPr>
      </w:pPr>
    </w:p>
    <w:p w14:paraId="6D9247E7" w14:textId="5EF47FBB" w:rsidR="004206E1" w:rsidRPr="004206E1" w:rsidRDefault="004206E1" w:rsidP="004206E1">
      <w:pPr>
        <w:pStyle w:val="NormalWeb"/>
        <w:spacing w:before="0" w:beforeAutospacing="0" w:after="0" w:afterAutospacing="0"/>
        <w:rPr>
          <w:b/>
          <w:bCs/>
          <w:lang w:eastAsia="zh-CN"/>
        </w:rPr>
      </w:pPr>
      <w:r w:rsidRPr="004206E1">
        <w:rPr>
          <w:b/>
          <w:bCs/>
          <w:lang w:eastAsia="zh-CN"/>
        </w:rPr>
        <w:t>Email Addresses of Co-authors:</w:t>
      </w:r>
    </w:p>
    <w:p w14:paraId="46EAD776" w14:textId="05AC0E1A" w:rsidR="004206E1" w:rsidRPr="004206E1" w:rsidRDefault="004206E1" w:rsidP="004206E1">
      <w:pPr>
        <w:pStyle w:val="NormalWeb"/>
        <w:spacing w:before="0" w:beforeAutospacing="0" w:after="0" w:afterAutospacing="0"/>
        <w:rPr>
          <w:bCs/>
          <w:lang w:eastAsia="zh-CN"/>
        </w:rPr>
      </w:pPr>
      <w:proofErr w:type="spellStart"/>
      <w:r w:rsidRPr="00D25599">
        <w:rPr>
          <w:color w:val="auto"/>
        </w:rPr>
        <w:t>Meihua</w:t>
      </w:r>
      <w:proofErr w:type="spellEnd"/>
      <w:r w:rsidRPr="00D25599">
        <w:rPr>
          <w:color w:val="auto"/>
        </w:rPr>
        <w:t xml:space="preserve"> Wan</w:t>
      </w:r>
      <w:r>
        <w:rPr>
          <w:bCs/>
          <w:lang w:eastAsia="zh-CN"/>
        </w:rPr>
        <w:tab/>
      </w:r>
      <w:r>
        <w:rPr>
          <w:bCs/>
          <w:lang w:eastAsia="zh-CN"/>
        </w:rPr>
        <w:tab/>
      </w:r>
      <w:r>
        <w:rPr>
          <w:bCs/>
          <w:lang w:eastAsia="zh-CN"/>
        </w:rPr>
        <w:tab/>
        <w:t>(</w:t>
      </w:r>
      <w:r w:rsidRPr="004206E1">
        <w:rPr>
          <w:bCs/>
          <w:lang w:eastAsia="zh-CN"/>
        </w:rPr>
        <w:t>wanmh@scu.edu.cn</w:t>
      </w:r>
      <w:r>
        <w:rPr>
          <w:bCs/>
          <w:lang w:eastAsia="zh-CN"/>
        </w:rPr>
        <w:t>)</w:t>
      </w:r>
    </w:p>
    <w:p w14:paraId="250CC1BF" w14:textId="56B8A75A" w:rsidR="004206E1" w:rsidRPr="004206E1" w:rsidRDefault="004206E1" w:rsidP="004206E1">
      <w:pPr>
        <w:pStyle w:val="NormalWeb"/>
        <w:spacing w:before="0" w:beforeAutospacing="0" w:after="0" w:afterAutospacing="0"/>
        <w:rPr>
          <w:bCs/>
          <w:lang w:eastAsia="zh-CN"/>
        </w:rPr>
      </w:pPr>
      <w:proofErr w:type="spellStart"/>
      <w:r w:rsidRPr="004206E1">
        <w:rPr>
          <w:bCs/>
          <w:lang w:eastAsia="zh-CN"/>
        </w:rPr>
        <w:t>Pouya</w:t>
      </w:r>
      <w:proofErr w:type="spellEnd"/>
      <w:r w:rsidRPr="004206E1">
        <w:rPr>
          <w:bCs/>
          <w:lang w:eastAsia="zh-CN"/>
        </w:rPr>
        <w:t xml:space="preserve"> </w:t>
      </w:r>
      <w:proofErr w:type="spellStart"/>
      <w:r w:rsidRPr="004206E1">
        <w:rPr>
          <w:bCs/>
          <w:lang w:eastAsia="zh-CN"/>
        </w:rPr>
        <w:t>Amrollahi</w:t>
      </w:r>
      <w:proofErr w:type="spellEnd"/>
      <w:r>
        <w:rPr>
          <w:bCs/>
          <w:lang w:eastAsia="zh-CN"/>
        </w:rPr>
        <w:tab/>
      </w:r>
      <w:r>
        <w:rPr>
          <w:bCs/>
          <w:lang w:eastAsia="zh-CN"/>
        </w:rPr>
        <w:tab/>
        <w:t>(</w:t>
      </w:r>
      <w:r w:rsidRPr="004206E1">
        <w:rPr>
          <w:bCs/>
          <w:lang w:eastAsia="zh-CN"/>
        </w:rPr>
        <w:t>pouya.amrollahi@asu.edu</w:t>
      </w:r>
      <w:r>
        <w:rPr>
          <w:bCs/>
          <w:lang w:eastAsia="zh-CN"/>
        </w:rPr>
        <w:t>)</w:t>
      </w:r>
    </w:p>
    <w:p w14:paraId="77E3BEEB" w14:textId="214800DA" w:rsidR="004206E1" w:rsidRPr="004206E1" w:rsidRDefault="004206E1" w:rsidP="004206E1">
      <w:pPr>
        <w:pStyle w:val="NormalWeb"/>
        <w:spacing w:before="0" w:beforeAutospacing="0" w:after="0" w:afterAutospacing="0"/>
        <w:rPr>
          <w:bCs/>
          <w:lang w:eastAsia="zh-CN"/>
        </w:rPr>
      </w:pPr>
      <w:r w:rsidRPr="004206E1">
        <w:rPr>
          <w:bCs/>
          <w:lang w:eastAsia="zh-CN"/>
        </w:rPr>
        <w:t>Dali Sun</w:t>
      </w:r>
      <w:r>
        <w:rPr>
          <w:bCs/>
          <w:lang w:eastAsia="zh-CN"/>
        </w:rPr>
        <w:tab/>
      </w:r>
      <w:r>
        <w:rPr>
          <w:bCs/>
          <w:lang w:eastAsia="zh-CN"/>
        </w:rPr>
        <w:tab/>
      </w:r>
      <w:r>
        <w:rPr>
          <w:bCs/>
          <w:lang w:eastAsia="zh-CN"/>
        </w:rPr>
        <w:tab/>
      </w:r>
      <w:r>
        <w:rPr>
          <w:bCs/>
          <w:lang w:eastAsia="zh-CN"/>
        </w:rPr>
        <w:tab/>
        <w:t>(</w:t>
      </w:r>
      <w:r w:rsidRPr="004206E1">
        <w:rPr>
          <w:bCs/>
          <w:lang w:eastAsia="zh-CN"/>
        </w:rPr>
        <w:t>dali.sun@ndsu.edu</w:t>
      </w:r>
      <w:r>
        <w:rPr>
          <w:bCs/>
          <w:lang w:eastAsia="zh-CN"/>
        </w:rPr>
        <w:t>)</w:t>
      </w:r>
    </w:p>
    <w:p w14:paraId="64D4FF79" w14:textId="2BF02D88" w:rsidR="004206E1" w:rsidRDefault="004206E1" w:rsidP="004206E1">
      <w:pPr>
        <w:pStyle w:val="NormalWeb"/>
        <w:spacing w:before="0" w:beforeAutospacing="0" w:after="0" w:afterAutospacing="0"/>
        <w:rPr>
          <w:bCs/>
          <w:lang w:eastAsia="zh-CN"/>
        </w:rPr>
      </w:pPr>
      <w:r w:rsidRPr="004206E1">
        <w:rPr>
          <w:bCs/>
          <w:lang w:eastAsia="zh-CN"/>
        </w:rPr>
        <w:t>Christopher Lyon</w:t>
      </w:r>
      <w:r>
        <w:rPr>
          <w:bCs/>
          <w:lang w:eastAsia="zh-CN"/>
        </w:rPr>
        <w:tab/>
      </w:r>
      <w:r>
        <w:rPr>
          <w:bCs/>
          <w:lang w:eastAsia="zh-CN"/>
        </w:rPr>
        <w:tab/>
        <w:t>(</w:t>
      </w:r>
      <w:r w:rsidRPr="004206E1">
        <w:rPr>
          <w:bCs/>
          <w:lang w:eastAsia="zh-CN"/>
        </w:rPr>
        <w:t>Christopher.J.Lyon@asu.edu</w:t>
      </w:r>
      <w:r>
        <w:rPr>
          <w:bCs/>
          <w:lang w:eastAsia="zh-CN"/>
        </w:rPr>
        <w:t>)</w:t>
      </w:r>
    </w:p>
    <w:p w14:paraId="4D0D6582" w14:textId="77777777" w:rsidR="004206E1" w:rsidRPr="004206E1" w:rsidRDefault="004206E1" w:rsidP="004206E1">
      <w:pPr>
        <w:pStyle w:val="NormalWeb"/>
        <w:spacing w:before="0" w:beforeAutospacing="0" w:after="0" w:afterAutospacing="0"/>
        <w:rPr>
          <w:bCs/>
          <w:lang w:eastAsia="zh-CN"/>
        </w:rPr>
      </w:pPr>
    </w:p>
    <w:p w14:paraId="11EA3798" w14:textId="378BFAF2" w:rsidR="005D6CA2" w:rsidRPr="00D25599" w:rsidRDefault="005D6CA2" w:rsidP="004206E1">
      <w:pPr>
        <w:pStyle w:val="NormalWeb"/>
        <w:spacing w:before="0" w:beforeAutospacing="0" w:after="0" w:afterAutospacing="0"/>
      </w:pPr>
      <w:r w:rsidRPr="00D25599">
        <w:rPr>
          <w:b/>
          <w:bCs/>
        </w:rPr>
        <w:t>KEYWORDS:</w:t>
      </w:r>
    </w:p>
    <w:p w14:paraId="61637A30" w14:textId="21C0E213" w:rsidR="005D6CA2" w:rsidRPr="00D25599" w:rsidRDefault="009800BE" w:rsidP="004206E1">
      <w:pPr>
        <w:pStyle w:val="NormalWeb"/>
        <w:spacing w:before="0" w:beforeAutospacing="0" w:after="0" w:afterAutospacing="0"/>
        <w:rPr>
          <w:color w:val="auto"/>
        </w:rPr>
      </w:pPr>
      <w:proofErr w:type="spellStart"/>
      <w:r>
        <w:rPr>
          <w:color w:val="auto"/>
        </w:rPr>
        <w:t>n</w:t>
      </w:r>
      <w:r w:rsidR="00186AA0" w:rsidRPr="00D25599">
        <w:rPr>
          <w:color w:val="auto"/>
        </w:rPr>
        <w:t>anoplasmon</w:t>
      </w:r>
      <w:proofErr w:type="spellEnd"/>
      <w:r w:rsidR="00186AA0" w:rsidRPr="00D25599">
        <w:rPr>
          <w:color w:val="auto"/>
        </w:rPr>
        <w:t>-enhanced scattering</w:t>
      </w:r>
      <w:r w:rsidR="006A5F03" w:rsidRPr="00D25599">
        <w:rPr>
          <w:color w:val="auto"/>
        </w:rPr>
        <w:t xml:space="preserve"> (</w:t>
      </w:r>
      <w:proofErr w:type="spellStart"/>
      <w:r w:rsidR="006A5F03" w:rsidRPr="00D25599">
        <w:rPr>
          <w:color w:val="auto"/>
        </w:rPr>
        <w:t>nPES</w:t>
      </w:r>
      <w:proofErr w:type="spellEnd"/>
      <w:r w:rsidR="006A5F03" w:rsidRPr="00D25599">
        <w:rPr>
          <w:color w:val="auto"/>
        </w:rPr>
        <w:t>)</w:t>
      </w:r>
      <w:r w:rsidR="005D6CA2" w:rsidRPr="00D25599">
        <w:rPr>
          <w:color w:val="auto"/>
        </w:rPr>
        <w:t>, exosome</w:t>
      </w:r>
      <w:r w:rsidR="00C94708" w:rsidRPr="00D25599">
        <w:rPr>
          <w:color w:val="auto"/>
        </w:rPr>
        <w:t xml:space="preserve"> quantification</w:t>
      </w:r>
      <w:r w:rsidR="005D6CA2" w:rsidRPr="00D25599">
        <w:rPr>
          <w:color w:val="auto"/>
        </w:rPr>
        <w:t xml:space="preserve">, </w:t>
      </w:r>
      <w:r w:rsidRPr="00D25599">
        <w:rPr>
          <w:color w:val="auto"/>
        </w:rPr>
        <w:t>far field dark-field microscope, dark scatter master algorithm, high-throughput, pancreatic cancer.</w:t>
      </w:r>
    </w:p>
    <w:p w14:paraId="40537794" w14:textId="77777777" w:rsidR="005D6CA2" w:rsidRPr="00D722BA" w:rsidRDefault="005D6CA2" w:rsidP="00D722BA">
      <w:pPr>
        <w:pStyle w:val="NormalWeb"/>
        <w:widowControl/>
        <w:spacing w:before="0" w:beforeAutospacing="0" w:after="0" w:afterAutospacing="0"/>
        <w:jc w:val="left"/>
        <w:rPr>
          <w:color w:val="auto"/>
        </w:rPr>
      </w:pPr>
    </w:p>
    <w:p w14:paraId="5D1F3112" w14:textId="13F535BF" w:rsidR="005D6CA2" w:rsidRPr="00D25599" w:rsidRDefault="005D6CA2" w:rsidP="004206E1">
      <w:r w:rsidRPr="00D25599">
        <w:rPr>
          <w:b/>
          <w:bCs/>
        </w:rPr>
        <w:t>SUMMARY:</w:t>
      </w:r>
    </w:p>
    <w:p w14:paraId="430D7BC3" w14:textId="52C976AF" w:rsidR="0037178E" w:rsidRPr="00D25599" w:rsidRDefault="0037178E" w:rsidP="004206E1">
      <w:pPr>
        <w:pStyle w:val="NormalWeb"/>
        <w:spacing w:before="0" w:beforeAutospacing="0" w:after="0" w:afterAutospacing="0"/>
        <w:rPr>
          <w:color w:val="auto"/>
        </w:rPr>
      </w:pPr>
      <w:r w:rsidRPr="00D25599">
        <w:rPr>
          <w:color w:val="auto"/>
        </w:rPr>
        <w:t xml:space="preserve">Clinical translation of exosome-derived biomarkers </w:t>
      </w:r>
      <w:r w:rsidRPr="00D25599">
        <w:rPr>
          <w:color w:val="auto"/>
          <w:lang w:eastAsia="zh-CN"/>
        </w:rPr>
        <w:t>for diseased and malignant cells</w:t>
      </w:r>
      <w:r w:rsidRPr="00D25599">
        <w:rPr>
          <w:color w:val="auto"/>
        </w:rPr>
        <w:t xml:space="preserve"> is </w:t>
      </w:r>
      <w:r w:rsidRPr="00D25599">
        <w:rPr>
          <w:color w:val="auto"/>
          <w:lang w:eastAsia="zh-CN"/>
        </w:rPr>
        <w:t xml:space="preserve">hindered by </w:t>
      </w:r>
      <w:r w:rsidR="00065164" w:rsidRPr="00D25599">
        <w:rPr>
          <w:color w:val="auto"/>
          <w:lang w:eastAsia="zh-CN"/>
        </w:rPr>
        <w:t xml:space="preserve">the </w:t>
      </w:r>
      <w:r w:rsidRPr="00D25599">
        <w:rPr>
          <w:color w:val="auto"/>
          <w:lang w:eastAsia="zh-CN"/>
        </w:rPr>
        <w:t xml:space="preserve">lack of rapid and accurate </w:t>
      </w:r>
      <w:r w:rsidRPr="00D25599">
        <w:rPr>
          <w:color w:val="auto"/>
        </w:rPr>
        <w:t xml:space="preserve">quantification methods. This report describes the use of </w:t>
      </w:r>
      <w:r w:rsidRPr="00D25599">
        <w:rPr>
          <w:color w:val="auto"/>
          <w:lang w:eastAsia="zh-CN"/>
        </w:rPr>
        <w:t>low-magniﬁcation dark-ﬁeld microscope imag</w:t>
      </w:r>
      <w:r w:rsidR="00065164" w:rsidRPr="00D25599">
        <w:rPr>
          <w:color w:val="auto"/>
          <w:lang w:eastAsia="zh-CN"/>
        </w:rPr>
        <w:t>es</w:t>
      </w:r>
      <w:r w:rsidRPr="00D25599">
        <w:rPr>
          <w:color w:val="auto"/>
        </w:rPr>
        <w:t xml:space="preserve"> to quantify specific exosome subtypes in small volume serum or plasma samples.</w:t>
      </w:r>
    </w:p>
    <w:p w14:paraId="3F17CEC6" w14:textId="77777777" w:rsidR="00B1669E" w:rsidRPr="00D25599" w:rsidRDefault="00B1669E" w:rsidP="004206E1">
      <w:pPr>
        <w:pStyle w:val="NormalWeb"/>
        <w:spacing w:before="0" w:beforeAutospacing="0" w:after="0" w:afterAutospacing="0"/>
        <w:rPr>
          <w:color w:val="auto"/>
        </w:rPr>
      </w:pPr>
    </w:p>
    <w:p w14:paraId="39D2512E" w14:textId="5CCA4257" w:rsidR="005D6CA2" w:rsidRPr="00D25599" w:rsidRDefault="005D6CA2" w:rsidP="004206E1">
      <w:pPr>
        <w:rPr>
          <w:color w:val="808080"/>
        </w:rPr>
      </w:pPr>
      <w:r w:rsidRPr="00D25599">
        <w:rPr>
          <w:b/>
          <w:bCs/>
          <w:color w:val="auto"/>
        </w:rPr>
        <w:t>ABSTRACT:</w:t>
      </w:r>
    </w:p>
    <w:p w14:paraId="61167CC1" w14:textId="64580DAE" w:rsidR="00AC3BE5" w:rsidRPr="00D25599" w:rsidRDefault="00AC3BE5" w:rsidP="004206E1">
      <w:pPr>
        <w:rPr>
          <w:color w:val="auto"/>
        </w:rPr>
      </w:pPr>
      <w:r w:rsidRPr="00D25599">
        <w:rPr>
          <w:color w:val="auto"/>
          <w:lang w:eastAsia="zh-CN"/>
        </w:rPr>
        <w:t>Infected or malignant cells frequently secrete more exosomes</w:t>
      </w:r>
      <w:r w:rsidRPr="00D25599">
        <w:rPr>
          <w:color w:val="000000" w:themeColor="text1"/>
        </w:rPr>
        <w:t xml:space="preserve">, </w:t>
      </w:r>
      <w:r w:rsidRPr="00D25599">
        <w:rPr>
          <w:color w:val="auto"/>
          <w:lang w:eastAsia="zh-CN"/>
        </w:rPr>
        <w:t>leading to elevated levels of disease-associated exosomes in the circulation. These exosomes have the potential to serve as biomarkers for disease diagnosis and to monitor disease</w:t>
      </w:r>
      <w:r w:rsidRPr="00D25599" w:rsidDel="000606D1">
        <w:rPr>
          <w:color w:val="auto"/>
          <w:lang w:eastAsia="zh-CN"/>
        </w:rPr>
        <w:t xml:space="preserve"> </w:t>
      </w:r>
      <w:r w:rsidRPr="00D25599">
        <w:rPr>
          <w:color w:val="auto"/>
          <w:lang w:eastAsia="zh-CN"/>
        </w:rPr>
        <w:t xml:space="preserve">progression and treatment response. However, most exosome analysis procedures require exosome isolation and purification steps, which are usually </w:t>
      </w:r>
      <w:r w:rsidRPr="00D25599">
        <w:rPr>
          <w:color w:val="000000" w:themeColor="text1"/>
        </w:rPr>
        <w:t>time-consuming and labor-intensive, and thus of limited utility in clinical settings</w:t>
      </w:r>
      <w:r w:rsidRPr="00D25599">
        <w:rPr>
          <w:color w:val="auto"/>
        </w:rPr>
        <w:t xml:space="preserve">. This report describes a rapid procedure to analyze specific biomarkers on the outer membrane of exosomes without requiring separate isolation and purification steps. </w:t>
      </w:r>
      <w:r w:rsidRPr="00D25599">
        <w:rPr>
          <w:color w:val="auto"/>
          <w:lang w:eastAsia="zh-CN"/>
        </w:rPr>
        <w:t xml:space="preserve">In this method, exosomes are captured on the surface of a slide by exosome-specific antibodies and then hybridized with nanoparticle-conjugated antibody probes specific to a disease. </w:t>
      </w:r>
      <w:r w:rsidR="00065164" w:rsidRPr="00D25599">
        <w:rPr>
          <w:color w:val="auto"/>
          <w:lang w:eastAsia="zh-CN"/>
        </w:rPr>
        <w:t>After hybridi</w:t>
      </w:r>
      <w:r w:rsidR="0019167B" w:rsidRPr="00D25599">
        <w:rPr>
          <w:color w:val="auto"/>
          <w:lang w:eastAsia="zh-CN"/>
        </w:rPr>
        <w:t>z</w:t>
      </w:r>
      <w:r w:rsidR="00065164" w:rsidRPr="00D25599">
        <w:rPr>
          <w:color w:val="auto"/>
          <w:lang w:eastAsia="zh-CN"/>
        </w:rPr>
        <w:t xml:space="preserve">ation, the </w:t>
      </w:r>
      <w:r w:rsidRPr="00D25599">
        <w:rPr>
          <w:color w:val="auto"/>
          <w:lang w:eastAsia="zh-CN"/>
        </w:rPr>
        <w:t>abundance of the target exosome population is determined by analyzing low-</w:t>
      </w:r>
      <w:r w:rsidRPr="00D25599">
        <w:rPr>
          <w:color w:val="auto"/>
          <w:lang w:eastAsia="zh-CN"/>
        </w:rPr>
        <w:lastRenderedPageBreak/>
        <w:t xml:space="preserve">magnification dark-field microscope (LMDFM) images of the bound nanoparticles. </w:t>
      </w:r>
      <w:r w:rsidRPr="00D25599">
        <w:rPr>
          <w:color w:val="auto"/>
        </w:rPr>
        <w:t>This approach can be easily adopted for research and clinical use to analyze membrane-associated exosome biomarkers linked to disease.</w:t>
      </w:r>
    </w:p>
    <w:p w14:paraId="79AFC9F5" w14:textId="09F06665" w:rsidR="00BD5B6E" w:rsidRPr="00D25599" w:rsidRDefault="00BD5B6E" w:rsidP="004206E1">
      <w:pPr>
        <w:rPr>
          <w:color w:val="auto"/>
          <w:lang w:eastAsia="zh-CN"/>
        </w:rPr>
      </w:pPr>
    </w:p>
    <w:p w14:paraId="1423F1D3" w14:textId="22C41CDB" w:rsidR="005D6CA2" w:rsidRPr="00D25599" w:rsidRDefault="005D6CA2" w:rsidP="004206E1">
      <w:pPr>
        <w:rPr>
          <w:b/>
          <w:bCs/>
        </w:rPr>
      </w:pPr>
      <w:r w:rsidRPr="00D25599">
        <w:rPr>
          <w:b/>
        </w:rPr>
        <w:t>INTRODUCTION</w:t>
      </w:r>
      <w:r w:rsidRPr="00D25599">
        <w:rPr>
          <w:b/>
          <w:bCs/>
        </w:rPr>
        <w:t>:</w:t>
      </w:r>
    </w:p>
    <w:p w14:paraId="5893C830" w14:textId="77777777" w:rsidR="00EE6328" w:rsidRPr="00D25599" w:rsidRDefault="00EE6328" w:rsidP="004206E1">
      <w:pPr>
        <w:rPr>
          <w:color w:val="808080"/>
        </w:rPr>
      </w:pPr>
    </w:p>
    <w:p w14:paraId="436C462E" w14:textId="6DAEEA5E" w:rsidR="00563AE3" w:rsidRPr="00D25599" w:rsidRDefault="00563AE3" w:rsidP="004206E1">
      <w:pPr>
        <w:ind w:firstLine="360"/>
        <w:rPr>
          <w:color w:val="auto"/>
          <w:lang w:eastAsia="zh-CN"/>
        </w:rPr>
      </w:pPr>
      <w:bookmarkStart w:id="1" w:name="OLE_LINK1"/>
      <w:bookmarkStart w:id="2" w:name="OLE_LINK2"/>
      <w:r w:rsidRPr="00D25599">
        <w:rPr>
          <w:color w:val="auto"/>
          <w:lang w:eastAsia="zh-CN"/>
        </w:rPr>
        <w:t>Exosomes are released from most cell types</w:t>
      </w:r>
      <w:r w:rsidRPr="00D25599">
        <w:rPr>
          <w:color w:val="000000" w:themeColor="text1"/>
        </w:rPr>
        <w:t xml:space="preserve"> and play </w:t>
      </w:r>
      <w:r w:rsidR="00021AAA" w:rsidRPr="00D25599">
        <w:rPr>
          <w:color w:val="000000" w:themeColor="text1"/>
        </w:rPr>
        <w:t xml:space="preserve">a </w:t>
      </w:r>
      <w:r w:rsidRPr="00D25599">
        <w:rPr>
          <w:color w:val="000000" w:themeColor="text1"/>
        </w:rPr>
        <w:t>key role in cell-to-cell communication</w:t>
      </w:r>
      <w:r w:rsidR="00021AAA" w:rsidRPr="00D25599">
        <w:rPr>
          <w:color w:val="000000" w:themeColor="text1"/>
        </w:rPr>
        <w:t>s</w:t>
      </w:r>
      <w:r w:rsidRPr="00D25599">
        <w:rPr>
          <w:color w:val="000000" w:themeColor="text1"/>
        </w:rPr>
        <w:t>, including</w:t>
      </w:r>
      <w:r w:rsidRPr="00D25599">
        <w:rPr>
          <w:color w:val="auto"/>
          <w:lang w:eastAsia="zh-CN"/>
        </w:rPr>
        <w:t xml:space="preserve"> pathophysiological processes </w:t>
      </w:r>
      <w:r w:rsidR="00021AAA" w:rsidRPr="00D25599">
        <w:rPr>
          <w:color w:val="auto"/>
          <w:lang w:eastAsia="zh-CN"/>
        </w:rPr>
        <w:t>associate</w:t>
      </w:r>
      <w:r w:rsidR="00537C9A" w:rsidRPr="00D25599">
        <w:rPr>
          <w:color w:val="auto"/>
          <w:lang w:eastAsia="zh-CN"/>
        </w:rPr>
        <w:t>d</w:t>
      </w:r>
      <w:r w:rsidR="00021AAA" w:rsidRPr="00D25599">
        <w:rPr>
          <w:color w:val="auto"/>
          <w:lang w:eastAsia="zh-CN"/>
        </w:rPr>
        <w:t xml:space="preserve"> with</w:t>
      </w:r>
      <w:r w:rsidRPr="00D25599">
        <w:rPr>
          <w:color w:val="auto"/>
          <w:lang w:eastAsia="zh-CN"/>
        </w:rPr>
        <w:t xml:space="preserve"> various diseases, since they </w:t>
      </w:r>
      <w:r w:rsidR="00034B00" w:rsidRPr="00D25599">
        <w:rPr>
          <w:color w:val="auto"/>
          <w:lang w:eastAsia="zh-CN"/>
        </w:rPr>
        <w:t xml:space="preserve">can </w:t>
      </w:r>
      <w:r w:rsidR="00D25599" w:rsidRPr="00D25599">
        <w:rPr>
          <w:color w:val="auto"/>
          <w:lang w:eastAsia="zh-CN"/>
        </w:rPr>
        <w:t xml:space="preserve">be </w:t>
      </w:r>
      <w:r w:rsidR="00034B00" w:rsidRPr="00D25599">
        <w:rPr>
          <w:color w:val="auto"/>
          <w:lang w:eastAsia="zh-CN"/>
        </w:rPr>
        <w:t xml:space="preserve">home to specific tissues or cell types, and </w:t>
      </w:r>
      <w:r w:rsidRPr="00D25599">
        <w:rPr>
          <w:color w:val="auto"/>
          <w:lang w:eastAsia="zh-CN"/>
        </w:rPr>
        <w:t xml:space="preserve">contain a variety of nucleic acids, proteins, and lipids that </w:t>
      </w:r>
      <w:r w:rsidR="00021AAA" w:rsidRPr="00D25599">
        <w:rPr>
          <w:color w:val="auto"/>
          <w:lang w:eastAsia="zh-CN"/>
        </w:rPr>
        <w:t xml:space="preserve">reflect their cell of origin and </w:t>
      </w:r>
      <w:r w:rsidR="00034B00" w:rsidRPr="00D25599">
        <w:rPr>
          <w:color w:val="auto"/>
          <w:lang w:eastAsia="zh-CN"/>
        </w:rPr>
        <w:t xml:space="preserve">can </w:t>
      </w:r>
      <w:r w:rsidRPr="00D25599">
        <w:rPr>
          <w:color w:val="auto"/>
          <w:lang w:eastAsia="zh-CN"/>
        </w:rPr>
        <w:t xml:space="preserve">exert regulatory effects on </w:t>
      </w:r>
      <w:r w:rsidR="00034B00" w:rsidRPr="00D25599">
        <w:rPr>
          <w:color w:val="auto"/>
          <w:lang w:eastAsia="zh-CN"/>
        </w:rPr>
        <w:t xml:space="preserve">their </w:t>
      </w:r>
      <w:r w:rsidRPr="00D25599">
        <w:rPr>
          <w:color w:val="auto"/>
          <w:lang w:eastAsia="zh-CN"/>
        </w:rPr>
        <w:t>recipient cells</w:t>
      </w:r>
      <w:hyperlink w:anchor="_ENREF_1" w:tooltip="Andaloussi S, 2013 #1" w:history="1">
        <w:r w:rsidR="005A0EC7" w:rsidRPr="00D25599">
          <w:rPr>
            <w:color w:val="auto"/>
            <w:lang w:eastAsia="zh-CN"/>
          </w:rPr>
          <w:fldChar w:fldCharType="begin">
            <w:fldData xml:space="preserve">PEVuZE5vdGU+PENpdGU+PEF1dGhvcj5TPC9BdXRob3I+PFllYXI+MjAxMzwvWWVhcj48UmVjTnVt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MzI5LTM1PC9wYWdlcz48dm9sdW1lPjUyNzwvdm9sdW1lPjxudW1iZXI+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</w:fldData>
          </w:fldChar>
        </w:r>
        <w:r w:rsidR="005A0EC7" w:rsidRPr="00D25599">
          <w:rPr>
            <w:color w:val="auto"/>
            <w:lang w:eastAsia="zh-CN"/>
          </w:rPr>
          <w:instrText xml:space="preserve"> ADDIN EN.CITE </w:instrText>
        </w:r>
        <w:r w:rsidR="005A0EC7" w:rsidRPr="00D25599">
          <w:rPr>
            <w:color w:val="auto"/>
            <w:lang w:eastAsia="zh-CN"/>
          </w:rPr>
          <w:fldChar w:fldCharType="begin">
            <w:fldData xml:space="preserve">PEVuZE5vdGU+PENpdGU+PEF1dGhvcj5TPC9BdXRob3I+PFllYXI+MjAxMzwvWWVhcj48UmVjTnVt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MzI5LTM1PC9wYWdlcz48dm9sdW1lPjUyNzwvdm9sdW1lPjxudW1iZXI+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</w:fldData>
          </w:fldChar>
        </w:r>
        <w:r w:rsidR="005A0EC7" w:rsidRPr="00D25599">
          <w:rPr>
            <w:color w:val="auto"/>
            <w:lang w:eastAsia="zh-CN"/>
          </w:rPr>
          <w:instrText xml:space="preserve"> ADDIN EN.CITE.DATA </w:instrText>
        </w:r>
        <w:r w:rsidR="005A0EC7" w:rsidRPr="00D25599">
          <w:rPr>
            <w:color w:val="auto"/>
            <w:lang w:eastAsia="zh-CN"/>
          </w:rPr>
        </w:r>
        <w:r w:rsidR="005A0EC7" w:rsidRPr="00D25599">
          <w:rPr>
            <w:color w:val="auto"/>
            <w:lang w:eastAsia="zh-CN"/>
          </w:rPr>
          <w:fldChar w:fldCharType="end"/>
        </w:r>
        <w:r w:rsidR="005A0EC7" w:rsidRPr="00D25599">
          <w:rPr>
            <w:color w:val="auto"/>
            <w:lang w:eastAsia="zh-CN"/>
          </w:rPr>
        </w:r>
        <w:r w:rsidR="005A0EC7" w:rsidRPr="00D25599">
          <w:rPr>
            <w:color w:val="auto"/>
            <w:lang w:eastAsia="zh-CN"/>
          </w:rPr>
          <w:fldChar w:fldCharType="separate"/>
        </w:r>
        <w:r w:rsidR="005A0EC7" w:rsidRPr="00D25599">
          <w:rPr>
            <w:noProof/>
            <w:color w:val="auto"/>
            <w:vertAlign w:val="superscript"/>
            <w:lang w:eastAsia="zh-CN"/>
          </w:rPr>
          <w:t>1-4</w:t>
        </w:r>
        <w:r w:rsidR="005A0EC7" w:rsidRPr="00D25599">
          <w:rPr>
            <w:color w:val="auto"/>
            <w:lang w:eastAsia="zh-CN"/>
          </w:rPr>
          <w:fldChar w:fldCharType="end"/>
        </w:r>
      </w:hyperlink>
      <w:r w:rsidRPr="00D25599">
        <w:rPr>
          <w:color w:val="auto"/>
          <w:lang w:eastAsia="zh-CN"/>
        </w:rPr>
        <w:t>. Exosomes are often secreted at elevated levels in disease state</w:t>
      </w:r>
      <w:r w:rsidR="00021AAA" w:rsidRPr="00D25599">
        <w:rPr>
          <w:color w:val="auto"/>
          <w:lang w:eastAsia="zh-CN"/>
        </w:rPr>
        <w:t>s,</w:t>
      </w:r>
      <w:r w:rsidRPr="00D25599">
        <w:rPr>
          <w:color w:val="auto"/>
          <w:lang w:eastAsia="zh-CN"/>
        </w:rPr>
        <w:t xml:space="preserve"> can interact with both adjacent and distant cells, and are found at </w:t>
      </w:r>
      <w:r w:rsidR="00A05507" w:rsidRPr="00D25599">
        <w:rPr>
          <w:color w:val="auto"/>
          <w:lang w:eastAsia="zh-CN"/>
        </w:rPr>
        <w:t xml:space="preserve">relatively </w:t>
      </w:r>
      <w:r w:rsidRPr="00D25599">
        <w:rPr>
          <w:color w:val="auto"/>
          <w:lang w:eastAsia="zh-CN"/>
        </w:rPr>
        <w:t xml:space="preserve">high concentration in the circulation </w:t>
      </w:r>
      <w:r w:rsidR="00A05507" w:rsidRPr="00D25599">
        <w:rPr>
          <w:color w:val="auto"/>
          <w:lang w:eastAsia="zh-CN"/>
        </w:rPr>
        <w:t>as well as most other body fluids, including saliva, urine, pancreatic and bile juice, and bronchoalveolar lavage fluid</w:t>
      </w:r>
      <w:hyperlink w:anchor="_ENREF_5" w:tooltip="Zaborowski, 2015 #5" w:history="1">
        <w:r w:rsidR="005A0EC7" w:rsidRPr="00D25599">
          <w:rPr>
            <w:color w:val="auto"/>
            <w:lang w:eastAsia="zh-CN"/>
          </w:rPr>
          <w:fldChar w:fldCharType="begin">
            <w:fldData xml:space="preserve">PEVuZE5vdGU+PENpdGU+PEF1dGhvcj5aYWJvcm93c2tpPC9BdXRob3I+PFllYXI+MjAxNTwvWWVh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Q5NS01MDQgZTg8L3BhZ2Vz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ZGF0ZXM+PHllYXI+MjAxODwveWVhcj48cHViLWRhdGVzPjxkYXRl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=
</w:fldData>
          </w:fldChar>
        </w:r>
        <w:r w:rsidR="005A0EC7" w:rsidRPr="00D25599">
          <w:rPr>
            <w:color w:val="auto"/>
            <w:lang w:eastAsia="zh-CN"/>
          </w:rPr>
          <w:instrText xml:space="preserve"> ADDIN EN.CITE </w:instrText>
        </w:r>
        <w:r w:rsidR="005A0EC7" w:rsidRPr="00D25599">
          <w:rPr>
            <w:color w:val="auto"/>
            <w:lang w:eastAsia="zh-CN"/>
          </w:rPr>
          <w:fldChar w:fldCharType="begin">
            <w:fldData xml:space="preserve">PEVuZE5vdGU+PENpdGU+PEF1dGhvcj5aYWJvcm93c2tpPC9BdXRob3I+PFllYXI+MjAxNTwvWWVh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Q5NS01MDQgZTg8L3BhZ2Vz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ZGF0ZXM+PHllYXI+MjAxODwveWVhcj48cHViLWRhdGVzPjxkYXRl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=
</w:fldData>
          </w:fldChar>
        </w:r>
        <w:r w:rsidR="005A0EC7" w:rsidRPr="00D25599">
          <w:rPr>
            <w:color w:val="auto"/>
            <w:lang w:eastAsia="zh-CN"/>
          </w:rPr>
          <w:instrText xml:space="preserve"> ADDIN EN.CITE.DATA </w:instrText>
        </w:r>
        <w:r w:rsidR="005A0EC7" w:rsidRPr="00D25599">
          <w:rPr>
            <w:color w:val="auto"/>
            <w:lang w:eastAsia="zh-CN"/>
          </w:rPr>
        </w:r>
        <w:r w:rsidR="005A0EC7" w:rsidRPr="00D25599">
          <w:rPr>
            <w:color w:val="auto"/>
            <w:lang w:eastAsia="zh-CN"/>
          </w:rPr>
          <w:fldChar w:fldCharType="end"/>
        </w:r>
        <w:r w:rsidR="005A0EC7" w:rsidRPr="00D25599">
          <w:rPr>
            <w:color w:val="auto"/>
            <w:lang w:eastAsia="zh-CN"/>
          </w:rPr>
        </w:r>
        <w:r w:rsidR="005A0EC7" w:rsidRPr="00D25599">
          <w:rPr>
            <w:color w:val="auto"/>
            <w:lang w:eastAsia="zh-CN"/>
          </w:rPr>
          <w:fldChar w:fldCharType="separate"/>
        </w:r>
        <w:r w:rsidR="005A0EC7" w:rsidRPr="00D25599">
          <w:rPr>
            <w:noProof/>
            <w:color w:val="auto"/>
            <w:vertAlign w:val="superscript"/>
            <w:lang w:eastAsia="zh-CN"/>
          </w:rPr>
          <w:t>5-11</w:t>
        </w:r>
        <w:r w:rsidR="005A0EC7" w:rsidRPr="00D25599">
          <w:rPr>
            <w:color w:val="auto"/>
            <w:lang w:eastAsia="zh-CN"/>
          </w:rPr>
          <w:fldChar w:fldCharType="end"/>
        </w:r>
      </w:hyperlink>
      <w:r w:rsidR="00A05507" w:rsidRPr="00D25599">
        <w:rPr>
          <w:color w:val="auto"/>
          <w:lang w:eastAsia="zh-CN"/>
        </w:rPr>
        <w:t xml:space="preserve">. </w:t>
      </w:r>
      <w:r w:rsidRPr="00D25599">
        <w:rPr>
          <w:color w:val="auto"/>
          <w:lang w:eastAsia="zh-CN"/>
        </w:rPr>
        <w:t>Th</w:t>
      </w:r>
      <w:r w:rsidR="00114077" w:rsidRPr="00D25599">
        <w:rPr>
          <w:color w:val="auto"/>
          <w:lang w:eastAsia="zh-CN"/>
        </w:rPr>
        <w:t>is</w:t>
      </w:r>
      <w:r w:rsidRPr="00D25599">
        <w:rPr>
          <w:color w:val="auto"/>
          <w:lang w:eastAsia="zh-CN"/>
        </w:rPr>
        <w:t xml:space="preserve"> abundance and stability of exosomes in </w:t>
      </w:r>
      <w:r w:rsidR="00114077" w:rsidRPr="00D25599">
        <w:rPr>
          <w:color w:val="auto"/>
          <w:lang w:eastAsia="zh-CN"/>
        </w:rPr>
        <w:t>human body fluids</w:t>
      </w:r>
      <w:r w:rsidR="00034B00" w:rsidRPr="00D25599">
        <w:rPr>
          <w:color w:val="auto"/>
          <w:lang w:eastAsia="zh-CN"/>
        </w:rPr>
        <w:t>,</w:t>
      </w:r>
      <w:r w:rsidRPr="00D25599">
        <w:rPr>
          <w:color w:val="auto"/>
          <w:lang w:eastAsia="zh-CN"/>
        </w:rPr>
        <w:t xml:space="preserve"> coupled with their information-rich nature</w:t>
      </w:r>
      <w:r w:rsidR="00034B00" w:rsidRPr="00D25599">
        <w:rPr>
          <w:color w:val="auto"/>
          <w:lang w:eastAsia="zh-CN"/>
        </w:rPr>
        <w:t>,</w:t>
      </w:r>
      <w:r w:rsidRPr="00D25599">
        <w:rPr>
          <w:color w:val="auto"/>
          <w:lang w:eastAsia="zh-CN"/>
        </w:rPr>
        <w:t xml:space="preserve"> </w:t>
      </w:r>
      <w:r w:rsidR="00021AAA" w:rsidRPr="00D25599">
        <w:rPr>
          <w:color w:val="auto"/>
          <w:lang w:eastAsia="zh-CN"/>
        </w:rPr>
        <w:t>makes</w:t>
      </w:r>
      <w:r w:rsidRPr="00D25599">
        <w:rPr>
          <w:color w:val="auto"/>
          <w:lang w:eastAsia="zh-CN"/>
        </w:rPr>
        <w:t xml:space="preserve"> </w:t>
      </w:r>
      <w:r w:rsidR="00114077" w:rsidRPr="00D25599">
        <w:rPr>
          <w:color w:val="auto"/>
          <w:lang w:eastAsia="zh-CN"/>
        </w:rPr>
        <w:t>them</w:t>
      </w:r>
      <w:r w:rsidRPr="00D25599">
        <w:rPr>
          <w:color w:val="auto"/>
          <w:lang w:eastAsia="zh-CN"/>
        </w:rPr>
        <w:t xml:space="preserve"> ideal biomarkers for </w:t>
      </w:r>
      <w:r w:rsidR="00021AAA" w:rsidRPr="00D25599">
        <w:rPr>
          <w:color w:val="auto"/>
          <w:lang w:eastAsia="zh-CN"/>
        </w:rPr>
        <w:t>disease diagnosis and treatment monitoring</w:t>
      </w:r>
      <w:r w:rsidR="00034B00" w:rsidRPr="00D25599">
        <w:rPr>
          <w:color w:val="auto"/>
          <w:lang w:eastAsia="zh-CN"/>
        </w:rPr>
        <w:t>.</w:t>
      </w:r>
    </w:p>
    <w:p w14:paraId="02B378D6" w14:textId="77777777" w:rsidR="002C1A71" w:rsidRPr="00D25599" w:rsidRDefault="002C1A71" w:rsidP="004206E1">
      <w:pPr>
        <w:rPr>
          <w:color w:val="auto"/>
          <w:lang w:eastAsia="zh-CN"/>
        </w:rPr>
      </w:pPr>
    </w:p>
    <w:p w14:paraId="02C2BA1B" w14:textId="020D5961" w:rsidR="00593105" w:rsidRPr="00D25599" w:rsidRDefault="00034B00" w:rsidP="004206E1">
      <w:pPr>
        <w:pStyle w:val="NormalWeb"/>
        <w:spacing w:before="0" w:beforeAutospacing="0" w:after="0" w:afterAutospacing="0"/>
        <w:ind w:firstLine="360"/>
        <w:rPr>
          <w:color w:val="auto"/>
          <w:lang w:eastAsia="zh-CN"/>
        </w:rPr>
      </w:pPr>
      <w:r w:rsidRPr="00D25599">
        <w:rPr>
          <w:color w:val="auto"/>
          <w:lang w:eastAsia="zh-CN"/>
        </w:rPr>
        <w:t>This includes tumor-derived exosomes (TDEs), which contain tumor-specific or selective factors, which can serve as disease biomarkers, including tumor-associated mutant alleles. TDEs can</w:t>
      </w:r>
      <w:bookmarkEnd w:id="1"/>
      <w:bookmarkEnd w:id="2"/>
      <w:r w:rsidR="00DE7847" w:rsidRPr="00D25599">
        <w:rPr>
          <w:color w:val="auto"/>
          <w:lang w:eastAsia="zh-CN"/>
        </w:rPr>
        <w:t xml:space="preserve"> participate </w:t>
      </w:r>
      <w:r w:rsidRPr="00D25599">
        <w:rPr>
          <w:color w:val="auto"/>
          <w:lang w:eastAsia="zh-CN"/>
        </w:rPr>
        <w:t>in</w:t>
      </w:r>
      <w:r w:rsidR="00DE7847" w:rsidRPr="00D25599">
        <w:rPr>
          <w:color w:val="auto"/>
          <w:lang w:eastAsia="zh-CN"/>
        </w:rPr>
        <w:t xml:space="preserve"> </w:t>
      </w:r>
      <w:r w:rsidRPr="00D25599">
        <w:rPr>
          <w:color w:val="auto"/>
          <w:lang w:eastAsia="zh-CN"/>
        </w:rPr>
        <w:t xml:space="preserve">the </w:t>
      </w:r>
      <w:r w:rsidR="00DE7847" w:rsidRPr="00D25599">
        <w:rPr>
          <w:color w:val="auto"/>
          <w:lang w:eastAsia="zh-CN"/>
        </w:rPr>
        <w:t xml:space="preserve">remodeling of the </w:t>
      </w:r>
      <w:bookmarkStart w:id="3" w:name="OLE_LINK13"/>
      <w:bookmarkStart w:id="4" w:name="OLE_LINK14"/>
      <w:r w:rsidR="00DE7847" w:rsidRPr="00D25599">
        <w:t>tumor microenvironment</w:t>
      </w:r>
      <w:bookmarkEnd w:id="3"/>
      <w:bookmarkEnd w:id="4"/>
      <w:r w:rsidR="00DE7847" w:rsidRPr="00D25599">
        <w:t xml:space="preserve"> to facilitate tumor development and metastasis, and </w:t>
      </w:r>
      <w:r w:rsidR="008A06B4" w:rsidRPr="00D25599">
        <w:t>regulate anti-tumor responses</w:t>
      </w:r>
      <w:hyperlink w:anchor="_ENREF_12" w:tooltip="Boussadia, 2018 #12" w:history="1">
        <w:r w:rsidR="005A0EC7" w:rsidRPr="00D25599">
          <w:fldChar w:fldCharType="begin">
            <w:fldData xml:space="preserve">PEVuZE5vdGU+PENpdGU+PEF1dGhvcj5Cb3Vzc2FkaWE8L0F1dGhvcj48WWVhcj4yMDE4PC9ZZWFy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</w:fldData>
          </w:fldChar>
        </w:r>
        <w:r w:rsidR="005A0EC7" w:rsidRPr="00D25599">
          <w:instrText xml:space="preserve"> ADDIN EN.CITE </w:instrText>
        </w:r>
        <w:r w:rsidR="005A0EC7" w:rsidRPr="00D25599">
          <w:fldChar w:fldCharType="begin">
            <w:fldData xml:space="preserve">PEVuZE5vdGU+PENpdGU+PEF1dGhvcj5Cb3Vzc2FkaWE8L0F1dGhvcj48WWVhcj4yMDE4PC9ZZWFy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</w:fldData>
          </w:fldChar>
        </w:r>
        <w:r w:rsidR="005A0EC7" w:rsidRPr="00D25599">
          <w:instrText xml:space="preserve"> ADDIN EN.CITE.DATA </w:instrText>
        </w:r>
        <w:r w:rsidR="005A0EC7" w:rsidRPr="00D25599">
          <w:fldChar w:fldCharType="end"/>
        </w:r>
        <w:r w:rsidR="005A0EC7" w:rsidRPr="00D25599">
          <w:fldChar w:fldCharType="separate"/>
        </w:r>
        <w:r w:rsidR="005A0EC7" w:rsidRPr="00D25599">
          <w:rPr>
            <w:noProof/>
            <w:vertAlign w:val="superscript"/>
          </w:rPr>
          <w:t>12</w:t>
        </w:r>
        <w:r w:rsidR="005A0EC7" w:rsidRPr="00D25599">
          <w:fldChar w:fldCharType="end"/>
        </w:r>
      </w:hyperlink>
      <w:r w:rsidR="00DE7847" w:rsidRPr="00D25599">
        <w:t xml:space="preserve">. </w:t>
      </w:r>
      <w:r w:rsidR="00114077" w:rsidRPr="00D25599">
        <w:t xml:space="preserve">Increased TDE secretion is a common </w:t>
      </w:r>
      <w:r w:rsidR="00CC6148" w:rsidRPr="00D25599">
        <w:t xml:space="preserve">phenotype </w:t>
      </w:r>
      <w:r w:rsidR="00114077" w:rsidRPr="00D25599">
        <w:t>of most cancers and several features of the tumor microenvironment, including hypoxia, acidic pH</w:t>
      </w:r>
      <w:r w:rsidR="00407632">
        <w:t>,</w:t>
      </w:r>
      <w:r w:rsidR="00114077" w:rsidRPr="00D25599">
        <w:t xml:space="preserve"> and inflammation</w:t>
      </w:r>
      <w:r w:rsidR="00407632">
        <w:t>,</w:t>
      </w:r>
      <w:r w:rsidR="00114077" w:rsidRPr="00D25599">
        <w:t xml:space="preserve"> are known to promote exosome secretion. Surprisingly, given the number of cells that secrete exosomes, an increase in total exosome level can, itself, function as a cancer biomarker. </w:t>
      </w:r>
      <w:r w:rsidR="00A05507" w:rsidRPr="00D25599">
        <w:t xml:space="preserve">For example, </w:t>
      </w:r>
      <w:r w:rsidR="00114077" w:rsidRPr="00D25599">
        <w:t xml:space="preserve">a </w:t>
      </w:r>
      <w:r w:rsidR="00A05507" w:rsidRPr="00D25599">
        <w:rPr>
          <w:color w:val="auto"/>
          <w:lang w:eastAsia="zh-CN"/>
        </w:rPr>
        <w:t xml:space="preserve">recent </w:t>
      </w:r>
      <w:r w:rsidR="00114077" w:rsidRPr="00D25599">
        <w:rPr>
          <w:color w:val="auto"/>
          <w:lang w:eastAsia="zh-CN"/>
        </w:rPr>
        <w:t>study found</w:t>
      </w:r>
      <w:r w:rsidR="00A05507" w:rsidRPr="00D25599">
        <w:rPr>
          <w:color w:val="auto"/>
          <w:lang w:eastAsia="zh-CN"/>
        </w:rPr>
        <w:t xml:space="preserve"> that the total EV concentration in bile juice discriminates malignant and nonmalignant in common bile duct stenosis patients with 100% accuracy</w:t>
      </w:r>
      <w:hyperlink w:anchor="_ENREF_7" w:tooltip="Severino, 2017 #7" w:history="1">
        <w:r w:rsidR="005A0EC7" w:rsidRPr="00D25599">
          <w:rPr>
            <w:color w:val="auto"/>
            <w:lang w:eastAsia="zh-CN"/>
          </w:rPr>
          <w:fldChar w:fldCharType="begin">
            <w:fldData xml:space="preserve">PEVuZE5vdGU+PENpdGU+PEF1dGhvcj5TZXZlcmlubzwvQXV0aG9yPjxZZWFyPjIwMTc8L1llYXI+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</w:fldData>
          </w:fldChar>
        </w:r>
        <w:r w:rsidR="005A0EC7" w:rsidRPr="00D25599">
          <w:rPr>
            <w:color w:val="auto"/>
            <w:lang w:eastAsia="zh-CN"/>
          </w:rPr>
          <w:instrText xml:space="preserve"> ADDIN EN.CITE </w:instrText>
        </w:r>
        <w:r w:rsidR="005A0EC7" w:rsidRPr="00D25599">
          <w:rPr>
            <w:color w:val="auto"/>
            <w:lang w:eastAsia="zh-CN"/>
          </w:rPr>
          <w:fldChar w:fldCharType="begin">
            <w:fldData xml:space="preserve">PEVuZE5vdGU+PENpdGU+PEF1dGhvcj5TZXZlcmlubzwvQXV0aG9yPjxZZWFyPjIwMTc8L1llYXI+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</w:fldData>
          </w:fldChar>
        </w:r>
        <w:r w:rsidR="005A0EC7" w:rsidRPr="00D25599">
          <w:rPr>
            <w:color w:val="auto"/>
            <w:lang w:eastAsia="zh-CN"/>
          </w:rPr>
          <w:instrText xml:space="preserve"> ADDIN EN.CITE.DATA </w:instrText>
        </w:r>
        <w:r w:rsidR="005A0EC7" w:rsidRPr="00D25599">
          <w:rPr>
            <w:color w:val="auto"/>
            <w:lang w:eastAsia="zh-CN"/>
          </w:rPr>
        </w:r>
        <w:r w:rsidR="005A0EC7" w:rsidRPr="00D25599">
          <w:rPr>
            <w:color w:val="auto"/>
            <w:lang w:eastAsia="zh-CN"/>
          </w:rPr>
          <w:fldChar w:fldCharType="end"/>
        </w:r>
        <w:r w:rsidR="005A0EC7" w:rsidRPr="00D25599">
          <w:rPr>
            <w:color w:val="auto"/>
            <w:lang w:eastAsia="zh-CN"/>
          </w:rPr>
        </w:r>
        <w:r w:rsidR="005A0EC7" w:rsidRPr="00D25599">
          <w:rPr>
            <w:color w:val="auto"/>
            <w:lang w:eastAsia="zh-CN"/>
          </w:rPr>
          <w:fldChar w:fldCharType="separate"/>
        </w:r>
        <w:r w:rsidR="005A0EC7" w:rsidRPr="00D25599">
          <w:rPr>
            <w:noProof/>
            <w:color w:val="auto"/>
            <w:vertAlign w:val="superscript"/>
            <w:lang w:eastAsia="zh-CN"/>
          </w:rPr>
          <w:t>7</w:t>
        </w:r>
        <w:r w:rsidR="005A0EC7" w:rsidRPr="00D25599">
          <w:rPr>
            <w:color w:val="auto"/>
            <w:lang w:eastAsia="zh-CN"/>
          </w:rPr>
          <w:fldChar w:fldCharType="end"/>
        </w:r>
      </w:hyperlink>
      <w:r w:rsidR="00A05507" w:rsidRPr="00D25599">
        <w:rPr>
          <w:color w:val="auto"/>
          <w:lang w:eastAsia="zh-CN"/>
        </w:rPr>
        <w:t xml:space="preserve">. </w:t>
      </w:r>
      <w:r w:rsidR="00CC6148" w:rsidRPr="00D25599">
        <w:rPr>
          <w:color w:val="auto"/>
          <w:lang w:eastAsia="zh-CN"/>
        </w:rPr>
        <w:t>Similar results have been found with studies using other body fluids, including plasma. However,</w:t>
      </w:r>
      <w:r w:rsidR="00B0650B" w:rsidRPr="00D25599">
        <w:rPr>
          <w:color w:val="auto"/>
          <w:lang w:eastAsia="zh-CN"/>
        </w:rPr>
        <w:t xml:space="preserve"> due to the potential for subject to subject variation, and other confounding factors, most studies investigating ex</w:t>
      </w:r>
      <w:r w:rsidR="0037346C" w:rsidRPr="00D25599">
        <w:rPr>
          <w:color w:val="auto"/>
          <w:lang w:eastAsia="zh-CN"/>
        </w:rPr>
        <w:t>o</w:t>
      </w:r>
      <w:r w:rsidR="00B0650B" w:rsidRPr="00D25599">
        <w:rPr>
          <w:color w:val="auto"/>
          <w:lang w:eastAsia="zh-CN"/>
        </w:rPr>
        <w:t xml:space="preserve">somes as disease biomarkers </w:t>
      </w:r>
      <w:r w:rsidR="0037346C" w:rsidRPr="00D25599">
        <w:rPr>
          <w:color w:val="auto"/>
          <w:lang w:eastAsia="zh-CN"/>
        </w:rPr>
        <w:t>have focused on detection of biomarker that are selectively associated with TDEs instead of total exosome numbers.</w:t>
      </w:r>
    </w:p>
    <w:p w14:paraId="6B29C64D" w14:textId="77777777" w:rsidR="002C1A71" w:rsidRPr="00D25599" w:rsidRDefault="002C1A71" w:rsidP="004206E1">
      <w:pPr>
        <w:pStyle w:val="NormalWeb"/>
        <w:spacing w:before="0" w:beforeAutospacing="0" w:after="0" w:afterAutospacing="0"/>
      </w:pPr>
    </w:p>
    <w:p w14:paraId="3FF3F7FE" w14:textId="3EB85296" w:rsidR="00B0650B" w:rsidRPr="00D25599" w:rsidRDefault="00B934D3" w:rsidP="004206E1">
      <w:pPr>
        <w:ind w:firstLine="360"/>
      </w:pPr>
      <w:bookmarkStart w:id="5" w:name="_Hlk533199879"/>
      <w:r w:rsidRPr="00D25599">
        <w:rPr>
          <w:color w:val="auto"/>
          <w:lang w:eastAsia="zh-CN"/>
        </w:rPr>
        <w:t>T</w:t>
      </w:r>
      <w:r w:rsidR="00355B0D" w:rsidRPr="00D25599">
        <w:rPr>
          <w:color w:val="auto"/>
          <w:lang w:eastAsia="zh-CN"/>
        </w:rPr>
        <w:t xml:space="preserve">ranslating exosome </w:t>
      </w:r>
      <w:r w:rsidR="00432B65" w:rsidRPr="00D25599">
        <w:rPr>
          <w:color w:val="auto"/>
          <w:lang w:eastAsia="zh-CN"/>
        </w:rPr>
        <w:t xml:space="preserve">biomarkers </w:t>
      </w:r>
      <w:r w:rsidR="00355B0D" w:rsidRPr="00D25599">
        <w:rPr>
          <w:color w:val="auto"/>
          <w:lang w:eastAsia="zh-CN"/>
        </w:rPr>
        <w:t xml:space="preserve">into </w:t>
      </w:r>
      <w:r w:rsidRPr="00D25599">
        <w:rPr>
          <w:color w:val="auto"/>
          <w:lang w:eastAsia="zh-CN"/>
        </w:rPr>
        <w:t>clinical practice,</w:t>
      </w:r>
      <w:r w:rsidR="0027521D" w:rsidRPr="00D25599">
        <w:rPr>
          <w:color w:val="auto"/>
          <w:lang w:eastAsia="zh-CN"/>
        </w:rPr>
        <w:t xml:space="preserve"> </w:t>
      </w:r>
      <w:r w:rsidRPr="00D25599">
        <w:rPr>
          <w:color w:val="auto"/>
          <w:lang w:eastAsia="zh-CN"/>
        </w:rPr>
        <w:t xml:space="preserve">however, </w:t>
      </w:r>
      <w:r w:rsidR="00432B65" w:rsidRPr="00D25599">
        <w:rPr>
          <w:color w:val="auto"/>
          <w:lang w:eastAsia="zh-CN"/>
        </w:rPr>
        <w:t>remains</w:t>
      </w:r>
      <w:r w:rsidR="00355B0D" w:rsidRPr="00D25599">
        <w:rPr>
          <w:color w:val="auto"/>
          <w:lang w:eastAsia="zh-CN"/>
        </w:rPr>
        <w:t xml:space="preserve"> challenging </w:t>
      </w:r>
      <w:r w:rsidR="00432B65" w:rsidRPr="00D25599">
        <w:rPr>
          <w:color w:val="auto"/>
          <w:lang w:eastAsia="zh-CN"/>
        </w:rPr>
        <w:t xml:space="preserve">since most </w:t>
      </w:r>
      <w:r w:rsidR="0037346C" w:rsidRPr="00D25599">
        <w:rPr>
          <w:color w:val="auto"/>
          <w:lang w:eastAsia="zh-CN"/>
        </w:rPr>
        <w:t xml:space="preserve">reported exosome </w:t>
      </w:r>
      <w:r w:rsidR="00432B65" w:rsidRPr="00D25599">
        <w:rPr>
          <w:color w:val="auto"/>
          <w:lang w:eastAsia="zh-CN"/>
        </w:rPr>
        <w:t>assay</w:t>
      </w:r>
      <w:r w:rsidR="0037346C" w:rsidRPr="00D25599">
        <w:rPr>
          <w:color w:val="auto"/>
          <w:lang w:eastAsia="zh-CN"/>
        </w:rPr>
        <w:t xml:space="preserve"> approache</w:t>
      </w:r>
      <w:r w:rsidR="00432B65" w:rsidRPr="00D25599">
        <w:rPr>
          <w:color w:val="auto"/>
          <w:lang w:eastAsia="zh-CN"/>
        </w:rPr>
        <w:t xml:space="preserve">s require </w:t>
      </w:r>
      <w:r w:rsidRPr="00D25599">
        <w:rPr>
          <w:color w:val="auto"/>
          <w:lang w:eastAsia="zh-CN"/>
        </w:rPr>
        <w:t xml:space="preserve">time-consuming and </w:t>
      </w:r>
      <w:r w:rsidR="00432B65" w:rsidRPr="00D25599">
        <w:rPr>
          <w:color w:val="auto"/>
          <w:lang w:eastAsia="zh-CN"/>
        </w:rPr>
        <w:t>labor-</w:t>
      </w:r>
      <w:r w:rsidRPr="00D25599">
        <w:rPr>
          <w:color w:val="auto"/>
          <w:lang w:eastAsia="zh-CN"/>
        </w:rPr>
        <w:t xml:space="preserve">intensive isolation </w:t>
      </w:r>
      <w:r w:rsidR="007848DA" w:rsidRPr="00D25599">
        <w:rPr>
          <w:color w:val="auto"/>
          <w:lang w:eastAsia="zh-CN"/>
        </w:rPr>
        <w:t>procedure</w:t>
      </w:r>
      <w:r w:rsidR="00432B65" w:rsidRPr="00D25599">
        <w:rPr>
          <w:color w:val="auto"/>
          <w:lang w:eastAsia="zh-CN"/>
        </w:rPr>
        <w:t>s</w:t>
      </w:r>
      <w:r w:rsidR="007848DA" w:rsidRPr="00D25599">
        <w:rPr>
          <w:color w:val="auto"/>
          <w:lang w:eastAsia="zh-CN"/>
        </w:rPr>
        <w:t xml:space="preserve"> </w:t>
      </w:r>
      <w:hyperlink w:anchor="_ENREF_13" w:tooltip="An, 2018 #13" w:history="1">
        <w:r w:rsidR="005A0EC7" w:rsidRPr="00D25599">
          <w:rPr>
            <w:color w:val="auto"/>
            <w:lang w:eastAsia="zh-CN"/>
          </w:rPr>
          <w:fldChar w:fldCharType="begin"/>
        </w:r>
        <w:r w:rsidR="005A0EC7" w:rsidRPr="00D25599">
          <w:rPr>
            <w:color w:val="auto"/>
            <w:lang w:eastAsia="zh-CN"/>
          </w:rPr>
          <w:instrText xml:space="preserve"> ADDIN EN.CITE &lt;EndNote&gt;&lt;Cite&gt;&lt;Author&gt;An&lt;/Author&gt;&lt;Year&gt;2018&lt;/Year&gt;&lt;RecNum&gt;13&lt;/RecNum&gt;&lt;DisplayText&gt;&lt;style face="superscript"&gt;13&lt;/style&gt;&lt;/DisplayText&gt;&lt;record&gt;&lt;rec-number&gt;13&lt;/rec-number&gt;&lt;foreign-keys&gt;&lt;key app="EN" db-id="x2t5zve01t0vzxe5s9gv25x49rv0szdef9vw" timestamp="1547144493"&gt;13&lt;/key&gt;&lt;/foreign-keys&gt;&lt;ref-type name="Journal Article"&gt;17&lt;/ref-type&gt;&lt;contributors&gt;&lt;authors&gt;&lt;author&gt;An, M.&lt;/author&gt;&lt;author&gt;Wu, J.&lt;/author&gt;&lt;author&gt;Zhu, J.&lt;/author&gt;&lt;author&gt;Lubman, D. M.&lt;/author&gt;&lt;/authors&gt;&lt;/contributors&gt;&lt;auth-address&gt;Department of Surgery , University of Michigan Medical Center , Ann Arbor , Michigan 48109 , United States.&lt;/auth-address&gt;&lt;titles&gt;&lt;title&gt;Comparison of an Optimized Ultracentrifugation Method versus Size-Exclusion Chromatography for Isolation of Exosomes from Human Serum&lt;/title&gt;&lt;secondary-title&gt;J Proteome Res&lt;/secondary-title&gt;&lt;alt-title&gt;Journal of proteome research&lt;/alt-title&gt;&lt;/titles&gt;&lt;periodical&gt;&lt;full-title&gt;J Proteome Res&lt;/full-title&gt;&lt;abbr-1&gt;Journal of proteome research&lt;/abbr-1&gt;&lt;/periodical&gt;&lt;alt-periodical&gt;&lt;full-title&gt;J Proteome Res&lt;/full-title&gt;&lt;abbr-1&gt;Journal of proteome research&lt;/abbr-1&gt;&lt;/alt-periodical&gt;&lt;dates&gt;&lt;year&gt;2018&lt;/year&gt;&lt;pub-dates&gt;&lt;date&gt;Sep 19&lt;/date&gt;&lt;/pub-dates&gt;&lt;/dates&gt;&lt;isbn&gt;1535-3907 (Electronic)&amp;#xD;1535-3893 (Linking)&lt;/isbn&gt;&lt;accession-num&gt;30192545&lt;/accession-num&gt;&lt;urls&gt;&lt;related-urls&gt;&lt;url&gt;http://www.ncbi.nlm.nih.gov/pubmed/30192545&lt;/url&gt;&lt;/related-urls&gt;&lt;/urls&gt;&lt;electronic-resource-num&gt;10.1021/acs.jproteome.8b00479&lt;/electronic-resource-num&gt;&lt;/record&gt;&lt;/Cite&gt;&lt;/EndNote&gt;</w:instrText>
        </w:r>
        <w:r w:rsidR="005A0EC7" w:rsidRPr="00D25599">
          <w:rPr>
            <w:color w:val="auto"/>
            <w:lang w:eastAsia="zh-CN"/>
          </w:rPr>
          <w:fldChar w:fldCharType="separate"/>
        </w:r>
        <w:r w:rsidR="005A0EC7" w:rsidRPr="00D25599">
          <w:rPr>
            <w:noProof/>
            <w:color w:val="auto"/>
            <w:vertAlign w:val="superscript"/>
            <w:lang w:eastAsia="zh-CN"/>
          </w:rPr>
          <w:t>13</w:t>
        </w:r>
        <w:r w:rsidR="005A0EC7" w:rsidRPr="00D25599">
          <w:rPr>
            <w:color w:val="auto"/>
            <w:lang w:eastAsia="zh-CN"/>
          </w:rPr>
          <w:fldChar w:fldCharType="end"/>
        </w:r>
      </w:hyperlink>
      <w:r w:rsidR="0000146C" w:rsidRPr="00D25599">
        <w:rPr>
          <w:color w:val="auto"/>
          <w:lang w:eastAsia="zh-CN"/>
        </w:rPr>
        <w:t>.</w:t>
      </w:r>
      <w:r w:rsidR="007848DA" w:rsidRPr="00D25599">
        <w:rPr>
          <w:color w:val="auto"/>
          <w:lang w:eastAsia="zh-CN"/>
        </w:rPr>
        <w:t xml:space="preserve"> </w:t>
      </w:r>
      <w:r w:rsidR="00244AFB" w:rsidRPr="00D25599">
        <w:rPr>
          <w:color w:val="auto"/>
          <w:lang w:eastAsia="zh-CN"/>
        </w:rPr>
        <w:t>Current</w:t>
      </w:r>
      <w:r w:rsidR="0037346C" w:rsidRPr="00D25599">
        <w:rPr>
          <w:color w:val="auto"/>
          <w:lang w:eastAsia="zh-CN"/>
        </w:rPr>
        <w:t>ly</w:t>
      </w:r>
      <w:r w:rsidR="00244AFB" w:rsidRPr="00D25599">
        <w:rPr>
          <w:color w:val="auto"/>
          <w:lang w:eastAsia="zh-CN"/>
        </w:rPr>
        <w:t xml:space="preserve"> </w:t>
      </w:r>
      <w:r w:rsidR="0037346C" w:rsidRPr="00D25599">
        <w:rPr>
          <w:color w:val="auto"/>
          <w:lang w:eastAsia="zh-CN"/>
        </w:rPr>
        <w:t xml:space="preserve">popular </w:t>
      </w:r>
      <w:r w:rsidR="00244AFB" w:rsidRPr="00D25599">
        <w:rPr>
          <w:color w:val="auto"/>
          <w:lang w:eastAsia="zh-CN"/>
        </w:rPr>
        <w:t>exosome isolation methods include ultracentrifugation</w:t>
      </w:r>
      <w:r w:rsidR="00432B65" w:rsidRPr="00D25599">
        <w:rPr>
          <w:color w:val="auto"/>
          <w:lang w:eastAsia="zh-CN"/>
        </w:rPr>
        <w:t xml:space="preserve">, density gradients, size-exclusion, co-precipitation, </w:t>
      </w:r>
      <w:r w:rsidR="00244AFB" w:rsidRPr="00D25599">
        <w:rPr>
          <w:color w:val="auto"/>
          <w:lang w:eastAsia="zh-CN"/>
        </w:rPr>
        <w:t>affinity capture</w:t>
      </w:r>
      <w:r w:rsidR="00432B65" w:rsidRPr="00D25599">
        <w:rPr>
          <w:color w:val="auto"/>
          <w:lang w:eastAsia="zh-CN"/>
        </w:rPr>
        <w:t>,</w:t>
      </w:r>
      <w:r w:rsidR="00244AFB" w:rsidRPr="00D25599">
        <w:rPr>
          <w:color w:val="auto"/>
          <w:lang w:eastAsia="zh-CN"/>
        </w:rPr>
        <w:t xml:space="preserve"> and microfluidic isolation</w:t>
      </w:r>
      <w:r w:rsidR="0037346C" w:rsidRPr="00D25599">
        <w:rPr>
          <w:color w:val="auto"/>
          <w:lang w:eastAsia="zh-CN"/>
        </w:rPr>
        <w:t xml:space="preserve"> approaches</w:t>
      </w:r>
      <w:r w:rsidR="00244AFB" w:rsidRPr="00D25599">
        <w:rPr>
          <w:color w:val="auto"/>
          <w:lang w:eastAsia="zh-CN"/>
        </w:rPr>
        <w:t xml:space="preserve">. </w:t>
      </w:r>
      <w:r w:rsidR="00432B65" w:rsidRPr="00D25599">
        <w:rPr>
          <w:color w:val="auto"/>
          <w:lang w:eastAsia="zh-CN"/>
        </w:rPr>
        <w:t>U</w:t>
      </w:r>
      <w:r w:rsidR="00244AFB" w:rsidRPr="00D25599">
        <w:rPr>
          <w:color w:val="auto"/>
          <w:lang w:eastAsia="zh-CN"/>
        </w:rPr>
        <w:t xml:space="preserve">ltracentrifugation </w:t>
      </w:r>
      <w:r w:rsidR="00432B65" w:rsidRPr="00D25599">
        <w:rPr>
          <w:color w:val="auto"/>
          <w:lang w:eastAsia="zh-CN"/>
        </w:rPr>
        <w:t>is the</w:t>
      </w:r>
      <w:r w:rsidR="00244AFB" w:rsidRPr="00D25599">
        <w:rPr>
          <w:color w:val="auto"/>
          <w:lang w:eastAsia="zh-CN"/>
        </w:rPr>
        <w:t xml:space="preserve"> “gold standard” </w:t>
      </w:r>
      <w:r w:rsidR="00432B65" w:rsidRPr="00D25599">
        <w:rPr>
          <w:color w:val="auto"/>
          <w:lang w:eastAsia="zh-CN"/>
        </w:rPr>
        <w:t xml:space="preserve">method, and is most commonly used for exosome isolations, but this procedure is </w:t>
      </w:r>
      <w:r w:rsidR="00BE3303" w:rsidRPr="00D25599">
        <w:rPr>
          <w:color w:val="auto"/>
          <w:lang w:eastAsia="zh-CN"/>
        </w:rPr>
        <w:t xml:space="preserve">time-consuming </w:t>
      </w:r>
      <w:r w:rsidR="00CC6148" w:rsidRPr="00D25599">
        <w:rPr>
          <w:color w:val="auto"/>
          <w:lang w:eastAsia="zh-CN"/>
        </w:rPr>
        <w:t xml:space="preserve">and results in </w:t>
      </w:r>
      <w:r w:rsidR="00BE3303" w:rsidRPr="00D25599">
        <w:rPr>
          <w:color w:val="auto"/>
          <w:lang w:eastAsia="zh-CN"/>
        </w:rPr>
        <w:t>exosome damage</w:t>
      </w:r>
      <w:r w:rsidR="00CC6148" w:rsidRPr="00D25599">
        <w:rPr>
          <w:color w:val="auto"/>
          <w:lang w:eastAsia="zh-CN"/>
        </w:rPr>
        <w:t xml:space="preserve"> and</w:t>
      </w:r>
      <w:r w:rsidR="00BE3303" w:rsidRPr="00D25599">
        <w:rPr>
          <w:color w:val="auto"/>
          <w:lang w:eastAsia="zh-CN"/>
        </w:rPr>
        <w:t xml:space="preserve"> </w:t>
      </w:r>
      <w:r w:rsidR="00437445" w:rsidRPr="00D25599">
        <w:rPr>
          <w:color w:val="auto"/>
          <w:lang w:eastAsia="zh-CN"/>
        </w:rPr>
        <w:t>exosome membrane cluster</w:t>
      </w:r>
      <w:r w:rsidR="00CC6148" w:rsidRPr="00D25599">
        <w:rPr>
          <w:color w:val="auto"/>
          <w:lang w:eastAsia="zh-CN"/>
        </w:rPr>
        <w:t>ing</w:t>
      </w:r>
      <w:r w:rsidR="00437445" w:rsidRPr="00D25599">
        <w:rPr>
          <w:color w:val="auto"/>
          <w:lang w:eastAsia="zh-CN"/>
        </w:rPr>
        <w:t xml:space="preserve">, </w:t>
      </w:r>
      <w:r w:rsidR="00BE3303" w:rsidRPr="00D25599">
        <w:rPr>
          <w:color w:val="auto"/>
          <w:lang w:eastAsia="zh-CN"/>
        </w:rPr>
        <w:t xml:space="preserve">and </w:t>
      </w:r>
      <w:r w:rsidR="00CC6148" w:rsidRPr="00D25599">
        <w:rPr>
          <w:color w:val="auto"/>
          <w:lang w:eastAsia="zh-CN"/>
        </w:rPr>
        <w:t xml:space="preserve">produces exosome samples that are </w:t>
      </w:r>
      <w:r w:rsidR="00BE3303" w:rsidRPr="00D25599">
        <w:rPr>
          <w:color w:val="auto"/>
          <w:lang w:eastAsia="zh-CN"/>
        </w:rPr>
        <w:t>contaminat</w:t>
      </w:r>
      <w:r w:rsidR="00CC6148" w:rsidRPr="00D25599">
        <w:rPr>
          <w:color w:val="auto"/>
          <w:lang w:eastAsia="zh-CN"/>
        </w:rPr>
        <w:t>ed with proteins, lipoproteins and other factors that can</w:t>
      </w:r>
      <w:r w:rsidR="00BE3303" w:rsidRPr="00D25599">
        <w:rPr>
          <w:color w:val="auto"/>
          <w:lang w:eastAsia="zh-CN"/>
        </w:rPr>
        <w:t xml:space="preserve"> influence </w:t>
      </w:r>
      <w:r w:rsidR="00437445" w:rsidRPr="00D25599">
        <w:rPr>
          <w:color w:val="auto"/>
          <w:lang w:eastAsia="zh-CN"/>
        </w:rPr>
        <w:t>subsequent</w:t>
      </w:r>
      <w:r w:rsidR="00BE3303" w:rsidRPr="00D25599">
        <w:rPr>
          <w:color w:val="auto"/>
          <w:lang w:eastAsia="zh-CN"/>
        </w:rPr>
        <w:t xml:space="preserve"> </w:t>
      </w:r>
      <w:r w:rsidR="00CC6148" w:rsidRPr="00D25599">
        <w:rPr>
          <w:color w:val="auto"/>
          <w:lang w:eastAsia="zh-CN"/>
        </w:rPr>
        <w:t>analyses</w:t>
      </w:r>
      <w:hyperlink w:anchor="_ENREF_14" w:tooltip="Brenner, 2019 #14" w:history="1">
        <w:r w:rsidR="005A0EC7" w:rsidRPr="00D25599">
          <w:rPr>
            <w:color w:val="auto"/>
            <w:lang w:eastAsia="zh-CN"/>
          </w:rPr>
          <w:fldChar w:fldCharType="begin"/>
        </w:r>
        <w:r w:rsidR="005A0EC7" w:rsidRPr="00D25599">
          <w:rPr>
            <w:color w:val="auto"/>
            <w:lang w:eastAsia="zh-CN"/>
          </w:rPr>
          <w:instrText xml:space="preserve"> ADDIN EN.CITE &lt;EndNote&gt;&lt;Cite&gt;&lt;Author&gt;Brenner&lt;/Author&gt;&lt;Year&gt;2019&lt;/Year&gt;&lt;RecNum&gt;14&lt;/RecNum&gt;&lt;DisplayText&gt;&lt;style face="superscript"&gt;14&lt;/style&gt;&lt;/DisplayText&gt;&lt;record&gt;&lt;rec-number&gt;14&lt;/rec-number&gt;&lt;foreign-keys&gt;&lt;key app="EN" db-id="x2t5zve01t0vzxe5s9gv25x49rv0szdef9vw" timestamp="1547144494"&gt;14&lt;/key&gt;&lt;/foreign-keys&gt;&lt;ref-type name="Journal Article"&gt;17&lt;/ref-type&gt;&lt;contributors&gt;&lt;authors&gt;&lt;author&gt;Brenner, A. W.&lt;/author&gt;&lt;author&gt;Su, G. H.&lt;/author&gt;&lt;author&gt;Momen-Heravi, F.&lt;/author&gt;&lt;/authors&gt;&lt;/contributors&gt;&lt;auth-address&gt;Department of Otolaryngology and Head Neck Surgery, Columbia University Medical Center, New York, NY, USA.&amp;#xD;Department of Pathology and Cell Biology, Columbia University Medical Center, New York, NY, USA.&amp;#xD;Division of Periodontics, Section of Oral and Diagnostic Sciences, Columbia University College of Dental Medicine, New York, NY, USA. fm2540@cumc.columbia.edu.&lt;/auth-address&gt;&lt;titles&gt;&lt;title&gt;Isolation of Extracellular Vesicles for Cancer Diagnosis and Functional Studie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229-237&lt;/pages&gt;&lt;volume&gt;1882&lt;/volume&gt;&lt;dates&gt;&lt;year&gt;2019&lt;/year&gt;&lt;/dates&gt;&lt;isbn&gt;1940-6029 (Electronic)&amp;#xD;1064-3745 (Linking)&lt;/isbn&gt;&lt;accession-num&gt;30378059&lt;/accession-num&gt;&lt;urls&gt;&lt;related-urls&gt;&lt;url&gt;http://www.ncbi.nlm.nih.gov/pubmed/30378059&lt;/url&gt;&lt;/related-urls&gt;&lt;/urls&gt;&lt;electronic-resource-num&gt;10.1007/978-1-4939-8879-2_21&lt;/electronic-resource-num&gt;&lt;/record&gt;&lt;/Cite&gt;&lt;/EndNote&gt;</w:instrText>
        </w:r>
        <w:r w:rsidR="005A0EC7" w:rsidRPr="00D25599">
          <w:rPr>
            <w:color w:val="auto"/>
            <w:lang w:eastAsia="zh-CN"/>
          </w:rPr>
          <w:fldChar w:fldCharType="separate"/>
        </w:r>
        <w:r w:rsidR="005A0EC7" w:rsidRPr="00D25599">
          <w:rPr>
            <w:noProof/>
            <w:color w:val="auto"/>
            <w:vertAlign w:val="superscript"/>
            <w:lang w:eastAsia="zh-CN"/>
          </w:rPr>
          <w:t>14</w:t>
        </w:r>
        <w:r w:rsidR="005A0EC7" w:rsidRPr="00D25599">
          <w:rPr>
            <w:color w:val="auto"/>
            <w:lang w:eastAsia="zh-CN"/>
          </w:rPr>
          <w:fldChar w:fldCharType="end"/>
        </w:r>
      </w:hyperlink>
      <w:r w:rsidR="00BE3303" w:rsidRPr="00D25599">
        <w:rPr>
          <w:color w:val="auto"/>
          <w:lang w:eastAsia="zh-CN"/>
        </w:rPr>
        <w:t>.</w:t>
      </w:r>
      <w:r w:rsidR="00674040" w:rsidRPr="00D25599">
        <w:rPr>
          <w:color w:val="auto"/>
          <w:lang w:eastAsia="zh-CN"/>
        </w:rPr>
        <w:t xml:space="preserve"> </w:t>
      </w:r>
      <w:r w:rsidR="00B0650B" w:rsidRPr="00D25599">
        <w:rPr>
          <w:color w:val="auto"/>
          <w:lang w:eastAsia="zh-CN"/>
        </w:rPr>
        <w:t>Most exosome isolation methods, including ultracentrifugation, cannot separate exosomes (30–150 nm) from</w:t>
      </w:r>
      <w:r w:rsidR="00DE3695" w:rsidRPr="00D25599">
        <w:rPr>
          <w:color w:val="auto"/>
          <w:lang w:eastAsia="zh-CN"/>
        </w:rPr>
        <w:t xml:space="preserve"> micro-vesicles</w:t>
      </w:r>
      <w:r w:rsidR="00B0650B" w:rsidRPr="00D25599">
        <w:rPr>
          <w:color w:val="auto"/>
          <w:lang w:eastAsia="zh-CN"/>
        </w:rPr>
        <w:t xml:space="preserve"> (100–1000 nm) and apoptotic bodies (100–5000 nm), which arise through different mechanisms and have different functions, due to the size overlap among these groups</w:t>
      </w:r>
      <w:r w:rsidR="00A05CB5" w:rsidRPr="00D25599">
        <w:t xml:space="preserve">, and </w:t>
      </w:r>
      <w:r w:rsidR="00A05CB5" w:rsidRPr="00D25599">
        <w:rPr>
          <w:color w:val="auto"/>
          <w:lang w:eastAsia="zh-CN"/>
        </w:rPr>
        <w:t>the diversity of exosome</w:t>
      </w:r>
      <w:bookmarkStart w:id="6" w:name="_Hlk534708263"/>
      <w:r w:rsidR="00A05CB5" w:rsidRPr="00D25599">
        <w:rPr>
          <w:color w:val="auto"/>
          <w:lang w:eastAsia="zh-CN"/>
        </w:rPr>
        <w:t xml:space="preserve"> </w:t>
      </w:r>
      <w:r w:rsidR="00F07FBD" w:rsidRPr="00D25599">
        <w:rPr>
          <w:color w:val="auto"/>
          <w:lang w:eastAsia="zh-CN"/>
        </w:rPr>
        <w:t>populations</w:t>
      </w:r>
      <w:hyperlink w:anchor="_ENREF_15" w:tooltip="Li, 2017 #15" w:history="1">
        <w:r w:rsidR="005A0EC7" w:rsidRPr="00D25599">
          <w:fldChar w:fldCharType="begin"/>
        </w:r>
        <w:r w:rsidR="005A0EC7" w:rsidRPr="00D25599">
          <w:instrText xml:space="preserve"> ADDIN EN.CITE &lt;EndNote&gt;&lt;Cite&gt;&lt;Author&gt;Li&lt;/Author&gt;&lt;Year&gt;2017&lt;/Year&gt;&lt;RecNum&gt;15&lt;/RecNum&gt;&lt;DisplayText&gt;&lt;style face="superscript"&gt;15&lt;/style&gt;&lt;/DisplayText&gt;&lt;record&gt;&lt;rec-number&gt;15&lt;/rec-number&gt;&lt;foreign-keys&gt;&lt;key app="EN" db-id="x2t5zve01t0vzxe5s9gv25x49rv0szdef9vw" timestamp="1547144494"&gt;15&lt;/key&gt;&lt;/foreign-keys&gt;&lt;ref-type name="Journal Article"&gt;17&lt;/ref-type&gt;&lt;contributors&gt;&lt;authors&gt;&lt;author&gt;Li, P.&lt;/author&gt;&lt;author&gt;Kaslan, M.&lt;/author&gt;&lt;author&gt;Lee, S. H.&lt;/author&gt;&lt;author&gt;Yao, J.&lt;/author&gt;&lt;author&gt;Gao, Z.&lt;/author&gt;&lt;/authors&gt;&lt;/contributors&gt;&lt;auth-address&gt;Lee Kong Chian School of Medicine, Nanyang Technological University, Singapore 639798.&amp;#xD;Department of Chemistry, National University of Singapore, Singapore 117543.&amp;#xD;Department of Pharmacy, National University of Singapore, Singapore 117543.&lt;/auth-address&gt;&lt;titles&gt;&lt;title&gt;Progress in Exosome Isolation Techniques&lt;/title&gt;&lt;secondary-title&gt;Theranostics&lt;/secondary-title&gt;&lt;alt-title&gt;Theranostics&lt;/alt-title&gt;&lt;/titles&gt;&lt;periodical&gt;&lt;full-title&gt;Theranostics&lt;/full-title&gt;&lt;abbr-1&gt;Theranostics&lt;/abbr-1&gt;&lt;/periodical&gt;&lt;alt-periodical&gt;&lt;full-title&gt;Theranostics&lt;/full-title&gt;&lt;abbr-1&gt;Theranostics&lt;/abbr-1&gt;&lt;/alt-periodical&gt;&lt;pages&gt;789-804&lt;/pages&gt;&lt;volume&gt;7&lt;/volume&gt;&lt;number&gt;3&lt;/number&gt;&lt;keywords&gt;&lt;keyword&gt;Cytological Techniques/*methods&lt;/keyword&gt;&lt;keyword&gt;*Exosomes&lt;/keyword&gt;&lt;keyword&gt;Humans&lt;/keyword&gt;&lt;/keywords&gt;&lt;dates&gt;&lt;year&gt;2017&lt;/year&gt;&lt;/dates&gt;&lt;isbn&gt;1838-7640 (Electronic)&amp;#xD;1838-7640 (Linking)&lt;/isbn&gt;&lt;accession-num&gt;28255367&lt;/accession-num&gt;&lt;urls&gt;&lt;related-urls&gt;&lt;url&gt;http://www.ncbi.nlm.nih.gov/pubmed/28255367&lt;/url&gt;&lt;/related-urls&gt;&lt;/urls&gt;&lt;custom2&gt;5327650&lt;/custom2&gt;&lt;electronic-resource-num&gt;10.7150/thno.18133&lt;/electronic-resource-num&gt;&lt;/record&gt;&lt;/Cite&gt;&lt;/EndNote&gt;</w:instrText>
        </w:r>
        <w:r w:rsidR="005A0EC7" w:rsidRPr="00D25599">
          <w:fldChar w:fldCharType="separate"/>
        </w:r>
        <w:r w:rsidR="005A0EC7" w:rsidRPr="00D25599">
          <w:rPr>
            <w:noProof/>
            <w:vertAlign w:val="superscript"/>
          </w:rPr>
          <w:t>15</w:t>
        </w:r>
        <w:r w:rsidR="005A0EC7" w:rsidRPr="00D25599">
          <w:fldChar w:fldCharType="end"/>
        </w:r>
      </w:hyperlink>
      <w:r w:rsidR="0047766F" w:rsidRPr="00D25599">
        <w:t>.</w:t>
      </w:r>
      <w:r w:rsidR="00704D47" w:rsidRPr="00D25599">
        <w:t xml:space="preserve"> New approaches are needed to improve the sensitivity and </w:t>
      </w:r>
      <w:r w:rsidR="00704D47" w:rsidRPr="00D25599">
        <w:lastRenderedPageBreak/>
        <w:t>reproducibility of exosome assays by improving exosome recovery while reducing exosome damage and contamination</w:t>
      </w:r>
      <w:r w:rsidR="00BB7D03" w:rsidRPr="00D25599">
        <w:t xml:space="preserve">, although any </w:t>
      </w:r>
      <w:r w:rsidR="00736E7B" w:rsidRPr="00D25599">
        <w:t xml:space="preserve">assays based on such methods </w:t>
      </w:r>
      <w:r w:rsidR="00BB7D03" w:rsidRPr="00D25599">
        <w:t xml:space="preserve">will also need to </w:t>
      </w:r>
      <w:r w:rsidR="00736E7B" w:rsidRPr="00D25599">
        <w:t>be optimized to render them suitable for translation to applications in clinical settings.</w:t>
      </w:r>
    </w:p>
    <w:bookmarkEnd w:id="6"/>
    <w:p w14:paraId="418A08AB" w14:textId="77777777" w:rsidR="007F65E4" w:rsidRPr="00D25599" w:rsidRDefault="007F65E4" w:rsidP="004206E1"/>
    <w:p w14:paraId="51FCDFB5" w14:textId="7986AC46" w:rsidR="002C1A71" w:rsidRPr="00D25599" w:rsidRDefault="003E3E42" w:rsidP="004206E1">
      <w:pPr>
        <w:ind w:firstLine="360"/>
        <w:rPr>
          <w:color w:val="auto"/>
        </w:rPr>
      </w:pPr>
      <w:r w:rsidRPr="00D25599">
        <w:t xml:space="preserve">Several recent </w:t>
      </w:r>
      <w:r w:rsidR="00704D47" w:rsidRPr="00D25599">
        <w:t>studies</w:t>
      </w:r>
      <w:r w:rsidRPr="00D25599">
        <w:t xml:space="preserve"> have </w:t>
      </w:r>
      <w:r w:rsidR="00704D47" w:rsidRPr="00D25599">
        <w:t>proposed</w:t>
      </w:r>
      <w:r w:rsidRPr="00D25599">
        <w:t xml:space="preserve"> </w:t>
      </w:r>
      <w:r w:rsidR="006A3C0A" w:rsidRPr="00D25599">
        <w:t>to</w:t>
      </w:r>
      <w:r w:rsidRPr="00D25599">
        <w:t xml:space="preserve"> employ</w:t>
      </w:r>
      <w:r w:rsidR="00704D47" w:rsidRPr="00D25599">
        <w:t xml:space="preserve"> integrated platforms to capture and analyze exosomes directly from body fluids</w:t>
      </w:r>
      <w:r w:rsidR="00E00089" w:rsidRPr="00D25599">
        <w:t xml:space="preserve">. </w:t>
      </w:r>
      <w:r w:rsidR="006A3C0A" w:rsidRPr="00D25599">
        <w:t>These</w:t>
      </w:r>
      <w:r w:rsidR="00E00089" w:rsidRPr="00D25599">
        <w:t xml:space="preserve"> methods employ </w:t>
      </w:r>
      <w:r w:rsidRPr="00D25599">
        <w:t xml:space="preserve">microfluidic, </w:t>
      </w:r>
      <w:proofErr w:type="spellStart"/>
      <w:r w:rsidRPr="00D25599">
        <w:t>electrokinetic</w:t>
      </w:r>
      <w:proofErr w:type="spellEnd"/>
      <w:r w:rsidRPr="00D25599">
        <w:t xml:space="preserve">, </w:t>
      </w:r>
      <w:r w:rsidR="00E00089" w:rsidRPr="00D25599">
        <w:t>affinity capture</w:t>
      </w:r>
      <w:r w:rsidR="00407632">
        <w:t>,</w:t>
      </w:r>
      <w:r w:rsidR="00E00089" w:rsidRPr="00D25599">
        <w:t xml:space="preserve"> and various other methods for exosome isolation, and </w:t>
      </w:r>
      <w:r w:rsidRPr="00D25599">
        <w:t>electrochemistry</w:t>
      </w:r>
      <w:r w:rsidR="00E00089" w:rsidRPr="00D25599">
        <w:t xml:space="preserve">, </w:t>
      </w:r>
      <w:r w:rsidRPr="00D25599">
        <w:t>surface plasmon resonance</w:t>
      </w:r>
      <w:r w:rsidR="004E6A04" w:rsidRPr="00D25599">
        <w:t>,</w:t>
      </w:r>
      <w:r w:rsidRPr="00D25599">
        <w:t xml:space="preserve"> </w:t>
      </w:r>
      <w:r w:rsidR="00E00089" w:rsidRPr="00D25599">
        <w:t>and other methods to detect captured exosomes.</w:t>
      </w:r>
      <w:r w:rsidR="009C1853" w:rsidRPr="00D25599">
        <w:t xml:space="preserve"> It is not clear how feasible </w:t>
      </w:r>
      <w:r w:rsidR="00B122E7" w:rsidRPr="00D25599">
        <w:t>m</w:t>
      </w:r>
      <w:r w:rsidR="009C1853" w:rsidRPr="00D25599">
        <w:t>any of these approaches will be</w:t>
      </w:r>
      <w:r w:rsidR="00B122E7" w:rsidRPr="00D25599">
        <w:t xml:space="preserve"> in clinical settings, due to</w:t>
      </w:r>
      <w:r w:rsidR="004E6A04" w:rsidRPr="00D25599">
        <w:t xml:space="preserve"> their</w:t>
      </w:r>
      <w:r w:rsidR="00B122E7" w:rsidRPr="00D25599">
        <w:t xml:space="preserve"> </w:t>
      </w:r>
      <w:r w:rsidR="008A4406" w:rsidRPr="00D25599">
        <w:t xml:space="preserve">complexity, expense, </w:t>
      </w:r>
      <w:r w:rsidR="00B122E7" w:rsidRPr="00D25599">
        <w:t>low-throughput or</w:t>
      </w:r>
      <w:r w:rsidR="008A4406" w:rsidRPr="00D25599">
        <w:t xml:space="preserve"> other issues</w:t>
      </w:r>
      <w:r w:rsidR="008A4406" w:rsidRPr="00D25599">
        <w:rPr>
          <w:color w:val="auto"/>
        </w:rPr>
        <w:t>.</w:t>
      </w:r>
    </w:p>
    <w:p w14:paraId="2CFB2DE0" w14:textId="77777777" w:rsidR="007F65E4" w:rsidRPr="00D25599" w:rsidRDefault="007F65E4" w:rsidP="004206E1">
      <w:pPr>
        <w:rPr>
          <w:color w:val="auto"/>
        </w:rPr>
      </w:pPr>
    </w:p>
    <w:p w14:paraId="2EE53AE5" w14:textId="2508476F" w:rsidR="00EA36B6" w:rsidRPr="00D25599" w:rsidRDefault="00F156A6" w:rsidP="004206E1">
      <w:pPr>
        <w:ind w:firstLine="360"/>
        <w:rPr>
          <w:color w:val="auto"/>
          <w:lang w:eastAsia="zh-CN"/>
        </w:rPr>
      </w:pPr>
      <w:r w:rsidRPr="00D25599">
        <w:rPr>
          <w:color w:val="auto"/>
          <w:lang w:eastAsia="zh-CN"/>
        </w:rPr>
        <w:t>W</w:t>
      </w:r>
      <w:r w:rsidR="002E4094" w:rsidRPr="00D25599">
        <w:rPr>
          <w:color w:val="auto"/>
          <w:lang w:eastAsia="zh-CN"/>
        </w:rPr>
        <w:t xml:space="preserve">e </w:t>
      </w:r>
      <w:r w:rsidR="008A4406" w:rsidRPr="00D25599">
        <w:rPr>
          <w:color w:val="auto"/>
          <w:lang w:eastAsia="zh-CN"/>
        </w:rPr>
        <w:t xml:space="preserve">have </w:t>
      </w:r>
      <w:r w:rsidR="002E4094" w:rsidRPr="00D25599">
        <w:rPr>
          <w:color w:val="auto"/>
          <w:lang w:eastAsia="zh-CN"/>
        </w:rPr>
        <w:t xml:space="preserve">developed </w:t>
      </w:r>
      <w:r w:rsidR="008A4406" w:rsidRPr="00D25599">
        <w:rPr>
          <w:color w:val="auto"/>
          <w:lang w:eastAsia="zh-CN"/>
        </w:rPr>
        <w:t xml:space="preserve">a rapid </w:t>
      </w:r>
      <w:r w:rsidR="008A4406" w:rsidRPr="00D25599">
        <w:rPr>
          <w:color w:val="auto"/>
        </w:rPr>
        <w:t>and in</w:t>
      </w:r>
      <w:r w:rsidR="008A4406" w:rsidRPr="00D25599">
        <w:rPr>
          <w:color w:val="auto"/>
          <w:lang w:eastAsia="zh-CN"/>
        </w:rPr>
        <w:t xml:space="preserve">expensive </w:t>
      </w:r>
      <w:r w:rsidR="008A4406" w:rsidRPr="00D25599">
        <w:rPr>
          <w:color w:val="auto"/>
        </w:rPr>
        <w:t>assay that can be used for sensitive and specific quanti</w:t>
      </w:r>
      <w:r w:rsidR="00F652A7" w:rsidRPr="00D25599">
        <w:rPr>
          <w:color w:val="auto"/>
        </w:rPr>
        <w:t>fic</w:t>
      </w:r>
      <w:r w:rsidR="008A4406" w:rsidRPr="00D25599">
        <w:rPr>
          <w:color w:val="auto"/>
        </w:rPr>
        <w:t xml:space="preserve">ation of </w:t>
      </w:r>
      <w:r w:rsidR="00C66B31" w:rsidRPr="00D25599">
        <w:rPr>
          <w:color w:val="auto"/>
        </w:rPr>
        <w:t xml:space="preserve">total </w:t>
      </w:r>
      <w:r w:rsidR="008A4406" w:rsidRPr="00D25599">
        <w:rPr>
          <w:color w:val="auto"/>
        </w:rPr>
        <w:t>exosomes</w:t>
      </w:r>
      <w:r w:rsidR="00C81CA7" w:rsidRPr="00D25599">
        <w:rPr>
          <w:color w:val="auto"/>
        </w:rPr>
        <w:t xml:space="preserve"> and specific</w:t>
      </w:r>
      <w:r w:rsidR="00C66B31" w:rsidRPr="00D25599">
        <w:rPr>
          <w:color w:val="auto"/>
        </w:rPr>
        <w:t xml:space="preserve"> exosome subtypes, including disease-associated exosomes, such as TDEs</w:t>
      </w:r>
      <w:r w:rsidR="008A4406" w:rsidRPr="00D25599">
        <w:rPr>
          <w:color w:val="auto"/>
        </w:rPr>
        <w:t xml:space="preserve">, which requires only a small amount of sample and which employs a streamlined workflow suitable for clinical environments. In this assay, </w:t>
      </w:r>
      <w:r w:rsidR="007A42F2" w:rsidRPr="00D25599">
        <w:rPr>
          <w:color w:val="auto"/>
        </w:rPr>
        <w:t>a</w:t>
      </w:r>
      <w:r w:rsidR="008A4406" w:rsidRPr="00D25599">
        <w:rPr>
          <w:color w:val="auto"/>
        </w:rPr>
        <w:t xml:space="preserve"> slide is coated</w:t>
      </w:r>
      <w:r w:rsidR="00AC13C0" w:rsidRPr="00D25599">
        <w:rPr>
          <w:color w:val="auto"/>
        </w:rPr>
        <w:t xml:space="preserve"> with antibodies that bind either an exosome-specific or disease-specific marker expressed on the exosome surface in order to directly capture target exosomes present in small volume plasma</w:t>
      </w:r>
      <w:r w:rsidR="004E6A04" w:rsidRPr="00D25599">
        <w:rPr>
          <w:color w:val="auto"/>
        </w:rPr>
        <w:t xml:space="preserve"> or serum</w:t>
      </w:r>
      <w:r w:rsidR="00AC13C0" w:rsidRPr="00D25599">
        <w:rPr>
          <w:color w:val="auto"/>
        </w:rPr>
        <w:t xml:space="preserve"> samples applied to wells on the slide. </w:t>
      </w:r>
      <w:r w:rsidR="00C81CA7" w:rsidRPr="00D25599">
        <w:rPr>
          <w:color w:val="auto"/>
        </w:rPr>
        <w:t>Captured exosomes are then hybridized with an antibody-conjugated nanoparticle that recognize</w:t>
      </w:r>
      <w:r w:rsidR="00C66B31" w:rsidRPr="00D25599">
        <w:rPr>
          <w:color w:val="auto"/>
        </w:rPr>
        <w:t>s the biomarker of interest</w:t>
      </w:r>
      <w:r w:rsidR="00AE7EE3" w:rsidRPr="00D25599">
        <w:rPr>
          <w:color w:val="auto"/>
        </w:rPr>
        <w:t xml:space="preserve"> on these exosomes</w:t>
      </w:r>
      <w:r w:rsidR="00C66B31" w:rsidRPr="00D25599">
        <w:rPr>
          <w:color w:val="auto"/>
        </w:rPr>
        <w:t xml:space="preserve">, </w:t>
      </w:r>
      <w:r w:rsidR="00AE7EE3" w:rsidRPr="00D25599">
        <w:rPr>
          <w:color w:val="auto"/>
        </w:rPr>
        <w:t xml:space="preserve">which can be </w:t>
      </w:r>
      <w:r w:rsidR="00C66B31" w:rsidRPr="00D25599">
        <w:rPr>
          <w:color w:val="auto"/>
        </w:rPr>
        <w:t xml:space="preserve">either a general exosome marker or a factor specific for </w:t>
      </w:r>
      <w:r w:rsidR="00AE7EE3" w:rsidRPr="00D25599">
        <w:rPr>
          <w:color w:val="auto"/>
        </w:rPr>
        <w:t>an</w:t>
      </w:r>
      <w:r w:rsidR="00C66B31" w:rsidRPr="00D25599">
        <w:rPr>
          <w:color w:val="auto"/>
        </w:rPr>
        <w:t xml:space="preserve"> exosome subtype of interest.</w:t>
      </w:r>
      <w:r w:rsidR="00AE7EE3" w:rsidRPr="00D25599">
        <w:rPr>
          <w:color w:val="auto"/>
        </w:rPr>
        <w:t xml:space="preserve"> </w:t>
      </w:r>
      <w:r w:rsidR="00F27631" w:rsidRPr="00D25599">
        <w:rPr>
          <w:color w:val="auto"/>
        </w:rPr>
        <w:t>Images of these s</w:t>
      </w:r>
      <w:r w:rsidR="00AE7EE3" w:rsidRPr="00D25599">
        <w:rPr>
          <w:color w:val="auto"/>
        </w:rPr>
        <w:t xml:space="preserve">ample wells </w:t>
      </w:r>
      <w:r w:rsidR="00F27631" w:rsidRPr="00D25599">
        <w:rPr>
          <w:color w:val="auto"/>
        </w:rPr>
        <w:t xml:space="preserve">are then captured using a dark field microscope (DFM) and </w:t>
      </w:r>
      <w:r w:rsidR="00AE7EE3" w:rsidRPr="00D25599">
        <w:rPr>
          <w:color w:val="auto"/>
        </w:rPr>
        <w:t>analyzed to measure the light scattered from nanoparticles bound to exosomes</w:t>
      </w:r>
      <w:r w:rsidR="00F27631" w:rsidRPr="00D25599">
        <w:rPr>
          <w:color w:val="auto"/>
        </w:rPr>
        <w:t xml:space="preserve"> of interest captured in each sample well</w:t>
      </w:r>
      <w:r w:rsidR="00044DFD" w:rsidRPr="00D25599">
        <w:rPr>
          <w:color w:val="auto"/>
          <w:lang w:eastAsia="zh-CN"/>
        </w:rPr>
        <w:fldChar w:fldCharType="begin">
          <w:fldData xml:space="preserve">PEVuZE5vdGU+PENpdGU+PEF1dGhvcj5TdW48L0F1dGhvcj48WWVhcj4yMDE2PC9ZZWFyPjxSZWNO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</w:fldData>
        </w:fldChar>
      </w:r>
      <w:r w:rsidR="00663630" w:rsidRPr="00D25599">
        <w:rPr>
          <w:color w:val="auto"/>
          <w:lang w:eastAsia="zh-CN"/>
        </w:rPr>
        <w:instrText xml:space="preserve"> ADDIN EN.CITE </w:instrText>
      </w:r>
      <w:r w:rsidR="00663630" w:rsidRPr="00D25599">
        <w:rPr>
          <w:color w:val="auto"/>
          <w:lang w:eastAsia="zh-CN"/>
        </w:rPr>
        <w:fldChar w:fldCharType="begin">
          <w:fldData xml:space="preserve">PEVuZE5vdGU+PENpdGU+PEF1dGhvcj5TdW48L0F1dGhvcj48WWVhcj4yMDE2PC9ZZWFyPjxSZWNO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</w:fldData>
        </w:fldChar>
      </w:r>
      <w:r w:rsidR="00663630" w:rsidRPr="00D25599">
        <w:rPr>
          <w:color w:val="auto"/>
          <w:lang w:eastAsia="zh-CN"/>
        </w:rPr>
        <w:instrText xml:space="preserve"> ADDIN EN.CITE.DATA </w:instrText>
      </w:r>
      <w:r w:rsidR="00663630" w:rsidRPr="00D25599">
        <w:rPr>
          <w:color w:val="auto"/>
          <w:lang w:eastAsia="zh-CN"/>
        </w:rPr>
      </w:r>
      <w:r w:rsidR="00663630" w:rsidRPr="00D25599">
        <w:rPr>
          <w:color w:val="auto"/>
          <w:lang w:eastAsia="zh-CN"/>
        </w:rPr>
        <w:fldChar w:fldCharType="end"/>
      </w:r>
      <w:r w:rsidR="00044DFD" w:rsidRPr="00D25599">
        <w:rPr>
          <w:color w:val="auto"/>
          <w:lang w:eastAsia="zh-CN"/>
        </w:rPr>
      </w:r>
      <w:r w:rsidR="00044DFD" w:rsidRPr="00D25599">
        <w:rPr>
          <w:color w:val="auto"/>
          <w:lang w:eastAsia="zh-CN"/>
        </w:rPr>
        <w:fldChar w:fldCharType="separate"/>
      </w:r>
      <w:hyperlink w:anchor="_ENREF_6" w:tooltip="Liang, 2017 #6" w:history="1">
        <w:r w:rsidR="005A0EC7" w:rsidRPr="00D25599">
          <w:rPr>
            <w:noProof/>
            <w:color w:val="auto"/>
            <w:vertAlign w:val="superscript"/>
            <w:lang w:eastAsia="zh-CN"/>
          </w:rPr>
          <w:t>6</w:t>
        </w:r>
      </w:hyperlink>
      <w:r w:rsidR="009C4BC0" w:rsidRPr="00D25599">
        <w:rPr>
          <w:noProof/>
          <w:color w:val="auto"/>
          <w:vertAlign w:val="superscript"/>
          <w:lang w:eastAsia="zh-CN"/>
        </w:rPr>
        <w:t>,</w:t>
      </w:r>
      <w:hyperlink w:anchor="_ENREF_16" w:tooltip="Sun, 2016 #16" w:history="1">
        <w:r w:rsidR="005A0EC7" w:rsidRPr="00D25599">
          <w:rPr>
            <w:noProof/>
            <w:color w:val="auto"/>
            <w:vertAlign w:val="superscript"/>
            <w:lang w:eastAsia="zh-CN"/>
          </w:rPr>
          <w:t>16</w:t>
        </w:r>
      </w:hyperlink>
      <w:r w:rsidR="009C4BC0" w:rsidRPr="00D25599">
        <w:rPr>
          <w:noProof/>
          <w:color w:val="auto"/>
          <w:vertAlign w:val="superscript"/>
          <w:lang w:eastAsia="zh-CN"/>
        </w:rPr>
        <w:t>,</w:t>
      </w:r>
      <w:hyperlink w:anchor="_ENREF_17" w:tooltip="Sun, 2018 #17" w:history="1">
        <w:r w:rsidR="005A0EC7" w:rsidRPr="00D25599">
          <w:rPr>
            <w:noProof/>
            <w:color w:val="auto"/>
            <w:vertAlign w:val="superscript"/>
            <w:lang w:eastAsia="zh-CN"/>
          </w:rPr>
          <w:t>17</w:t>
        </w:r>
      </w:hyperlink>
      <w:r w:rsidR="00044DFD" w:rsidRPr="00D25599">
        <w:rPr>
          <w:color w:val="auto"/>
          <w:lang w:eastAsia="zh-CN"/>
        </w:rPr>
        <w:fldChar w:fldCharType="end"/>
      </w:r>
      <w:r w:rsidR="006C73BE" w:rsidRPr="00D25599">
        <w:rPr>
          <w:color w:val="auto"/>
          <w:lang w:eastAsia="zh-CN"/>
        </w:rPr>
        <w:t xml:space="preserve">. </w:t>
      </w:r>
      <w:r w:rsidR="00563BF7" w:rsidRPr="00D25599">
        <w:rPr>
          <w:color w:val="auto"/>
          <w:lang w:eastAsia="zh-CN"/>
        </w:rPr>
        <w:t>Notably, imag</w:t>
      </w:r>
      <w:r w:rsidR="0041284A" w:rsidRPr="00D25599">
        <w:rPr>
          <w:color w:val="auto"/>
          <w:lang w:eastAsia="zh-CN"/>
        </w:rPr>
        <w:t xml:space="preserve">ing </w:t>
      </w:r>
      <w:r w:rsidR="00563BF7" w:rsidRPr="00D25599">
        <w:rPr>
          <w:color w:val="auto"/>
          <w:lang w:eastAsia="zh-CN"/>
        </w:rPr>
        <w:t>an</w:t>
      </w:r>
      <w:r w:rsidR="0041284A" w:rsidRPr="00D25599">
        <w:rPr>
          <w:color w:val="auto"/>
          <w:lang w:eastAsia="zh-CN"/>
        </w:rPr>
        <w:t xml:space="preserve"> entire </w:t>
      </w:r>
      <w:r w:rsidR="00563BF7" w:rsidRPr="00D25599">
        <w:rPr>
          <w:color w:val="auto"/>
          <w:lang w:eastAsia="zh-CN"/>
        </w:rPr>
        <w:t>sample well by low-magnification DFM (LMDFM)</w:t>
      </w:r>
      <w:r w:rsidR="0041284A" w:rsidRPr="00D25599">
        <w:rPr>
          <w:color w:val="auto"/>
          <w:lang w:eastAsia="zh-CN"/>
        </w:rPr>
        <w:t xml:space="preserve"> </w:t>
      </w:r>
      <w:r w:rsidR="0045381B" w:rsidRPr="00D25599">
        <w:rPr>
          <w:color w:val="auto"/>
          <w:lang w:eastAsia="zh-CN"/>
        </w:rPr>
        <w:t>avoid</w:t>
      </w:r>
      <w:r w:rsidR="00563BF7" w:rsidRPr="00D25599">
        <w:rPr>
          <w:color w:val="auto"/>
          <w:lang w:eastAsia="zh-CN"/>
        </w:rPr>
        <w:t>s a selection bias encountered with high magnification DFM analyses when users must directly choose which fields to capture for subsequent image analysis. LMDFM image analysis is subject to light scattering artifacts from surface irregularities</w:t>
      </w:r>
      <w:r w:rsidR="007A42F2" w:rsidRPr="00D25599">
        <w:rPr>
          <w:color w:val="auto"/>
          <w:lang w:eastAsia="zh-CN"/>
        </w:rPr>
        <w:t>, including scratches and sample</w:t>
      </w:r>
      <w:r w:rsidR="00563BF7" w:rsidRPr="00D25599">
        <w:rPr>
          <w:color w:val="auto"/>
          <w:lang w:eastAsia="zh-CN"/>
        </w:rPr>
        <w:t xml:space="preserve"> debris, but this background can be reduced </w:t>
      </w:r>
      <w:r w:rsidR="007A42F2" w:rsidRPr="00D25599">
        <w:rPr>
          <w:color w:val="auto"/>
          <w:lang w:eastAsia="zh-CN"/>
        </w:rPr>
        <w:t xml:space="preserve">using a simple noise-reduction </w:t>
      </w:r>
      <w:r w:rsidR="00CA3C41" w:rsidRPr="00D25599">
        <w:rPr>
          <w:color w:val="auto"/>
          <w:lang w:eastAsia="zh-CN"/>
        </w:rPr>
        <w:t xml:space="preserve">algorithm </w:t>
      </w:r>
      <w:r w:rsidR="00F60F07" w:rsidRPr="00D25599">
        <w:rPr>
          <w:color w:val="auto"/>
          <w:lang w:eastAsia="zh-CN"/>
        </w:rPr>
        <w:t xml:space="preserve">we developed </w:t>
      </w:r>
      <w:r w:rsidR="007A42F2" w:rsidRPr="00D25599">
        <w:rPr>
          <w:color w:val="auto"/>
          <w:lang w:eastAsia="zh-CN"/>
        </w:rPr>
        <w:t xml:space="preserve">to run </w:t>
      </w:r>
      <w:r w:rsidR="00F60F07" w:rsidRPr="00D25599">
        <w:rPr>
          <w:color w:val="auto"/>
          <w:lang w:eastAsia="zh-CN"/>
        </w:rPr>
        <w:t xml:space="preserve">on </w:t>
      </w:r>
      <w:r w:rsidR="00CA3C41" w:rsidRPr="00D25599">
        <w:rPr>
          <w:color w:val="auto"/>
          <w:lang w:eastAsia="zh-CN"/>
        </w:rPr>
        <w:t>the NIH image analysis program</w:t>
      </w:r>
      <w:r w:rsidR="007A42F2" w:rsidRPr="00D25599">
        <w:rPr>
          <w:color w:val="auto"/>
          <w:lang w:eastAsia="zh-CN"/>
        </w:rPr>
        <w:t>,</w:t>
      </w:r>
      <w:r w:rsidR="00CA3C41" w:rsidRPr="00D25599">
        <w:rPr>
          <w:color w:val="auto"/>
          <w:lang w:eastAsia="zh-CN"/>
        </w:rPr>
        <w:t xml:space="preserve"> ImageJ</w:t>
      </w:r>
      <w:r w:rsidR="00A37698" w:rsidRPr="00D25599">
        <w:rPr>
          <w:color w:val="auto"/>
          <w:lang w:eastAsia="zh-CN"/>
        </w:rPr>
        <w:t xml:space="preserve"> (</w:t>
      </w:r>
      <w:hyperlink r:id="rId8" w:history="1">
        <w:r w:rsidR="007A42F2" w:rsidRPr="00D25599">
          <w:rPr>
            <w:rStyle w:val="Hyperlink"/>
            <w:lang w:eastAsia="zh-CN"/>
          </w:rPr>
          <w:t>https://imagej.nih.gov/ij/</w:t>
        </w:r>
      </w:hyperlink>
      <w:r w:rsidR="00A37698" w:rsidRPr="00D25599">
        <w:rPr>
          <w:color w:val="auto"/>
          <w:lang w:eastAsia="zh-CN"/>
        </w:rPr>
        <w:t>)</w:t>
      </w:r>
      <w:r w:rsidR="00CA3C41" w:rsidRPr="00D25599">
        <w:rPr>
          <w:color w:val="auto"/>
          <w:lang w:eastAsia="zh-CN"/>
        </w:rPr>
        <w:t>.</w:t>
      </w:r>
      <w:r w:rsidR="007A42F2" w:rsidRPr="00D25599">
        <w:rPr>
          <w:color w:val="auto"/>
          <w:lang w:eastAsia="zh-CN"/>
        </w:rPr>
        <w:t xml:space="preserve"> </w:t>
      </w:r>
      <w:r w:rsidR="00F07FBD" w:rsidRPr="00D25599">
        <w:rPr>
          <w:color w:val="auto"/>
        </w:rPr>
        <w:t>T</w:t>
      </w:r>
      <w:r w:rsidR="003933B6" w:rsidRPr="00D25599">
        <w:rPr>
          <w:color w:val="auto"/>
        </w:rPr>
        <w:t>his algorithm first applies an input contour threshold that is used to detect the boundaries of the sample well to define the region of the image for subsequent analysis. The region defined by this contour region is then split to separate signal present in the red, blue and green channels of the image and the blue channel is subtracted from the red channel to remove signal arising from surface artifacts and uneven lighting from nanorod signal.</w:t>
      </w:r>
    </w:p>
    <w:p w14:paraId="2092D406" w14:textId="77777777" w:rsidR="007023FE" w:rsidRPr="00D25599" w:rsidRDefault="007023FE" w:rsidP="004206E1">
      <w:pPr>
        <w:rPr>
          <w:color w:val="auto"/>
          <w:lang w:eastAsia="zh-CN"/>
        </w:rPr>
      </w:pPr>
    </w:p>
    <w:p w14:paraId="68ADDA3E" w14:textId="53F4E8A1" w:rsidR="007023FE" w:rsidRPr="00D25599" w:rsidRDefault="007023FE" w:rsidP="004206E1">
      <w:pPr>
        <w:ind w:firstLine="360"/>
        <w:rPr>
          <w:color w:val="auto"/>
          <w:lang w:eastAsia="zh-CN"/>
        </w:rPr>
      </w:pPr>
      <w:r w:rsidRPr="00D25599">
        <w:rPr>
          <w:color w:val="auto"/>
          <w:lang w:eastAsia="zh-CN"/>
        </w:rPr>
        <w:t xml:space="preserve">This article describes how to use this assay to rapidly </w:t>
      </w:r>
      <w:r w:rsidR="001804ED" w:rsidRPr="00D25599">
        <w:rPr>
          <w:color w:val="auto"/>
          <w:lang w:eastAsia="zh-CN"/>
        </w:rPr>
        <w:t xml:space="preserve">quantify </w:t>
      </w:r>
      <w:r w:rsidRPr="00D25599">
        <w:rPr>
          <w:color w:val="auto"/>
          <w:lang w:eastAsia="zh-CN"/>
        </w:rPr>
        <w:t xml:space="preserve">either total or specific exosome levels in plasma </w:t>
      </w:r>
      <w:r w:rsidR="00C14893" w:rsidRPr="00D25599">
        <w:rPr>
          <w:color w:val="auto"/>
          <w:lang w:eastAsia="zh-CN"/>
        </w:rPr>
        <w:t>or</w:t>
      </w:r>
      <w:r w:rsidRPr="00D25599">
        <w:rPr>
          <w:color w:val="auto"/>
          <w:lang w:eastAsia="zh-CN"/>
        </w:rPr>
        <w:t xml:space="preserve"> serum samples.</w:t>
      </w:r>
    </w:p>
    <w:bookmarkEnd w:id="5"/>
    <w:p w14:paraId="49DFDF9F" w14:textId="052FBA34" w:rsidR="00EA36B6" w:rsidRPr="00D25599" w:rsidRDefault="00EA36B6" w:rsidP="004206E1">
      <w:pPr>
        <w:rPr>
          <w:b/>
        </w:rPr>
      </w:pPr>
    </w:p>
    <w:p w14:paraId="1EC6A1BB" w14:textId="4FADDCC5" w:rsidR="005D6CA2" w:rsidRPr="00D25599" w:rsidRDefault="005D6CA2" w:rsidP="004206E1">
      <w:pPr>
        <w:rPr>
          <w:b/>
        </w:rPr>
      </w:pPr>
      <w:bookmarkStart w:id="7" w:name="_Hlk534448287"/>
      <w:r w:rsidRPr="00D25599">
        <w:rPr>
          <w:b/>
        </w:rPr>
        <w:t>PROTOCOL:</w:t>
      </w:r>
    </w:p>
    <w:p w14:paraId="3FDC1558" w14:textId="77777777" w:rsidR="006E4695" w:rsidRPr="00D25599" w:rsidRDefault="006E4695" w:rsidP="004206E1">
      <w:pPr>
        <w:tabs>
          <w:tab w:val="left" w:pos="5760"/>
        </w:tabs>
        <w:rPr>
          <w:b/>
        </w:rPr>
      </w:pPr>
    </w:p>
    <w:p w14:paraId="3F786F73" w14:textId="5DDCFABF" w:rsidR="00107A93" w:rsidRPr="00D25599" w:rsidRDefault="00107A93" w:rsidP="004206E1">
      <w:pPr>
        <w:numPr>
          <w:ilvl w:val="0"/>
          <w:numId w:val="22"/>
        </w:numPr>
        <w:tabs>
          <w:tab w:val="left" w:pos="5760"/>
        </w:tabs>
        <w:rPr>
          <w:b/>
          <w:highlight w:val="yellow"/>
        </w:rPr>
      </w:pPr>
      <w:bookmarkStart w:id="8" w:name="_Hlk534810835"/>
      <w:r w:rsidRPr="00D25599">
        <w:rPr>
          <w:b/>
          <w:highlight w:val="yellow"/>
        </w:rPr>
        <w:t>Preparation of nanoparticle probes</w:t>
      </w:r>
    </w:p>
    <w:bookmarkEnd w:id="8"/>
    <w:p w14:paraId="018C60BC" w14:textId="77777777" w:rsidR="00AC3BE5" w:rsidRPr="00D25599" w:rsidRDefault="00AC3BE5" w:rsidP="004206E1">
      <w:pPr>
        <w:tabs>
          <w:tab w:val="left" w:pos="5760"/>
        </w:tabs>
        <w:rPr>
          <w:b/>
          <w:highlight w:val="yellow"/>
        </w:rPr>
      </w:pPr>
    </w:p>
    <w:p w14:paraId="5CC0D2AD" w14:textId="5E725529" w:rsidR="002C0A41" w:rsidRPr="00407632" w:rsidRDefault="002C0A41" w:rsidP="004206E1">
      <w:pPr>
        <w:tabs>
          <w:tab w:val="left" w:pos="5760"/>
        </w:tabs>
        <w:rPr>
          <w:highlight w:val="yellow"/>
        </w:rPr>
      </w:pPr>
      <w:r w:rsidRPr="00407632">
        <w:rPr>
          <w:color w:val="auto"/>
        </w:rPr>
        <w:t xml:space="preserve">NOTE: This assay utilizes </w:t>
      </w:r>
      <w:r w:rsidR="00E348F8" w:rsidRPr="00407632">
        <w:rPr>
          <w:color w:val="auto"/>
        </w:rPr>
        <w:t>Functionalized Gold Nanorods</w:t>
      </w:r>
      <w:r w:rsidRPr="00407632">
        <w:rPr>
          <w:color w:val="auto"/>
        </w:rPr>
        <w:t xml:space="preserve"> (AuNRs; 25 nm diameter </w:t>
      </w:r>
      <w:r w:rsidR="00407632">
        <w:rPr>
          <w:color w:val="auto"/>
        </w:rPr>
        <w:t>x</w:t>
      </w:r>
      <w:r w:rsidRPr="00407632">
        <w:rPr>
          <w:color w:val="auto"/>
        </w:rPr>
        <w:t xml:space="preserve"> 71 nm length) that are covalently conjugated with neutravidin polymers (AV) and have a surface plasmon resonance peak that produces a red (641 nm peak) scattering signal upon DFM illumination.</w:t>
      </w:r>
    </w:p>
    <w:p w14:paraId="6A92D338" w14:textId="77777777" w:rsidR="0056267D" w:rsidRPr="00D25599" w:rsidRDefault="0056267D" w:rsidP="004206E1">
      <w:pPr>
        <w:tabs>
          <w:tab w:val="left" w:pos="5760"/>
        </w:tabs>
        <w:rPr>
          <w:color w:val="auto"/>
          <w:highlight w:val="yellow"/>
        </w:rPr>
      </w:pPr>
    </w:p>
    <w:p w14:paraId="46FF0368" w14:textId="6339E5CD" w:rsidR="00BC48AB" w:rsidRPr="00D25599" w:rsidRDefault="007E45C3" w:rsidP="004206E1">
      <w:pPr>
        <w:pStyle w:val="ListParagraph"/>
        <w:numPr>
          <w:ilvl w:val="1"/>
          <w:numId w:val="22"/>
        </w:numPr>
        <w:tabs>
          <w:tab w:val="left" w:pos="540"/>
          <w:tab w:val="left" w:pos="5760"/>
        </w:tabs>
        <w:rPr>
          <w:color w:val="auto"/>
          <w:highlight w:val="yellow"/>
        </w:rPr>
      </w:pPr>
      <w:bookmarkStart w:id="9" w:name="_Hlk534810847"/>
      <w:r w:rsidRPr="00D25599">
        <w:rPr>
          <w:color w:val="auto"/>
          <w:highlight w:val="yellow"/>
        </w:rPr>
        <w:t>W</w:t>
      </w:r>
      <w:r w:rsidR="00BC48AB" w:rsidRPr="00D25599">
        <w:rPr>
          <w:color w:val="auto"/>
          <w:highlight w:val="yellow"/>
        </w:rPr>
        <w:t xml:space="preserve">ash 40 </w:t>
      </w:r>
      <w:r w:rsidR="00407632">
        <w:rPr>
          <w:color w:val="auto"/>
          <w:highlight w:val="yellow"/>
        </w:rPr>
        <w:t>µ</w:t>
      </w:r>
      <w:r w:rsidR="00BC48AB" w:rsidRPr="00D25599">
        <w:rPr>
          <w:color w:val="auto"/>
          <w:highlight w:val="yellow"/>
        </w:rPr>
        <w:t xml:space="preserve">L of </w:t>
      </w:r>
      <w:r w:rsidR="00BC48AB" w:rsidRPr="00D25599">
        <w:rPr>
          <w:noProof/>
          <w:color w:val="auto"/>
          <w:highlight w:val="yellow"/>
        </w:rPr>
        <w:t>AuNR-AV</w:t>
      </w:r>
      <w:r w:rsidR="00BC48AB" w:rsidRPr="00D25599">
        <w:rPr>
          <w:color w:val="auto"/>
          <w:highlight w:val="yellow"/>
        </w:rPr>
        <w:t xml:space="preserve"> </w:t>
      </w:r>
      <w:r w:rsidRPr="00D25599">
        <w:rPr>
          <w:color w:val="auto"/>
          <w:highlight w:val="yellow"/>
        </w:rPr>
        <w:t>(2.56 x 10</w:t>
      </w:r>
      <w:r w:rsidRPr="00D25599">
        <w:rPr>
          <w:color w:val="auto"/>
          <w:highlight w:val="yellow"/>
          <w:vertAlign w:val="superscript"/>
        </w:rPr>
        <w:t>11</w:t>
      </w:r>
      <w:r w:rsidRPr="00D25599">
        <w:rPr>
          <w:color w:val="auto"/>
          <w:highlight w:val="yellow"/>
        </w:rPr>
        <w:t xml:space="preserve"> particles) </w:t>
      </w:r>
      <w:r w:rsidR="00BC48AB" w:rsidRPr="00D25599">
        <w:rPr>
          <w:color w:val="auto"/>
          <w:highlight w:val="yellow"/>
        </w:rPr>
        <w:t xml:space="preserve">three times with </w:t>
      </w:r>
      <w:r w:rsidR="00491BC2" w:rsidRPr="00D25599">
        <w:rPr>
          <w:color w:val="auto"/>
          <w:highlight w:val="yellow"/>
        </w:rPr>
        <w:t>200</w:t>
      </w:r>
      <w:r w:rsidR="00BC48AB" w:rsidRPr="00D25599">
        <w:rPr>
          <w:color w:val="auto"/>
          <w:highlight w:val="yellow"/>
        </w:rPr>
        <w:t xml:space="preserve"> </w:t>
      </w:r>
      <w:r w:rsidR="00407632">
        <w:rPr>
          <w:color w:val="auto"/>
          <w:highlight w:val="yellow"/>
        </w:rPr>
        <w:t>µ</w:t>
      </w:r>
      <w:r w:rsidR="00BC48AB" w:rsidRPr="00D25599">
        <w:rPr>
          <w:color w:val="auto"/>
          <w:highlight w:val="yellow"/>
        </w:rPr>
        <w:t>L PBS (p</w:t>
      </w:r>
      <w:r w:rsidR="0019167B" w:rsidRPr="00D25599">
        <w:rPr>
          <w:color w:val="auto"/>
          <w:highlight w:val="yellow"/>
        </w:rPr>
        <w:t>H</w:t>
      </w:r>
      <w:r w:rsidR="00BC48AB" w:rsidRPr="00D25599">
        <w:rPr>
          <w:color w:val="auto"/>
          <w:highlight w:val="yellow"/>
        </w:rPr>
        <w:t xml:space="preserve"> </w:t>
      </w:r>
      <w:r w:rsidR="00491BC2" w:rsidRPr="00D25599">
        <w:rPr>
          <w:color w:val="auto"/>
          <w:highlight w:val="yellow"/>
        </w:rPr>
        <w:t>7.0</w:t>
      </w:r>
      <w:r w:rsidR="00BC48AB" w:rsidRPr="00D25599">
        <w:rPr>
          <w:color w:val="auto"/>
          <w:highlight w:val="yellow"/>
        </w:rPr>
        <w:t xml:space="preserve">) by centrifugation </w:t>
      </w:r>
      <w:r w:rsidR="00B36AB0" w:rsidRPr="00D25599">
        <w:rPr>
          <w:color w:val="auto"/>
          <w:highlight w:val="yellow"/>
        </w:rPr>
        <w:t xml:space="preserve">and aspiration </w:t>
      </w:r>
      <w:r w:rsidR="00BC48AB" w:rsidRPr="00D25599">
        <w:rPr>
          <w:color w:val="auto"/>
          <w:highlight w:val="yellow"/>
        </w:rPr>
        <w:t>(</w:t>
      </w:r>
      <w:r w:rsidR="00491BC2" w:rsidRPr="00D25599">
        <w:rPr>
          <w:color w:val="auto"/>
          <w:highlight w:val="yellow"/>
        </w:rPr>
        <w:t>8,500</w:t>
      </w:r>
      <w:r w:rsidR="00BC48AB" w:rsidRPr="00D25599">
        <w:rPr>
          <w:color w:val="auto"/>
          <w:highlight w:val="yellow"/>
        </w:rPr>
        <w:t xml:space="preserve"> </w:t>
      </w:r>
      <w:r w:rsidR="00407632">
        <w:rPr>
          <w:color w:val="auto"/>
          <w:highlight w:val="yellow"/>
        </w:rPr>
        <w:t>x</w:t>
      </w:r>
      <w:r w:rsidR="0056267D" w:rsidRPr="00D25599">
        <w:rPr>
          <w:color w:val="auto"/>
          <w:highlight w:val="yellow"/>
        </w:rPr>
        <w:t xml:space="preserve"> </w:t>
      </w:r>
      <w:r w:rsidR="00BC48AB" w:rsidRPr="00407632">
        <w:rPr>
          <w:i/>
          <w:color w:val="auto"/>
          <w:highlight w:val="yellow"/>
        </w:rPr>
        <w:t>g</w:t>
      </w:r>
      <w:r w:rsidR="00BC48AB" w:rsidRPr="00D25599">
        <w:rPr>
          <w:color w:val="auto"/>
          <w:highlight w:val="yellow"/>
        </w:rPr>
        <w:t xml:space="preserve"> a</w:t>
      </w:r>
      <w:r w:rsidR="00CE259D" w:rsidRPr="00D25599">
        <w:rPr>
          <w:color w:val="auto"/>
          <w:highlight w:val="yellow"/>
        </w:rPr>
        <w:t>t</w:t>
      </w:r>
      <w:r w:rsidR="00BC48AB" w:rsidRPr="00D25599">
        <w:rPr>
          <w:color w:val="auto"/>
          <w:highlight w:val="yellow"/>
        </w:rPr>
        <w:t xml:space="preserve"> 4 °C for 10 minutes), followed by a final centrifugation </w:t>
      </w:r>
      <w:r w:rsidR="00B36AB0" w:rsidRPr="00D25599">
        <w:rPr>
          <w:color w:val="auto"/>
          <w:highlight w:val="yellow"/>
        </w:rPr>
        <w:t xml:space="preserve">and aspiration step </w:t>
      </w:r>
      <w:r w:rsidR="00BC48AB" w:rsidRPr="00D25599">
        <w:rPr>
          <w:color w:val="auto"/>
          <w:highlight w:val="yellow"/>
        </w:rPr>
        <w:t xml:space="preserve">after which the </w:t>
      </w:r>
      <w:proofErr w:type="spellStart"/>
      <w:r w:rsidR="00BC48AB" w:rsidRPr="00D25599">
        <w:rPr>
          <w:color w:val="auto"/>
          <w:highlight w:val="yellow"/>
        </w:rPr>
        <w:t>AuNR</w:t>
      </w:r>
      <w:proofErr w:type="spellEnd"/>
      <w:r w:rsidR="00BC48AB" w:rsidRPr="00D25599">
        <w:rPr>
          <w:color w:val="auto"/>
          <w:highlight w:val="yellow"/>
        </w:rPr>
        <w:t xml:space="preserve">-AV pellet is suspended in 40 </w:t>
      </w:r>
      <w:r w:rsidR="00407632">
        <w:rPr>
          <w:color w:val="auto"/>
          <w:highlight w:val="yellow"/>
        </w:rPr>
        <w:t>µ</w:t>
      </w:r>
      <w:r w:rsidR="00BC48AB" w:rsidRPr="00D25599">
        <w:rPr>
          <w:color w:val="auto"/>
          <w:highlight w:val="yellow"/>
        </w:rPr>
        <w:t>L PBS.</w:t>
      </w:r>
    </w:p>
    <w:p w14:paraId="21DD8027" w14:textId="77777777" w:rsidR="006E4695" w:rsidRPr="00D25599" w:rsidRDefault="006E4695" w:rsidP="004206E1">
      <w:pPr>
        <w:pStyle w:val="ListParagraph"/>
        <w:tabs>
          <w:tab w:val="left" w:pos="540"/>
          <w:tab w:val="left" w:pos="5760"/>
        </w:tabs>
        <w:ind w:left="0"/>
        <w:rPr>
          <w:color w:val="auto"/>
          <w:highlight w:val="yellow"/>
        </w:rPr>
      </w:pPr>
    </w:p>
    <w:p w14:paraId="7A43B02D" w14:textId="0F1DDAC5" w:rsidR="00B36AB0" w:rsidRPr="00D25599" w:rsidRDefault="001D7953" w:rsidP="004206E1">
      <w:pPr>
        <w:pStyle w:val="ListParagraph"/>
        <w:numPr>
          <w:ilvl w:val="1"/>
          <w:numId w:val="22"/>
        </w:numPr>
        <w:tabs>
          <w:tab w:val="left" w:pos="540"/>
          <w:tab w:val="left" w:pos="5760"/>
        </w:tabs>
        <w:rPr>
          <w:color w:val="auto"/>
          <w:highlight w:val="yellow"/>
        </w:rPr>
      </w:pPr>
      <w:r w:rsidRPr="00D25599">
        <w:rPr>
          <w:color w:val="auto"/>
          <w:highlight w:val="yellow"/>
        </w:rPr>
        <w:t>Mix this</w:t>
      </w:r>
      <w:r w:rsidR="005D6CA2" w:rsidRPr="00D25599">
        <w:rPr>
          <w:color w:val="auto"/>
          <w:highlight w:val="yellow"/>
        </w:rPr>
        <w:t xml:space="preserve"> </w:t>
      </w:r>
      <w:proofErr w:type="spellStart"/>
      <w:r w:rsidR="005D6CA2" w:rsidRPr="00D25599">
        <w:rPr>
          <w:color w:val="auto"/>
          <w:highlight w:val="yellow"/>
        </w:rPr>
        <w:t>AuNR</w:t>
      </w:r>
      <w:proofErr w:type="spellEnd"/>
      <w:r w:rsidR="00B36AB0" w:rsidRPr="00D25599">
        <w:rPr>
          <w:color w:val="auto"/>
          <w:highlight w:val="yellow"/>
        </w:rPr>
        <w:t>-AV</w:t>
      </w:r>
      <w:r w:rsidR="005D6CA2" w:rsidRPr="00D25599">
        <w:rPr>
          <w:color w:val="auto"/>
          <w:highlight w:val="yellow"/>
        </w:rPr>
        <w:t xml:space="preserve"> </w:t>
      </w:r>
      <w:r w:rsidR="00B36AB0" w:rsidRPr="00D25599">
        <w:rPr>
          <w:color w:val="auto"/>
          <w:highlight w:val="yellow"/>
        </w:rPr>
        <w:t xml:space="preserve">suspension </w:t>
      </w:r>
      <w:r w:rsidR="005D6CA2" w:rsidRPr="00D25599">
        <w:rPr>
          <w:color w:val="auto"/>
          <w:highlight w:val="yellow"/>
        </w:rPr>
        <w:t xml:space="preserve">with </w:t>
      </w:r>
      <w:r w:rsidR="002C61C9" w:rsidRPr="00D25599">
        <w:rPr>
          <w:color w:val="auto"/>
          <w:highlight w:val="yellow"/>
        </w:rPr>
        <w:t>1</w:t>
      </w:r>
      <w:r w:rsidR="005D6CA2" w:rsidRPr="00D25599">
        <w:rPr>
          <w:color w:val="auto"/>
          <w:highlight w:val="yellow"/>
        </w:rPr>
        <w:t xml:space="preserve">0 </w:t>
      </w:r>
      <w:r w:rsidR="00407632">
        <w:rPr>
          <w:color w:val="auto"/>
          <w:highlight w:val="yellow"/>
        </w:rPr>
        <w:t>µ</w:t>
      </w:r>
      <w:r w:rsidR="005D6CA2" w:rsidRPr="00D25599">
        <w:rPr>
          <w:color w:val="auto"/>
          <w:highlight w:val="yellow"/>
        </w:rPr>
        <w:t xml:space="preserve">L </w:t>
      </w:r>
      <w:r w:rsidR="005D6CA2" w:rsidRPr="00D25599">
        <w:rPr>
          <w:noProof/>
          <w:color w:val="auto"/>
          <w:highlight w:val="yellow"/>
        </w:rPr>
        <w:t>biotinylated</w:t>
      </w:r>
      <w:r w:rsidR="005D6CA2" w:rsidRPr="00D25599">
        <w:rPr>
          <w:color w:val="auto"/>
          <w:highlight w:val="yellow"/>
        </w:rPr>
        <w:t xml:space="preserve"> antibody (0.5 mg/m</w:t>
      </w:r>
      <w:r w:rsidR="00514C67" w:rsidRPr="00D25599">
        <w:rPr>
          <w:color w:val="auto"/>
          <w:highlight w:val="yellow"/>
        </w:rPr>
        <w:t>L</w:t>
      </w:r>
      <w:r w:rsidR="005D6CA2" w:rsidRPr="00D25599">
        <w:rPr>
          <w:color w:val="auto"/>
          <w:highlight w:val="yellow"/>
        </w:rPr>
        <w:t xml:space="preserve">) </w:t>
      </w:r>
      <w:r w:rsidR="00B36AB0" w:rsidRPr="00D25599">
        <w:rPr>
          <w:color w:val="auto"/>
          <w:highlight w:val="yellow"/>
        </w:rPr>
        <w:t xml:space="preserve">specific for an antigen on the surface of the exosome subtype of interest </w:t>
      </w:r>
      <w:r w:rsidR="00AF570E" w:rsidRPr="00D25599">
        <w:rPr>
          <w:color w:val="auto"/>
          <w:highlight w:val="yellow"/>
        </w:rPr>
        <w:t xml:space="preserve">and </w:t>
      </w:r>
      <w:r w:rsidR="00B36AB0" w:rsidRPr="00D25599">
        <w:rPr>
          <w:color w:val="auto"/>
          <w:highlight w:val="yellow"/>
        </w:rPr>
        <w:t xml:space="preserve">150 </w:t>
      </w:r>
      <w:r w:rsidR="00407632">
        <w:rPr>
          <w:color w:val="auto"/>
          <w:highlight w:val="yellow"/>
        </w:rPr>
        <w:t>µ</w:t>
      </w:r>
      <w:r w:rsidR="00B36AB0" w:rsidRPr="00D25599">
        <w:rPr>
          <w:color w:val="auto"/>
          <w:highlight w:val="yellow"/>
        </w:rPr>
        <w:t xml:space="preserve">L of </w:t>
      </w:r>
      <w:r w:rsidR="00AF570E" w:rsidRPr="00D25599">
        <w:rPr>
          <w:color w:val="auto"/>
          <w:highlight w:val="yellow"/>
        </w:rPr>
        <w:t xml:space="preserve">PBS </w:t>
      </w:r>
      <w:r w:rsidR="00B36AB0" w:rsidRPr="00D25599">
        <w:rPr>
          <w:color w:val="auto"/>
          <w:highlight w:val="yellow"/>
        </w:rPr>
        <w:t xml:space="preserve">and then mix </w:t>
      </w:r>
      <w:r w:rsidR="005D6CA2" w:rsidRPr="00D25599">
        <w:rPr>
          <w:color w:val="auto"/>
          <w:highlight w:val="yellow"/>
        </w:rPr>
        <w:t>at</w:t>
      </w:r>
      <w:r w:rsidR="002C61C9" w:rsidRPr="00D25599">
        <w:rPr>
          <w:color w:val="auto"/>
          <w:highlight w:val="yellow"/>
        </w:rPr>
        <w:t xml:space="preserve"> </w:t>
      </w:r>
      <w:r w:rsidR="00B36AB0" w:rsidRPr="00D25599">
        <w:rPr>
          <w:color w:val="auto"/>
          <w:highlight w:val="yellow"/>
        </w:rPr>
        <w:t xml:space="preserve">4 °C </w:t>
      </w:r>
      <w:r w:rsidR="005D6CA2" w:rsidRPr="00D25599">
        <w:rPr>
          <w:color w:val="auto"/>
          <w:highlight w:val="yellow"/>
        </w:rPr>
        <w:t xml:space="preserve">for </w:t>
      </w:r>
      <w:r w:rsidR="00491BC2" w:rsidRPr="00D25599">
        <w:rPr>
          <w:color w:val="auto"/>
          <w:highlight w:val="yellow"/>
        </w:rPr>
        <w:t>2</w:t>
      </w:r>
      <w:r w:rsidR="005D6CA2" w:rsidRPr="00D25599">
        <w:rPr>
          <w:color w:val="auto"/>
          <w:highlight w:val="yellow"/>
        </w:rPr>
        <w:t xml:space="preserve"> h </w:t>
      </w:r>
      <w:r w:rsidR="00B36AB0" w:rsidRPr="00D25599">
        <w:rPr>
          <w:color w:val="auto"/>
          <w:highlight w:val="yellow"/>
        </w:rPr>
        <w:t>using</w:t>
      </w:r>
      <w:r w:rsidR="00CD30B0" w:rsidRPr="00D25599">
        <w:rPr>
          <w:color w:val="auto"/>
          <w:highlight w:val="yellow"/>
        </w:rPr>
        <w:t xml:space="preserve"> a mixer </w:t>
      </w:r>
      <w:r w:rsidR="005D6CA2" w:rsidRPr="00D25599">
        <w:rPr>
          <w:color w:val="auto"/>
          <w:highlight w:val="yellow"/>
        </w:rPr>
        <w:t xml:space="preserve">to </w:t>
      </w:r>
      <w:r w:rsidR="00B36AB0" w:rsidRPr="00D25599">
        <w:rPr>
          <w:color w:val="auto"/>
          <w:highlight w:val="yellow"/>
        </w:rPr>
        <w:t>allow neutravidin-biotin binding to reach completion</w:t>
      </w:r>
      <w:r w:rsidR="005D6CA2" w:rsidRPr="00D25599">
        <w:rPr>
          <w:color w:val="auto"/>
          <w:highlight w:val="yellow"/>
        </w:rPr>
        <w:t>.</w:t>
      </w:r>
    </w:p>
    <w:p w14:paraId="449D545C" w14:textId="77777777" w:rsidR="006E4695" w:rsidRPr="00D25599" w:rsidRDefault="006E4695" w:rsidP="004206E1">
      <w:pPr>
        <w:pStyle w:val="ListParagraph"/>
        <w:tabs>
          <w:tab w:val="left" w:pos="540"/>
          <w:tab w:val="left" w:pos="5760"/>
        </w:tabs>
        <w:ind w:left="0"/>
        <w:rPr>
          <w:color w:val="auto"/>
          <w:highlight w:val="yellow"/>
        </w:rPr>
      </w:pPr>
    </w:p>
    <w:p w14:paraId="260B322F" w14:textId="3F31D67E" w:rsidR="006E4695" w:rsidRPr="00D25599" w:rsidRDefault="001D7953" w:rsidP="004206E1">
      <w:pPr>
        <w:pStyle w:val="ListParagraph"/>
        <w:numPr>
          <w:ilvl w:val="1"/>
          <w:numId w:val="22"/>
        </w:numPr>
        <w:tabs>
          <w:tab w:val="left" w:pos="540"/>
          <w:tab w:val="left" w:pos="5760"/>
        </w:tabs>
        <w:rPr>
          <w:color w:val="auto"/>
          <w:highlight w:val="yellow"/>
        </w:rPr>
      </w:pPr>
      <w:r w:rsidRPr="00D25599">
        <w:rPr>
          <w:color w:val="auto"/>
          <w:highlight w:val="yellow"/>
        </w:rPr>
        <w:t xml:space="preserve">Wash the </w:t>
      </w:r>
      <w:r w:rsidR="007F6833" w:rsidRPr="00D25599">
        <w:rPr>
          <w:color w:val="auto"/>
          <w:highlight w:val="yellow"/>
        </w:rPr>
        <w:t>resulting</w:t>
      </w:r>
      <w:r w:rsidR="00B36AB0" w:rsidRPr="00D25599">
        <w:rPr>
          <w:color w:val="auto"/>
          <w:highlight w:val="yellow"/>
        </w:rPr>
        <w:t xml:space="preserve"> antibody-conjugated </w:t>
      </w:r>
      <w:proofErr w:type="spellStart"/>
      <w:r w:rsidR="00B36AB0" w:rsidRPr="00D25599">
        <w:rPr>
          <w:color w:val="auto"/>
          <w:highlight w:val="yellow"/>
        </w:rPr>
        <w:t>AuNRs</w:t>
      </w:r>
      <w:proofErr w:type="spellEnd"/>
      <w:r w:rsidR="00B36AB0" w:rsidRPr="00D25599">
        <w:rPr>
          <w:color w:val="auto"/>
          <w:highlight w:val="yellow"/>
        </w:rPr>
        <w:t xml:space="preserve"> </w:t>
      </w:r>
      <w:r w:rsidR="007F6833" w:rsidRPr="00D25599">
        <w:rPr>
          <w:color w:val="auto"/>
          <w:highlight w:val="yellow"/>
        </w:rPr>
        <w:t>(</w:t>
      </w:r>
      <w:proofErr w:type="spellStart"/>
      <w:r w:rsidR="007F6833" w:rsidRPr="00D25599">
        <w:rPr>
          <w:color w:val="auto"/>
          <w:highlight w:val="yellow"/>
        </w:rPr>
        <w:t>AuNR</w:t>
      </w:r>
      <w:proofErr w:type="spellEnd"/>
      <w:r w:rsidR="007F6833" w:rsidRPr="00D25599">
        <w:rPr>
          <w:color w:val="auto"/>
          <w:highlight w:val="yellow"/>
        </w:rPr>
        <w:t xml:space="preserve">-IgG) </w:t>
      </w:r>
      <w:r w:rsidR="00B36AB0" w:rsidRPr="00D25599">
        <w:rPr>
          <w:color w:val="auto"/>
          <w:highlight w:val="yellow"/>
        </w:rPr>
        <w:t xml:space="preserve">three times by centrifugation and aspiration </w:t>
      </w:r>
      <w:r w:rsidR="00491BC2" w:rsidRPr="00D25599">
        <w:rPr>
          <w:color w:val="auto"/>
          <w:highlight w:val="yellow"/>
        </w:rPr>
        <w:t xml:space="preserve">(6,500 </w:t>
      </w:r>
      <w:r w:rsidR="00407632">
        <w:rPr>
          <w:color w:val="auto"/>
          <w:highlight w:val="yellow"/>
        </w:rPr>
        <w:t>x</w:t>
      </w:r>
      <w:r w:rsidR="0056267D" w:rsidRPr="00D25599">
        <w:rPr>
          <w:color w:val="auto"/>
          <w:highlight w:val="yellow"/>
        </w:rPr>
        <w:t xml:space="preserve"> </w:t>
      </w:r>
      <w:r w:rsidR="00491BC2" w:rsidRPr="00407632">
        <w:rPr>
          <w:i/>
          <w:color w:val="auto"/>
          <w:highlight w:val="yellow"/>
        </w:rPr>
        <w:t xml:space="preserve">g </w:t>
      </w:r>
      <w:r w:rsidR="00CE259D" w:rsidRPr="00D25599">
        <w:rPr>
          <w:color w:val="auto"/>
          <w:highlight w:val="yellow"/>
        </w:rPr>
        <w:t xml:space="preserve">at </w:t>
      </w:r>
      <w:r w:rsidR="00491BC2" w:rsidRPr="00D25599">
        <w:rPr>
          <w:color w:val="auto"/>
          <w:highlight w:val="yellow"/>
        </w:rPr>
        <w:t>4 °C for 10 minutes)</w:t>
      </w:r>
      <w:r w:rsidR="00B36AB0" w:rsidRPr="00D25599">
        <w:rPr>
          <w:color w:val="auto"/>
          <w:highlight w:val="yellow"/>
        </w:rPr>
        <w:t>, and then suspend</w:t>
      </w:r>
      <w:r w:rsidRPr="00D25599">
        <w:rPr>
          <w:color w:val="auto"/>
          <w:highlight w:val="yellow"/>
        </w:rPr>
        <w:t xml:space="preserve"> them</w:t>
      </w:r>
      <w:r w:rsidR="00B36AB0" w:rsidRPr="00D25599">
        <w:rPr>
          <w:color w:val="auto"/>
          <w:highlight w:val="yellow"/>
        </w:rPr>
        <w:t xml:space="preserve"> in 200 </w:t>
      </w:r>
      <w:r w:rsidR="00407632">
        <w:rPr>
          <w:color w:val="auto"/>
          <w:highlight w:val="yellow"/>
        </w:rPr>
        <w:t>µ</w:t>
      </w:r>
      <w:r w:rsidR="00B36AB0" w:rsidRPr="00D25599">
        <w:rPr>
          <w:color w:val="auto"/>
          <w:highlight w:val="yellow"/>
        </w:rPr>
        <w:t>L PBS</w:t>
      </w:r>
      <w:r w:rsidR="005F5C23" w:rsidRPr="00D25599">
        <w:rPr>
          <w:color w:val="auto"/>
          <w:highlight w:val="yellow"/>
        </w:rPr>
        <w:t xml:space="preserve"> and store</w:t>
      </w:r>
      <w:r w:rsidRPr="00D25599">
        <w:rPr>
          <w:color w:val="auto"/>
          <w:highlight w:val="yellow"/>
        </w:rPr>
        <w:t xml:space="preserve"> them</w:t>
      </w:r>
      <w:r w:rsidR="005F5C23" w:rsidRPr="00D25599">
        <w:rPr>
          <w:color w:val="auto"/>
          <w:highlight w:val="yellow"/>
        </w:rPr>
        <w:t xml:space="preserve"> at 4 °C until use</w:t>
      </w:r>
      <w:r w:rsidR="00B36AB0" w:rsidRPr="00D25599">
        <w:rPr>
          <w:color w:val="auto"/>
          <w:highlight w:val="yellow"/>
        </w:rPr>
        <w:t>.</w:t>
      </w:r>
    </w:p>
    <w:bookmarkEnd w:id="9"/>
    <w:p w14:paraId="51512D4A" w14:textId="77777777" w:rsidR="006E4695" w:rsidRPr="00D25599" w:rsidRDefault="006E4695" w:rsidP="004206E1">
      <w:pPr>
        <w:pStyle w:val="ListParagraph"/>
        <w:tabs>
          <w:tab w:val="left" w:pos="540"/>
          <w:tab w:val="left" w:pos="5760"/>
        </w:tabs>
        <w:ind w:left="0"/>
        <w:rPr>
          <w:b/>
          <w:color w:val="auto"/>
        </w:rPr>
      </w:pPr>
    </w:p>
    <w:p w14:paraId="737CCC6B" w14:textId="4587BCE6" w:rsidR="00B36AB0" w:rsidRPr="00407632" w:rsidRDefault="006E4695" w:rsidP="004206E1">
      <w:pPr>
        <w:pStyle w:val="ListParagraph"/>
        <w:tabs>
          <w:tab w:val="left" w:pos="540"/>
          <w:tab w:val="left" w:pos="5760"/>
        </w:tabs>
        <w:ind w:left="0"/>
        <w:rPr>
          <w:color w:val="auto"/>
        </w:rPr>
      </w:pPr>
      <w:r w:rsidRPr="00407632">
        <w:rPr>
          <w:color w:val="auto"/>
        </w:rPr>
        <w:t xml:space="preserve">NOTE: </w:t>
      </w:r>
      <w:r w:rsidR="00A7599F" w:rsidRPr="00407632">
        <w:rPr>
          <w:color w:val="auto"/>
        </w:rPr>
        <w:t>S</w:t>
      </w:r>
      <w:r w:rsidR="005F5C23" w:rsidRPr="00407632">
        <w:rPr>
          <w:color w:val="auto"/>
        </w:rPr>
        <w:t>terile technique and short storage times must be used to avoid contamination and degradation</w:t>
      </w:r>
      <w:r w:rsidR="007F6833" w:rsidRPr="00407632">
        <w:rPr>
          <w:color w:val="auto"/>
        </w:rPr>
        <w:t xml:space="preserve"> of the AuNR-IgG</w:t>
      </w:r>
      <w:r w:rsidR="005F5C23" w:rsidRPr="00407632">
        <w:rPr>
          <w:color w:val="auto"/>
        </w:rPr>
        <w:t xml:space="preserve">. </w:t>
      </w:r>
      <w:r w:rsidR="001D7953" w:rsidRPr="00407632">
        <w:rPr>
          <w:color w:val="auto"/>
        </w:rPr>
        <w:t>It is</w:t>
      </w:r>
      <w:r w:rsidR="005F5C23" w:rsidRPr="00407632">
        <w:rPr>
          <w:color w:val="auto"/>
        </w:rPr>
        <w:t xml:space="preserve"> </w:t>
      </w:r>
      <w:r w:rsidR="001D7953" w:rsidRPr="00407632">
        <w:rPr>
          <w:color w:val="auto"/>
        </w:rPr>
        <w:t>best to use</w:t>
      </w:r>
      <w:r w:rsidR="005F5C23" w:rsidRPr="00407632">
        <w:rPr>
          <w:color w:val="auto"/>
        </w:rPr>
        <w:t xml:space="preserve"> antibody-conjugated AuNRs within </w:t>
      </w:r>
      <w:r w:rsidR="00491BC2" w:rsidRPr="00407632">
        <w:rPr>
          <w:color w:val="auto"/>
        </w:rPr>
        <w:t>24 hours</w:t>
      </w:r>
      <w:r w:rsidR="005F5C23" w:rsidRPr="00407632">
        <w:rPr>
          <w:color w:val="auto"/>
        </w:rPr>
        <w:t xml:space="preserve"> of their conjugation.</w:t>
      </w:r>
    </w:p>
    <w:p w14:paraId="37DF75CB" w14:textId="77777777" w:rsidR="005F5C23" w:rsidRPr="00D25599" w:rsidRDefault="005F5C23" w:rsidP="004206E1">
      <w:pPr>
        <w:tabs>
          <w:tab w:val="left" w:pos="5760"/>
        </w:tabs>
        <w:rPr>
          <w:color w:val="auto"/>
        </w:rPr>
      </w:pPr>
    </w:p>
    <w:p w14:paraId="32CE0EDD" w14:textId="3565E447" w:rsidR="00107A93" w:rsidRPr="00D25599" w:rsidRDefault="005F5C23" w:rsidP="004206E1">
      <w:pPr>
        <w:numPr>
          <w:ilvl w:val="0"/>
          <w:numId w:val="22"/>
        </w:numPr>
        <w:tabs>
          <w:tab w:val="left" w:pos="5760"/>
        </w:tabs>
        <w:rPr>
          <w:color w:val="auto"/>
          <w:highlight w:val="yellow"/>
        </w:rPr>
      </w:pPr>
      <w:bookmarkStart w:id="10" w:name="_Hlk534810866"/>
      <w:r w:rsidRPr="00D25599">
        <w:rPr>
          <w:b/>
          <w:color w:val="auto"/>
          <w:highlight w:val="yellow"/>
        </w:rPr>
        <w:t>Preparation of EV capture slides</w:t>
      </w:r>
    </w:p>
    <w:p w14:paraId="64CD7477" w14:textId="77777777" w:rsidR="006E4695" w:rsidRPr="00D25599" w:rsidRDefault="006E4695" w:rsidP="004206E1">
      <w:pPr>
        <w:pStyle w:val="ListParagraph"/>
        <w:tabs>
          <w:tab w:val="left" w:pos="5760"/>
        </w:tabs>
        <w:ind w:left="0"/>
        <w:contextualSpacing w:val="0"/>
        <w:rPr>
          <w:color w:val="auto"/>
          <w:highlight w:val="yellow"/>
        </w:rPr>
      </w:pPr>
    </w:p>
    <w:p w14:paraId="4485361D" w14:textId="2ABE624A" w:rsidR="0083794B" w:rsidRPr="00D25599" w:rsidRDefault="002A29BE" w:rsidP="004206E1">
      <w:pPr>
        <w:pStyle w:val="ListParagraph"/>
        <w:numPr>
          <w:ilvl w:val="1"/>
          <w:numId w:val="22"/>
        </w:numPr>
        <w:tabs>
          <w:tab w:val="left" w:pos="5760"/>
        </w:tabs>
        <w:contextualSpacing w:val="0"/>
        <w:rPr>
          <w:color w:val="auto"/>
          <w:highlight w:val="yellow"/>
        </w:rPr>
      </w:pPr>
      <w:r w:rsidRPr="00D25599">
        <w:rPr>
          <w:color w:val="auto"/>
          <w:highlight w:val="yellow"/>
        </w:rPr>
        <w:t>Dilute s</w:t>
      </w:r>
      <w:r w:rsidR="007F6833" w:rsidRPr="00D25599">
        <w:rPr>
          <w:color w:val="auto"/>
          <w:highlight w:val="yellow"/>
        </w:rPr>
        <w:t xml:space="preserve">elected exosome capture antibodies to </w:t>
      </w:r>
      <w:r w:rsidR="00107A93" w:rsidRPr="00D25599">
        <w:rPr>
          <w:color w:val="auto"/>
          <w:highlight w:val="yellow"/>
        </w:rPr>
        <w:t>0.</w:t>
      </w:r>
      <w:r w:rsidR="00CE259D" w:rsidRPr="00D25599">
        <w:rPr>
          <w:color w:val="auto"/>
          <w:highlight w:val="yellow"/>
        </w:rPr>
        <w:t xml:space="preserve">025 </w:t>
      </w:r>
      <w:r w:rsidR="00107A93" w:rsidRPr="00D25599">
        <w:rPr>
          <w:color w:val="auto"/>
          <w:highlight w:val="yellow"/>
        </w:rPr>
        <w:t xml:space="preserve">mg/mL </w:t>
      </w:r>
      <w:r w:rsidR="007F6833" w:rsidRPr="00D25599">
        <w:rPr>
          <w:color w:val="auto"/>
          <w:highlight w:val="yellow"/>
        </w:rPr>
        <w:t xml:space="preserve">in PBS and </w:t>
      </w:r>
      <w:r w:rsidR="00CE259D" w:rsidRPr="00D25599">
        <w:rPr>
          <w:color w:val="auto"/>
          <w:highlight w:val="yellow"/>
        </w:rPr>
        <w:t>add</w:t>
      </w:r>
      <w:r w:rsidRPr="00D25599">
        <w:rPr>
          <w:color w:val="auto"/>
          <w:highlight w:val="yellow"/>
        </w:rPr>
        <w:t xml:space="preserve"> </w:t>
      </w:r>
      <w:r w:rsidR="00107A93" w:rsidRPr="00D25599">
        <w:rPr>
          <w:color w:val="auto"/>
          <w:highlight w:val="yellow"/>
        </w:rPr>
        <w:t xml:space="preserve">1 µL/well </w:t>
      </w:r>
      <w:r w:rsidRPr="00D25599">
        <w:rPr>
          <w:color w:val="auto"/>
          <w:highlight w:val="yellow"/>
        </w:rPr>
        <w:t>of this dilution</w:t>
      </w:r>
      <w:r w:rsidR="004669EA" w:rsidRPr="00D25599">
        <w:rPr>
          <w:color w:val="auto"/>
          <w:highlight w:val="yellow"/>
        </w:rPr>
        <w:t xml:space="preserve"> </w:t>
      </w:r>
      <w:r w:rsidR="007F6833" w:rsidRPr="00D25599">
        <w:rPr>
          <w:color w:val="auto"/>
          <w:highlight w:val="yellow"/>
        </w:rPr>
        <w:t xml:space="preserve">onto </w:t>
      </w:r>
      <w:r w:rsidR="00042CB0" w:rsidRPr="00D25599">
        <w:rPr>
          <w:color w:val="auto"/>
          <w:highlight w:val="yellow"/>
        </w:rPr>
        <w:t>a multi-well protein A/G slide</w:t>
      </w:r>
      <w:r w:rsidR="007F6833" w:rsidRPr="00D25599">
        <w:rPr>
          <w:color w:val="auto"/>
          <w:highlight w:val="yellow"/>
        </w:rPr>
        <w:t xml:space="preserve">, </w:t>
      </w:r>
      <w:r w:rsidRPr="00D25599">
        <w:rPr>
          <w:color w:val="auto"/>
          <w:highlight w:val="yellow"/>
        </w:rPr>
        <w:t xml:space="preserve">and then </w:t>
      </w:r>
      <w:r w:rsidR="007F6833" w:rsidRPr="00D25599">
        <w:rPr>
          <w:color w:val="auto"/>
          <w:highlight w:val="yellow"/>
        </w:rPr>
        <w:t>incubate</w:t>
      </w:r>
      <w:r w:rsidRPr="00D25599">
        <w:rPr>
          <w:color w:val="auto"/>
          <w:highlight w:val="yellow"/>
        </w:rPr>
        <w:t xml:space="preserve"> this slide</w:t>
      </w:r>
      <w:r w:rsidR="007F6833" w:rsidRPr="00D25599">
        <w:rPr>
          <w:color w:val="auto"/>
          <w:highlight w:val="yellow"/>
        </w:rPr>
        <w:t xml:space="preserve"> at</w:t>
      </w:r>
      <w:r w:rsidR="00107A93" w:rsidRPr="00D25599">
        <w:rPr>
          <w:color w:val="auto"/>
          <w:highlight w:val="yellow"/>
        </w:rPr>
        <w:t xml:space="preserve"> 37</w:t>
      </w:r>
      <w:r w:rsidR="007F6833" w:rsidRPr="00D25599">
        <w:rPr>
          <w:color w:val="auto"/>
          <w:highlight w:val="yellow"/>
        </w:rPr>
        <w:t xml:space="preserve"> °</w:t>
      </w:r>
      <w:r w:rsidR="00107A93" w:rsidRPr="00D25599">
        <w:rPr>
          <w:color w:val="auto"/>
          <w:highlight w:val="yellow"/>
        </w:rPr>
        <w:t xml:space="preserve">C for </w:t>
      </w:r>
      <w:r w:rsidR="00CE259D" w:rsidRPr="00D25599">
        <w:rPr>
          <w:color w:val="auto"/>
          <w:highlight w:val="yellow"/>
        </w:rPr>
        <w:t>1 h</w:t>
      </w:r>
      <w:r w:rsidR="007F6833" w:rsidRPr="00D25599">
        <w:rPr>
          <w:color w:val="auto"/>
          <w:highlight w:val="yellow"/>
        </w:rPr>
        <w:t xml:space="preserve"> in a humidified chamber to allow capture antibody binding to </w:t>
      </w:r>
      <w:r w:rsidR="0083794B" w:rsidRPr="00D25599">
        <w:rPr>
          <w:color w:val="auto"/>
          <w:highlight w:val="yellow"/>
        </w:rPr>
        <w:t>protein A/G</w:t>
      </w:r>
      <w:r w:rsidRPr="00D25599">
        <w:rPr>
          <w:color w:val="auto"/>
          <w:highlight w:val="yellow"/>
        </w:rPr>
        <w:t xml:space="preserve"> immobilized on the slide</w:t>
      </w:r>
      <w:r w:rsidR="0083794B" w:rsidRPr="00D25599">
        <w:rPr>
          <w:color w:val="auto"/>
          <w:highlight w:val="yellow"/>
        </w:rPr>
        <w:t>.</w:t>
      </w:r>
    </w:p>
    <w:p w14:paraId="0544B938" w14:textId="77777777" w:rsidR="006E4695" w:rsidRPr="00D25599" w:rsidRDefault="006E4695" w:rsidP="004206E1">
      <w:pPr>
        <w:pStyle w:val="ListParagraph"/>
        <w:tabs>
          <w:tab w:val="left" w:pos="5760"/>
        </w:tabs>
        <w:ind w:left="0"/>
        <w:contextualSpacing w:val="0"/>
        <w:rPr>
          <w:color w:val="auto"/>
          <w:highlight w:val="yellow"/>
        </w:rPr>
      </w:pPr>
    </w:p>
    <w:p w14:paraId="57557D62" w14:textId="25DEBA96" w:rsidR="00AC422B" w:rsidRPr="00D25599" w:rsidRDefault="002A29BE" w:rsidP="004206E1">
      <w:pPr>
        <w:pStyle w:val="ListParagraph"/>
        <w:numPr>
          <w:ilvl w:val="1"/>
          <w:numId w:val="22"/>
        </w:numPr>
        <w:tabs>
          <w:tab w:val="left" w:pos="5760"/>
        </w:tabs>
        <w:contextualSpacing w:val="0"/>
        <w:rPr>
          <w:color w:val="auto"/>
          <w:highlight w:val="yellow"/>
        </w:rPr>
      </w:pPr>
      <w:r w:rsidRPr="00D25599">
        <w:rPr>
          <w:color w:val="auto"/>
          <w:highlight w:val="yellow"/>
        </w:rPr>
        <w:t>Aspirate w</w:t>
      </w:r>
      <w:r w:rsidR="0083794B" w:rsidRPr="00D25599">
        <w:rPr>
          <w:color w:val="auto"/>
          <w:highlight w:val="yellow"/>
        </w:rPr>
        <w:t xml:space="preserve">ells to remove unbound </w:t>
      </w:r>
      <w:r w:rsidR="00CE259D" w:rsidRPr="00D25599">
        <w:rPr>
          <w:color w:val="auto"/>
          <w:highlight w:val="yellow"/>
        </w:rPr>
        <w:t>antibodies</w:t>
      </w:r>
      <w:r w:rsidR="0083794B" w:rsidRPr="00D25599">
        <w:rPr>
          <w:color w:val="auto"/>
          <w:highlight w:val="yellow"/>
        </w:rPr>
        <w:t xml:space="preserve">, </w:t>
      </w:r>
      <w:r w:rsidRPr="00D25599">
        <w:rPr>
          <w:color w:val="auto"/>
          <w:highlight w:val="yellow"/>
        </w:rPr>
        <w:t xml:space="preserve">and </w:t>
      </w:r>
      <w:r w:rsidR="0083794B" w:rsidRPr="00D25599">
        <w:rPr>
          <w:color w:val="auto"/>
          <w:highlight w:val="yellow"/>
        </w:rPr>
        <w:t>wash</w:t>
      </w:r>
      <w:r w:rsidRPr="00D25599">
        <w:rPr>
          <w:color w:val="auto"/>
          <w:highlight w:val="yellow"/>
        </w:rPr>
        <w:t xml:space="preserve"> wells</w:t>
      </w:r>
      <w:r w:rsidR="0083794B" w:rsidRPr="00D25599">
        <w:rPr>
          <w:color w:val="auto"/>
          <w:highlight w:val="yellow"/>
        </w:rPr>
        <w:t xml:space="preserve"> three time</w:t>
      </w:r>
      <w:r w:rsidR="009B25A5" w:rsidRPr="00D25599">
        <w:rPr>
          <w:color w:val="auto"/>
          <w:highlight w:val="yellow"/>
        </w:rPr>
        <w:t>s</w:t>
      </w:r>
      <w:r w:rsidR="0083794B" w:rsidRPr="00D25599">
        <w:rPr>
          <w:color w:val="auto"/>
          <w:highlight w:val="yellow"/>
        </w:rPr>
        <w:t xml:space="preserve"> </w:t>
      </w:r>
      <w:r w:rsidR="00AC422B" w:rsidRPr="00D25599">
        <w:rPr>
          <w:color w:val="auto"/>
          <w:highlight w:val="yellow"/>
        </w:rPr>
        <w:t>by the addition and aspiration of 1 µL/well</w:t>
      </w:r>
      <w:r w:rsidR="00CE259D" w:rsidRPr="00D25599">
        <w:rPr>
          <w:color w:val="auto"/>
          <w:highlight w:val="yellow"/>
        </w:rPr>
        <w:t xml:space="preserve"> of PBS</w:t>
      </w:r>
      <w:r w:rsidR="0083794B" w:rsidRPr="00D25599">
        <w:rPr>
          <w:color w:val="auto"/>
          <w:highlight w:val="yellow"/>
        </w:rPr>
        <w:t xml:space="preserve">, </w:t>
      </w:r>
      <w:r w:rsidRPr="00D25599">
        <w:rPr>
          <w:color w:val="auto"/>
          <w:highlight w:val="yellow"/>
        </w:rPr>
        <w:t>then</w:t>
      </w:r>
      <w:r w:rsidR="0083794B" w:rsidRPr="00D25599">
        <w:rPr>
          <w:color w:val="auto"/>
          <w:highlight w:val="yellow"/>
        </w:rPr>
        <w:t xml:space="preserve"> load</w:t>
      </w:r>
      <w:r w:rsidRPr="00D25599">
        <w:rPr>
          <w:color w:val="auto"/>
          <w:highlight w:val="yellow"/>
        </w:rPr>
        <w:t xml:space="preserve"> each well</w:t>
      </w:r>
      <w:r w:rsidR="0083794B" w:rsidRPr="00D25599">
        <w:rPr>
          <w:color w:val="auto"/>
          <w:highlight w:val="yellow"/>
        </w:rPr>
        <w:t xml:space="preserve"> with 1 µL of </w:t>
      </w:r>
      <w:r w:rsidR="00407632">
        <w:rPr>
          <w:color w:val="auto"/>
          <w:highlight w:val="yellow"/>
        </w:rPr>
        <w:t>blocking</w:t>
      </w:r>
      <w:r w:rsidR="00407632" w:rsidRPr="00D25599">
        <w:rPr>
          <w:color w:val="auto"/>
          <w:highlight w:val="yellow"/>
        </w:rPr>
        <w:t xml:space="preserve"> </w:t>
      </w:r>
      <w:r w:rsidR="00107A93" w:rsidRPr="00D25599">
        <w:rPr>
          <w:color w:val="auto"/>
          <w:highlight w:val="yellow"/>
        </w:rPr>
        <w:t>buffer</w:t>
      </w:r>
      <w:r w:rsidR="00407632">
        <w:rPr>
          <w:color w:val="auto"/>
          <w:highlight w:val="yellow"/>
        </w:rPr>
        <w:t xml:space="preserve"> (see </w:t>
      </w:r>
      <w:r w:rsidR="00407632">
        <w:rPr>
          <w:b/>
          <w:color w:val="auto"/>
          <w:highlight w:val="yellow"/>
        </w:rPr>
        <w:t>Table of Materials</w:t>
      </w:r>
      <w:r w:rsidR="00407632">
        <w:rPr>
          <w:color w:val="auto"/>
          <w:highlight w:val="yellow"/>
        </w:rPr>
        <w:t>)</w:t>
      </w:r>
      <w:r w:rsidR="00107A93" w:rsidRPr="00D25599">
        <w:rPr>
          <w:color w:val="auto"/>
          <w:highlight w:val="yellow"/>
        </w:rPr>
        <w:t xml:space="preserve"> </w:t>
      </w:r>
      <w:r w:rsidR="00AC422B" w:rsidRPr="00D25599">
        <w:rPr>
          <w:color w:val="auto"/>
          <w:highlight w:val="yellow"/>
        </w:rPr>
        <w:t>and incubate</w:t>
      </w:r>
      <w:r w:rsidRPr="00D25599">
        <w:rPr>
          <w:color w:val="auto"/>
          <w:highlight w:val="yellow"/>
        </w:rPr>
        <w:t xml:space="preserve"> the slide</w:t>
      </w:r>
      <w:r w:rsidR="00AC422B" w:rsidRPr="00D25599">
        <w:rPr>
          <w:color w:val="auto"/>
          <w:highlight w:val="yellow"/>
        </w:rPr>
        <w:t xml:space="preserve"> for 2 h at 37 °C in a humidified chamber </w:t>
      </w:r>
      <w:r w:rsidR="0083794B" w:rsidRPr="00D25599">
        <w:rPr>
          <w:color w:val="auto"/>
          <w:highlight w:val="yellow"/>
        </w:rPr>
        <w:t>to block</w:t>
      </w:r>
      <w:r w:rsidRPr="00D25599">
        <w:rPr>
          <w:color w:val="auto"/>
          <w:highlight w:val="yellow"/>
        </w:rPr>
        <w:t xml:space="preserve"> any</w:t>
      </w:r>
      <w:r w:rsidR="00AC422B" w:rsidRPr="00D25599">
        <w:rPr>
          <w:color w:val="auto"/>
          <w:highlight w:val="yellow"/>
        </w:rPr>
        <w:t xml:space="preserve"> remaining protein binding</w:t>
      </w:r>
      <w:r w:rsidR="0083794B" w:rsidRPr="00D25599">
        <w:rPr>
          <w:color w:val="auto"/>
          <w:highlight w:val="yellow"/>
        </w:rPr>
        <w:t xml:space="preserve"> sites</w:t>
      </w:r>
      <w:r w:rsidR="00AC422B" w:rsidRPr="00D25599">
        <w:rPr>
          <w:color w:val="auto"/>
          <w:highlight w:val="yellow"/>
        </w:rPr>
        <w:t>.</w:t>
      </w:r>
    </w:p>
    <w:p w14:paraId="02FA39A0" w14:textId="77777777" w:rsidR="006E4695" w:rsidRPr="00D25599" w:rsidRDefault="006E4695" w:rsidP="004206E1">
      <w:pPr>
        <w:pStyle w:val="ListParagraph"/>
        <w:tabs>
          <w:tab w:val="left" w:pos="5760"/>
        </w:tabs>
        <w:ind w:left="0"/>
        <w:contextualSpacing w:val="0"/>
        <w:rPr>
          <w:color w:val="auto"/>
          <w:highlight w:val="yellow"/>
        </w:rPr>
      </w:pPr>
    </w:p>
    <w:p w14:paraId="6D9B0574" w14:textId="7C41CA48" w:rsidR="004669EA" w:rsidRPr="00D25599" w:rsidRDefault="002A29BE" w:rsidP="004206E1">
      <w:pPr>
        <w:pStyle w:val="ListParagraph"/>
        <w:numPr>
          <w:ilvl w:val="1"/>
          <w:numId w:val="22"/>
        </w:numPr>
        <w:tabs>
          <w:tab w:val="left" w:pos="5760"/>
        </w:tabs>
        <w:contextualSpacing w:val="0"/>
        <w:rPr>
          <w:color w:val="auto"/>
          <w:highlight w:val="yellow"/>
        </w:rPr>
      </w:pPr>
      <w:r w:rsidRPr="00D25599">
        <w:rPr>
          <w:color w:val="auto"/>
          <w:highlight w:val="yellow"/>
        </w:rPr>
        <w:t>A</w:t>
      </w:r>
      <w:r w:rsidR="00AC422B" w:rsidRPr="00D25599">
        <w:rPr>
          <w:color w:val="auto"/>
          <w:highlight w:val="yellow"/>
        </w:rPr>
        <w:t>spirate</w:t>
      </w:r>
      <w:r w:rsidRPr="00D25599">
        <w:rPr>
          <w:color w:val="auto"/>
          <w:highlight w:val="yellow"/>
        </w:rPr>
        <w:t xml:space="preserve"> wells</w:t>
      </w:r>
      <w:r w:rsidR="00AC422B" w:rsidRPr="00D25599">
        <w:rPr>
          <w:color w:val="auto"/>
          <w:highlight w:val="yellow"/>
        </w:rPr>
        <w:t xml:space="preserve"> to remove blocking buffer, wash</w:t>
      </w:r>
      <w:r w:rsidRPr="00D25599">
        <w:rPr>
          <w:color w:val="auto"/>
          <w:highlight w:val="yellow"/>
        </w:rPr>
        <w:t xml:space="preserve"> wells</w:t>
      </w:r>
      <w:r w:rsidR="00AC422B" w:rsidRPr="00D25599">
        <w:rPr>
          <w:color w:val="auto"/>
          <w:highlight w:val="yellow"/>
        </w:rPr>
        <w:t xml:space="preserve"> three times by the addition and aspiration of 1 µL/well</w:t>
      </w:r>
      <w:r w:rsidR="00CE259D" w:rsidRPr="00D25599">
        <w:rPr>
          <w:color w:val="auto"/>
          <w:highlight w:val="yellow"/>
        </w:rPr>
        <w:t xml:space="preserve"> of PBS</w:t>
      </w:r>
      <w:r w:rsidR="0078315E" w:rsidRPr="00D25599">
        <w:rPr>
          <w:color w:val="auto"/>
          <w:highlight w:val="yellow"/>
        </w:rPr>
        <w:t>, and immediately use the</w:t>
      </w:r>
      <w:r w:rsidR="004669EA" w:rsidRPr="00D25599">
        <w:rPr>
          <w:color w:val="auto"/>
          <w:highlight w:val="yellow"/>
        </w:rPr>
        <w:t xml:space="preserve"> </w:t>
      </w:r>
      <w:r w:rsidR="0078315E" w:rsidRPr="00D25599">
        <w:rPr>
          <w:color w:val="auto"/>
          <w:highlight w:val="yellow"/>
        </w:rPr>
        <w:t xml:space="preserve">blocked slides </w:t>
      </w:r>
      <w:r w:rsidR="004669EA" w:rsidRPr="00D25599">
        <w:rPr>
          <w:color w:val="auto"/>
          <w:highlight w:val="yellow"/>
        </w:rPr>
        <w:t>for exosome capture and analysis.</w:t>
      </w:r>
      <w:bookmarkEnd w:id="10"/>
    </w:p>
    <w:p w14:paraId="20CAAF3F" w14:textId="3D8DC9AD" w:rsidR="00AC422B" w:rsidRPr="00D25599" w:rsidRDefault="00AC422B" w:rsidP="004206E1">
      <w:pPr>
        <w:tabs>
          <w:tab w:val="left" w:pos="5760"/>
        </w:tabs>
        <w:rPr>
          <w:color w:val="auto"/>
        </w:rPr>
      </w:pPr>
    </w:p>
    <w:p w14:paraId="49552CBD" w14:textId="4E1AA515" w:rsidR="0079268B" w:rsidRPr="00D25599" w:rsidRDefault="0079268B" w:rsidP="004206E1">
      <w:pPr>
        <w:numPr>
          <w:ilvl w:val="0"/>
          <w:numId w:val="22"/>
        </w:numPr>
        <w:tabs>
          <w:tab w:val="left" w:pos="5760"/>
        </w:tabs>
        <w:rPr>
          <w:b/>
        </w:rPr>
      </w:pPr>
      <w:bookmarkStart w:id="11" w:name="_Hlk533368033"/>
      <w:r w:rsidRPr="00D25599">
        <w:rPr>
          <w:b/>
        </w:rPr>
        <w:t>Standard curve preparation</w:t>
      </w:r>
    </w:p>
    <w:p w14:paraId="57B6EA76" w14:textId="2B86B4D6" w:rsidR="006E4695" w:rsidRPr="00D25599" w:rsidRDefault="006E4695" w:rsidP="004206E1">
      <w:pPr>
        <w:pStyle w:val="ListParagraph"/>
        <w:tabs>
          <w:tab w:val="left" w:pos="5760"/>
        </w:tabs>
        <w:ind w:left="0"/>
        <w:contextualSpacing w:val="0"/>
      </w:pPr>
    </w:p>
    <w:p w14:paraId="31BA0DD6" w14:textId="57EF4BBD" w:rsidR="00E348F8" w:rsidRPr="00D25599" w:rsidRDefault="0079268B" w:rsidP="004206E1">
      <w:pPr>
        <w:pStyle w:val="ListParagraph"/>
        <w:numPr>
          <w:ilvl w:val="1"/>
          <w:numId w:val="22"/>
        </w:numPr>
        <w:tabs>
          <w:tab w:val="left" w:pos="5760"/>
        </w:tabs>
        <w:contextualSpacing w:val="0"/>
      </w:pPr>
      <w:r w:rsidRPr="00D25599">
        <w:t xml:space="preserve">To accurately </w:t>
      </w:r>
      <w:r w:rsidR="00CE259D" w:rsidRPr="00D25599">
        <w:t xml:space="preserve">quantify </w:t>
      </w:r>
      <w:r w:rsidRPr="00D25599">
        <w:t>the absolute or relative abundance of a specific exosome subtype</w:t>
      </w:r>
      <w:r w:rsidR="00CE259D" w:rsidRPr="00D25599">
        <w:t>,</w:t>
      </w:r>
      <w:r w:rsidRPr="00D25599">
        <w:t xml:space="preserve"> the user must generate a standard curve with a pure exosome population that uniformly expresses the exosome surface biomarker of interest. This study analyzes the abundance of exosomes expressing a metastasis-associated membrane protein, Ephrin A2 receptor, which has a reported relationship with pancreatic cancer stage and prognosis</w:t>
      </w:r>
      <w:r w:rsidR="00042CB0" w:rsidRPr="00D25599">
        <w:fldChar w:fldCharType="begin">
          <w:fldData xml:space="preserve">PEVuZE5vdGU+PENpdGU+PEF1dGhvcj5MaWFuZzwvQXV0aG9yPjxZZWFyPjIwMTc8L1llYXI+PFJl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5lMzEzNDwvcGFnZXM+PHZvbHVtZT44PC92b2x1bWU+PG51bWJlcj4xMDwvbnVtYmVyPjxrZXl3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=
</w:fldData>
        </w:fldChar>
      </w:r>
      <w:r w:rsidR="00663630" w:rsidRPr="00D25599">
        <w:instrText xml:space="preserve"> ADDIN EN.CITE </w:instrText>
      </w:r>
      <w:r w:rsidR="00663630" w:rsidRPr="00D25599">
        <w:fldChar w:fldCharType="begin">
          <w:fldData xml:space="preserve">PEVuZE5vdGU+PENpdGU+PEF1dGhvcj5MaWFuZzwvQXV0aG9yPjxZZWFyPjIwMTc8L1llYXI+PFJl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5lMzEzNDwvcGFnZXM+PHZvbHVtZT44PC92b2x1bWU+PG51bWJlcj4xMDwvbnVtYmVyPjxrZXl3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=
</w:fldData>
        </w:fldChar>
      </w:r>
      <w:r w:rsidR="00663630" w:rsidRPr="00D25599">
        <w:instrText xml:space="preserve"> ADDIN EN.CITE.DATA </w:instrText>
      </w:r>
      <w:r w:rsidR="00663630" w:rsidRPr="00D25599">
        <w:fldChar w:fldCharType="end"/>
      </w:r>
      <w:r w:rsidR="00042CB0" w:rsidRPr="00D25599">
        <w:fldChar w:fldCharType="separate"/>
      </w:r>
      <w:hyperlink w:anchor="_ENREF_6" w:tooltip="Liang, 2017 #6" w:history="1">
        <w:r w:rsidR="005A0EC7" w:rsidRPr="00D25599">
          <w:rPr>
            <w:noProof/>
            <w:vertAlign w:val="superscript"/>
          </w:rPr>
          <w:t>6</w:t>
        </w:r>
      </w:hyperlink>
      <w:r w:rsidR="009C4BC0" w:rsidRPr="00D25599">
        <w:rPr>
          <w:noProof/>
          <w:vertAlign w:val="superscript"/>
        </w:rPr>
        <w:t>,</w:t>
      </w:r>
      <w:hyperlink w:anchor="_ENREF_18" w:tooltip="Koshikawa, 2017 #18" w:history="1">
        <w:r w:rsidR="005A0EC7" w:rsidRPr="00D25599">
          <w:rPr>
            <w:noProof/>
            <w:vertAlign w:val="superscript"/>
          </w:rPr>
          <w:t>18</w:t>
        </w:r>
      </w:hyperlink>
      <w:r w:rsidR="00042CB0" w:rsidRPr="00D25599">
        <w:fldChar w:fldCharType="end"/>
      </w:r>
      <w:r w:rsidRPr="00D25599">
        <w:t>.</w:t>
      </w:r>
    </w:p>
    <w:p w14:paraId="7DAF668C" w14:textId="77777777" w:rsidR="00225D02" w:rsidRPr="00D25599" w:rsidRDefault="00225D02" w:rsidP="004206E1">
      <w:pPr>
        <w:pStyle w:val="ListParagraph"/>
        <w:tabs>
          <w:tab w:val="left" w:pos="5760"/>
        </w:tabs>
        <w:ind w:left="0"/>
        <w:contextualSpacing w:val="0"/>
        <w:rPr>
          <w:b/>
          <w:color w:val="auto"/>
        </w:rPr>
      </w:pPr>
    </w:p>
    <w:p w14:paraId="63A22C18" w14:textId="1589B668" w:rsidR="0079268B" w:rsidRPr="00D25599" w:rsidRDefault="00225D02" w:rsidP="004206E1">
      <w:pPr>
        <w:pStyle w:val="ListParagraph"/>
        <w:tabs>
          <w:tab w:val="left" w:pos="5760"/>
        </w:tabs>
        <w:ind w:left="0"/>
        <w:contextualSpacing w:val="0"/>
      </w:pPr>
      <w:r w:rsidRPr="00D25599">
        <w:rPr>
          <w:b/>
          <w:color w:val="auto"/>
        </w:rPr>
        <w:t>NOTE:</w:t>
      </w:r>
      <w:r w:rsidR="00DC2A3E" w:rsidRPr="00D25599">
        <w:rPr>
          <w:b/>
          <w:color w:val="auto"/>
        </w:rPr>
        <w:t xml:space="preserve"> </w:t>
      </w:r>
      <w:r w:rsidR="0079268B" w:rsidRPr="00D25599">
        <w:t>The human pancreatic cancer cell line PANC-1 and its exosomes are known to express this protein and isolated exosomes from this cell line were used to generate a standard curve to quantify the number of exosomes that express this protein in complex exosome samples.</w:t>
      </w:r>
    </w:p>
    <w:p w14:paraId="7179B1D0" w14:textId="77777777" w:rsidR="006E4695" w:rsidRPr="00D25599" w:rsidRDefault="006E4695" w:rsidP="004206E1">
      <w:pPr>
        <w:pStyle w:val="ListParagraph"/>
        <w:tabs>
          <w:tab w:val="left" w:pos="5760"/>
        </w:tabs>
        <w:ind w:left="0"/>
        <w:contextualSpacing w:val="0"/>
      </w:pPr>
      <w:bookmarkStart w:id="12" w:name="_Hlk533366978"/>
    </w:p>
    <w:p w14:paraId="285C0B09" w14:textId="1821DBAD" w:rsidR="00147FEA" w:rsidRPr="00D25599" w:rsidRDefault="0079268B" w:rsidP="004206E1">
      <w:pPr>
        <w:pStyle w:val="ListParagraph"/>
        <w:numPr>
          <w:ilvl w:val="1"/>
          <w:numId w:val="22"/>
        </w:numPr>
        <w:tabs>
          <w:tab w:val="left" w:pos="5760"/>
        </w:tabs>
        <w:contextualSpacing w:val="0"/>
      </w:pPr>
      <w:r w:rsidRPr="00D25599">
        <w:lastRenderedPageBreak/>
        <w:t>Culture cells for 48 h</w:t>
      </w:r>
      <w:r w:rsidR="000C3905" w:rsidRPr="00D25599">
        <w:t>ours</w:t>
      </w:r>
      <w:r w:rsidRPr="00D25599">
        <w:t xml:space="preserve"> </w:t>
      </w:r>
      <w:r w:rsidR="00B8684B" w:rsidRPr="00D25599">
        <w:t xml:space="preserve">at 37 °C </w:t>
      </w:r>
      <w:r w:rsidRPr="00D25599">
        <w:t>in serum-free culture media to allow exosome accumulation in the media, then isolate cell culture supernatants by centrifugation of suspension cultures or direct aspiration of culture media from adherent cell cultures.</w:t>
      </w:r>
      <w:bookmarkEnd w:id="12"/>
    </w:p>
    <w:p w14:paraId="7BA32F4C" w14:textId="77777777" w:rsidR="00147FEA" w:rsidRPr="00D25599" w:rsidRDefault="00147FEA" w:rsidP="004206E1">
      <w:pPr>
        <w:pStyle w:val="ListParagraph"/>
        <w:tabs>
          <w:tab w:val="left" w:pos="5760"/>
        </w:tabs>
        <w:ind w:left="0"/>
        <w:contextualSpacing w:val="0"/>
      </w:pPr>
    </w:p>
    <w:p w14:paraId="2CC0B421" w14:textId="79FCC024" w:rsidR="0079268B" w:rsidRPr="00D25599" w:rsidRDefault="0079268B" w:rsidP="004206E1">
      <w:pPr>
        <w:pStyle w:val="ListParagraph"/>
        <w:numPr>
          <w:ilvl w:val="1"/>
          <w:numId w:val="22"/>
        </w:numPr>
        <w:tabs>
          <w:tab w:val="left" w:pos="5760"/>
        </w:tabs>
        <w:contextualSpacing w:val="0"/>
      </w:pPr>
      <w:r w:rsidRPr="00D25599">
        <w:t>Centrifuge</w:t>
      </w:r>
      <w:r w:rsidR="00C90E74" w:rsidRPr="00D25599">
        <w:t xml:space="preserve"> the</w:t>
      </w:r>
      <w:r w:rsidRPr="00D25599">
        <w:t xml:space="preserve"> collected media at 2000 </w:t>
      </w:r>
      <w:r w:rsidR="00407632">
        <w:t>x</w:t>
      </w:r>
      <w:r w:rsidR="0056267D" w:rsidRPr="00D25599">
        <w:t xml:space="preserve"> </w:t>
      </w:r>
      <w:r w:rsidRPr="00407632">
        <w:rPr>
          <w:i/>
        </w:rPr>
        <w:t>g</w:t>
      </w:r>
      <w:r w:rsidRPr="00D25599">
        <w:t xml:space="preserve"> for 30 min to remove debris and recover the supernatant.</w:t>
      </w:r>
    </w:p>
    <w:p w14:paraId="13D62653" w14:textId="77777777" w:rsidR="006E4695" w:rsidRPr="00D25599" w:rsidRDefault="006E4695" w:rsidP="004206E1">
      <w:pPr>
        <w:pStyle w:val="ListParagraph"/>
        <w:tabs>
          <w:tab w:val="left" w:pos="5760"/>
        </w:tabs>
        <w:ind w:left="0"/>
        <w:contextualSpacing w:val="0"/>
      </w:pPr>
    </w:p>
    <w:p w14:paraId="2E2E5AC2" w14:textId="2E4EB0E4" w:rsidR="00D8095C" w:rsidRPr="00D25599" w:rsidRDefault="0079268B" w:rsidP="004206E1">
      <w:pPr>
        <w:pStyle w:val="ListParagraph"/>
        <w:numPr>
          <w:ilvl w:val="1"/>
          <w:numId w:val="22"/>
        </w:numPr>
        <w:tabs>
          <w:tab w:val="left" w:pos="5760"/>
        </w:tabs>
        <w:contextualSpacing w:val="0"/>
      </w:pPr>
      <w:r w:rsidRPr="00D25599">
        <w:t>Filter the clarified culture supernatant through a 0.45 µm low protein binding filter unit of appropriate capacity (e.g. a 250 mL polyethersulfone vacuum filtration unit).</w:t>
      </w:r>
    </w:p>
    <w:p w14:paraId="2653ACD8" w14:textId="77777777" w:rsidR="00D8095C" w:rsidRPr="00D25599" w:rsidRDefault="00D8095C" w:rsidP="004206E1">
      <w:pPr>
        <w:pStyle w:val="ListParagraph"/>
        <w:tabs>
          <w:tab w:val="left" w:pos="5760"/>
        </w:tabs>
        <w:ind w:left="0"/>
        <w:contextualSpacing w:val="0"/>
      </w:pPr>
    </w:p>
    <w:p w14:paraId="45F7E408" w14:textId="70643157" w:rsidR="0079268B" w:rsidRPr="00D25599" w:rsidRDefault="0079268B" w:rsidP="004206E1">
      <w:pPr>
        <w:pStyle w:val="ListParagraph"/>
        <w:numPr>
          <w:ilvl w:val="1"/>
          <w:numId w:val="22"/>
        </w:numPr>
        <w:tabs>
          <w:tab w:val="left" w:pos="5760"/>
        </w:tabs>
        <w:contextualSpacing w:val="0"/>
      </w:pPr>
      <w:r w:rsidRPr="00D25599">
        <w:t xml:space="preserve">Concentrate the resulting filtrate by centrifugation at 3200 </w:t>
      </w:r>
      <w:r w:rsidR="00407632">
        <w:t>x</w:t>
      </w:r>
      <w:r w:rsidR="0056267D" w:rsidRPr="00407632">
        <w:rPr>
          <w:i/>
        </w:rPr>
        <w:t xml:space="preserve"> </w:t>
      </w:r>
      <w:r w:rsidRPr="00407632">
        <w:rPr>
          <w:i/>
        </w:rPr>
        <w:t>g</w:t>
      </w:r>
      <w:r w:rsidRPr="00D25599">
        <w:t xml:space="preserve"> using a 100,000 nominal molecular weight limit filter system to a 250 µL final volume. </w:t>
      </w:r>
      <w:r w:rsidR="00C90E74" w:rsidRPr="00D25599">
        <w:t xml:space="preserve">Collect </w:t>
      </w:r>
      <w:r w:rsidRPr="00D25599">
        <w:t>the retained volume from this filter</w:t>
      </w:r>
      <w:r w:rsidR="00C90E74" w:rsidRPr="00D25599">
        <w:t xml:space="preserve">, then wash the filter with </w:t>
      </w:r>
      <w:r w:rsidR="00C90E74" w:rsidRPr="00D25599">
        <w:rPr>
          <w:color w:val="auto"/>
        </w:rPr>
        <w:t>200 µ</w:t>
      </w:r>
      <w:r w:rsidR="00C90E74" w:rsidRPr="00D25599">
        <w:t>L PBS, and combine this wash v</w:t>
      </w:r>
      <w:r w:rsidR="0019167B" w:rsidRPr="00D25599">
        <w:t>o</w:t>
      </w:r>
      <w:r w:rsidR="00C90E74" w:rsidRPr="00D25599">
        <w:t xml:space="preserve">lume with the collected exosome </w:t>
      </w:r>
      <w:r w:rsidR="00D21424" w:rsidRPr="00D25599">
        <w:t>sample volume</w:t>
      </w:r>
      <w:r w:rsidRPr="00D25599">
        <w:t>.</w:t>
      </w:r>
    </w:p>
    <w:p w14:paraId="7248E835" w14:textId="77777777" w:rsidR="006E4695" w:rsidRPr="00D25599" w:rsidRDefault="006E4695" w:rsidP="004206E1">
      <w:pPr>
        <w:pStyle w:val="ListParagraph"/>
        <w:tabs>
          <w:tab w:val="left" w:pos="5760"/>
        </w:tabs>
        <w:ind w:left="0"/>
        <w:contextualSpacing w:val="0"/>
      </w:pPr>
    </w:p>
    <w:p w14:paraId="75926DDA" w14:textId="4EC5D802" w:rsidR="00E348F8" w:rsidRPr="00D25599" w:rsidRDefault="0079268B" w:rsidP="004206E1">
      <w:pPr>
        <w:pStyle w:val="ListParagraph"/>
        <w:numPr>
          <w:ilvl w:val="1"/>
          <w:numId w:val="22"/>
        </w:numPr>
        <w:tabs>
          <w:tab w:val="left" w:pos="5760"/>
        </w:tabs>
        <w:contextualSpacing w:val="0"/>
      </w:pPr>
      <w:r w:rsidRPr="00D25599">
        <w:t xml:space="preserve">Centrifuge this sample at 21,000 </w:t>
      </w:r>
      <w:r w:rsidR="00407632">
        <w:t>x</w:t>
      </w:r>
      <w:r w:rsidR="0056267D" w:rsidRPr="00D25599">
        <w:t xml:space="preserve"> </w:t>
      </w:r>
      <w:r w:rsidRPr="00407632">
        <w:rPr>
          <w:i/>
        </w:rPr>
        <w:t>g</w:t>
      </w:r>
      <w:r w:rsidRPr="00D25599">
        <w:t xml:space="preserve"> for 45 minutes and carefully recover the supernatant, taking care not to collect any precipitated material.</w:t>
      </w:r>
    </w:p>
    <w:p w14:paraId="4BC2EB42" w14:textId="77777777" w:rsidR="00E348F8" w:rsidRPr="00D25599" w:rsidRDefault="00E348F8" w:rsidP="004206E1">
      <w:pPr>
        <w:pStyle w:val="ListParagraph"/>
        <w:tabs>
          <w:tab w:val="left" w:pos="5760"/>
        </w:tabs>
        <w:ind w:left="0"/>
        <w:contextualSpacing w:val="0"/>
      </w:pPr>
    </w:p>
    <w:p w14:paraId="79AF495C" w14:textId="16FC92E1" w:rsidR="0079268B" w:rsidRPr="00D25599" w:rsidRDefault="0079268B" w:rsidP="004206E1">
      <w:pPr>
        <w:pStyle w:val="ListParagraph"/>
        <w:numPr>
          <w:ilvl w:val="1"/>
          <w:numId w:val="22"/>
        </w:numPr>
        <w:tabs>
          <w:tab w:val="left" w:pos="5760"/>
        </w:tabs>
        <w:contextualSpacing w:val="0"/>
      </w:pPr>
      <w:r w:rsidRPr="00D25599">
        <w:t xml:space="preserve">Centrifuge the </w:t>
      </w:r>
      <w:r w:rsidR="00D21424" w:rsidRPr="00D25599">
        <w:t xml:space="preserve">recovered </w:t>
      </w:r>
      <w:r w:rsidRPr="00D25599">
        <w:t xml:space="preserve">supernatant at 100,000 </w:t>
      </w:r>
      <w:r w:rsidR="00407632">
        <w:t>x</w:t>
      </w:r>
      <w:r w:rsidR="000C3905" w:rsidRPr="00D25599">
        <w:t xml:space="preserve"> </w:t>
      </w:r>
      <w:r w:rsidRPr="00407632">
        <w:rPr>
          <w:i/>
        </w:rPr>
        <w:t>g</w:t>
      </w:r>
      <w:r w:rsidRPr="00D25599">
        <w:t xml:space="preserve"> for 3 hours to </w:t>
      </w:r>
      <w:r w:rsidR="00D21424" w:rsidRPr="00D25599">
        <w:t xml:space="preserve">precipitate </w:t>
      </w:r>
      <w:r w:rsidRPr="00D25599">
        <w:t>the exosomes. Aspirate away the supernatant and collect the exosome pellet in 100 µL PBS.</w:t>
      </w:r>
    </w:p>
    <w:p w14:paraId="40290DA1" w14:textId="77777777" w:rsidR="006E4695" w:rsidRPr="00D25599" w:rsidRDefault="006E4695" w:rsidP="004206E1">
      <w:pPr>
        <w:pStyle w:val="ListParagraph"/>
        <w:tabs>
          <w:tab w:val="left" w:pos="5760"/>
        </w:tabs>
        <w:ind w:left="0"/>
        <w:contextualSpacing w:val="0"/>
      </w:pPr>
    </w:p>
    <w:p w14:paraId="3E1BC6EB" w14:textId="538492C7" w:rsidR="00D8095C" w:rsidRPr="00D25599" w:rsidRDefault="00407632" w:rsidP="004206E1">
      <w:pPr>
        <w:pStyle w:val="ListParagraph"/>
        <w:numPr>
          <w:ilvl w:val="1"/>
          <w:numId w:val="22"/>
        </w:numPr>
        <w:tabs>
          <w:tab w:val="left" w:pos="5760"/>
        </w:tabs>
        <w:contextualSpacing w:val="0"/>
      </w:pPr>
      <w:r>
        <w:t>Store the r</w:t>
      </w:r>
      <w:r w:rsidR="0079268B" w:rsidRPr="00D25599">
        <w:t>esulting exosome suspensions at 4 °C if used within</w:t>
      </w:r>
      <w:r w:rsidR="0079268B" w:rsidRPr="00D25599">
        <w:rPr>
          <w:color w:val="auto"/>
        </w:rPr>
        <w:t xml:space="preserve"> </w:t>
      </w:r>
      <w:r w:rsidR="0005315C" w:rsidRPr="00D25599">
        <w:rPr>
          <w:color w:val="auto"/>
        </w:rPr>
        <w:t>24 h</w:t>
      </w:r>
      <w:r w:rsidR="000C3905" w:rsidRPr="00D25599">
        <w:rPr>
          <w:color w:val="auto"/>
        </w:rPr>
        <w:t>ours</w:t>
      </w:r>
      <w:r w:rsidR="0079268B" w:rsidRPr="00D25599">
        <w:t xml:space="preserve"> or at -80 °C for long term storage.</w:t>
      </w:r>
    </w:p>
    <w:p w14:paraId="011342DC" w14:textId="77777777" w:rsidR="00D8095C" w:rsidRPr="00D25599" w:rsidRDefault="00D8095C" w:rsidP="004206E1">
      <w:pPr>
        <w:pStyle w:val="ListParagraph"/>
        <w:tabs>
          <w:tab w:val="left" w:pos="5760"/>
        </w:tabs>
        <w:ind w:left="0"/>
        <w:contextualSpacing w:val="0"/>
      </w:pPr>
    </w:p>
    <w:p w14:paraId="41D5E630" w14:textId="1C1AB0BD" w:rsidR="00147FEA" w:rsidRPr="00D25599" w:rsidRDefault="000C3905" w:rsidP="004206E1">
      <w:pPr>
        <w:pStyle w:val="ListParagraph"/>
        <w:tabs>
          <w:tab w:val="left" w:pos="5760"/>
        </w:tabs>
        <w:ind w:left="0"/>
        <w:contextualSpacing w:val="0"/>
      </w:pPr>
      <w:r w:rsidRPr="00407632">
        <w:rPr>
          <w:bCs/>
        </w:rPr>
        <w:t>NOTE</w:t>
      </w:r>
      <w:r w:rsidR="00D8095C" w:rsidRPr="00407632">
        <w:rPr>
          <w:bCs/>
        </w:rPr>
        <w:t>:</w:t>
      </w:r>
      <w:r w:rsidR="00D8095C" w:rsidRPr="00407632">
        <w:t xml:space="preserve"> </w:t>
      </w:r>
      <w:r w:rsidR="006E4695" w:rsidRPr="00D25599">
        <w:t>D</w:t>
      </w:r>
      <w:r w:rsidR="0079268B" w:rsidRPr="00D25599">
        <w:t>o not subject exosome samples to repeat freeze-thaw cycles.</w:t>
      </w:r>
    </w:p>
    <w:p w14:paraId="1D29ADFA" w14:textId="77777777" w:rsidR="00147FEA" w:rsidRPr="00D25599" w:rsidRDefault="00147FEA" w:rsidP="004206E1">
      <w:pPr>
        <w:pStyle w:val="ListParagraph"/>
        <w:tabs>
          <w:tab w:val="left" w:pos="5760"/>
        </w:tabs>
        <w:ind w:left="0"/>
        <w:contextualSpacing w:val="0"/>
      </w:pPr>
    </w:p>
    <w:p w14:paraId="2E7046B1" w14:textId="1FFFBCE1" w:rsidR="006E4695" w:rsidRPr="00D25599" w:rsidRDefault="001057A4" w:rsidP="004206E1">
      <w:pPr>
        <w:pStyle w:val="ListParagraph"/>
        <w:numPr>
          <w:ilvl w:val="1"/>
          <w:numId w:val="22"/>
        </w:numPr>
        <w:tabs>
          <w:tab w:val="left" w:pos="5760"/>
        </w:tabs>
        <w:contextualSpacing w:val="0"/>
      </w:pPr>
      <w:r w:rsidRPr="00D25599">
        <w:t xml:space="preserve">Quantify </w:t>
      </w:r>
      <w:r w:rsidR="0079268B" w:rsidRPr="00D25599">
        <w:t>an aliquot of the exosome suspension after mixing by direct measurement of exosome numbers</w:t>
      </w:r>
      <w:r w:rsidR="009D5124" w:rsidRPr="00D25599">
        <w:t xml:space="preserve"> </w:t>
      </w:r>
      <w:r w:rsidR="00E131B3" w:rsidRPr="00D25599">
        <w:t>(e.g.</w:t>
      </w:r>
      <w:r w:rsidR="00407632">
        <w:t>,</w:t>
      </w:r>
      <w:r w:rsidR="00E131B3" w:rsidRPr="00D25599">
        <w:t xml:space="preserve"> by nanoparticle tracking analysis or tunable resistive pulse sensing or by measuring the protein concentration of exosome lysates by micro-bicinchoninic acid assay, or an equivalent method, as a means to approximate exosome quantity)</w:t>
      </w:r>
      <w:r w:rsidR="005C72B2" w:rsidRPr="00D25599">
        <w:fldChar w:fldCharType="begin">
          <w:fldData xml:space="preserve">PEVuZE5vdGU+PENpdGU+PEF1dGhvcj5TdW48L0F1dGhvcj48WWVhcj4yMDE2PC9ZZWFyPjxSZWNO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</w:fldData>
        </w:fldChar>
      </w:r>
      <w:r w:rsidR="00663630" w:rsidRPr="00D25599">
        <w:instrText xml:space="preserve"> ADDIN EN.CITE </w:instrText>
      </w:r>
      <w:r w:rsidR="00663630" w:rsidRPr="00D25599">
        <w:fldChar w:fldCharType="begin">
          <w:fldData xml:space="preserve">PEVuZE5vdGU+PENpdGU+PEF1dGhvcj5TdW48L0F1dGhvcj48WWVhcj4yMDE2PC9ZZWFyPjxSZWNO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</w:fldData>
        </w:fldChar>
      </w:r>
      <w:r w:rsidR="00663630" w:rsidRPr="00D25599">
        <w:instrText xml:space="preserve"> ADDIN EN.CITE.DATA </w:instrText>
      </w:r>
      <w:r w:rsidR="00663630" w:rsidRPr="00D25599">
        <w:fldChar w:fldCharType="end"/>
      </w:r>
      <w:r w:rsidR="005C72B2" w:rsidRPr="00D25599">
        <w:fldChar w:fldCharType="separate"/>
      </w:r>
      <w:hyperlink w:anchor="_ENREF_16" w:tooltip="Sun, 2016 #16" w:history="1">
        <w:r w:rsidR="005A0EC7" w:rsidRPr="00D25599">
          <w:rPr>
            <w:noProof/>
            <w:vertAlign w:val="superscript"/>
          </w:rPr>
          <w:t>16</w:t>
        </w:r>
      </w:hyperlink>
      <w:r w:rsidR="00841542" w:rsidRPr="00D25599">
        <w:rPr>
          <w:noProof/>
          <w:vertAlign w:val="superscript"/>
        </w:rPr>
        <w:t>,</w:t>
      </w:r>
      <w:hyperlink w:anchor="_ENREF_19" w:tooltip="Clayton, 2005 #19" w:history="1">
        <w:r w:rsidR="005A0EC7" w:rsidRPr="00D25599">
          <w:rPr>
            <w:noProof/>
            <w:vertAlign w:val="superscript"/>
          </w:rPr>
          <w:t>19</w:t>
        </w:r>
      </w:hyperlink>
      <w:r w:rsidR="005C72B2" w:rsidRPr="00D25599">
        <w:fldChar w:fldCharType="end"/>
      </w:r>
      <w:r w:rsidR="00E131B3" w:rsidRPr="00D25599">
        <w:rPr>
          <w:lang w:eastAsia="zh-CN"/>
        </w:rPr>
        <w:t>.</w:t>
      </w:r>
    </w:p>
    <w:p w14:paraId="04A72BB2" w14:textId="77777777" w:rsidR="00333C14" w:rsidRPr="00D25599" w:rsidRDefault="00333C14" w:rsidP="004206E1">
      <w:pPr>
        <w:pStyle w:val="ListParagraph"/>
        <w:tabs>
          <w:tab w:val="left" w:pos="5760"/>
        </w:tabs>
        <w:ind w:left="0"/>
        <w:contextualSpacing w:val="0"/>
      </w:pPr>
    </w:p>
    <w:p w14:paraId="6FAD6B3A" w14:textId="643A0840" w:rsidR="00D8095C" w:rsidRPr="00D25599" w:rsidRDefault="0079268B" w:rsidP="004206E1">
      <w:pPr>
        <w:pStyle w:val="ListParagraph"/>
        <w:numPr>
          <w:ilvl w:val="1"/>
          <w:numId w:val="22"/>
        </w:numPr>
        <w:tabs>
          <w:tab w:val="left" w:pos="5760"/>
        </w:tabs>
        <w:contextualSpacing w:val="0"/>
      </w:pPr>
      <w:r w:rsidRPr="00D25599">
        <w:t>Generate a set of serial dilutions of the exosome suspension to allow comparison of nanoparticle signal to input exosome number or protein content.</w:t>
      </w:r>
    </w:p>
    <w:p w14:paraId="249EC4B3" w14:textId="77777777" w:rsidR="00D8095C" w:rsidRPr="00D25599" w:rsidRDefault="00D8095C" w:rsidP="004206E1">
      <w:pPr>
        <w:pStyle w:val="ListParagraph"/>
        <w:tabs>
          <w:tab w:val="left" w:pos="5760"/>
        </w:tabs>
        <w:ind w:left="0"/>
        <w:contextualSpacing w:val="0"/>
      </w:pPr>
    </w:p>
    <w:p w14:paraId="2FA4022F" w14:textId="3B2BE54D" w:rsidR="00585BDF" w:rsidRPr="00D25599" w:rsidRDefault="00AE7A99" w:rsidP="004206E1">
      <w:pPr>
        <w:pStyle w:val="ListParagraph"/>
        <w:numPr>
          <w:ilvl w:val="1"/>
          <w:numId w:val="22"/>
        </w:numPr>
        <w:tabs>
          <w:tab w:val="left" w:pos="5760"/>
        </w:tabs>
        <w:contextualSpacing w:val="0"/>
      </w:pPr>
      <w:r w:rsidRPr="00D25599">
        <w:t>Transfer 1 µL of each exosome standard to each of its replicate wells on the assay plate.</w:t>
      </w:r>
    </w:p>
    <w:p w14:paraId="70532414" w14:textId="77777777" w:rsidR="00D64BAE" w:rsidRPr="00D25599" w:rsidRDefault="00D64BAE" w:rsidP="004206E1">
      <w:pPr>
        <w:pStyle w:val="ListParagraph"/>
        <w:tabs>
          <w:tab w:val="left" w:pos="5760"/>
        </w:tabs>
        <w:ind w:left="0"/>
        <w:contextualSpacing w:val="0"/>
      </w:pPr>
    </w:p>
    <w:p w14:paraId="349536E2" w14:textId="215B7791" w:rsidR="00585BDF" w:rsidRPr="00D25599" w:rsidRDefault="000C3905" w:rsidP="004206E1">
      <w:pPr>
        <w:tabs>
          <w:tab w:val="left" w:pos="5760"/>
        </w:tabs>
      </w:pPr>
      <w:r w:rsidRPr="00407632">
        <w:t>NOTE</w:t>
      </w:r>
      <w:r w:rsidR="00182627" w:rsidRPr="00407632">
        <w:t xml:space="preserve">: </w:t>
      </w:r>
      <w:r w:rsidR="00E82AB7" w:rsidRPr="00D25599">
        <w:t>Standard</w:t>
      </w:r>
      <w:r w:rsidR="006C6438" w:rsidRPr="00D25599">
        <w:t xml:space="preserve"> </w:t>
      </w:r>
      <w:r w:rsidR="00182627" w:rsidRPr="00D25599">
        <w:t>curv</w:t>
      </w:r>
      <w:r w:rsidR="006C6438" w:rsidRPr="00D25599">
        <w:t>e</w:t>
      </w:r>
      <w:r w:rsidR="00065164" w:rsidRPr="00D25599">
        <w:t>s</w:t>
      </w:r>
      <w:r w:rsidR="006C6438" w:rsidRPr="00D25599">
        <w:t xml:space="preserve"> can be used</w:t>
      </w:r>
      <w:r w:rsidR="00AC3BE5" w:rsidRPr="00D25599">
        <w:t xml:space="preserve"> </w:t>
      </w:r>
      <w:r w:rsidRPr="00D25599">
        <w:t xml:space="preserve">to </w:t>
      </w:r>
      <w:r w:rsidR="00065164" w:rsidRPr="00D25599">
        <w:t xml:space="preserve">calculate the slope of the </w:t>
      </w:r>
      <w:r w:rsidR="0069283B" w:rsidRPr="00D25599">
        <w:t xml:space="preserve">correlation </w:t>
      </w:r>
      <w:r w:rsidR="00065164" w:rsidRPr="00D25599">
        <w:t>line between</w:t>
      </w:r>
      <w:r w:rsidR="0069283B" w:rsidRPr="00D25599">
        <w:t xml:space="preserve"> </w:t>
      </w:r>
      <w:r w:rsidR="00065164" w:rsidRPr="00D25599">
        <w:t xml:space="preserve">nanoparticle signal and exosome </w:t>
      </w:r>
      <w:r w:rsidR="0069283B" w:rsidRPr="00D25599">
        <w:t xml:space="preserve">concentration </w:t>
      </w:r>
      <w:r w:rsidR="00065164" w:rsidRPr="00D25599">
        <w:t>to (1) evaluate assay performance and (2) determine the relative concentration of target exosomes in experimental samples.</w:t>
      </w:r>
    </w:p>
    <w:bookmarkEnd w:id="11"/>
    <w:p w14:paraId="1F71B269" w14:textId="1178E7D1" w:rsidR="00AE7A99" w:rsidRPr="00D25599" w:rsidRDefault="00AE7A99" w:rsidP="004206E1">
      <w:pPr>
        <w:pStyle w:val="ListParagraph"/>
        <w:tabs>
          <w:tab w:val="left" w:pos="5760"/>
        </w:tabs>
        <w:ind w:left="0"/>
        <w:contextualSpacing w:val="0"/>
      </w:pPr>
    </w:p>
    <w:p w14:paraId="09EC959D" w14:textId="5E81D0B7" w:rsidR="00D61239" w:rsidRPr="00D25599" w:rsidRDefault="00D61239" w:rsidP="004206E1">
      <w:pPr>
        <w:numPr>
          <w:ilvl w:val="0"/>
          <w:numId w:val="22"/>
        </w:numPr>
        <w:tabs>
          <w:tab w:val="left" w:pos="5760"/>
        </w:tabs>
        <w:rPr>
          <w:b/>
          <w:highlight w:val="yellow"/>
        </w:rPr>
      </w:pPr>
      <w:bookmarkStart w:id="13" w:name="_Hlk534810903"/>
      <w:r w:rsidRPr="00D25599">
        <w:rPr>
          <w:b/>
          <w:highlight w:val="yellow"/>
        </w:rPr>
        <w:t>Processing human plasma or serum samples</w:t>
      </w:r>
      <w:bookmarkStart w:id="14" w:name="_Hlk533189397"/>
    </w:p>
    <w:p w14:paraId="3B06EFC2" w14:textId="77777777" w:rsidR="00F85EF6" w:rsidRPr="00D25599" w:rsidRDefault="00F85EF6" w:rsidP="004206E1">
      <w:pPr>
        <w:pStyle w:val="ListParagraph"/>
        <w:tabs>
          <w:tab w:val="left" w:pos="5760"/>
        </w:tabs>
        <w:ind w:left="0"/>
        <w:rPr>
          <w:highlight w:val="yellow"/>
        </w:rPr>
      </w:pPr>
    </w:p>
    <w:p w14:paraId="05AE8D88" w14:textId="101970BE" w:rsidR="006E4695" w:rsidRPr="00D25599" w:rsidRDefault="00D61239" w:rsidP="004206E1">
      <w:pPr>
        <w:pStyle w:val="ListParagraph"/>
        <w:numPr>
          <w:ilvl w:val="1"/>
          <w:numId w:val="22"/>
        </w:numPr>
        <w:tabs>
          <w:tab w:val="left" w:pos="5760"/>
        </w:tabs>
        <w:rPr>
          <w:highlight w:val="yellow"/>
        </w:rPr>
      </w:pPr>
      <w:r w:rsidRPr="00D25599">
        <w:rPr>
          <w:highlight w:val="yellow"/>
        </w:rPr>
        <w:t xml:space="preserve">Collect </w:t>
      </w:r>
      <w:r w:rsidR="00932F33" w:rsidRPr="00D25599">
        <w:rPr>
          <w:highlight w:val="yellow"/>
        </w:rPr>
        <w:t xml:space="preserve">plasma or </w:t>
      </w:r>
      <w:r w:rsidRPr="00D25599">
        <w:rPr>
          <w:highlight w:val="yellow"/>
        </w:rPr>
        <w:t>serum samples by standard methods and store at -80 °C until needed for exosome analysis.</w:t>
      </w:r>
      <w:r w:rsidR="00CB6843" w:rsidRPr="00D25599">
        <w:rPr>
          <w:highlight w:val="yellow"/>
        </w:rPr>
        <w:t xml:space="preserve"> Rapidly thaw samples in a room temperature water bath. Repeatedly mix the </w:t>
      </w:r>
      <w:r w:rsidR="00CB6843" w:rsidRPr="00D25599">
        <w:rPr>
          <w:highlight w:val="yellow"/>
        </w:rPr>
        <w:lastRenderedPageBreak/>
        <w:t>thawed samples by inversion to promote homogenous suspension.</w:t>
      </w:r>
    </w:p>
    <w:p w14:paraId="277CCD72" w14:textId="77777777" w:rsidR="00CB6843" w:rsidRPr="00D25599" w:rsidRDefault="00CB6843" w:rsidP="004206E1">
      <w:pPr>
        <w:pStyle w:val="ListParagraph"/>
        <w:tabs>
          <w:tab w:val="left" w:pos="5760"/>
        </w:tabs>
        <w:ind w:left="0"/>
        <w:rPr>
          <w:highlight w:val="yellow"/>
        </w:rPr>
      </w:pPr>
    </w:p>
    <w:p w14:paraId="78AFF65C" w14:textId="79063845" w:rsidR="00D61239" w:rsidRPr="00D25599" w:rsidRDefault="006E4695" w:rsidP="004206E1">
      <w:pPr>
        <w:pStyle w:val="ListParagraph"/>
        <w:tabs>
          <w:tab w:val="left" w:pos="5760"/>
        </w:tabs>
        <w:ind w:left="0"/>
      </w:pPr>
      <w:r w:rsidRPr="00D25599">
        <w:rPr>
          <w:b/>
        </w:rPr>
        <w:t>NOTE:</w:t>
      </w:r>
      <w:r w:rsidRPr="00D25599">
        <w:t xml:space="preserve"> R</w:t>
      </w:r>
      <w:r w:rsidR="00D61239" w:rsidRPr="00D25599">
        <w:t xml:space="preserve">esults from serum and plasma samples </w:t>
      </w:r>
      <w:r w:rsidR="00E22932" w:rsidRPr="00D25599">
        <w:t>may not</w:t>
      </w:r>
      <w:r w:rsidR="00D61239" w:rsidRPr="00D25599">
        <w:t xml:space="preserve"> be equivalent</w:t>
      </w:r>
      <w:r w:rsidR="00E22932" w:rsidRPr="00D25599">
        <w:t>, since there is a significant release of exosomes during the clotting reaction.</w:t>
      </w:r>
    </w:p>
    <w:p w14:paraId="4E15F129" w14:textId="77777777" w:rsidR="006E4695" w:rsidRPr="00D25599" w:rsidRDefault="006E4695" w:rsidP="004206E1">
      <w:pPr>
        <w:pStyle w:val="ListParagraph"/>
        <w:tabs>
          <w:tab w:val="left" w:pos="5760"/>
        </w:tabs>
        <w:ind w:left="0"/>
        <w:rPr>
          <w:highlight w:val="yellow"/>
        </w:rPr>
      </w:pPr>
    </w:p>
    <w:p w14:paraId="23172FE4" w14:textId="3623CA75" w:rsidR="00D61239" w:rsidRPr="00D25599" w:rsidRDefault="00D61239" w:rsidP="004206E1">
      <w:pPr>
        <w:pStyle w:val="ListParagraph"/>
        <w:numPr>
          <w:ilvl w:val="1"/>
          <w:numId w:val="22"/>
        </w:numPr>
        <w:tabs>
          <w:tab w:val="left" w:pos="5760"/>
        </w:tabs>
        <w:rPr>
          <w:highlight w:val="yellow"/>
        </w:rPr>
      </w:pPr>
      <w:r w:rsidRPr="00D25599">
        <w:rPr>
          <w:highlight w:val="yellow"/>
        </w:rPr>
        <w:t>Centrifuge plasma</w:t>
      </w:r>
      <w:r w:rsidR="00562924" w:rsidRPr="00D25599">
        <w:rPr>
          <w:highlight w:val="yellow"/>
        </w:rPr>
        <w:t xml:space="preserve"> or serum</w:t>
      </w:r>
      <w:r w:rsidRPr="00D25599">
        <w:rPr>
          <w:highlight w:val="yellow"/>
        </w:rPr>
        <w:t xml:space="preserve"> samples at </w:t>
      </w:r>
      <w:r w:rsidR="00C00BE2" w:rsidRPr="00D25599">
        <w:rPr>
          <w:color w:val="auto"/>
          <w:highlight w:val="yellow"/>
        </w:rPr>
        <w:t>500 x</w:t>
      </w:r>
      <w:r w:rsidR="0056267D" w:rsidRPr="00D25599">
        <w:rPr>
          <w:color w:val="auto"/>
          <w:highlight w:val="yellow"/>
        </w:rPr>
        <w:t xml:space="preserve"> </w:t>
      </w:r>
      <w:r w:rsidR="00C00BE2" w:rsidRPr="00D25599">
        <w:rPr>
          <w:color w:val="auto"/>
          <w:highlight w:val="yellow"/>
        </w:rPr>
        <w:t>g</w:t>
      </w:r>
      <w:r w:rsidR="00C00BE2" w:rsidRPr="00D25599">
        <w:rPr>
          <w:highlight w:val="yellow"/>
        </w:rPr>
        <w:t xml:space="preserve"> </w:t>
      </w:r>
      <w:r w:rsidR="005718D9" w:rsidRPr="00D25599">
        <w:rPr>
          <w:highlight w:val="yellow"/>
        </w:rPr>
        <w:t>for 15 min</w:t>
      </w:r>
      <w:r w:rsidRPr="00D25599">
        <w:rPr>
          <w:highlight w:val="yellow"/>
        </w:rPr>
        <w:t xml:space="preserve"> to precipitate protein aggregates and other debris.</w:t>
      </w:r>
      <w:r w:rsidR="0057424B" w:rsidRPr="00D25599">
        <w:rPr>
          <w:highlight w:val="yellow"/>
        </w:rPr>
        <w:t xml:space="preserve"> </w:t>
      </w:r>
      <w:r w:rsidRPr="00D25599">
        <w:rPr>
          <w:highlight w:val="yellow"/>
        </w:rPr>
        <w:t xml:space="preserve">Transfer an aliquot of the </w:t>
      </w:r>
      <w:r w:rsidR="00E131B3" w:rsidRPr="00D25599">
        <w:rPr>
          <w:highlight w:val="yellow"/>
        </w:rPr>
        <w:t xml:space="preserve">plasma or </w:t>
      </w:r>
      <w:r w:rsidRPr="00D25599">
        <w:rPr>
          <w:highlight w:val="yellow"/>
        </w:rPr>
        <w:t>serum sample to a fresh</w:t>
      </w:r>
      <w:r w:rsidR="00AE7A99" w:rsidRPr="00D25599">
        <w:rPr>
          <w:highlight w:val="yellow"/>
        </w:rPr>
        <w:t xml:space="preserve"> tube and add PBS to generate a 1:1 dilution.</w:t>
      </w:r>
      <w:r w:rsidR="00D01CAA" w:rsidRPr="00D25599">
        <w:rPr>
          <w:highlight w:val="yellow"/>
        </w:rPr>
        <w:t xml:space="preserve"> </w:t>
      </w:r>
      <w:r w:rsidR="00AE7A99" w:rsidRPr="00D25599">
        <w:rPr>
          <w:highlight w:val="yellow"/>
        </w:rPr>
        <w:t>Mix the diluted sample by gentl</w:t>
      </w:r>
      <w:r w:rsidR="0019167B" w:rsidRPr="00D25599">
        <w:rPr>
          <w:highlight w:val="yellow"/>
        </w:rPr>
        <w:t>e</w:t>
      </w:r>
      <w:r w:rsidR="00AE7A99" w:rsidRPr="00D25599">
        <w:rPr>
          <w:highlight w:val="yellow"/>
        </w:rPr>
        <w:t xml:space="preserve"> vortexing or inversion, as appropriate.</w:t>
      </w:r>
      <w:r w:rsidR="0057424B" w:rsidRPr="00D25599">
        <w:rPr>
          <w:highlight w:val="yellow"/>
        </w:rPr>
        <w:t xml:space="preserve"> </w:t>
      </w:r>
      <w:r w:rsidR="00AE7A99" w:rsidRPr="00D25599">
        <w:rPr>
          <w:highlight w:val="yellow"/>
        </w:rPr>
        <w:t>Transfer 1 µL of each plasma or serum suspension to each of its replicate wells on the assay plate.</w:t>
      </w:r>
      <w:bookmarkEnd w:id="14"/>
    </w:p>
    <w:p w14:paraId="64EE1449" w14:textId="77777777" w:rsidR="0079268B" w:rsidRPr="00D25599" w:rsidRDefault="0079268B" w:rsidP="004206E1">
      <w:pPr>
        <w:tabs>
          <w:tab w:val="left" w:pos="5760"/>
        </w:tabs>
        <w:rPr>
          <w:b/>
        </w:rPr>
      </w:pPr>
    </w:p>
    <w:p w14:paraId="48DB41DC" w14:textId="61E691BC" w:rsidR="00AC422B" w:rsidRPr="00D25599" w:rsidRDefault="00AC422B" w:rsidP="004206E1">
      <w:pPr>
        <w:numPr>
          <w:ilvl w:val="0"/>
          <w:numId w:val="22"/>
        </w:numPr>
        <w:tabs>
          <w:tab w:val="left" w:pos="5760"/>
        </w:tabs>
        <w:rPr>
          <w:highlight w:val="yellow"/>
        </w:rPr>
      </w:pPr>
      <w:r w:rsidRPr="00D25599">
        <w:rPr>
          <w:b/>
          <w:highlight w:val="yellow"/>
        </w:rPr>
        <w:t>E</w:t>
      </w:r>
      <w:r w:rsidR="00543D7D" w:rsidRPr="00D25599">
        <w:rPr>
          <w:b/>
          <w:highlight w:val="yellow"/>
        </w:rPr>
        <w:t>xosome capture and detection</w:t>
      </w:r>
    </w:p>
    <w:p w14:paraId="0EFA22BE" w14:textId="77777777" w:rsidR="006E4695" w:rsidRPr="00D25599" w:rsidRDefault="006E4695" w:rsidP="004206E1">
      <w:pPr>
        <w:pStyle w:val="ListParagraph"/>
        <w:tabs>
          <w:tab w:val="left" w:pos="5760"/>
        </w:tabs>
        <w:ind w:left="0"/>
        <w:rPr>
          <w:color w:val="auto"/>
          <w:highlight w:val="yellow"/>
        </w:rPr>
      </w:pPr>
    </w:p>
    <w:p w14:paraId="641F1A42" w14:textId="6532B36F" w:rsidR="0008411D" w:rsidRPr="00D25599" w:rsidRDefault="002A29BE" w:rsidP="004206E1">
      <w:pPr>
        <w:pStyle w:val="ListParagraph"/>
        <w:numPr>
          <w:ilvl w:val="1"/>
          <w:numId w:val="22"/>
        </w:numPr>
        <w:tabs>
          <w:tab w:val="left" w:pos="5760"/>
        </w:tabs>
        <w:rPr>
          <w:color w:val="auto"/>
          <w:highlight w:val="yellow"/>
        </w:rPr>
      </w:pPr>
      <w:r w:rsidRPr="00D25599">
        <w:rPr>
          <w:highlight w:val="yellow"/>
        </w:rPr>
        <w:t>L</w:t>
      </w:r>
      <w:r w:rsidR="00AC422B" w:rsidRPr="00D25599">
        <w:rPr>
          <w:highlight w:val="yellow"/>
        </w:rPr>
        <w:t>oad</w:t>
      </w:r>
      <w:r w:rsidRPr="00D25599">
        <w:rPr>
          <w:highlight w:val="yellow"/>
        </w:rPr>
        <w:t xml:space="preserve"> wells</w:t>
      </w:r>
      <w:r w:rsidR="00AC422B" w:rsidRPr="00D25599">
        <w:rPr>
          <w:highlight w:val="yellow"/>
        </w:rPr>
        <w:t xml:space="preserve"> </w:t>
      </w:r>
      <w:r w:rsidRPr="00D25599">
        <w:rPr>
          <w:highlight w:val="yellow"/>
        </w:rPr>
        <w:t>of a</w:t>
      </w:r>
      <w:r w:rsidR="000C3905" w:rsidRPr="00D25599">
        <w:rPr>
          <w:highlight w:val="yellow"/>
        </w:rPr>
        <w:t xml:space="preserve"> blocked EV capture</w:t>
      </w:r>
      <w:r w:rsidRPr="00D25599">
        <w:rPr>
          <w:highlight w:val="yellow"/>
        </w:rPr>
        <w:t xml:space="preserve"> slide </w:t>
      </w:r>
      <w:r w:rsidR="00AC422B" w:rsidRPr="00D25599">
        <w:rPr>
          <w:highlight w:val="yellow"/>
        </w:rPr>
        <w:t>with 1 µL/well of exosome sample, using 8 replicates per sample, and incubate</w:t>
      </w:r>
      <w:r w:rsidRPr="00D25599">
        <w:rPr>
          <w:highlight w:val="yellow"/>
        </w:rPr>
        <w:t xml:space="preserve"> the slide</w:t>
      </w:r>
      <w:r w:rsidR="00AC422B" w:rsidRPr="00D25599">
        <w:rPr>
          <w:highlight w:val="yellow"/>
        </w:rPr>
        <w:t xml:space="preserve"> overnight at 4 °C</w:t>
      </w:r>
      <w:r w:rsidR="00AC422B" w:rsidRPr="00D25599">
        <w:rPr>
          <w:color w:val="auto"/>
          <w:highlight w:val="yellow"/>
        </w:rPr>
        <w:t xml:space="preserve"> in a humidified chamber.</w:t>
      </w:r>
      <w:r w:rsidR="00CB6843" w:rsidRPr="00D25599">
        <w:rPr>
          <w:color w:val="auto"/>
          <w:highlight w:val="yellow"/>
        </w:rPr>
        <w:t xml:space="preserve"> </w:t>
      </w:r>
      <w:r w:rsidRPr="00D25599">
        <w:rPr>
          <w:color w:val="auto"/>
          <w:highlight w:val="yellow"/>
        </w:rPr>
        <w:t xml:space="preserve">Aspirate all sample wells and then add </w:t>
      </w:r>
      <w:r w:rsidR="000C3905" w:rsidRPr="00D25599">
        <w:rPr>
          <w:color w:val="auto"/>
          <w:highlight w:val="yellow"/>
        </w:rPr>
        <w:t>1 µL/well of PBS</w:t>
      </w:r>
      <w:r w:rsidR="0008411D" w:rsidRPr="00D25599">
        <w:rPr>
          <w:color w:val="auto"/>
          <w:highlight w:val="yellow"/>
        </w:rPr>
        <w:t xml:space="preserve"> to </w:t>
      </w:r>
      <w:r w:rsidR="00CE30FD" w:rsidRPr="00D25599">
        <w:rPr>
          <w:color w:val="auto"/>
          <w:highlight w:val="yellow"/>
        </w:rPr>
        <w:t xml:space="preserve">wash </w:t>
      </w:r>
      <w:r w:rsidR="000C3905" w:rsidRPr="00D25599">
        <w:rPr>
          <w:color w:val="auto"/>
          <w:highlight w:val="yellow"/>
        </w:rPr>
        <w:t xml:space="preserve">wells </w:t>
      </w:r>
      <w:r w:rsidR="00CE30FD" w:rsidRPr="00D25599">
        <w:rPr>
          <w:color w:val="auto"/>
          <w:highlight w:val="yellow"/>
        </w:rPr>
        <w:t xml:space="preserve">and </w:t>
      </w:r>
      <w:r w:rsidR="0008411D" w:rsidRPr="00D25599">
        <w:rPr>
          <w:color w:val="auto"/>
          <w:highlight w:val="yellow"/>
        </w:rPr>
        <w:t>remove unbound exosomes and other contaminants</w:t>
      </w:r>
      <w:r w:rsidR="00CE30FD" w:rsidRPr="00D25599">
        <w:rPr>
          <w:color w:val="auto"/>
          <w:highlight w:val="yellow"/>
        </w:rPr>
        <w:t xml:space="preserve"> from the loaded exosome sample</w:t>
      </w:r>
      <w:r w:rsidR="0008411D" w:rsidRPr="00D25599">
        <w:rPr>
          <w:color w:val="auto"/>
          <w:highlight w:val="yellow"/>
        </w:rPr>
        <w:t>.</w:t>
      </w:r>
    </w:p>
    <w:p w14:paraId="731BB3D3" w14:textId="77777777" w:rsidR="006E4695" w:rsidRPr="00D25599" w:rsidRDefault="006E4695" w:rsidP="004206E1">
      <w:pPr>
        <w:pStyle w:val="ListParagraph"/>
        <w:tabs>
          <w:tab w:val="left" w:pos="5760"/>
        </w:tabs>
        <w:ind w:left="0"/>
        <w:contextualSpacing w:val="0"/>
        <w:rPr>
          <w:highlight w:val="yellow"/>
        </w:rPr>
      </w:pPr>
    </w:p>
    <w:p w14:paraId="28CB8D20" w14:textId="24F272DA" w:rsidR="006E4695" w:rsidRPr="009800BE" w:rsidRDefault="00CE30FD" w:rsidP="004206E1">
      <w:pPr>
        <w:pStyle w:val="ListParagraph"/>
        <w:numPr>
          <w:ilvl w:val="1"/>
          <w:numId w:val="22"/>
        </w:numPr>
        <w:tabs>
          <w:tab w:val="left" w:pos="5760"/>
        </w:tabs>
        <w:contextualSpacing w:val="0"/>
        <w:rPr>
          <w:highlight w:val="yellow"/>
        </w:rPr>
      </w:pPr>
      <w:r w:rsidRPr="00D25599">
        <w:rPr>
          <w:color w:val="auto"/>
          <w:highlight w:val="yellow"/>
        </w:rPr>
        <w:t xml:space="preserve">Load sample wells with </w:t>
      </w:r>
      <w:r w:rsidR="00107A93" w:rsidRPr="00D25599">
        <w:rPr>
          <w:color w:val="auto"/>
          <w:highlight w:val="yellow"/>
        </w:rPr>
        <w:t xml:space="preserve">1 µL/well </w:t>
      </w:r>
      <w:r w:rsidR="0008411D" w:rsidRPr="00D25599">
        <w:rPr>
          <w:color w:val="auto"/>
          <w:highlight w:val="yellow"/>
        </w:rPr>
        <w:t>of a previously prepared AuNR-IgG</w:t>
      </w:r>
      <w:r w:rsidR="00107A93" w:rsidRPr="00D25599">
        <w:rPr>
          <w:color w:val="auto"/>
          <w:highlight w:val="yellow"/>
        </w:rPr>
        <w:t xml:space="preserve"> </w:t>
      </w:r>
      <w:r w:rsidR="0008411D" w:rsidRPr="00D25599">
        <w:rPr>
          <w:color w:val="auto"/>
          <w:highlight w:val="yellow"/>
        </w:rPr>
        <w:t xml:space="preserve">suspension </w:t>
      </w:r>
      <w:r w:rsidRPr="00D25599">
        <w:rPr>
          <w:color w:val="auto"/>
          <w:highlight w:val="yellow"/>
        </w:rPr>
        <w:t xml:space="preserve">(see section 1 above) </w:t>
      </w:r>
      <w:r w:rsidR="0008411D" w:rsidRPr="00D25599">
        <w:rPr>
          <w:color w:val="auto"/>
          <w:highlight w:val="yellow"/>
        </w:rPr>
        <w:t>and incubate</w:t>
      </w:r>
      <w:r w:rsidRPr="00D25599">
        <w:rPr>
          <w:color w:val="auto"/>
          <w:highlight w:val="yellow"/>
        </w:rPr>
        <w:t xml:space="preserve"> the slide</w:t>
      </w:r>
      <w:r w:rsidR="0008411D" w:rsidRPr="00D25599">
        <w:rPr>
          <w:color w:val="auto"/>
          <w:highlight w:val="yellow"/>
        </w:rPr>
        <w:t xml:space="preserve"> </w:t>
      </w:r>
      <w:r w:rsidR="00107A93" w:rsidRPr="00D25599">
        <w:rPr>
          <w:color w:val="auto"/>
          <w:highlight w:val="yellow"/>
        </w:rPr>
        <w:t>for 2 h at 37 °C</w:t>
      </w:r>
      <w:r w:rsidR="0008411D" w:rsidRPr="00D25599">
        <w:rPr>
          <w:color w:val="auto"/>
          <w:highlight w:val="yellow"/>
        </w:rPr>
        <w:t xml:space="preserve"> in a humidified chamber</w:t>
      </w:r>
      <w:r w:rsidR="0078315E" w:rsidRPr="00D25599">
        <w:rPr>
          <w:color w:val="auto"/>
          <w:highlight w:val="yellow"/>
        </w:rPr>
        <w:t>.</w:t>
      </w:r>
      <w:r w:rsidR="00CB6843" w:rsidRPr="00D25599">
        <w:rPr>
          <w:highlight w:val="yellow"/>
        </w:rPr>
        <w:t xml:space="preserve"> </w:t>
      </w:r>
      <w:r w:rsidR="0078315E" w:rsidRPr="00D25599">
        <w:rPr>
          <w:color w:val="auto"/>
          <w:highlight w:val="yellow"/>
        </w:rPr>
        <w:t>A</w:t>
      </w:r>
      <w:r w:rsidR="00261071" w:rsidRPr="00D25599">
        <w:rPr>
          <w:color w:val="auto"/>
          <w:highlight w:val="yellow"/>
        </w:rPr>
        <w:t xml:space="preserve">spirate </w:t>
      </w:r>
      <w:r w:rsidRPr="00D25599">
        <w:rPr>
          <w:color w:val="auto"/>
          <w:highlight w:val="yellow"/>
        </w:rPr>
        <w:t xml:space="preserve">the nanoparticle solution </w:t>
      </w:r>
      <w:r w:rsidR="00261071" w:rsidRPr="00D25599">
        <w:rPr>
          <w:color w:val="auto"/>
          <w:highlight w:val="yellow"/>
        </w:rPr>
        <w:t xml:space="preserve">and </w:t>
      </w:r>
      <w:r w:rsidR="00F2768C" w:rsidRPr="00D25599">
        <w:rPr>
          <w:color w:val="auto"/>
          <w:highlight w:val="yellow"/>
        </w:rPr>
        <w:t>wa</w:t>
      </w:r>
      <w:r w:rsidR="00F2768C" w:rsidRPr="009800BE">
        <w:rPr>
          <w:color w:val="auto"/>
          <w:highlight w:val="yellow"/>
        </w:rPr>
        <w:t>sh</w:t>
      </w:r>
      <w:r w:rsidR="00562924" w:rsidRPr="009800BE">
        <w:rPr>
          <w:color w:val="auto"/>
          <w:highlight w:val="yellow"/>
        </w:rPr>
        <w:t xml:space="preserve"> the slide</w:t>
      </w:r>
      <w:r w:rsidR="00F2768C" w:rsidRPr="009800BE">
        <w:rPr>
          <w:color w:val="auto"/>
          <w:highlight w:val="yellow"/>
        </w:rPr>
        <w:t xml:space="preserve"> in</w:t>
      </w:r>
      <w:r w:rsidRPr="009800BE">
        <w:rPr>
          <w:color w:val="auto"/>
          <w:highlight w:val="yellow"/>
        </w:rPr>
        <w:t xml:space="preserve"> PBS supplemented </w:t>
      </w:r>
      <w:r w:rsidR="00407632">
        <w:rPr>
          <w:color w:val="auto"/>
          <w:highlight w:val="yellow"/>
        </w:rPr>
        <w:t xml:space="preserve">with </w:t>
      </w:r>
      <w:r w:rsidRPr="009800BE">
        <w:rPr>
          <w:color w:val="auto"/>
          <w:highlight w:val="yellow"/>
        </w:rPr>
        <w:t>0.01% Tween-20 (PBST)</w:t>
      </w:r>
      <w:r w:rsidR="00F2768C" w:rsidRPr="009800BE">
        <w:rPr>
          <w:color w:val="auto"/>
          <w:highlight w:val="yellow"/>
        </w:rPr>
        <w:t xml:space="preserve"> for 10 min </w:t>
      </w:r>
      <w:r w:rsidR="00B7685C" w:rsidRPr="009800BE">
        <w:rPr>
          <w:color w:val="auto"/>
          <w:highlight w:val="yellow"/>
        </w:rPr>
        <w:t>using a mixer</w:t>
      </w:r>
      <w:r w:rsidR="00065164" w:rsidRPr="009800BE">
        <w:rPr>
          <w:color w:val="auto"/>
          <w:highlight w:val="yellow"/>
        </w:rPr>
        <w:t>, then</w:t>
      </w:r>
      <w:r w:rsidR="000C3905" w:rsidRPr="009800BE">
        <w:rPr>
          <w:highlight w:val="yellow"/>
        </w:rPr>
        <w:t xml:space="preserve"> </w:t>
      </w:r>
      <w:r w:rsidRPr="009800BE">
        <w:rPr>
          <w:highlight w:val="yellow"/>
        </w:rPr>
        <w:t xml:space="preserve">aspirate and wash all sample wells with </w:t>
      </w:r>
      <w:r w:rsidR="00107A93" w:rsidRPr="009800BE">
        <w:rPr>
          <w:highlight w:val="yellow"/>
        </w:rPr>
        <w:t>deionized water</w:t>
      </w:r>
      <w:r w:rsidR="00B7685C" w:rsidRPr="009800BE">
        <w:rPr>
          <w:color w:val="auto"/>
          <w:highlight w:val="yellow"/>
        </w:rPr>
        <w:t xml:space="preserve"> for 10 min using a </w:t>
      </w:r>
      <w:r w:rsidR="00B0069F" w:rsidRPr="009800BE">
        <w:rPr>
          <w:color w:val="auto"/>
          <w:highlight w:val="yellow"/>
        </w:rPr>
        <w:t xml:space="preserve">rotating </w:t>
      </w:r>
      <w:proofErr w:type="gramStart"/>
      <w:r w:rsidR="00B7685C" w:rsidRPr="009800BE">
        <w:rPr>
          <w:color w:val="auto"/>
          <w:highlight w:val="yellow"/>
        </w:rPr>
        <w:t>mixer</w:t>
      </w:r>
      <w:r w:rsidR="00107A93" w:rsidRPr="009800BE">
        <w:rPr>
          <w:highlight w:val="yellow"/>
        </w:rPr>
        <w:t>, and</w:t>
      </w:r>
      <w:proofErr w:type="gramEnd"/>
      <w:r w:rsidR="00107A93" w:rsidRPr="009800BE">
        <w:rPr>
          <w:highlight w:val="yellow"/>
        </w:rPr>
        <w:t xml:space="preserve"> air-dr</w:t>
      </w:r>
      <w:r w:rsidRPr="009800BE">
        <w:rPr>
          <w:highlight w:val="yellow"/>
        </w:rPr>
        <w:t>y</w:t>
      </w:r>
      <w:r w:rsidR="00107A93" w:rsidRPr="009800BE">
        <w:rPr>
          <w:highlight w:val="yellow"/>
        </w:rPr>
        <w:t xml:space="preserve"> for </w:t>
      </w:r>
      <w:r w:rsidR="00261071" w:rsidRPr="009800BE">
        <w:rPr>
          <w:highlight w:val="yellow"/>
        </w:rPr>
        <w:t xml:space="preserve">subsequent </w:t>
      </w:r>
      <w:r w:rsidR="00107A93" w:rsidRPr="009800BE">
        <w:rPr>
          <w:highlight w:val="yellow"/>
        </w:rPr>
        <w:t>LMDFM imagery.</w:t>
      </w:r>
    </w:p>
    <w:p w14:paraId="721FB017" w14:textId="77777777" w:rsidR="006E4695" w:rsidRPr="00407632" w:rsidRDefault="006E4695" w:rsidP="004206E1">
      <w:pPr>
        <w:pStyle w:val="ListParagraph"/>
        <w:tabs>
          <w:tab w:val="left" w:pos="5760"/>
        </w:tabs>
        <w:ind w:left="0"/>
        <w:contextualSpacing w:val="0"/>
        <w:rPr>
          <w:highlight w:val="yellow"/>
        </w:rPr>
      </w:pPr>
    </w:p>
    <w:p w14:paraId="38AB5206" w14:textId="2C781133" w:rsidR="00F550A4" w:rsidRPr="009800BE" w:rsidRDefault="000C3905" w:rsidP="004206E1">
      <w:pPr>
        <w:pStyle w:val="ListParagraph"/>
        <w:tabs>
          <w:tab w:val="left" w:pos="5760"/>
        </w:tabs>
        <w:ind w:left="0"/>
        <w:contextualSpacing w:val="0"/>
        <w:rPr>
          <w:highlight w:val="yellow"/>
        </w:rPr>
      </w:pPr>
      <w:r w:rsidRPr="00407632">
        <w:rPr>
          <w:highlight w:val="yellow"/>
        </w:rPr>
        <w:t xml:space="preserve">NOTE: </w:t>
      </w:r>
      <w:r w:rsidR="00D15C60" w:rsidRPr="009800BE">
        <w:rPr>
          <w:highlight w:val="yellow"/>
        </w:rPr>
        <w:t>Inter-assay c</w:t>
      </w:r>
      <w:r w:rsidR="00107A93" w:rsidRPr="009800BE">
        <w:rPr>
          <w:highlight w:val="yellow"/>
        </w:rPr>
        <w:t xml:space="preserve">oeﬃcients of </w:t>
      </w:r>
      <w:r w:rsidR="00107A93" w:rsidRPr="009800BE">
        <w:rPr>
          <w:color w:val="auto"/>
          <w:highlight w:val="yellow"/>
        </w:rPr>
        <w:t>variation (CVs) are assessed from eight replicates of the same sample</w:t>
      </w:r>
      <w:r w:rsidR="00C365D0" w:rsidRPr="009800BE">
        <w:rPr>
          <w:color w:val="auto"/>
          <w:highlight w:val="yellow"/>
        </w:rPr>
        <w:t>.</w:t>
      </w:r>
      <w:r w:rsidR="00F550A4" w:rsidRPr="009800BE">
        <w:rPr>
          <w:color w:val="auto"/>
          <w:highlight w:val="yellow"/>
        </w:rPr>
        <w:t xml:space="preserve"> </w:t>
      </w:r>
      <w:r w:rsidR="00C365D0" w:rsidRPr="009800BE">
        <w:rPr>
          <w:color w:val="auto"/>
          <w:highlight w:val="yellow"/>
        </w:rPr>
        <w:t>S</w:t>
      </w:r>
      <w:r w:rsidR="00F550A4" w:rsidRPr="009800BE">
        <w:rPr>
          <w:color w:val="auto"/>
          <w:highlight w:val="yellow"/>
        </w:rPr>
        <w:t xml:space="preserve">amples </w:t>
      </w:r>
      <w:r w:rsidR="00C365D0" w:rsidRPr="009800BE">
        <w:rPr>
          <w:color w:val="auto"/>
          <w:highlight w:val="yellow"/>
        </w:rPr>
        <w:t xml:space="preserve">that exhibit </w:t>
      </w:r>
      <w:bookmarkStart w:id="15" w:name="OLE_LINK3"/>
      <w:bookmarkStart w:id="16" w:name="OLE_LINK4"/>
      <w:r w:rsidR="00F550A4" w:rsidRPr="009800BE">
        <w:rPr>
          <w:color w:val="auto"/>
          <w:highlight w:val="yellow"/>
        </w:rPr>
        <w:t>CV</w:t>
      </w:r>
      <w:bookmarkEnd w:id="15"/>
      <w:bookmarkEnd w:id="16"/>
      <w:r w:rsidR="00F550A4" w:rsidRPr="009800BE">
        <w:rPr>
          <w:color w:val="auto"/>
          <w:highlight w:val="yellow"/>
        </w:rPr>
        <w:t>s &gt;</w:t>
      </w:r>
      <w:r w:rsidR="00A05CB5" w:rsidRPr="009800BE">
        <w:rPr>
          <w:color w:val="auto"/>
          <w:highlight w:val="yellow"/>
        </w:rPr>
        <w:t>20</w:t>
      </w:r>
      <w:r w:rsidR="00F550A4" w:rsidRPr="009800BE">
        <w:rPr>
          <w:color w:val="auto"/>
          <w:highlight w:val="yellow"/>
        </w:rPr>
        <w:t xml:space="preserve">% </w:t>
      </w:r>
      <w:r w:rsidR="00C365D0" w:rsidRPr="009800BE">
        <w:rPr>
          <w:color w:val="auto"/>
          <w:highlight w:val="yellow"/>
        </w:rPr>
        <w:t>are</w:t>
      </w:r>
      <w:r w:rsidR="00F550A4" w:rsidRPr="009800BE">
        <w:rPr>
          <w:color w:val="auto"/>
          <w:highlight w:val="yellow"/>
        </w:rPr>
        <w:t xml:space="preserve"> </w:t>
      </w:r>
      <w:r w:rsidR="00A05CB5" w:rsidRPr="009800BE">
        <w:rPr>
          <w:color w:val="auto"/>
          <w:highlight w:val="yellow"/>
        </w:rPr>
        <w:t>conside</w:t>
      </w:r>
      <w:r w:rsidR="00C2677D" w:rsidRPr="009800BE">
        <w:rPr>
          <w:color w:val="auto"/>
          <w:highlight w:val="yellow"/>
        </w:rPr>
        <w:t>red</w:t>
      </w:r>
      <w:r w:rsidR="00C365D0" w:rsidRPr="009800BE">
        <w:rPr>
          <w:color w:val="auto"/>
          <w:highlight w:val="yellow"/>
        </w:rPr>
        <w:t xml:space="preserve"> non-informative and should be repeated, if there is </w:t>
      </w:r>
      <w:proofErr w:type="gramStart"/>
      <w:r w:rsidR="00C365D0" w:rsidRPr="009800BE">
        <w:rPr>
          <w:color w:val="auto"/>
          <w:highlight w:val="yellow"/>
        </w:rPr>
        <w:t>sufficient</w:t>
      </w:r>
      <w:proofErr w:type="gramEnd"/>
      <w:r w:rsidR="00C365D0" w:rsidRPr="009800BE">
        <w:rPr>
          <w:color w:val="auto"/>
          <w:highlight w:val="yellow"/>
        </w:rPr>
        <w:t xml:space="preserve"> sample</w:t>
      </w:r>
      <w:r w:rsidR="00C2677D" w:rsidRPr="009800BE">
        <w:rPr>
          <w:color w:val="auto"/>
          <w:highlight w:val="yellow"/>
        </w:rPr>
        <w:t>.</w:t>
      </w:r>
    </w:p>
    <w:p w14:paraId="3F7F42D2" w14:textId="378F5939" w:rsidR="00107A93" w:rsidRPr="00D25599" w:rsidRDefault="00107A93" w:rsidP="004206E1">
      <w:pPr>
        <w:tabs>
          <w:tab w:val="left" w:pos="5760"/>
        </w:tabs>
      </w:pPr>
    </w:p>
    <w:p w14:paraId="03C50D2F" w14:textId="26379062" w:rsidR="006E4695" w:rsidRPr="00D25599" w:rsidRDefault="00543D7D" w:rsidP="004206E1">
      <w:pPr>
        <w:numPr>
          <w:ilvl w:val="0"/>
          <w:numId w:val="22"/>
        </w:numPr>
        <w:tabs>
          <w:tab w:val="left" w:pos="5760"/>
        </w:tabs>
        <w:rPr>
          <w:highlight w:val="yellow"/>
        </w:rPr>
      </w:pPr>
      <w:bookmarkStart w:id="17" w:name="_Hlk533189709"/>
      <w:r w:rsidRPr="00D25599">
        <w:rPr>
          <w:b/>
          <w:highlight w:val="yellow"/>
        </w:rPr>
        <w:t>DFM Image Capture</w:t>
      </w:r>
      <w:bookmarkStart w:id="18" w:name="_Hlk533189785"/>
      <w:bookmarkEnd w:id="17"/>
    </w:p>
    <w:p w14:paraId="7186C00E" w14:textId="77777777" w:rsidR="00F26568" w:rsidRPr="00D25599" w:rsidRDefault="00F26568" w:rsidP="004206E1">
      <w:pPr>
        <w:tabs>
          <w:tab w:val="left" w:pos="5760"/>
        </w:tabs>
        <w:rPr>
          <w:highlight w:val="yellow"/>
        </w:rPr>
      </w:pPr>
    </w:p>
    <w:p w14:paraId="2F00FC48" w14:textId="7C2B65A9" w:rsidR="006E4695" w:rsidRPr="00D25599" w:rsidRDefault="00154F68" w:rsidP="004206E1">
      <w:pPr>
        <w:pStyle w:val="ListParagraph"/>
        <w:numPr>
          <w:ilvl w:val="1"/>
          <w:numId w:val="22"/>
        </w:numPr>
        <w:tabs>
          <w:tab w:val="left" w:pos="5760"/>
        </w:tabs>
        <w:contextualSpacing w:val="0"/>
        <w:rPr>
          <w:highlight w:val="yellow"/>
        </w:rPr>
      </w:pPr>
      <w:r w:rsidRPr="00D25599">
        <w:rPr>
          <w:highlight w:val="yellow"/>
        </w:rPr>
        <w:t>Capture images for exosome quantification under consistent lighting using a digital camera attached to a microscope equipped with a dark-field condenser (1.2 &lt; NA &lt; 1.4) and a 4</w:t>
      </w:r>
      <w:r w:rsidR="00407632">
        <w:rPr>
          <w:highlight w:val="yellow"/>
        </w:rPr>
        <w:t>x</w:t>
      </w:r>
      <w:r w:rsidRPr="00D25599">
        <w:rPr>
          <w:highlight w:val="yellow"/>
        </w:rPr>
        <w:t xml:space="preserve"> objective employing a 1/220 s exposure time.</w:t>
      </w:r>
    </w:p>
    <w:p w14:paraId="77C1BEF2" w14:textId="77777777" w:rsidR="00D51618" w:rsidRPr="00D25599" w:rsidRDefault="00D51618" w:rsidP="004206E1">
      <w:pPr>
        <w:pStyle w:val="ListParagraph"/>
        <w:tabs>
          <w:tab w:val="left" w:pos="5760"/>
        </w:tabs>
        <w:ind w:left="0"/>
        <w:contextualSpacing w:val="0"/>
        <w:rPr>
          <w:highlight w:val="yellow"/>
        </w:rPr>
      </w:pPr>
    </w:p>
    <w:p w14:paraId="4CB2493C" w14:textId="77777777" w:rsidR="00A95535" w:rsidRPr="00D25599" w:rsidRDefault="00CA6895" w:rsidP="004206E1">
      <w:pPr>
        <w:pStyle w:val="ListParagraph"/>
        <w:numPr>
          <w:ilvl w:val="1"/>
          <w:numId w:val="22"/>
        </w:numPr>
        <w:tabs>
          <w:tab w:val="left" w:pos="5760"/>
        </w:tabs>
        <w:contextualSpacing w:val="0"/>
      </w:pPr>
      <w:r w:rsidRPr="00D25599">
        <w:rPr>
          <w:highlight w:val="yellow"/>
        </w:rPr>
        <w:t>Open the image capture software.</w:t>
      </w:r>
    </w:p>
    <w:p w14:paraId="2D36641D" w14:textId="77777777" w:rsidR="00A95535" w:rsidRPr="00D25599" w:rsidRDefault="00A95535" w:rsidP="004206E1">
      <w:pPr>
        <w:rPr>
          <w:highlight w:val="yellow"/>
        </w:rPr>
      </w:pPr>
    </w:p>
    <w:p w14:paraId="11D176BB" w14:textId="6E7F74EF" w:rsidR="00CA6895" w:rsidRPr="00D25599" w:rsidRDefault="00D722BA" w:rsidP="004206E1">
      <w:pPr>
        <w:pStyle w:val="ListParagraph"/>
        <w:tabs>
          <w:tab w:val="left" w:pos="5760"/>
        </w:tabs>
        <w:ind w:left="0"/>
        <w:contextualSpacing w:val="0"/>
      </w:pPr>
      <w:r w:rsidRPr="00407632">
        <w:t>NOTE:</w:t>
      </w:r>
      <w:r w:rsidR="00875AE3" w:rsidRPr="00D25599">
        <w:t xml:space="preserve"> </w:t>
      </w:r>
      <w:r w:rsidR="00CA6895" w:rsidRPr="00D25599">
        <w:t xml:space="preserve">We use NIS-Elements microscope imaging software </w:t>
      </w:r>
      <w:r w:rsidR="00592E14">
        <w:t xml:space="preserve">(see </w:t>
      </w:r>
      <w:r w:rsidRPr="00D722BA">
        <w:rPr>
          <w:b/>
        </w:rPr>
        <w:t>Table of Materials</w:t>
      </w:r>
      <w:r w:rsidR="00592E14">
        <w:t xml:space="preserve">) </w:t>
      </w:r>
      <w:r w:rsidR="00CA6895" w:rsidRPr="00D25599">
        <w:t xml:space="preserve">for the </w:t>
      </w:r>
      <w:r w:rsidR="00875AE3" w:rsidRPr="00D25599">
        <w:t>protocol described below, but it is possible to use another software that can match its image capture parameters</w:t>
      </w:r>
      <w:r w:rsidR="00CA6895" w:rsidRPr="00D25599">
        <w:t>.</w:t>
      </w:r>
      <w:r w:rsidR="00644244" w:rsidRPr="00D25599">
        <w:t xml:space="preserve"> </w:t>
      </w:r>
      <w:r w:rsidR="00A95535" w:rsidRPr="00D25599">
        <w:t xml:space="preserve">NIS-Elements Viewer imaging software is a free standalone program to view image files and data sets </w:t>
      </w:r>
      <w:r w:rsidR="0019167B" w:rsidRPr="00D25599">
        <w:t>that contains</w:t>
      </w:r>
      <w:r w:rsidR="00A95535" w:rsidRPr="00D25599">
        <w:t xml:space="preserve"> analysis, visualization and a</w:t>
      </w:r>
      <w:r w:rsidR="0019167B" w:rsidRPr="00D25599">
        <w:t>r</w:t>
      </w:r>
      <w:r w:rsidR="00A95535" w:rsidRPr="00D25599">
        <w:t xml:space="preserve">chiving tools. </w:t>
      </w:r>
      <w:r w:rsidR="00644244" w:rsidRPr="00D25599">
        <w:t xml:space="preserve">The parameters below are </w:t>
      </w:r>
      <w:r w:rsidR="00875AE3" w:rsidRPr="00D25599">
        <w:t xml:space="preserve">also </w:t>
      </w:r>
      <w:r w:rsidR="00644244" w:rsidRPr="00D25599">
        <w:t>for a microscope with autofocus and an automated stage that permits multiple images to be automatically captured and stitched into a single image.</w:t>
      </w:r>
    </w:p>
    <w:p w14:paraId="08B83C4C" w14:textId="77777777" w:rsidR="00CA6895" w:rsidRPr="00D25599" w:rsidRDefault="00CA6895" w:rsidP="004206E1">
      <w:pPr>
        <w:rPr>
          <w:highlight w:val="yellow"/>
        </w:rPr>
      </w:pPr>
    </w:p>
    <w:p w14:paraId="081B2821" w14:textId="602C8D28" w:rsidR="00B504F1" w:rsidRPr="00D25599" w:rsidRDefault="00CA6895" w:rsidP="004206E1">
      <w:pPr>
        <w:pStyle w:val="ListParagraph"/>
        <w:numPr>
          <w:ilvl w:val="1"/>
          <w:numId w:val="22"/>
        </w:numPr>
        <w:tabs>
          <w:tab w:val="left" w:pos="5760"/>
        </w:tabs>
        <w:contextualSpacing w:val="0"/>
      </w:pPr>
      <w:r w:rsidRPr="00D25599">
        <w:rPr>
          <w:highlight w:val="yellow"/>
        </w:rPr>
        <w:t>Place the slide</w:t>
      </w:r>
      <w:r w:rsidR="00057D48" w:rsidRPr="00D25599">
        <w:rPr>
          <w:highlight w:val="yellow"/>
        </w:rPr>
        <w:t xml:space="preserve"> upside down</w:t>
      </w:r>
      <w:r w:rsidRPr="00D25599">
        <w:rPr>
          <w:highlight w:val="yellow"/>
        </w:rPr>
        <w:t xml:space="preserve"> on the microscope stage, </w:t>
      </w:r>
      <w:r w:rsidR="00A24BEA" w:rsidRPr="00D25599">
        <w:rPr>
          <w:highlight w:val="yellow"/>
        </w:rPr>
        <w:t>adjust the slide position and</w:t>
      </w:r>
      <w:r w:rsidR="00A95535" w:rsidRPr="00D25599">
        <w:rPr>
          <w:highlight w:val="yellow"/>
        </w:rPr>
        <w:t xml:space="preserve"> apply a </w:t>
      </w:r>
      <w:r w:rsidR="00A95535" w:rsidRPr="00D25599">
        <w:rPr>
          <w:highlight w:val="yellow"/>
        </w:rPr>
        <w:lastRenderedPageBreak/>
        <w:t>small drop of immersion oil on the back of the slide</w:t>
      </w:r>
      <w:r w:rsidR="00407632">
        <w:rPr>
          <w:highlight w:val="yellow"/>
        </w:rPr>
        <w:t>,</w:t>
      </w:r>
      <w:r w:rsidR="00A24BEA" w:rsidRPr="00D25599">
        <w:rPr>
          <w:highlight w:val="yellow"/>
        </w:rPr>
        <w:t xml:space="preserve"> </w:t>
      </w:r>
      <w:r w:rsidR="00A95535" w:rsidRPr="00D25599">
        <w:rPr>
          <w:highlight w:val="yellow"/>
        </w:rPr>
        <w:t xml:space="preserve">where the condenser lens contacts the slide. </w:t>
      </w:r>
    </w:p>
    <w:p w14:paraId="1C56A069" w14:textId="77777777" w:rsidR="00676D1F" w:rsidRPr="00D25599" w:rsidRDefault="00676D1F" w:rsidP="004206E1">
      <w:pPr>
        <w:pStyle w:val="ListParagraph"/>
        <w:tabs>
          <w:tab w:val="left" w:pos="5760"/>
        </w:tabs>
        <w:ind w:left="0"/>
        <w:contextualSpacing w:val="0"/>
      </w:pPr>
    </w:p>
    <w:p w14:paraId="4A834C69" w14:textId="057CC7F4" w:rsidR="00676D1F" w:rsidRPr="00D25599" w:rsidRDefault="00676D1F" w:rsidP="004206E1">
      <w:pPr>
        <w:pStyle w:val="ListParagraph"/>
        <w:numPr>
          <w:ilvl w:val="1"/>
          <w:numId w:val="22"/>
        </w:numPr>
        <w:tabs>
          <w:tab w:val="left" w:pos="5760"/>
        </w:tabs>
        <w:contextualSpacing w:val="0"/>
      </w:pPr>
      <w:r w:rsidRPr="00D25599">
        <w:rPr>
          <w:color w:val="auto"/>
          <w:highlight w:val="yellow"/>
        </w:rPr>
        <w:t xml:space="preserve">Click the </w:t>
      </w:r>
      <w:r w:rsidR="00592E14">
        <w:rPr>
          <w:b/>
          <w:color w:val="auto"/>
          <w:highlight w:val="yellow"/>
        </w:rPr>
        <w:t>l</w:t>
      </w:r>
      <w:r w:rsidRPr="00592E14">
        <w:rPr>
          <w:b/>
          <w:color w:val="auto"/>
          <w:highlight w:val="yellow"/>
        </w:rPr>
        <w:t>ive</w:t>
      </w:r>
      <w:r w:rsidRPr="00D25599">
        <w:rPr>
          <w:color w:val="auto"/>
          <w:highlight w:val="yellow"/>
        </w:rPr>
        <w:t xml:space="preserve"> button in the software </w:t>
      </w:r>
      <w:proofErr w:type="gramStart"/>
      <w:r w:rsidRPr="00D25599">
        <w:rPr>
          <w:color w:val="auto"/>
          <w:highlight w:val="yellow"/>
        </w:rPr>
        <w:t>interface, and</w:t>
      </w:r>
      <w:proofErr w:type="gramEnd"/>
      <w:r w:rsidRPr="00D25599">
        <w:rPr>
          <w:color w:val="auto"/>
          <w:highlight w:val="yellow"/>
        </w:rPr>
        <w:t xml:space="preserve"> adjust the exposure time against a high concentration standard well to ensure the image is not saturated.</w:t>
      </w:r>
    </w:p>
    <w:bookmarkEnd w:id="13"/>
    <w:p w14:paraId="3A76B1E4" w14:textId="77777777" w:rsidR="001606BB" w:rsidRPr="00D25599" w:rsidRDefault="001606BB" w:rsidP="004206E1">
      <w:pPr>
        <w:pStyle w:val="ListParagraph"/>
        <w:tabs>
          <w:tab w:val="left" w:pos="5760"/>
        </w:tabs>
        <w:ind w:left="0"/>
        <w:contextualSpacing w:val="0"/>
        <w:rPr>
          <w:color w:val="333333"/>
          <w:shd w:val="clear" w:color="auto" w:fill="FFFFFF"/>
        </w:rPr>
      </w:pPr>
    </w:p>
    <w:p w14:paraId="7FA71CF8" w14:textId="6F2BA5A8" w:rsidR="00A24BEA" w:rsidRPr="00592E14" w:rsidRDefault="00F31D56" w:rsidP="00592E14">
      <w:pPr>
        <w:pStyle w:val="ListParagraph"/>
        <w:numPr>
          <w:ilvl w:val="1"/>
          <w:numId w:val="22"/>
        </w:numPr>
        <w:tabs>
          <w:tab w:val="left" w:pos="5760"/>
        </w:tabs>
        <w:contextualSpacing w:val="0"/>
        <w:rPr>
          <w:highlight w:val="yellow"/>
        </w:rPr>
      </w:pPr>
      <w:bookmarkStart w:id="19" w:name="_Hlk534810960"/>
      <w:r w:rsidRPr="00592E14">
        <w:rPr>
          <w:color w:val="auto"/>
          <w:highlight w:val="yellow"/>
        </w:rPr>
        <w:t>Open the</w:t>
      </w:r>
      <w:r w:rsidR="00A95535" w:rsidRPr="00592E14">
        <w:rPr>
          <w:color w:val="auto"/>
          <w:highlight w:val="yellow"/>
        </w:rPr>
        <w:t xml:space="preserve"> </w:t>
      </w:r>
      <w:r w:rsidRPr="00592E14">
        <w:rPr>
          <w:b/>
          <w:color w:val="auto"/>
          <w:highlight w:val="yellow"/>
        </w:rPr>
        <w:t>Scan Large Image</w:t>
      </w:r>
      <w:r w:rsidRPr="00592E14">
        <w:rPr>
          <w:color w:val="auto"/>
          <w:highlight w:val="yellow"/>
        </w:rPr>
        <w:t xml:space="preserve"> w</w:t>
      </w:r>
      <w:r w:rsidR="0019167B" w:rsidRPr="00592E14">
        <w:rPr>
          <w:color w:val="auto"/>
          <w:highlight w:val="yellow"/>
        </w:rPr>
        <w:t>i</w:t>
      </w:r>
      <w:r w:rsidRPr="00592E14">
        <w:rPr>
          <w:color w:val="auto"/>
          <w:highlight w:val="yellow"/>
        </w:rPr>
        <w:t>ndow</w:t>
      </w:r>
      <w:r w:rsidR="00A95535" w:rsidRPr="00592E14">
        <w:rPr>
          <w:color w:val="auto"/>
          <w:highlight w:val="yellow"/>
        </w:rPr>
        <w:t xml:space="preserve"> from the </w:t>
      </w:r>
      <w:r w:rsidRPr="00592E14">
        <w:rPr>
          <w:b/>
          <w:color w:val="auto"/>
          <w:highlight w:val="yellow"/>
        </w:rPr>
        <w:t>Acquire</w:t>
      </w:r>
      <w:r w:rsidRPr="00592E14">
        <w:rPr>
          <w:color w:val="auto"/>
          <w:highlight w:val="yellow"/>
        </w:rPr>
        <w:t xml:space="preserve"> </w:t>
      </w:r>
      <w:r w:rsidR="00A95535" w:rsidRPr="00592E14">
        <w:rPr>
          <w:color w:val="auto"/>
          <w:highlight w:val="yellow"/>
        </w:rPr>
        <w:t xml:space="preserve">tab and set </w:t>
      </w:r>
      <w:r w:rsidR="00A969DA" w:rsidRPr="00592E14">
        <w:rPr>
          <w:color w:val="auto"/>
          <w:highlight w:val="yellow"/>
        </w:rPr>
        <w:t xml:space="preserve">the </w:t>
      </w:r>
      <w:r w:rsidR="00A24BEA" w:rsidRPr="00592E14">
        <w:rPr>
          <w:color w:val="auto"/>
          <w:highlight w:val="yellow"/>
        </w:rPr>
        <w:t xml:space="preserve">software interface </w:t>
      </w:r>
      <w:r w:rsidR="00822DE0" w:rsidRPr="00592E14">
        <w:rPr>
          <w:color w:val="auto"/>
          <w:highlight w:val="yellow"/>
        </w:rPr>
        <w:t xml:space="preserve">parameters </w:t>
      </w:r>
      <w:r w:rsidR="00A24BEA" w:rsidRPr="00592E14">
        <w:rPr>
          <w:color w:val="auto"/>
          <w:highlight w:val="yellow"/>
        </w:rPr>
        <w:t>as follows:</w:t>
      </w:r>
      <w:r w:rsidR="00592E14" w:rsidRPr="00592E14">
        <w:rPr>
          <w:highlight w:val="yellow"/>
        </w:rPr>
        <w:t xml:space="preserve"> </w:t>
      </w:r>
      <w:r w:rsidR="00822DE0" w:rsidRPr="00592E14">
        <w:rPr>
          <w:b/>
          <w:color w:val="auto"/>
          <w:highlight w:val="yellow"/>
        </w:rPr>
        <w:t xml:space="preserve">Macro Image </w:t>
      </w:r>
      <w:r w:rsidR="00FF0456" w:rsidRPr="00592E14">
        <w:rPr>
          <w:b/>
          <w:color w:val="auto"/>
          <w:highlight w:val="yellow"/>
        </w:rPr>
        <w:t>Optical conf</w:t>
      </w:r>
      <w:r w:rsidR="00592E14" w:rsidRPr="00592E14">
        <w:rPr>
          <w:b/>
          <w:color w:val="auto"/>
          <w:highlight w:val="yellow"/>
        </w:rPr>
        <w:t xml:space="preserve"> </w:t>
      </w:r>
      <w:r w:rsidR="00592E14" w:rsidRPr="00592E14">
        <w:rPr>
          <w:color w:val="auto"/>
          <w:highlight w:val="yellow"/>
        </w:rPr>
        <w:t>=</w:t>
      </w:r>
      <w:r w:rsidR="00FF0456" w:rsidRPr="00592E14">
        <w:rPr>
          <w:color w:val="auto"/>
          <w:highlight w:val="yellow"/>
        </w:rPr>
        <w:t xml:space="preserve"> current</w:t>
      </w:r>
      <w:r w:rsidR="00592E14">
        <w:rPr>
          <w:color w:val="auto"/>
          <w:highlight w:val="yellow"/>
        </w:rPr>
        <w:t>;</w:t>
      </w:r>
      <w:r w:rsidRPr="00592E14">
        <w:rPr>
          <w:color w:val="auto"/>
          <w:highlight w:val="yellow"/>
        </w:rPr>
        <w:t xml:space="preserve"> </w:t>
      </w:r>
      <w:r w:rsidR="00FF0456" w:rsidRPr="00592E14">
        <w:rPr>
          <w:color w:val="auto"/>
          <w:highlight w:val="yellow"/>
        </w:rPr>
        <w:t>Objective: 2:10</w:t>
      </w:r>
      <w:r w:rsidR="00407632">
        <w:rPr>
          <w:highlight w:val="yellow"/>
        </w:rPr>
        <w:t>x</w:t>
      </w:r>
      <w:r w:rsidR="00592E14" w:rsidRPr="00592E14">
        <w:rPr>
          <w:highlight w:val="yellow"/>
        </w:rPr>
        <w:t xml:space="preserve">, </w:t>
      </w:r>
      <w:r w:rsidR="00C36A4B" w:rsidRPr="00592E14">
        <w:rPr>
          <w:b/>
          <w:highlight w:val="yellow"/>
        </w:rPr>
        <w:t xml:space="preserve">Scanning </w:t>
      </w:r>
      <w:r w:rsidR="00C36A4B" w:rsidRPr="00592E14">
        <w:rPr>
          <w:b/>
          <w:color w:val="auto"/>
          <w:highlight w:val="yellow"/>
        </w:rPr>
        <w:t>Optical conf</w:t>
      </w:r>
      <w:r w:rsidR="00592E14" w:rsidRPr="00592E14">
        <w:rPr>
          <w:color w:val="auto"/>
          <w:highlight w:val="yellow"/>
        </w:rPr>
        <w:t xml:space="preserve"> =</w:t>
      </w:r>
      <w:r w:rsidR="00C36A4B" w:rsidRPr="00592E14">
        <w:rPr>
          <w:color w:val="auto"/>
          <w:highlight w:val="yellow"/>
        </w:rPr>
        <w:t xml:space="preserve"> current</w:t>
      </w:r>
      <w:r w:rsidRPr="00592E14">
        <w:rPr>
          <w:color w:val="auto"/>
          <w:highlight w:val="yellow"/>
        </w:rPr>
        <w:t xml:space="preserve">, </w:t>
      </w:r>
      <w:r w:rsidR="00C36A4B" w:rsidRPr="00592E14">
        <w:rPr>
          <w:color w:val="auto"/>
          <w:highlight w:val="yellow"/>
        </w:rPr>
        <w:t>Objective: 2:10</w:t>
      </w:r>
      <w:r w:rsidR="00407632">
        <w:rPr>
          <w:highlight w:val="yellow"/>
        </w:rPr>
        <w:t>x</w:t>
      </w:r>
      <w:r w:rsidR="00592E14">
        <w:rPr>
          <w:highlight w:val="yellow"/>
        </w:rPr>
        <w:t>;</w:t>
      </w:r>
      <w:r w:rsidR="00592E14" w:rsidRPr="00592E14">
        <w:rPr>
          <w:highlight w:val="yellow"/>
        </w:rPr>
        <w:t xml:space="preserve"> </w:t>
      </w:r>
      <w:r w:rsidR="00764D76" w:rsidRPr="00592E14">
        <w:rPr>
          <w:b/>
          <w:highlight w:val="yellow"/>
        </w:rPr>
        <w:t>Stitching Overlap</w:t>
      </w:r>
      <w:r w:rsidR="00592E14">
        <w:rPr>
          <w:highlight w:val="yellow"/>
        </w:rPr>
        <w:t xml:space="preserve"> =</w:t>
      </w:r>
      <w:r w:rsidR="00764D76" w:rsidRPr="00592E14">
        <w:rPr>
          <w:highlight w:val="yellow"/>
        </w:rPr>
        <w:t xml:space="preserve"> 20%</w:t>
      </w:r>
      <w:r w:rsidR="00592E14">
        <w:rPr>
          <w:highlight w:val="yellow"/>
        </w:rPr>
        <w:t xml:space="preserve">; </w:t>
      </w:r>
      <w:r w:rsidR="00764D76" w:rsidRPr="00592E14">
        <w:rPr>
          <w:b/>
          <w:highlight w:val="yellow"/>
        </w:rPr>
        <w:t>Stitching via</w:t>
      </w:r>
      <w:r w:rsidR="00592E14" w:rsidRPr="00592E14">
        <w:rPr>
          <w:b/>
          <w:highlight w:val="yellow"/>
        </w:rPr>
        <w:t xml:space="preserve"> </w:t>
      </w:r>
      <w:r w:rsidR="00592E14">
        <w:rPr>
          <w:highlight w:val="yellow"/>
        </w:rPr>
        <w:t>=</w:t>
      </w:r>
      <w:r w:rsidR="00764D76" w:rsidRPr="00592E14">
        <w:rPr>
          <w:highlight w:val="yellow"/>
        </w:rPr>
        <w:t xml:space="preserve"> Optimal Path</w:t>
      </w:r>
      <w:r w:rsidR="00592E14">
        <w:rPr>
          <w:highlight w:val="yellow"/>
        </w:rPr>
        <w:t>.</w:t>
      </w:r>
    </w:p>
    <w:p w14:paraId="74F98CA1" w14:textId="77777777" w:rsidR="00644244" w:rsidRPr="00D25599" w:rsidRDefault="00644244" w:rsidP="004206E1">
      <w:pPr>
        <w:tabs>
          <w:tab w:val="left" w:pos="5760"/>
        </w:tabs>
        <w:rPr>
          <w:highlight w:val="yellow"/>
        </w:rPr>
      </w:pPr>
    </w:p>
    <w:p w14:paraId="07E3E6C4" w14:textId="3FEC27A1" w:rsidR="00A20A38" w:rsidRPr="00D25599" w:rsidRDefault="00644244" w:rsidP="004206E1">
      <w:pPr>
        <w:pStyle w:val="ListParagraph"/>
        <w:numPr>
          <w:ilvl w:val="1"/>
          <w:numId w:val="22"/>
        </w:numPr>
        <w:tabs>
          <w:tab w:val="left" w:pos="5760"/>
        </w:tabs>
        <w:contextualSpacing w:val="0"/>
        <w:rPr>
          <w:color w:val="auto"/>
          <w:highlight w:val="yellow"/>
        </w:rPr>
      </w:pPr>
      <w:r w:rsidRPr="00D25599">
        <w:rPr>
          <w:color w:val="auto"/>
          <w:highlight w:val="yellow"/>
        </w:rPr>
        <w:t xml:space="preserve">Choose </w:t>
      </w:r>
      <w:r w:rsidRPr="00592E14">
        <w:rPr>
          <w:b/>
          <w:color w:val="auto"/>
          <w:highlight w:val="yellow"/>
        </w:rPr>
        <w:t>Create Large Image</w:t>
      </w:r>
      <w:r w:rsidRPr="00D25599">
        <w:rPr>
          <w:color w:val="auto"/>
          <w:highlight w:val="yellow"/>
        </w:rPr>
        <w:t xml:space="preserve">, </w:t>
      </w:r>
      <w:r w:rsidRPr="00592E14">
        <w:rPr>
          <w:b/>
          <w:color w:val="auto"/>
          <w:highlight w:val="yellow"/>
        </w:rPr>
        <w:t>Close active shutter during stage movement</w:t>
      </w:r>
      <w:r w:rsidR="00F31D56" w:rsidRPr="00D25599">
        <w:rPr>
          <w:color w:val="auto"/>
          <w:highlight w:val="yellow"/>
        </w:rPr>
        <w:t>,</w:t>
      </w:r>
      <w:r w:rsidR="00A20A38" w:rsidRPr="00D25599">
        <w:rPr>
          <w:color w:val="auto"/>
          <w:highlight w:val="yellow"/>
        </w:rPr>
        <w:t xml:space="preserve"> </w:t>
      </w:r>
      <w:proofErr w:type="gramStart"/>
      <w:r w:rsidR="00F31D56" w:rsidRPr="00592E14">
        <w:rPr>
          <w:b/>
          <w:color w:val="auto"/>
          <w:highlight w:val="yellow"/>
        </w:rPr>
        <w:t>Wait</w:t>
      </w:r>
      <w:proofErr w:type="gramEnd"/>
      <w:r w:rsidR="00F31D56" w:rsidRPr="00592E14">
        <w:rPr>
          <w:b/>
          <w:color w:val="auto"/>
          <w:highlight w:val="yellow"/>
        </w:rPr>
        <w:t xml:space="preserve"> </w:t>
      </w:r>
      <w:r w:rsidRPr="00592E14">
        <w:rPr>
          <w:b/>
          <w:color w:val="auto"/>
          <w:highlight w:val="yellow"/>
        </w:rPr>
        <w:t>before each Capture: 20</w:t>
      </w:r>
      <w:r w:rsidR="00592E14">
        <w:rPr>
          <w:b/>
          <w:color w:val="auto"/>
          <w:highlight w:val="yellow"/>
        </w:rPr>
        <w:t xml:space="preserve"> </w:t>
      </w:r>
      <w:proofErr w:type="spellStart"/>
      <w:r w:rsidRPr="00592E14">
        <w:rPr>
          <w:b/>
          <w:color w:val="auto"/>
          <w:highlight w:val="yellow"/>
        </w:rPr>
        <w:t>ms</w:t>
      </w:r>
      <w:proofErr w:type="spellEnd"/>
      <w:r w:rsidR="00F31D56" w:rsidRPr="00D25599">
        <w:rPr>
          <w:color w:val="auto"/>
          <w:highlight w:val="yellow"/>
        </w:rPr>
        <w:t xml:space="preserve">, </w:t>
      </w:r>
      <w:r w:rsidR="00F31D56" w:rsidRPr="00592E14">
        <w:rPr>
          <w:b/>
          <w:color w:val="auto"/>
          <w:highlight w:val="yellow"/>
        </w:rPr>
        <w:t>Focus manually at start</w:t>
      </w:r>
      <w:r w:rsidR="00F31D56" w:rsidRPr="00D25599">
        <w:rPr>
          <w:color w:val="auto"/>
          <w:highlight w:val="yellow"/>
        </w:rPr>
        <w:t xml:space="preserve">, and </w:t>
      </w:r>
      <w:r w:rsidR="00F31D56" w:rsidRPr="00592E14">
        <w:rPr>
          <w:b/>
          <w:color w:val="auto"/>
          <w:highlight w:val="yellow"/>
        </w:rPr>
        <w:t>Use step-by-step focus every 20 field</w:t>
      </w:r>
      <w:r w:rsidRPr="00D25599">
        <w:rPr>
          <w:color w:val="auto"/>
          <w:highlight w:val="yellow"/>
        </w:rPr>
        <w:t xml:space="preserve">. </w:t>
      </w:r>
      <w:r w:rsidR="00F40C2A" w:rsidRPr="00D25599">
        <w:rPr>
          <w:color w:val="auto"/>
          <w:highlight w:val="yellow"/>
        </w:rPr>
        <w:t>The</w:t>
      </w:r>
      <w:r w:rsidR="00A24BEA" w:rsidRPr="00D25599">
        <w:rPr>
          <w:color w:val="auto"/>
          <w:highlight w:val="yellow"/>
        </w:rPr>
        <w:t>se</w:t>
      </w:r>
      <w:r w:rsidR="00F40C2A" w:rsidRPr="00D25599">
        <w:rPr>
          <w:color w:val="auto"/>
          <w:highlight w:val="yellow"/>
        </w:rPr>
        <w:t xml:space="preserve"> setting </w:t>
      </w:r>
      <w:r w:rsidRPr="00D25599">
        <w:rPr>
          <w:color w:val="auto"/>
          <w:highlight w:val="yellow"/>
        </w:rPr>
        <w:t>will be saved</w:t>
      </w:r>
      <w:r w:rsidR="00F40C2A" w:rsidRPr="00D25599">
        <w:rPr>
          <w:color w:val="auto"/>
          <w:highlight w:val="yellow"/>
        </w:rPr>
        <w:t xml:space="preserve"> with the scan</w:t>
      </w:r>
      <w:r w:rsidRPr="00D25599">
        <w:rPr>
          <w:color w:val="auto"/>
          <w:highlight w:val="yellow"/>
        </w:rPr>
        <w:t>n</w:t>
      </w:r>
      <w:r w:rsidR="00F40C2A" w:rsidRPr="00D25599">
        <w:rPr>
          <w:color w:val="auto"/>
          <w:highlight w:val="yellow"/>
        </w:rPr>
        <w:t>ed images.</w:t>
      </w:r>
    </w:p>
    <w:p w14:paraId="776365D4" w14:textId="77777777" w:rsidR="00A20A38" w:rsidRPr="00D25599" w:rsidRDefault="00A20A38" w:rsidP="004206E1">
      <w:pPr>
        <w:pStyle w:val="ListParagraph"/>
        <w:tabs>
          <w:tab w:val="left" w:pos="5760"/>
        </w:tabs>
        <w:ind w:left="0"/>
        <w:contextualSpacing w:val="0"/>
        <w:rPr>
          <w:color w:val="auto"/>
          <w:highlight w:val="yellow"/>
        </w:rPr>
      </w:pPr>
    </w:p>
    <w:p w14:paraId="0A028B1E" w14:textId="403ECF8A" w:rsidR="00A24BEA" w:rsidRPr="00D25599" w:rsidRDefault="00676D1F" w:rsidP="004206E1">
      <w:pPr>
        <w:pStyle w:val="ListParagraph"/>
        <w:numPr>
          <w:ilvl w:val="1"/>
          <w:numId w:val="22"/>
        </w:numPr>
        <w:tabs>
          <w:tab w:val="left" w:pos="5760"/>
        </w:tabs>
        <w:contextualSpacing w:val="0"/>
        <w:rPr>
          <w:color w:val="auto"/>
          <w:highlight w:val="yellow"/>
        </w:rPr>
      </w:pPr>
      <w:r w:rsidRPr="00D25599">
        <w:rPr>
          <w:color w:val="auto"/>
          <w:highlight w:val="yellow"/>
        </w:rPr>
        <w:t xml:space="preserve">Move </w:t>
      </w:r>
      <w:r w:rsidR="00644244" w:rsidRPr="00D25599">
        <w:rPr>
          <w:color w:val="auto"/>
          <w:highlight w:val="yellow"/>
        </w:rPr>
        <w:t xml:space="preserve">the microscope stage to </w:t>
      </w:r>
      <w:r w:rsidR="001309FE" w:rsidRPr="00D25599">
        <w:rPr>
          <w:color w:val="auto"/>
          <w:highlight w:val="yellow"/>
        </w:rPr>
        <w:t>d</w:t>
      </w:r>
      <w:r w:rsidR="00C85237" w:rsidRPr="00D25599">
        <w:rPr>
          <w:color w:val="auto"/>
          <w:highlight w:val="yellow"/>
        </w:rPr>
        <w:t>efine</w:t>
      </w:r>
      <w:r w:rsidR="001309FE" w:rsidRPr="00D25599">
        <w:rPr>
          <w:color w:val="auto"/>
          <w:highlight w:val="yellow"/>
        </w:rPr>
        <w:t xml:space="preserve"> the </w:t>
      </w:r>
      <w:r w:rsidR="001309FE" w:rsidRPr="00407632">
        <w:rPr>
          <w:b/>
          <w:color w:val="auto"/>
          <w:highlight w:val="yellow"/>
        </w:rPr>
        <w:t>left top right bottom limits</w:t>
      </w:r>
      <w:r w:rsidR="001309FE" w:rsidRPr="00D25599">
        <w:rPr>
          <w:color w:val="auto"/>
          <w:highlight w:val="yellow"/>
        </w:rPr>
        <w:t xml:space="preserve"> </w:t>
      </w:r>
      <w:r w:rsidR="00644244" w:rsidRPr="00D25599">
        <w:rPr>
          <w:color w:val="auto"/>
          <w:highlight w:val="yellow"/>
        </w:rPr>
        <w:t>of</w:t>
      </w:r>
      <w:r w:rsidR="001309FE" w:rsidRPr="00D25599">
        <w:rPr>
          <w:color w:val="auto"/>
          <w:highlight w:val="yellow"/>
        </w:rPr>
        <w:t xml:space="preserve"> the target scan field.</w:t>
      </w:r>
      <w:r w:rsidRPr="00D25599">
        <w:rPr>
          <w:color w:val="auto"/>
          <w:highlight w:val="yellow"/>
        </w:rPr>
        <w:t xml:space="preserve"> </w:t>
      </w:r>
      <w:r w:rsidR="00174285" w:rsidRPr="00D25599">
        <w:rPr>
          <w:color w:val="auto"/>
          <w:highlight w:val="yellow"/>
        </w:rPr>
        <w:t>A</w:t>
      </w:r>
      <w:r w:rsidR="008A74D4" w:rsidRPr="00D25599">
        <w:rPr>
          <w:color w:val="auto"/>
          <w:highlight w:val="yellow"/>
        </w:rPr>
        <w:t>d</w:t>
      </w:r>
      <w:r w:rsidR="00174285" w:rsidRPr="00D25599">
        <w:rPr>
          <w:color w:val="auto"/>
          <w:highlight w:val="yellow"/>
        </w:rPr>
        <w:t xml:space="preserve">just the focus to achieve </w:t>
      </w:r>
      <w:r w:rsidR="00644244" w:rsidRPr="00D25599">
        <w:rPr>
          <w:color w:val="auto"/>
          <w:highlight w:val="yellow"/>
        </w:rPr>
        <w:t xml:space="preserve">a </w:t>
      </w:r>
      <w:r w:rsidR="00174285" w:rsidRPr="00D25599">
        <w:rPr>
          <w:color w:val="auto"/>
          <w:highlight w:val="yellow"/>
        </w:rPr>
        <w:t xml:space="preserve">clear image on the monitor and </w:t>
      </w:r>
      <w:r w:rsidR="00644244" w:rsidRPr="00D25599">
        <w:rPr>
          <w:color w:val="auto"/>
          <w:highlight w:val="yellow"/>
        </w:rPr>
        <w:t>adjust the condenser settings and environmental lighting as necessary to minimize any lighting irregularities in the focused image.</w:t>
      </w:r>
    </w:p>
    <w:p w14:paraId="476E4E1D" w14:textId="09B47DE3" w:rsidR="00C8043D" w:rsidRPr="00D25599" w:rsidRDefault="00C8043D" w:rsidP="004206E1">
      <w:pPr>
        <w:pStyle w:val="ListParagraph"/>
        <w:tabs>
          <w:tab w:val="left" w:pos="5760"/>
        </w:tabs>
        <w:ind w:left="0"/>
        <w:contextualSpacing w:val="0"/>
        <w:rPr>
          <w:color w:val="auto"/>
          <w:highlight w:val="yellow"/>
        </w:rPr>
      </w:pPr>
    </w:p>
    <w:p w14:paraId="213F56F6" w14:textId="287C239C" w:rsidR="0049671D" w:rsidRPr="00D25599" w:rsidRDefault="00875AE3" w:rsidP="004206E1">
      <w:pPr>
        <w:pStyle w:val="ListParagraph"/>
        <w:numPr>
          <w:ilvl w:val="1"/>
          <w:numId w:val="22"/>
        </w:numPr>
        <w:tabs>
          <w:tab w:val="left" w:pos="5760"/>
        </w:tabs>
        <w:contextualSpacing w:val="0"/>
        <w:rPr>
          <w:color w:val="auto"/>
          <w:highlight w:val="yellow"/>
        </w:rPr>
      </w:pPr>
      <w:r w:rsidRPr="00D25599">
        <w:rPr>
          <w:color w:val="auto"/>
          <w:highlight w:val="yellow"/>
        </w:rPr>
        <w:t xml:space="preserve">Name the image output file in the software. Click the </w:t>
      </w:r>
      <w:r w:rsidRPr="00592E14">
        <w:rPr>
          <w:b/>
          <w:color w:val="auto"/>
          <w:highlight w:val="yellow"/>
        </w:rPr>
        <w:t>Scan</w:t>
      </w:r>
      <w:r w:rsidRPr="00D25599">
        <w:rPr>
          <w:color w:val="auto"/>
          <w:highlight w:val="yellow"/>
        </w:rPr>
        <w:t xml:space="preserve"> button and allow the microscope to scan and create and save a stitched image of the entire slide.</w:t>
      </w:r>
    </w:p>
    <w:p w14:paraId="6128C1FD" w14:textId="77777777" w:rsidR="006E33F7" w:rsidRPr="00D25599" w:rsidRDefault="006E33F7" w:rsidP="004206E1">
      <w:pPr>
        <w:pStyle w:val="ListParagraph"/>
        <w:tabs>
          <w:tab w:val="left" w:pos="5760"/>
        </w:tabs>
        <w:ind w:left="0"/>
        <w:contextualSpacing w:val="0"/>
        <w:rPr>
          <w:color w:val="auto"/>
          <w:highlight w:val="yellow"/>
        </w:rPr>
      </w:pPr>
    </w:p>
    <w:p w14:paraId="5766A5E9" w14:textId="732ED38D" w:rsidR="007C66B5" w:rsidRPr="00D25599" w:rsidRDefault="007C66B5" w:rsidP="004206E1">
      <w:pPr>
        <w:pStyle w:val="ListParagraph"/>
        <w:numPr>
          <w:ilvl w:val="1"/>
          <w:numId w:val="22"/>
        </w:numPr>
        <w:tabs>
          <w:tab w:val="left" w:pos="5760"/>
        </w:tabs>
        <w:contextualSpacing w:val="0"/>
        <w:rPr>
          <w:color w:val="auto"/>
          <w:highlight w:val="yellow"/>
        </w:rPr>
      </w:pPr>
      <w:r w:rsidRPr="00D25599">
        <w:rPr>
          <w:highlight w:val="yellow"/>
        </w:rPr>
        <w:t xml:space="preserve">Open </w:t>
      </w:r>
      <w:r w:rsidR="00444C03" w:rsidRPr="00D25599">
        <w:rPr>
          <w:highlight w:val="yellow"/>
        </w:rPr>
        <w:t>the</w:t>
      </w:r>
      <w:r w:rsidR="00444C03" w:rsidRPr="00592E14">
        <w:rPr>
          <w:highlight w:val="yellow"/>
        </w:rPr>
        <w:t xml:space="preserve"> saved </w:t>
      </w:r>
      <w:r w:rsidRPr="00592E14">
        <w:rPr>
          <w:highlight w:val="yellow"/>
        </w:rPr>
        <w:t xml:space="preserve">image with </w:t>
      </w:r>
      <w:r w:rsidR="00592E14" w:rsidRPr="00592E14">
        <w:rPr>
          <w:highlight w:val="yellow"/>
        </w:rPr>
        <w:t xml:space="preserve">the </w:t>
      </w:r>
      <w:r w:rsidR="00444C03" w:rsidRPr="00592E14">
        <w:rPr>
          <w:highlight w:val="yellow"/>
        </w:rPr>
        <w:t>image capture software</w:t>
      </w:r>
      <w:r w:rsidR="00592E14" w:rsidRPr="00592E14">
        <w:rPr>
          <w:highlight w:val="yellow"/>
        </w:rPr>
        <w:t xml:space="preserve"> you are using</w:t>
      </w:r>
      <w:r w:rsidR="00875AE3" w:rsidRPr="00592E14">
        <w:rPr>
          <w:highlight w:val="yellow"/>
        </w:rPr>
        <w:t xml:space="preserve"> </w:t>
      </w:r>
      <w:r w:rsidR="00676D1F" w:rsidRPr="00592E14">
        <w:rPr>
          <w:highlight w:val="yellow"/>
        </w:rPr>
        <w:t>and</w:t>
      </w:r>
      <w:r w:rsidR="00875AE3" w:rsidRPr="00592E14">
        <w:rPr>
          <w:color w:val="auto"/>
          <w:highlight w:val="yellow"/>
        </w:rPr>
        <w:t xml:space="preserve"> save </w:t>
      </w:r>
      <w:r w:rsidR="00676D1F" w:rsidRPr="00592E14">
        <w:rPr>
          <w:color w:val="auto"/>
          <w:highlight w:val="yellow"/>
        </w:rPr>
        <w:t>i</w:t>
      </w:r>
      <w:r w:rsidR="00676D1F" w:rsidRPr="00D25599">
        <w:rPr>
          <w:color w:val="auto"/>
          <w:highlight w:val="yellow"/>
        </w:rPr>
        <w:t>t</w:t>
      </w:r>
      <w:r w:rsidR="00875AE3" w:rsidRPr="00D25599">
        <w:rPr>
          <w:color w:val="auto"/>
          <w:highlight w:val="yellow"/>
        </w:rPr>
        <w:t xml:space="preserve"> at 1/8 scale for subsequent analysis on the DSM plugin in ImageJ.</w:t>
      </w:r>
    </w:p>
    <w:bookmarkEnd w:id="19"/>
    <w:p w14:paraId="243E7F30" w14:textId="77777777" w:rsidR="003B5676" w:rsidRPr="00D25599" w:rsidRDefault="003B5676" w:rsidP="004206E1">
      <w:pPr>
        <w:pStyle w:val="ListParagraph"/>
        <w:tabs>
          <w:tab w:val="left" w:pos="5760"/>
        </w:tabs>
        <w:ind w:left="0"/>
        <w:contextualSpacing w:val="0"/>
        <w:rPr>
          <w:color w:val="auto"/>
          <w:highlight w:val="yellow"/>
        </w:rPr>
      </w:pPr>
    </w:p>
    <w:p w14:paraId="228D7876" w14:textId="1E9DB07C" w:rsidR="0049671D" w:rsidRPr="00592E14" w:rsidRDefault="00FE67C9" w:rsidP="004206E1">
      <w:pPr>
        <w:numPr>
          <w:ilvl w:val="0"/>
          <w:numId w:val="22"/>
        </w:numPr>
        <w:rPr>
          <w:highlight w:val="yellow"/>
        </w:rPr>
      </w:pPr>
      <w:r w:rsidRPr="00592E14">
        <w:rPr>
          <w:b/>
          <w:highlight w:val="yellow"/>
        </w:rPr>
        <w:t xml:space="preserve">DFM </w:t>
      </w:r>
      <w:r w:rsidR="00592E14">
        <w:rPr>
          <w:b/>
          <w:highlight w:val="yellow"/>
        </w:rPr>
        <w:t>i</w:t>
      </w:r>
      <w:r w:rsidRPr="00592E14">
        <w:rPr>
          <w:b/>
          <w:highlight w:val="yellow"/>
        </w:rPr>
        <w:t xml:space="preserve">mage </w:t>
      </w:r>
      <w:r w:rsidR="002074E3" w:rsidRPr="00592E14">
        <w:rPr>
          <w:b/>
          <w:highlight w:val="yellow"/>
        </w:rPr>
        <w:t>analysis</w:t>
      </w:r>
    </w:p>
    <w:p w14:paraId="21F94226" w14:textId="77777777" w:rsidR="00C95621" w:rsidRPr="00D25599" w:rsidRDefault="00C95621" w:rsidP="004206E1">
      <w:pPr>
        <w:pStyle w:val="ListParagraph"/>
        <w:tabs>
          <w:tab w:val="left" w:pos="5760"/>
        </w:tabs>
        <w:ind w:left="0"/>
        <w:contextualSpacing w:val="0"/>
        <w:rPr>
          <w:color w:val="auto"/>
        </w:rPr>
      </w:pPr>
    </w:p>
    <w:p w14:paraId="788D7D42" w14:textId="1FFBF9B0" w:rsidR="00D04A3D" w:rsidRPr="00D25599" w:rsidRDefault="00E22D59" w:rsidP="004206E1">
      <w:pPr>
        <w:pStyle w:val="ListParagraph"/>
        <w:numPr>
          <w:ilvl w:val="1"/>
          <w:numId w:val="22"/>
        </w:numPr>
        <w:tabs>
          <w:tab w:val="left" w:pos="5760"/>
        </w:tabs>
        <w:contextualSpacing w:val="0"/>
        <w:rPr>
          <w:color w:val="auto"/>
        </w:rPr>
      </w:pPr>
      <w:r w:rsidRPr="00D25599">
        <w:t>Download</w:t>
      </w:r>
      <w:r w:rsidRPr="00D25599">
        <w:rPr>
          <w:color w:val="auto"/>
          <w:lang w:eastAsia="zh-CN"/>
        </w:rPr>
        <w:t xml:space="preserve"> </w:t>
      </w:r>
      <w:r w:rsidR="00407632">
        <w:rPr>
          <w:color w:val="auto"/>
          <w:lang w:eastAsia="zh-CN"/>
        </w:rPr>
        <w:t xml:space="preserve">the </w:t>
      </w:r>
      <w:r w:rsidR="0019167B" w:rsidRPr="00D25599">
        <w:rPr>
          <w:color w:val="auto"/>
          <w:lang w:eastAsia="zh-CN"/>
        </w:rPr>
        <w:t>I</w:t>
      </w:r>
      <w:r w:rsidRPr="00D25599">
        <w:rPr>
          <w:color w:val="auto"/>
          <w:lang w:eastAsia="zh-CN"/>
        </w:rPr>
        <w:t>mageJ</w:t>
      </w:r>
      <w:r w:rsidRPr="00D25599">
        <w:rPr>
          <w:color w:val="auto"/>
        </w:rPr>
        <w:t xml:space="preserve"> program </w:t>
      </w:r>
      <w:r w:rsidRPr="00D25599">
        <w:t>(</w:t>
      </w:r>
      <w:hyperlink r:id="rId9" w:history="1">
        <w:r w:rsidRPr="00D25599">
          <w:rPr>
            <w:rStyle w:val="Hyperlink"/>
          </w:rPr>
          <w:t>https://imagej.nih.gov/ij/</w:t>
        </w:r>
      </w:hyperlink>
      <w:r w:rsidRPr="00D25599">
        <w:t>).</w:t>
      </w:r>
      <w:r w:rsidRPr="00D25599">
        <w:rPr>
          <w:color w:val="auto"/>
        </w:rPr>
        <w:t xml:space="preserve"> </w:t>
      </w:r>
      <w:r w:rsidR="00515A9B" w:rsidRPr="00D25599">
        <w:t>Install</w:t>
      </w:r>
      <w:r w:rsidR="00F22CC4" w:rsidRPr="00D25599">
        <w:t xml:space="preserve"> </w:t>
      </w:r>
      <w:r w:rsidR="00C365D0" w:rsidRPr="00D25599">
        <w:t xml:space="preserve">the </w:t>
      </w:r>
      <w:r w:rsidR="00F22CC4" w:rsidRPr="00D25599">
        <w:t xml:space="preserve">DSM algorithm plugin </w:t>
      </w:r>
      <w:r w:rsidR="00515A9B" w:rsidRPr="00D25599">
        <w:t>in</w:t>
      </w:r>
      <w:r w:rsidR="00F22CC4" w:rsidRPr="00D25599">
        <w:t xml:space="preserve">to </w:t>
      </w:r>
      <w:r w:rsidR="0019167B" w:rsidRPr="00D25599">
        <w:t>I</w:t>
      </w:r>
      <w:r w:rsidR="00F22CC4" w:rsidRPr="00D25599">
        <w:t xml:space="preserve">mageJ </w:t>
      </w:r>
      <w:r w:rsidR="00C365D0" w:rsidRPr="00D25599">
        <w:t>using the instructions listed at</w:t>
      </w:r>
      <w:r w:rsidRPr="00D25599">
        <w:t xml:space="preserve"> </w:t>
      </w:r>
      <w:hyperlink r:id="rId10" w:anchor="Installing_plugins_manually" w:history="1">
        <w:r w:rsidRPr="00D25599">
          <w:rPr>
            <w:rStyle w:val="Hyperlink"/>
          </w:rPr>
          <w:t>https://imagej.net/Plugins#Installing_plugins_manually</w:t>
        </w:r>
      </w:hyperlink>
      <w:r w:rsidRPr="00D25599">
        <w:t>.</w:t>
      </w:r>
      <w:r w:rsidR="00515A9B" w:rsidRPr="00D25599">
        <w:t xml:space="preserve"> </w:t>
      </w:r>
    </w:p>
    <w:p w14:paraId="2097813A" w14:textId="77777777" w:rsidR="00E10BF5" w:rsidRPr="00D25599" w:rsidRDefault="00E10BF5" w:rsidP="004206E1">
      <w:pPr>
        <w:pStyle w:val="ListParagraph"/>
        <w:tabs>
          <w:tab w:val="left" w:pos="5760"/>
        </w:tabs>
        <w:ind w:left="0"/>
        <w:contextualSpacing w:val="0"/>
        <w:rPr>
          <w:color w:val="auto"/>
        </w:rPr>
      </w:pPr>
    </w:p>
    <w:p w14:paraId="2BD10FD9" w14:textId="5FB9FCD4" w:rsidR="00D51618" w:rsidRPr="00592E14" w:rsidRDefault="00C95621" w:rsidP="00592E14">
      <w:pPr>
        <w:pStyle w:val="ListParagraph"/>
        <w:numPr>
          <w:ilvl w:val="1"/>
          <w:numId w:val="22"/>
        </w:numPr>
        <w:tabs>
          <w:tab w:val="left" w:pos="5760"/>
        </w:tabs>
        <w:contextualSpacing w:val="0"/>
        <w:rPr>
          <w:color w:val="auto"/>
          <w:highlight w:val="yellow"/>
        </w:rPr>
      </w:pPr>
      <w:bookmarkStart w:id="20" w:name="_Hlk534811006"/>
      <w:r w:rsidRPr="00592E14">
        <w:rPr>
          <w:color w:val="auto"/>
          <w:highlight w:val="yellow"/>
          <w:lang w:eastAsia="zh-CN"/>
        </w:rPr>
        <w:t xml:space="preserve">Open </w:t>
      </w:r>
      <w:r w:rsidR="00875AE3" w:rsidRPr="00592E14">
        <w:rPr>
          <w:color w:val="auto"/>
          <w:highlight w:val="yellow"/>
          <w:lang w:eastAsia="zh-CN"/>
        </w:rPr>
        <w:t>the I</w:t>
      </w:r>
      <w:r w:rsidRPr="00592E14">
        <w:rPr>
          <w:color w:val="auto"/>
          <w:highlight w:val="yellow"/>
          <w:lang w:eastAsia="zh-CN"/>
        </w:rPr>
        <w:t>mageJ</w:t>
      </w:r>
      <w:r w:rsidRPr="00592E14">
        <w:rPr>
          <w:color w:val="auto"/>
          <w:highlight w:val="yellow"/>
        </w:rPr>
        <w:t xml:space="preserve"> </w:t>
      </w:r>
      <w:r w:rsidR="00875AE3" w:rsidRPr="00592E14">
        <w:rPr>
          <w:color w:val="auto"/>
          <w:highlight w:val="yellow"/>
        </w:rPr>
        <w:t>software</w:t>
      </w:r>
      <w:r w:rsidRPr="00592E14">
        <w:rPr>
          <w:color w:val="auto"/>
          <w:highlight w:val="yellow"/>
        </w:rPr>
        <w:t>,</w:t>
      </w:r>
      <w:r w:rsidRPr="00592E14" w:rsidDel="00E22D59">
        <w:rPr>
          <w:color w:val="auto"/>
          <w:highlight w:val="yellow"/>
          <w:lang w:eastAsia="zh-CN"/>
        </w:rPr>
        <w:t xml:space="preserve"> </w:t>
      </w:r>
      <w:r w:rsidRPr="00592E14">
        <w:rPr>
          <w:color w:val="auto"/>
          <w:highlight w:val="yellow"/>
        </w:rPr>
        <w:t xml:space="preserve">then set </w:t>
      </w:r>
      <w:r w:rsidR="00D51618" w:rsidRPr="00592E14">
        <w:rPr>
          <w:color w:val="auto"/>
          <w:highlight w:val="yellow"/>
        </w:rPr>
        <w:t>the following input parameters with</w:t>
      </w:r>
      <w:r w:rsidR="007E0BEE" w:rsidRPr="00592E14">
        <w:rPr>
          <w:color w:val="auto"/>
          <w:highlight w:val="yellow"/>
        </w:rPr>
        <w:t>in</w:t>
      </w:r>
      <w:r w:rsidR="00D51618" w:rsidRPr="00592E14">
        <w:rPr>
          <w:color w:val="auto"/>
          <w:highlight w:val="yellow"/>
        </w:rPr>
        <w:t xml:space="preserve"> the DSM algorithm</w:t>
      </w:r>
      <w:r w:rsidR="007E0BEE" w:rsidRPr="00592E14">
        <w:rPr>
          <w:color w:val="auto"/>
          <w:highlight w:val="yellow"/>
        </w:rPr>
        <w:t>:</w:t>
      </w:r>
      <w:r w:rsidR="00592E14" w:rsidRPr="00592E14">
        <w:rPr>
          <w:b/>
          <w:color w:val="auto"/>
          <w:highlight w:val="yellow"/>
        </w:rPr>
        <w:t xml:space="preserve"> </w:t>
      </w:r>
      <w:r w:rsidR="007E0BEE" w:rsidRPr="00592E14">
        <w:rPr>
          <w:b/>
          <w:color w:val="auto"/>
          <w:highlight w:val="yellow"/>
        </w:rPr>
        <w:t>C</w:t>
      </w:r>
      <w:r w:rsidR="00D51618" w:rsidRPr="00592E14">
        <w:rPr>
          <w:b/>
          <w:color w:val="auto"/>
          <w:highlight w:val="yellow"/>
        </w:rPr>
        <w:t xml:space="preserve">ontour threshold (Ct) </w:t>
      </w:r>
      <w:r w:rsidR="00D51618" w:rsidRPr="00592E14">
        <w:rPr>
          <w:color w:val="auto"/>
          <w:highlight w:val="yellow"/>
        </w:rPr>
        <w:t>= 253.020,</w:t>
      </w:r>
      <w:r w:rsidR="00592E14" w:rsidRPr="00592E14">
        <w:rPr>
          <w:color w:val="auto"/>
          <w:highlight w:val="yellow"/>
        </w:rPr>
        <w:t xml:space="preserve"> </w:t>
      </w:r>
      <w:r w:rsidR="007E0BEE" w:rsidRPr="00592E14">
        <w:rPr>
          <w:b/>
          <w:color w:val="auto"/>
          <w:highlight w:val="yellow"/>
        </w:rPr>
        <w:t>T</w:t>
      </w:r>
      <w:r w:rsidR="00D51618" w:rsidRPr="00592E14">
        <w:rPr>
          <w:b/>
          <w:color w:val="auto"/>
          <w:highlight w:val="yellow"/>
        </w:rPr>
        <w:t>ype</w:t>
      </w:r>
      <w:r w:rsidR="00D51618" w:rsidRPr="00592E14">
        <w:rPr>
          <w:color w:val="auto"/>
          <w:highlight w:val="yellow"/>
        </w:rPr>
        <w:t xml:space="preserve"> = Red</w:t>
      </w:r>
      <w:r w:rsidR="00592E14" w:rsidRPr="00592E14">
        <w:rPr>
          <w:color w:val="auto"/>
          <w:highlight w:val="yellow"/>
        </w:rPr>
        <w:t xml:space="preserve">, </w:t>
      </w:r>
      <w:r w:rsidR="007E0BEE" w:rsidRPr="00592E14">
        <w:rPr>
          <w:b/>
          <w:color w:val="auto"/>
          <w:highlight w:val="yellow"/>
        </w:rPr>
        <w:t>C</w:t>
      </w:r>
      <w:r w:rsidR="00D51618" w:rsidRPr="00592E14">
        <w:rPr>
          <w:b/>
          <w:color w:val="auto"/>
          <w:highlight w:val="yellow"/>
        </w:rPr>
        <w:t>enter scale (S)</w:t>
      </w:r>
      <w:r w:rsidR="00D51618" w:rsidRPr="00592E14">
        <w:rPr>
          <w:color w:val="auto"/>
          <w:highlight w:val="yellow"/>
        </w:rPr>
        <w:t xml:space="preserve"> = 0.8</w:t>
      </w:r>
      <w:r w:rsidR="00592E14" w:rsidRPr="00592E14">
        <w:rPr>
          <w:color w:val="auto"/>
          <w:highlight w:val="yellow"/>
        </w:rPr>
        <w:t xml:space="preserve">, </w:t>
      </w:r>
      <w:r w:rsidR="00D51618" w:rsidRPr="00592E14">
        <w:rPr>
          <w:b/>
          <w:color w:val="auto"/>
          <w:highlight w:val="yellow"/>
        </w:rPr>
        <w:t>Low (Lt)/High (</w:t>
      </w:r>
      <w:proofErr w:type="spellStart"/>
      <w:r w:rsidR="00D51618" w:rsidRPr="00592E14">
        <w:rPr>
          <w:b/>
          <w:color w:val="auto"/>
          <w:highlight w:val="yellow"/>
        </w:rPr>
        <w:t>Ht</w:t>
      </w:r>
      <w:proofErr w:type="spellEnd"/>
      <w:r w:rsidR="00D51618" w:rsidRPr="00592E14">
        <w:rPr>
          <w:b/>
          <w:color w:val="auto"/>
          <w:highlight w:val="yellow"/>
        </w:rPr>
        <w:t>) quantification limit</w:t>
      </w:r>
      <w:r w:rsidR="00592E14">
        <w:rPr>
          <w:color w:val="auto"/>
          <w:highlight w:val="yellow"/>
        </w:rPr>
        <w:t xml:space="preserve"> =</w:t>
      </w:r>
      <w:r w:rsidR="00D51618" w:rsidRPr="00592E14">
        <w:rPr>
          <w:color w:val="auto"/>
          <w:highlight w:val="yellow"/>
        </w:rPr>
        <w:t xml:space="preserve"> 0/62.</w:t>
      </w:r>
    </w:p>
    <w:p w14:paraId="1E8119CE" w14:textId="77777777" w:rsidR="00AA1816" w:rsidRPr="00D25599" w:rsidRDefault="00AA1816" w:rsidP="004206E1">
      <w:pPr>
        <w:pStyle w:val="ListParagraph"/>
        <w:tabs>
          <w:tab w:val="left" w:pos="5760"/>
        </w:tabs>
        <w:ind w:left="0"/>
        <w:contextualSpacing w:val="0"/>
        <w:rPr>
          <w:color w:val="auto"/>
          <w:highlight w:val="yellow"/>
        </w:rPr>
      </w:pPr>
    </w:p>
    <w:bookmarkEnd w:id="7"/>
    <w:bookmarkEnd w:id="18"/>
    <w:p w14:paraId="364C57CE" w14:textId="1574B65B" w:rsidR="00A20A38" w:rsidRPr="00592E14" w:rsidRDefault="00DA22F1" w:rsidP="00592E14">
      <w:pPr>
        <w:pStyle w:val="ListParagraph"/>
        <w:numPr>
          <w:ilvl w:val="1"/>
          <w:numId w:val="22"/>
        </w:numPr>
        <w:tabs>
          <w:tab w:val="left" w:pos="5760"/>
        </w:tabs>
        <w:contextualSpacing w:val="0"/>
        <w:rPr>
          <w:color w:val="auto"/>
          <w:highlight w:val="yellow"/>
        </w:rPr>
      </w:pPr>
      <w:r w:rsidRPr="00D25599">
        <w:rPr>
          <w:color w:val="auto"/>
          <w:highlight w:val="yellow"/>
        </w:rPr>
        <w:t xml:space="preserve">Open </w:t>
      </w:r>
      <w:r w:rsidR="00676D1F" w:rsidRPr="00D25599">
        <w:rPr>
          <w:color w:val="auto"/>
          <w:highlight w:val="yellow"/>
        </w:rPr>
        <w:t xml:space="preserve">the </w:t>
      </w:r>
      <w:r w:rsidR="00676D1F" w:rsidRPr="00D25599">
        <w:rPr>
          <w:color w:val="auto"/>
          <w:highlight w:val="yellow"/>
          <w:lang w:eastAsia="zh-CN"/>
        </w:rPr>
        <w:t>saved image from section 6.8 with</w:t>
      </w:r>
      <w:r w:rsidR="00417015" w:rsidRPr="00D25599">
        <w:rPr>
          <w:color w:val="auto"/>
          <w:highlight w:val="yellow"/>
        </w:rPr>
        <w:t xml:space="preserve"> </w:t>
      </w:r>
      <w:r w:rsidR="007E0BEE" w:rsidRPr="00D25599">
        <w:rPr>
          <w:color w:val="auto"/>
          <w:highlight w:val="yellow"/>
        </w:rPr>
        <w:t>ImageJ</w:t>
      </w:r>
      <w:r w:rsidR="00417015" w:rsidRPr="00D25599">
        <w:rPr>
          <w:color w:val="auto"/>
          <w:highlight w:val="yellow"/>
        </w:rPr>
        <w:t xml:space="preserve">. </w:t>
      </w:r>
      <w:r w:rsidR="00676D1F" w:rsidRPr="00D25599">
        <w:rPr>
          <w:color w:val="auto"/>
          <w:highlight w:val="yellow"/>
        </w:rPr>
        <w:t xml:space="preserve">Choose the </w:t>
      </w:r>
      <w:r w:rsidR="005D1D4D" w:rsidRPr="00592E14">
        <w:rPr>
          <w:b/>
          <w:color w:val="auto"/>
          <w:highlight w:val="yellow"/>
        </w:rPr>
        <w:t>DSM Scan</w:t>
      </w:r>
      <w:r w:rsidR="00417015" w:rsidRPr="00D25599">
        <w:rPr>
          <w:color w:val="auto"/>
          <w:highlight w:val="yellow"/>
        </w:rPr>
        <w:t xml:space="preserve"> butto</w:t>
      </w:r>
      <w:r w:rsidR="00F55C3B" w:rsidRPr="00D25599">
        <w:rPr>
          <w:color w:val="auto"/>
          <w:highlight w:val="yellow"/>
        </w:rPr>
        <w:t>n</w:t>
      </w:r>
      <w:r w:rsidR="00676D1F" w:rsidRPr="00D25599">
        <w:rPr>
          <w:color w:val="auto"/>
          <w:highlight w:val="yellow"/>
        </w:rPr>
        <w:t xml:space="preserve"> from t</w:t>
      </w:r>
      <w:r w:rsidR="0019167B" w:rsidRPr="00D25599">
        <w:rPr>
          <w:color w:val="auto"/>
          <w:highlight w:val="yellow"/>
        </w:rPr>
        <w:t>h</w:t>
      </w:r>
      <w:r w:rsidR="00676D1F" w:rsidRPr="00D25599">
        <w:rPr>
          <w:color w:val="auto"/>
          <w:highlight w:val="yellow"/>
        </w:rPr>
        <w:t xml:space="preserve">e </w:t>
      </w:r>
      <w:r w:rsidR="00676D1F" w:rsidRPr="00592E14">
        <w:rPr>
          <w:b/>
          <w:color w:val="auto"/>
          <w:highlight w:val="yellow"/>
        </w:rPr>
        <w:t>Plugins</w:t>
      </w:r>
      <w:r w:rsidR="00676D1F" w:rsidRPr="00D25599">
        <w:rPr>
          <w:color w:val="auto"/>
          <w:highlight w:val="yellow"/>
        </w:rPr>
        <w:t xml:space="preserve"> tab</w:t>
      </w:r>
      <w:r w:rsidR="005D1D4D" w:rsidRPr="00D25599">
        <w:rPr>
          <w:color w:val="auto"/>
          <w:highlight w:val="yellow"/>
        </w:rPr>
        <w:t>, then d</w:t>
      </w:r>
      <w:r w:rsidR="007E0BEE" w:rsidRPr="00D25599">
        <w:rPr>
          <w:color w:val="auto"/>
          <w:highlight w:val="yellow"/>
        </w:rPr>
        <w:t>e</w:t>
      </w:r>
      <w:r w:rsidR="005D1D4D" w:rsidRPr="00D25599">
        <w:rPr>
          <w:color w:val="auto"/>
          <w:highlight w:val="yellow"/>
        </w:rPr>
        <w:t>fine the</w:t>
      </w:r>
      <w:r w:rsidR="00676D1F" w:rsidRPr="00D25599">
        <w:rPr>
          <w:color w:val="auto"/>
          <w:highlight w:val="yellow"/>
        </w:rPr>
        <w:t xml:space="preserve"> number of</w:t>
      </w:r>
      <w:r w:rsidR="005D1D4D" w:rsidRPr="00D25599">
        <w:rPr>
          <w:color w:val="auto"/>
          <w:highlight w:val="yellow"/>
        </w:rPr>
        <w:t xml:space="preserve"> column</w:t>
      </w:r>
      <w:r w:rsidR="00676D1F" w:rsidRPr="00D25599">
        <w:rPr>
          <w:color w:val="auto"/>
          <w:highlight w:val="yellow"/>
        </w:rPr>
        <w:t>s</w:t>
      </w:r>
      <w:r w:rsidR="005D1D4D" w:rsidRPr="00D25599">
        <w:rPr>
          <w:color w:val="auto"/>
          <w:highlight w:val="yellow"/>
        </w:rPr>
        <w:t xml:space="preserve"> and row</w:t>
      </w:r>
      <w:r w:rsidR="00676D1F" w:rsidRPr="00D25599">
        <w:rPr>
          <w:color w:val="auto"/>
          <w:highlight w:val="yellow"/>
        </w:rPr>
        <w:t>s</w:t>
      </w:r>
      <w:r w:rsidR="005D1D4D" w:rsidRPr="00D25599">
        <w:rPr>
          <w:color w:val="auto"/>
          <w:highlight w:val="yellow"/>
        </w:rPr>
        <w:t xml:space="preserve"> </w:t>
      </w:r>
      <w:r w:rsidR="0019167B" w:rsidRPr="00D25599">
        <w:rPr>
          <w:color w:val="auto"/>
          <w:highlight w:val="yellow"/>
        </w:rPr>
        <w:t>according to the open</w:t>
      </w:r>
      <w:r w:rsidR="00676D1F" w:rsidRPr="00D25599">
        <w:rPr>
          <w:color w:val="auto"/>
          <w:highlight w:val="yellow"/>
        </w:rPr>
        <w:t>ed</w:t>
      </w:r>
      <w:r w:rsidR="007E0BEE" w:rsidRPr="00D25599">
        <w:rPr>
          <w:color w:val="auto"/>
          <w:highlight w:val="yellow"/>
        </w:rPr>
        <w:t xml:space="preserve"> </w:t>
      </w:r>
      <w:r w:rsidR="00E310A2" w:rsidRPr="00D25599">
        <w:rPr>
          <w:color w:val="auto"/>
          <w:highlight w:val="yellow"/>
        </w:rPr>
        <w:t>image.</w:t>
      </w:r>
      <w:r w:rsidR="0045561A" w:rsidRPr="00D25599">
        <w:rPr>
          <w:color w:val="auto"/>
          <w:highlight w:val="yellow"/>
        </w:rPr>
        <w:t xml:space="preserve"> </w:t>
      </w:r>
      <w:r w:rsidR="00E310A2" w:rsidRPr="00D25599">
        <w:rPr>
          <w:color w:val="auto"/>
          <w:highlight w:val="yellow"/>
        </w:rPr>
        <w:t>The program can recognize the detecting areas and analysis the scatter intensity of nanoparticle in according areas automatic</w:t>
      </w:r>
      <w:r w:rsidR="008A74D4" w:rsidRPr="00D25599">
        <w:rPr>
          <w:color w:val="auto"/>
          <w:highlight w:val="yellow"/>
        </w:rPr>
        <w:t>al</w:t>
      </w:r>
      <w:r w:rsidR="00E310A2" w:rsidRPr="00D25599">
        <w:rPr>
          <w:color w:val="auto"/>
          <w:highlight w:val="yellow"/>
        </w:rPr>
        <w:t xml:space="preserve">ly. </w:t>
      </w:r>
      <w:r w:rsidR="00676D1F" w:rsidRPr="00D25599">
        <w:rPr>
          <w:color w:val="auto"/>
          <w:highlight w:val="yellow"/>
        </w:rPr>
        <w:t xml:space="preserve">Set the </w:t>
      </w:r>
      <w:r w:rsidR="00A20A38" w:rsidRPr="00D25599">
        <w:rPr>
          <w:color w:val="auto"/>
          <w:highlight w:val="yellow"/>
        </w:rPr>
        <w:t>following input</w:t>
      </w:r>
      <w:r w:rsidR="00676D1F" w:rsidRPr="00D25599">
        <w:rPr>
          <w:color w:val="auto"/>
          <w:highlight w:val="yellow"/>
        </w:rPr>
        <w:t xml:space="preserve"> parameters </w:t>
      </w:r>
      <w:r w:rsidR="00A20A38" w:rsidRPr="00D25599">
        <w:rPr>
          <w:color w:val="auto"/>
          <w:highlight w:val="yellow"/>
        </w:rPr>
        <w:t xml:space="preserve">within the </w:t>
      </w:r>
      <w:r w:rsidR="00A20A38" w:rsidRPr="00592E14">
        <w:rPr>
          <w:b/>
          <w:color w:val="auto"/>
          <w:highlight w:val="yellow"/>
        </w:rPr>
        <w:t>DSM Scan</w:t>
      </w:r>
      <w:r w:rsidR="00A20A38" w:rsidRPr="00D25599">
        <w:rPr>
          <w:color w:val="auto"/>
          <w:highlight w:val="yellow"/>
        </w:rPr>
        <w:t xml:space="preserve"> window</w:t>
      </w:r>
      <w:r w:rsidR="00676D1F" w:rsidRPr="00D25599">
        <w:rPr>
          <w:color w:val="auto"/>
          <w:highlight w:val="yellow"/>
        </w:rPr>
        <w:t>:</w:t>
      </w:r>
      <w:r w:rsidR="00592E14">
        <w:rPr>
          <w:color w:val="auto"/>
          <w:highlight w:val="yellow"/>
        </w:rPr>
        <w:t xml:space="preserve"> </w:t>
      </w:r>
      <w:r w:rsidR="00A20A38" w:rsidRPr="00592E14">
        <w:rPr>
          <w:b/>
          <w:color w:val="auto"/>
          <w:highlight w:val="yellow"/>
        </w:rPr>
        <w:t>Resize Percentage</w:t>
      </w:r>
      <w:r w:rsidR="00592E14">
        <w:rPr>
          <w:color w:val="auto"/>
          <w:highlight w:val="yellow"/>
        </w:rPr>
        <w:t xml:space="preserve"> =</w:t>
      </w:r>
      <w:r w:rsidR="00A20A38" w:rsidRPr="00592E14">
        <w:rPr>
          <w:color w:val="auto"/>
          <w:highlight w:val="yellow"/>
        </w:rPr>
        <w:t xml:space="preserve"> 25,</w:t>
      </w:r>
      <w:r w:rsidR="00592E14" w:rsidRPr="00592E14">
        <w:rPr>
          <w:color w:val="auto"/>
          <w:highlight w:val="yellow"/>
        </w:rPr>
        <w:t xml:space="preserve"> </w:t>
      </w:r>
      <w:r w:rsidR="00A20A38" w:rsidRPr="00592E14">
        <w:rPr>
          <w:b/>
          <w:color w:val="auto"/>
          <w:highlight w:val="yellow"/>
        </w:rPr>
        <w:t>Spot Diameter (in pixels)</w:t>
      </w:r>
      <w:r w:rsidR="00592E14">
        <w:rPr>
          <w:color w:val="auto"/>
          <w:highlight w:val="yellow"/>
        </w:rPr>
        <w:t xml:space="preserve"> =</w:t>
      </w:r>
      <w:r w:rsidR="00A20A38" w:rsidRPr="00592E14">
        <w:rPr>
          <w:color w:val="auto"/>
          <w:highlight w:val="yellow"/>
        </w:rPr>
        <w:t xml:space="preserve"> 190 – 200,</w:t>
      </w:r>
      <w:r w:rsidR="00592E14" w:rsidRPr="00592E14">
        <w:rPr>
          <w:color w:val="auto"/>
          <w:highlight w:val="yellow"/>
        </w:rPr>
        <w:t xml:space="preserve"> </w:t>
      </w:r>
      <w:r w:rsidR="00A20A38" w:rsidRPr="00592E14">
        <w:rPr>
          <w:b/>
          <w:color w:val="auto"/>
          <w:highlight w:val="yellow"/>
        </w:rPr>
        <w:t>Diameter Range</w:t>
      </w:r>
      <w:r w:rsidR="00592E14">
        <w:rPr>
          <w:color w:val="auto"/>
          <w:highlight w:val="yellow"/>
        </w:rPr>
        <w:t xml:space="preserve"> =</w:t>
      </w:r>
      <w:r w:rsidR="00A20A38" w:rsidRPr="00592E14">
        <w:rPr>
          <w:color w:val="auto"/>
          <w:highlight w:val="yellow"/>
        </w:rPr>
        <w:t xml:space="preserve"> 32,</w:t>
      </w:r>
      <w:r w:rsidR="00592E14" w:rsidRPr="00592E14">
        <w:rPr>
          <w:color w:val="auto"/>
          <w:highlight w:val="yellow"/>
        </w:rPr>
        <w:t xml:space="preserve"> </w:t>
      </w:r>
      <w:r w:rsidR="00A20A38" w:rsidRPr="00592E14">
        <w:rPr>
          <w:b/>
          <w:color w:val="auto"/>
          <w:highlight w:val="yellow"/>
        </w:rPr>
        <w:t>Increment diameter</w:t>
      </w:r>
      <w:r w:rsidR="00592E14">
        <w:rPr>
          <w:b/>
          <w:color w:val="auto"/>
          <w:highlight w:val="yellow"/>
        </w:rPr>
        <w:t xml:space="preserve"> </w:t>
      </w:r>
      <w:r w:rsidR="00A20A38" w:rsidRPr="00592E14">
        <w:rPr>
          <w:b/>
          <w:color w:val="auto"/>
          <w:highlight w:val="yellow"/>
        </w:rPr>
        <w:t>(in pixels)</w:t>
      </w:r>
      <w:r w:rsidR="00592E14">
        <w:rPr>
          <w:color w:val="auto"/>
          <w:highlight w:val="yellow"/>
        </w:rPr>
        <w:t xml:space="preserve"> =</w:t>
      </w:r>
      <w:r w:rsidR="00A20A38" w:rsidRPr="00592E14">
        <w:rPr>
          <w:color w:val="auto"/>
          <w:highlight w:val="yellow"/>
        </w:rPr>
        <w:t xml:space="preserve"> 8,</w:t>
      </w:r>
      <w:r w:rsidR="00592E14" w:rsidRPr="00592E14">
        <w:rPr>
          <w:color w:val="auto"/>
          <w:highlight w:val="yellow"/>
        </w:rPr>
        <w:t xml:space="preserve"> </w:t>
      </w:r>
      <w:r w:rsidR="00A20A38" w:rsidRPr="00592E14">
        <w:rPr>
          <w:b/>
          <w:color w:val="auto"/>
          <w:highlight w:val="yellow"/>
        </w:rPr>
        <w:t>DSM Configuration - Low limit</w:t>
      </w:r>
      <w:r w:rsidR="00592E14">
        <w:rPr>
          <w:color w:val="auto"/>
          <w:highlight w:val="yellow"/>
        </w:rPr>
        <w:t xml:space="preserve"> =</w:t>
      </w:r>
      <w:r w:rsidR="00A20A38" w:rsidRPr="00592E14">
        <w:rPr>
          <w:color w:val="auto"/>
          <w:highlight w:val="yellow"/>
        </w:rPr>
        <w:t xml:space="preserve"> 0, </w:t>
      </w:r>
      <w:r w:rsidR="00A20A38" w:rsidRPr="00592E14">
        <w:rPr>
          <w:b/>
          <w:color w:val="auto"/>
          <w:highlight w:val="yellow"/>
        </w:rPr>
        <w:t>High limit</w:t>
      </w:r>
      <w:r w:rsidR="00592E14">
        <w:rPr>
          <w:color w:val="auto"/>
          <w:highlight w:val="yellow"/>
        </w:rPr>
        <w:t xml:space="preserve"> =</w:t>
      </w:r>
      <w:r w:rsidR="00A20A38" w:rsidRPr="00592E14">
        <w:rPr>
          <w:color w:val="auto"/>
          <w:highlight w:val="yellow"/>
        </w:rPr>
        <w:t xml:space="preserve"> </w:t>
      </w:r>
      <w:r w:rsidR="0019167B" w:rsidRPr="00592E14">
        <w:rPr>
          <w:color w:val="auto"/>
          <w:highlight w:val="yellow"/>
        </w:rPr>
        <w:t xml:space="preserve">62, </w:t>
      </w:r>
      <w:r w:rsidR="0019167B" w:rsidRPr="00592E14">
        <w:rPr>
          <w:b/>
          <w:color w:val="auto"/>
          <w:highlight w:val="yellow"/>
        </w:rPr>
        <w:t>Adjacent Distance</w:t>
      </w:r>
      <w:r w:rsidR="00592E14">
        <w:rPr>
          <w:color w:val="auto"/>
          <w:highlight w:val="yellow"/>
        </w:rPr>
        <w:t xml:space="preserve"> =</w:t>
      </w:r>
      <w:r w:rsidR="0019167B" w:rsidRPr="00592E14">
        <w:rPr>
          <w:color w:val="auto"/>
          <w:highlight w:val="yellow"/>
        </w:rPr>
        <w:t xml:space="preserve"> 100, </w:t>
      </w:r>
      <w:r w:rsidR="0019167B" w:rsidRPr="00592E14">
        <w:rPr>
          <w:b/>
          <w:color w:val="auto"/>
          <w:highlight w:val="yellow"/>
        </w:rPr>
        <w:t>Sub</w:t>
      </w:r>
      <w:r w:rsidR="00A20A38" w:rsidRPr="00592E14">
        <w:rPr>
          <w:b/>
          <w:color w:val="auto"/>
          <w:highlight w:val="yellow"/>
        </w:rPr>
        <w:t>tract Bias</w:t>
      </w:r>
      <w:r w:rsidR="00592E14">
        <w:rPr>
          <w:b/>
          <w:color w:val="auto"/>
          <w:highlight w:val="yellow"/>
        </w:rPr>
        <w:t xml:space="preserve"> </w:t>
      </w:r>
      <w:r w:rsidR="00592E14" w:rsidRPr="00592E14">
        <w:rPr>
          <w:color w:val="auto"/>
          <w:highlight w:val="yellow"/>
        </w:rPr>
        <w:t>=</w:t>
      </w:r>
      <w:r w:rsidR="00A20A38" w:rsidRPr="00592E14">
        <w:rPr>
          <w:color w:val="auto"/>
          <w:highlight w:val="yellow"/>
        </w:rPr>
        <w:t xml:space="preserve"> 0.</w:t>
      </w:r>
    </w:p>
    <w:p w14:paraId="795CC006" w14:textId="77777777" w:rsidR="00E310A2" w:rsidRPr="00D25599" w:rsidRDefault="00E310A2" w:rsidP="004206E1">
      <w:pPr>
        <w:pStyle w:val="ListParagraph"/>
        <w:tabs>
          <w:tab w:val="left" w:pos="5760"/>
        </w:tabs>
        <w:ind w:left="0"/>
        <w:contextualSpacing w:val="0"/>
        <w:rPr>
          <w:color w:val="auto"/>
        </w:rPr>
      </w:pPr>
    </w:p>
    <w:bookmarkEnd w:id="20"/>
    <w:p w14:paraId="37490EF6" w14:textId="6AA85328" w:rsidR="00E43E46" w:rsidRPr="00407632" w:rsidRDefault="00A20A38" w:rsidP="004206E1">
      <w:pPr>
        <w:pStyle w:val="ListParagraph"/>
        <w:tabs>
          <w:tab w:val="left" w:pos="5760"/>
        </w:tabs>
        <w:ind w:left="0"/>
        <w:contextualSpacing w:val="0"/>
        <w:rPr>
          <w:color w:val="auto"/>
        </w:rPr>
      </w:pPr>
      <w:r w:rsidRPr="00407632">
        <w:rPr>
          <w:color w:val="auto"/>
        </w:rPr>
        <w:t>NOTE</w:t>
      </w:r>
      <w:r w:rsidR="00E310A2" w:rsidRPr="00407632">
        <w:rPr>
          <w:color w:val="auto"/>
        </w:rPr>
        <w:t xml:space="preserve">: The results of scatter intensity of nanoparticle reflect the quantity of </w:t>
      </w:r>
      <w:r w:rsidRPr="00407632">
        <w:rPr>
          <w:color w:val="auto"/>
        </w:rPr>
        <w:t xml:space="preserve">bound </w:t>
      </w:r>
      <w:r w:rsidR="00E310A2" w:rsidRPr="00407632">
        <w:rPr>
          <w:color w:val="auto"/>
        </w:rPr>
        <w:t>exosomes on the slide.</w:t>
      </w:r>
    </w:p>
    <w:p w14:paraId="60EDC32E" w14:textId="7DEEBB1C" w:rsidR="0028592E" w:rsidRPr="00D25599" w:rsidRDefault="0028592E" w:rsidP="004206E1">
      <w:pPr>
        <w:pStyle w:val="ListParagraph"/>
        <w:tabs>
          <w:tab w:val="left" w:pos="5760"/>
        </w:tabs>
        <w:ind w:left="0"/>
        <w:contextualSpacing w:val="0"/>
        <w:rPr>
          <w:color w:val="auto"/>
        </w:rPr>
      </w:pPr>
    </w:p>
    <w:p w14:paraId="475BDD11" w14:textId="632591EB" w:rsidR="00662A74" w:rsidRPr="00D25599" w:rsidRDefault="005D6CA2" w:rsidP="004206E1">
      <w:pPr>
        <w:pStyle w:val="NormalWeb"/>
        <w:spacing w:before="0" w:beforeAutospacing="0" w:after="0" w:afterAutospacing="0"/>
        <w:rPr>
          <w:b/>
          <w:color w:val="auto"/>
        </w:rPr>
      </w:pPr>
      <w:bookmarkStart w:id="21" w:name="_Hlk525297457"/>
      <w:r w:rsidRPr="00D25599">
        <w:rPr>
          <w:b/>
          <w:color w:val="auto"/>
        </w:rPr>
        <w:lastRenderedPageBreak/>
        <w:t>REPRESENTATIVE RESULTS:</w:t>
      </w:r>
    </w:p>
    <w:p w14:paraId="335BE061" w14:textId="77777777" w:rsidR="00EE6328" w:rsidRPr="00D25599" w:rsidRDefault="00EE6328" w:rsidP="004206E1">
      <w:pPr>
        <w:pStyle w:val="NormalWeb"/>
        <w:spacing w:before="0" w:beforeAutospacing="0" w:after="0" w:afterAutospacing="0"/>
        <w:rPr>
          <w:b/>
          <w:bCs/>
          <w:color w:val="auto"/>
        </w:rPr>
      </w:pPr>
    </w:p>
    <w:p w14:paraId="750AFEC2" w14:textId="65966E26" w:rsidR="005002C1" w:rsidRPr="00D25599" w:rsidRDefault="00BD43FC" w:rsidP="004206E1">
      <w:pPr>
        <w:pStyle w:val="NormalWeb"/>
        <w:spacing w:before="0" w:beforeAutospacing="0" w:after="0" w:afterAutospacing="0"/>
        <w:ind w:firstLine="360"/>
        <w:rPr>
          <w:color w:val="auto"/>
          <w:lang w:eastAsia="zh-CN"/>
        </w:rPr>
      </w:pPr>
      <w:r w:rsidRPr="00D25599">
        <w:rPr>
          <w:color w:val="auto"/>
          <w:lang w:eastAsia="zh-CN"/>
        </w:rPr>
        <w:t>Multi-well p</w:t>
      </w:r>
      <w:r w:rsidR="00E22932" w:rsidRPr="00D25599">
        <w:rPr>
          <w:color w:val="auto"/>
          <w:lang w:eastAsia="zh-CN"/>
        </w:rPr>
        <w:t xml:space="preserve">rotein A/G coated slides </w:t>
      </w:r>
      <w:r w:rsidRPr="00592E14">
        <w:rPr>
          <w:color w:val="auto"/>
          <w:lang w:eastAsia="zh-CN"/>
        </w:rPr>
        <w:t>(</w:t>
      </w:r>
      <w:r w:rsidR="00D722BA" w:rsidRPr="00D722BA">
        <w:rPr>
          <w:b/>
          <w:color w:val="auto"/>
          <w:lang w:eastAsia="zh-CN"/>
        </w:rPr>
        <w:t>Figure 1A</w:t>
      </w:r>
      <w:r w:rsidRPr="00592E14">
        <w:rPr>
          <w:color w:val="auto"/>
          <w:lang w:eastAsia="zh-CN"/>
        </w:rPr>
        <w:t>)</w:t>
      </w:r>
      <w:r w:rsidRPr="00D25599">
        <w:rPr>
          <w:color w:val="auto"/>
          <w:lang w:eastAsia="zh-CN"/>
        </w:rPr>
        <w:t xml:space="preserve"> </w:t>
      </w:r>
      <w:r w:rsidR="00E22932" w:rsidRPr="00D25599">
        <w:rPr>
          <w:color w:val="auto"/>
          <w:lang w:eastAsia="zh-CN"/>
        </w:rPr>
        <w:t xml:space="preserve">were </w:t>
      </w:r>
      <w:r w:rsidR="001804ED" w:rsidRPr="00D25599">
        <w:rPr>
          <w:color w:val="auto"/>
          <w:lang w:eastAsia="zh-CN"/>
        </w:rPr>
        <w:t xml:space="preserve">functionalized </w:t>
      </w:r>
      <w:r w:rsidR="00E22932" w:rsidRPr="00D25599">
        <w:rPr>
          <w:color w:val="auto"/>
          <w:lang w:eastAsia="zh-CN"/>
        </w:rPr>
        <w:t xml:space="preserve">with </w:t>
      </w:r>
      <w:r w:rsidR="005F4182" w:rsidRPr="00D25599">
        <w:rPr>
          <w:color w:val="auto"/>
          <w:lang w:eastAsia="zh-CN"/>
        </w:rPr>
        <w:t>anti-EphA2 antibody</w:t>
      </w:r>
      <w:r w:rsidR="00E22932" w:rsidRPr="00D25599">
        <w:rPr>
          <w:color w:val="auto"/>
          <w:lang w:eastAsia="zh-CN"/>
        </w:rPr>
        <w:t xml:space="preserve"> and then used to specifically </w:t>
      </w:r>
      <w:r w:rsidRPr="00D25599">
        <w:rPr>
          <w:color w:val="auto"/>
          <w:lang w:eastAsia="zh-CN"/>
        </w:rPr>
        <w:t>capture</w:t>
      </w:r>
      <w:r w:rsidR="00E22932" w:rsidRPr="00D25599">
        <w:rPr>
          <w:color w:val="auto"/>
          <w:lang w:eastAsia="zh-CN"/>
        </w:rPr>
        <w:t xml:space="preserve"> EphA2-positive exosomes from serum samples of patients with and </w:t>
      </w:r>
      <w:r w:rsidRPr="00D25599">
        <w:rPr>
          <w:color w:val="auto"/>
          <w:lang w:eastAsia="zh-CN"/>
        </w:rPr>
        <w:t xml:space="preserve">without pancreatic cancer (1 </w:t>
      </w:r>
      <w:r w:rsidRPr="00D25599">
        <w:rPr>
          <w:color w:val="auto"/>
        </w:rPr>
        <w:t>µL/well)</w:t>
      </w:r>
      <w:r w:rsidR="006C2846" w:rsidRPr="00D25599">
        <w:rPr>
          <w:color w:val="auto"/>
        </w:rPr>
        <w:t xml:space="preserve"> and </w:t>
      </w:r>
      <w:r w:rsidRPr="00D25599">
        <w:rPr>
          <w:color w:val="auto"/>
        </w:rPr>
        <w:t xml:space="preserve">incubated with gold nanorods conjugated with an anti-CD9 antibody </w:t>
      </w:r>
      <w:r w:rsidR="006C2846" w:rsidRPr="00592E14">
        <w:rPr>
          <w:color w:val="auto"/>
          <w:lang w:eastAsia="zh-CN"/>
        </w:rPr>
        <w:t>(</w:t>
      </w:r>
      <w:r w:rsidR="00D722BA" w:rsidRPr="00D722BA">
        <w:rPr>
          <w:b/>
          <w:color w:val="auto"/>
          <w:lang w:eastAsia="zh-CN"/>
        </w:rPr>
        <w:t>Figure 1B</w:t>
      </w:r>
      <w:r w:rsidR="006C2846" w:rsidRPr="00592E14">
        <w:rPr>
          <w:color w:val="auto"/>
          <w:lang w:eastAsia="zh-CN"/>
        </w:rPr>
        <w:t>)</w:t>
      </w:r>
      <w:r w:rsidR="006C2846" w:rsidRPr="00D25599">
        <w:rPr>
          <w:color w:val="auto"/>
          <w:lang w:eastAsia="zh-CN"/>
        </w:rPr>
        <w:t>.</w:t>
      </w:r>
      <w:r w:rsidR="006C2846" w:rsidRPr="00D25599">
        <w:rPr>
          <w:b/>
          <w:color w:val="auto"/>
          <w:lang w:eastAsia="zh-CN"/>
        </w:rPr>
        <w:t xml:space="preserve"> </w:t>
      </w:r>
      <w:r w:rsidR="006C2846" w:rsidRPr="00D25599">
        <w:rPr>
          <w:color w:val="auto"/>
        </w:rPr>
        <w:t>DFM images of</w:t>
      </w:r>
      <w:r w:rsidRPr="00D25599">
        <w:rPr>
          <w:color w:val="auto"/>
        </w:rPr>
        <w:t xml:space="preserve"> light </w:t>
      </w:r>
      <w:r w:rsidR="001057A4" w:rsidRPr="00D25599">
        <w:rPr>
          <w:color w:val="auto"/>
        </w:rPr>
        <w:t xml:space="preserve">scattered </w:t>
      </w:r>
      <w:r w:rsidRPr="00D25599">
        <w:rPr>
          <w:color w:val="auto"/>
        </w:rPr>
        <w:t xml:space="preserve">from these nanoparticles </w:t>
      </w:r>
      <w:r w:rsidR="001804ED" w:rsidRPr="00D25599">
        <w:rPr>
          <w:color w:val="auto"/>
        </w:rPr>
        <w:t xml:space="preserve">were </w:t>
      </w:r>
      <w:r w:rsidRPr="00D25599">
        <w:rPr>
          <w:color w:val="auto"/>
        </w:rPr>
        <w:t xml:space="preserve">analyzed </w:t>
      </w:r>
      <w:r w:rsidR="001057A4" w:rsidRPr="00D25599">
        <w:rPr>
          <w:color w:val="auto"/>
        </w:rPr>
        <w:t xml:space="preserve">using the DSM plugin in ImageJ software </w:t>
      </w:r>
      <w:r w:rsidRPr="00D25599">
        <w:rPr>
          <w:color w:val="auto"/>
        </w:rPr>
        <w:t xml:space="preserve">to </w:t>
      </w:r>
      <w:r w:rsidR="001057A4" w:rsidRPr="00D25599">
        <w:rPr>
          <w:color w:val="auto"/>
        </w:rPr>
        <w:t xml:space="preserve">quantify </w:t>
      </w:r>
      <w:r w:rsidRPr="00D25599">
        <w:rPr>
          <w:color w:val="auto"/>
        </w:rPr>
        <w:t xml:space="preserve">the </w:t>
      </w:r>
      <w:r w:rsidR="001057A4" w:rsidRPr="00D25599">
        <w:rPr>
          <w:color w:val="auto"/>
        </w:rPr>
        <w:t>bound</w:t>
      </w:r>
      <w:r w:rsidRPr="00D25599">
        <w:rPr>
          <w:color w:val="auto"/>
        </w:rPr>
        <w:t xml:space="preserve"> EphA-2 positive exosomes in each well</w:t>
      </w:r>
      <w:r w:rsidR="001057A4" w:rsidRPr="00D25599">
        <w:rPr>
          <w:color w:val="auto"/>
        </w:rPr>
        <w:t>.</w:t>
      </w:r>
      <w:r w:rsidR="006C2846" w:rsidRPr="00D25599">
        <w:rPr>
          <w:color w:val="auto"/>
        </w:rPr>
        <w:t xml:space="preserve"> </w:t>
      </w:r>
      <w:r w:rsidR="001057A4" w:rsidRPr="00D25599">
        <w:rPr>
          <w:color w:val="auto"/>
        </w:rPr>
        <w:t xml:space="preserve">The </w:t>
      </w:r>
      <w:r w:rsidR="00515A9B" w:rsidRPr="00D25599">
        <w:rPr>
          <w:color w:val="auto"/>
        </w:rPr>
        <w:t xml:space="preserve">DSM </w:t>
      </w:r>
      <w:r w:rsidR="001057A4" w:rsidRPr="00D25599">
        <w:rPr>
          <w:color w:val="auto"/>
        </w:rPr>
        <w:t xml:space="preserve">algorithm </w:t>
      </w:r>
      <w:r w:rsidR="006C2846" w:rsidRPr="00D25599">
        <w:rPr>
          <w:color w:val="auto"/>
        </w:rPr>
        <w:t>automatically define</w:t>
      </w:r>
      <w:r w:rsidR="001057A4" w:rsidRPr="00D25599">
        <w:rPr>
          <w:color w:val="auto"/>
        </w:rPr>
        <w:t>s</w:t>
      </w:r>
      <w:r w:rsidR="006C2846" w:rsidRPr="00D25599">
        <w:rPr>
          <w:color w:val="auto"/>
        </w:rPr>
        <w:t xml:space="preserve"> the boundary of a sample well</w:t>
      </w:r>
      <w:r w:rsidR="00407632">
        <w:rPr>
          <w:color w:val="auto"/>
        </w:rPr>
        <w:t>,</w:t>
      </w:r>
      <w:r w:rsidR="006C2846" w:rsidRPr="00D25599">
        <w:rPr>
          <w:color w:val="auto"/>
        </w:rPr>
        <w:t xml:space="preserve"> filter</w:t>
      </w:r>
      <w:r w:rsidR="001057A4" w:rsidRPr="00D25599">
        <w:rPr>
          <w:color w:val="auto"/>
        </w:rPr>
        <w:t>s the noise from artifacts</w:t>
      </w:r>
      <w:r w:rsidR="00407632">
        <w:rPr>
          <w:color w:val="auto"/>
        </w:rPr>
        <w:t>,</w:t>
      </w:r>
      <w:r w:rsidR="006C2846" w:rsidRPr="00D25599">
        <w:rPr>
          <w:color w:val="auto"/>
        </w:rPr>
        <w:t xml:space="preserve"> calculate</w:t>
      </w:r>
      <w:r w:rsidR="001057A4" w:rsidRPr="00D25599">
        <w:rPr>
          <w:color w:val="auto"/>
        </w:rPr>
        <w:t>s</w:t>
      </w:r>
      <w:r w:rsidR="006C2846" w:rsidRPr="00D25599">
        <w:rPr>
          <w:color w:val="auto"/>
        </w:rPr>
        <w:t xml:space="preserve"> the </w:t>
      </w:r>
      <w:r w:rsidR="001057A4" w:rsidRPr="00D25599">
        <w:rPr>
          <w:color w:val="auto"/>
        </w:rPr>
        <w:t xml:space="preserve">scattered </w:t>
      </w:r>
      <w:r w:rsidR="006C2846" w:rsidRPr="00D25599">
        <w:rPr>
          <w:color w:val="auto"/>
        </w:rPr>
        <w:t>signal from each well</w:t>
      </w:r>
      <w:r w:rsidR="00407632">
        <w:rPr>
          <w:color w:val="auto"/>
        </w:rPr>
        <w:t>,</w:t>
      </w:r>
      <w:r w:rsidR="006C2846" w:rsidRPr="00D25599">
        <w:rPr>
          <w:color w:val="auto"/>
        </w:rPr>
        <w:t xml:space="preserve"> and output</w:t>
      </w:r>
      <w:r w:rsidR="001057A4" w:rsidRPr="00D25599">
        <w:rPr>
          <w:color w:val="auto"/>
        </w:rPr>
        <w:t>s</w:t>
      </w:r>
      <w:r w:rsidR="006C2846" w:rsidRPr="00D25599">
        <w:rPr>
          <w:color w:val="auto"/>
        </w:rPr>
        <w:t xml:space="preserve"> </w:t>
      </w:r>
      <w:r w:rsidR="001057A4" w:rsidRPr="00D25599">
        <w:rPr>
          <w:color w:val="auto"/>
        </w:rPr>
        <w:t>th</w:t>
      </w:r>
      <w:r w:rsidR="00515A9B" w:rsidRPr="00D25599">
        <w:rPr>
          <w:color w:val="auto"/>
        </w:rPr>
        <w:t>is</w:t>
      </w:r>
      <w:r w:rsidR="001057A4" w:rsidRPr="00D25599">
        <w:rPr>
          <w:color w:val="auto"/>
        </w:rPr>
        <w:t xml:space="preserve"> </w:t>
      </w:r>
      <w:r w:rsidR="006C2846" w:rsidRPr="00D25599">
        <w:rPr>
          <w:color w:val="auto"/>
        </w:rPr>
        <w:t xml:space="preserve">information </w:t>
      </w:r>
      <w:r w:rsidR="00B94C4E" w:rsidRPr="00592E14">
        <w:rPr>
          <w:color w:val="auto"/>
          <w:lang w:eastAsia="zh-CN"/>
        </w:rPr>
        <w:t>(</w:t>
      </w:r>
      <w:r w:rsidR="00D722BA" w:rsidRPr="00D722BA">
        <w:rPr>
          <w:b/>
          <w:color w:val="auto"/>
          <w:lang w:eastAsia="zh-CN"/>
        </w:rPr>
        <w:t>Figure 2</w:t>
      </w:r>
      <w:r w:rsidR="00B94C4E" w:rsidRPr="00592E14">
        <w:rPr>
          <w:color w:val="auto"/>
          <w:lang w:eastAsia="zh-CN"/>
        </w:rPr>
        <w:t>)</w:t>
      </w:r>
      <w:r w:rsidR="000C50F9" w:rsidRPr="00D25599">
        <w:rPr>
          <w:color w:val="auto"/>
          <w:lang w:eastAsia="zh-CN"/>
        </w:rPr>
        <w:t xml:space="preserve">. </w:t>
      </w:r>
      <w:r w:rsidR="00576207" w:rsidRPr="00D25599">
        <w:rPr>
          <w:color w:val="auto"/>
          <w:lang w:eastAsia="zh-CN"/>
        </w:rPr>
        <w:t xml:space="preserve">The </w:t>
      </w:r>
      <w:r w:rsidR="006C2846" w:rsidRPr="00D25599">
        <w:rPr>
          <w:color w:val="auto"/>
          <w:lang w:eastAsia="zh-CN"/>
        </w:rPr>
        <w:t xml:space="preserve">DSM algorithm strongly attenuates light scattering artifacts </w:t>
      </w:r>
      <w:r w:rsidR="006B0436" w:rsidRPr="00D25599">
        <w:rPr>
          <w:color w:val="auto"/>
          <w:lang w:eastAsia="zh-CN"/>
        </w:rPr>
        <w:t>from</w:t>
      </w:r>
      <w:r w:rsidR="006C2846" w:rsidRPr="00D25599">
        <w:rPr>
          <w:color w:val="auto"/>
          <w:lang w:eastAsia="zh-CN"/>
        </w:rPr>
        <w:t xml:space="preserve"> scratches </w:t>
      </w:r>
      <w:r w:rsidR="006B0436" w:rsidRPr="00D25599">
        <w:rPr>
          <w:color w:val="auto"/>
          <w:lang w:eastAsia="zh-CN"/>
        </w:rPr>
        <w:t xml:space="preserve">or debris present in </w:t>
      </w:r>
      <w:r w:rsidR="001057A4" w:rsidRPr="00D25599">
        <w:rPr>
          <w:color w:val="auto"/>
          <w:lang w:eastAsia="zh-CN"/>
        </w:rPr>
        <w:t xml:space="preserve">the </w:t>
      </w:r>
      <w:r w:rsidR="006B0436" w:rsidRPr="00D25599">
        <w:rPr>
          <w:color w:val="auto"/>
          <w:lang w:eastAsia="zh-CN"/>
        </w:rPr>
        <w:t xml:space="preserve">sample </w:t>
      </w:r>
      <w:r w:rsidR="001057A4" w:rsidRPr="00D25599">
        <w:rPr>
          <w:color w:val="auto"/>
          <w:lang w:eastAsia="zh-CN"/>
        </w:rPr>
        <w:t>and</w:t>
      </w:r>
      <w:r w:rsidR="006B0436" w:rsidRPr="00D25599">
        <w:rPr>
          <w:color w:val="auto"/>
          <w:lang w:eastAsia="zh-CN"/>
        </w:rPr>
        <w:t xml:space="preserve"> improve</w:t>
      </w:r>
      <w:r w:rsidR="001057A4" w:rsidRPr="00D25599">
        <w:rPr>
          <w:color w:val="auto"/>
          <w:lang w:eastAsia="zh-CN"/>
        </w:rPr>
        <w:t>s</w:t>
      </w:r>
      <w:r w:rsidR="006B0436" w:rsidRPr="00D25599">
        <w:rPr>
          <w:color w:val="auto"/>
          <w:lang w:eastAsia="zh-CN"/>
        </w:rPr>
        <w:t xml:space="preserve"> the sensitivity and reproducibility of nanoparticle detection and can automatically process a batch of</w:t>
      </w:r>
      <w:r w:rsidR="0019167B" w:rsidRPr="00D25599">
        <w:rPr>
          <w:color w:val="auto"/>
          <w:lang w:eastAsia="zh-CN"/>
        </w:rPr>
        <w:t xml:space="preserve"> </w:t>
      </w:r>
      <w:r w:rsidR="006B0436" w:rsidRPr="00D25599">
        <w:rPr>
          <w:color w:val="auto"/>
          <w:lang w:eastAsia="zh-CN"/>
        </w:rPr>
        <w:t>slide images</w:t>
      </w:r>
      <w:r w:rsidR="000C5B9B" w:rsidRPr="00D25599">
        <w:rPr>
          <w:color w:val="auto"/>
          <w:lang w:eastAsia="zh-CN"/>
        </w:rPr>
        <w:t xml:space="preserve"> </w:t>
      </w:r>
      <w:r w:rsidR="006B0436" w:rsidRPr="00D25599">
        <w:rPr>
          <w:color w:val="auto"/>
          <w:lang w:eastAsia="zh-CN"/>
        </w:rPr>
        <w:t>for</w:t>
      </w:r>
      <w:r w:rsidR="00B94C4E" w:rsidRPr="00D25599">
        <w:rPr>
          <w:color w:val="auto"/>
          <w:lang w:eastAsia="zh-CN"/>
        </w:rPr>
        <w:t xml:space="preserve"> high-throughput</w:t>
      </w:r>
      <w:r w:rsidR="006B0436" w:rsidRPr="00D25599">
        <w:rPr>
          <w:color w:val="auto"/>
          <w:lang w:eastAsia="zh-CN"/>
        </w:rPr>
        <w:t xml:space="preserve"> use</w:t>
      </w:r>
      <w:r w:rsidR="00E362B8" w:rsidRPr="00D25599">
        <w:rPr>
          <w:color w:val="auto"/>
          <w:lang w:eastAsia="zh-CN"/>
        </w:rPr>
        <w:t>.</w:t>
      </w:r>
      <w:r w:rsidR="00515A9B" w:rsidRPr="00D25599">
        <w:rPr>
          <w:color w:val="auto"/>
          <w:lang w:eastAsia="zh-CN"/>
        </w:rPr>
        <w:t xml:space="preserve"> </w:t>
      </w:r>
      <w:r w:rsidR="005002C1" w:rsidRPr="00D25599">
        <w:rPr>
          <w:color w:val="auto"/>
        </w:rPr>
        <w:t>Th</w:t>
      </w:r>
      <w:r w:rsidR="00FE27FD" w:rsidRPr="00D25599">
        <w:rPr>
          <w:color w:val="auto"/>
        </w:rPr>
        <w:t>is algorithm</w:t>
      </w:r>
      <w:r w:rsidR="001057A4" w:rsidRPr="00D25599">
        <w:rPr>
          <w:color w:val="auto"/>
        </w:rPr>
        <w:t xml:space="preserve"> uses </w:t>
      </w:r>
      <w:r w:rsidR="00FE27FD" w:rsidRPr="00D25599">
        <w:rPr>
          <w:color w:val="auto"/>
        </w:rPr>
        <w:t xml:space="preserve">ImageJ commands and parameters input by the user to subtract image background, calculate the scattering signal from each well, and output a data and image file </w:t>
      </w:r>
      <w:r w:rsidR="005002C1" w:rsidRPr="00592E14">
        <w:rPr>
          <w:color w:val="auto"/>
          <w:lang w:eastAsia="zh-CN"/>
        </w:rPr>
        <w:t>(</w:t>
      </w:r>
      <w:r w:rsidR="00D722BA" w:rsidRPr="00D722BA">
        <w:rPr>
          <w:b/>
          <w:color w:val="auto"/>
          <w:lang w:eastAsia="zh-CN"/>
        </w:rPr>
        <w:t>Figure 3</w:t>
      </w:r>
      <w:r w:rsidR="005002C1" w:rsidRPr="00592E14">
        <w:rPr>
          <w:color w:val="auto"/>
          <w:lang w:eastAsia="zh-CN"/>
        </w:rPr>
        <w:t>)</w:t>
      </w:r>
      <w:r w:rsidR="005002C1" w:rsidRPr="00D25599">
        <w:rPr>
          <w:color w:val="auto"/>
        </w:rPr>
        <w:t>.</w:t>
      </w:r>
      <w:r w:rsidR="005002C1" w:rsidRPr="00D25599">
        <w:rPr>
          <w:color w:val="auto"/>
          <w:lang w:eastAsia="zh-CN"/>
        </w:rPr>
        <w:t xml:space="preserve"> </w:t>
      </w:r>
      <w:r w:rsidR="00FE27FD" w:rsidRPr="00D25599">
        <w:rPr>
          <w:color w:val="auto"/>
          <w:lang w:eastAsia="zh-CN"/>
        </w:rPr>
        <w:t>R</w:t>
      </w:r>
      <w:r w:rsidR="005002C1" w:rsidRPr="00D25599">
        <w:rPr>
          <w:color w:val="auto"/>
          <w:lang w:eastAsia="zh-CN"/>
        </w:rPr>
        <w:t xml:space="preserve">egions of interest are defined </w:t>
      </w:r>
      <w:r w:rsidR="00FE27FD" w:rsidRPr="00D25599">
        <w:rPr>
          <w:color w:val="auto"/>
          <w:lang w:eastAsia="zh-CN"/>
        </w:rPr>
        <w:t xml:space="preserve">by the </w:t>
      </w:r>
      <w:r w:rsidR="005002C1" w:rsidRPr="00D25599">
        <w:rPr>
          <w:color w:val="auto"/>
          <w:lang w:eastAsia="zh-CN"/>
        </w:rPr>
        <w:t xml:space="preserve">high intensity </w:t>
      </w:r>
      <w:r w:rsidR="00FE27FD" w:rsidRPr="00D25599">
        <w:rPr>
          <w:color w:val="auto"/>
          <w:lang w:eastAsia="zh-CN"/>
        </w:rPr>
        <w:t xml:space="preserve">well boundaries in the capture image using the </w:t>
      </w:r>
      <w:r w:rsidR="005002C1" w:rsidRPr="00D25599">
        <w:rPr>
          <w:color w:val="auto"/>
          <w:lang w:eastAsia="zh-CN"/>
        </w:rPr>
        <w:t xml:space="preserve">contour threshold </w:t>
      </w:r>
      <w:r w:rsidR="00FE27FD" w:rsidRPr="00D25599">
        <w:rPr>
          <w:color w:val="auto"/>
          <w:lang w:eastAsia="zh-CN"/>
        </w:rPr>
        <w:t xml:space="preserve">function of the </w:t>
      </w:r>
      <w:r w:rsidR="0019167B" w:rsidRPr="00D25599">
        <w:rPr>
          <w:color w:val="auto"/>
          <w:lang w:eastAsia="zh-CN"/>
        </w:rPr>
        <w:t>I</w:t>
      </w:r>
      <w:r w:rsidR="005002C1" w:rsidRPr="00D25599">
        <w:rPr>
          <w:color w:val="auto"/>
          <w:lang w:eastAsia="zh-CN"/>
        </w:rPr>
        <w:t xml:space="preserve">mageJ macro program. </w:t>
      </w:r>
      <w:r w:rsidR="00FE27FD" w:rsidRPr="00D25599">
        <w:rPr>
          <w:color w:val="auto"/>
          <w:lang w:eastAsia="zh-CN"/>
        </w:rPr>
        <w:t>I</w:t>
      </w:r>
      <w:r w:rsidR="005002C1" w:rsidRPr="00D25599">
        <w:rPr>
          <w:color w:val="auto"/>
          <w:lang w:eastAsia="zh-CN"/>
        </w:rPr>
        <w:t xml:space="preserve">mage analyses use </w:t>
      </w:r>
      <w:r w:rsidR="00FE27FD" w:rsidRPr="00D25599">
        <w:rPr>
          <w:color w:val="auto"/>
          <w:lang w:eastAsia="zh-CN"/>
        </w:rPr>
        <w:t xml:space="preserve">a </w:t>
      </w:r>
      <w:r w:rsidR="005002C1" w:rsidRPr="00D25599">
        <w:rPr>
          <w:color w:val="auto"/>
          <w:lang w:eastAsia="zh-CN"/>
        </w:rPr>
        <w:t xml:space="preserve">predeﬁned </w:t>
      </w:r>
      <w:r w:rsidR="00FE27FD" w:rsidRPr="00D25599">
        <w:rPr>
          <w:color w:val="auto"/>
          <w:lang w:eastAsia="zh-CN"/>
        </w:rPr>
        <w:t xml:space="preserve">contour threshold and image </w:t>
      </w:r>
      <w:r w:rsidR="005002C1" w:rsidRPr="00D25599">
        <w:rPr>
          <w:color w:val="auto"/>
          <w:lang w:eastAsia="zh-CN"/>
        </w:rPr>
        <w:t xml:space="preserve">parameters to calculate the intensity </w:t>
      </w:r>
      <w:r w:rsidR="00FE27FD" w:rsidRPr="00D25599">
        <w:rPr>
          <w:color w:val="auto"/>
          <w:lang w:eastAsia="zh-CN"/>
        </w:rPr>
        <w:t xml:space="preserve">of </w:t>
      </w:r>
      <w:r w:rsidR="005002C1" w:rsidRPr="00D25599">
        <w:rPr>
          <w:color w:val="auto"/>
          <w:lang w:eastAsia="zh-CN"/>
        </w:rPr>
        <w:t>nanoparticle scattering</w:t>
      </w:r>
      <w:r w:rsidR="00FE27FD" w:rsidRPr="00D25599">
        <w:rPr>
          <w:color w:val="auto"/>
          <w:lang w:eastAsia="zh-CN"/>
        </w:rPr>
        <w:t xml:space="preserve"> for each well</w:t>
      </w:r>
      <w:r w:rsidR="005002C1" w:rsidRPr="00D25599">
        <w:rPr>
          <w:color w:val="auto"/>
          <w:lang w:eastAsia="zh-CN"/>
        </w:rPr>
        <w:t>.</w:t>
      </w:r>
    </w:p>
    <w:p w14:paraId="5B9E0719" w14:textId="77777777" w:rsidR="007F65E4" w:rsidRPr="00D25599" w:rsidRDefault="007F65E4" w:rsidP="004206E1">
      <w:pPr>
        <w:pStyle w:val="NormalWeb"/>
        <w:spacing w:before="0" w:beforeAutospacing="0" w:after="0" w:afterAutospacing="0"/>
        <w:rPr>
          <w:color w:val="auto"/>
          <w:lang w:eastAsia="zh-CN"/>
        </w:rPr>
      </w:pPr>
    </w:p>
    <w:p w14:paraId="433CABF4" w14:textId="570C84A4" w:rsidR="00B94C4E" w:rsidRPr="00D25599" w:rsidRDefault="005A0EC7" w:rsidP="004206E1">
      <w:pPr>
        <w:pStyle w:val="NormalWeb"/>
        <w:spacing w:before="0" w:beforeAutospacing="0" w:after="0" w:afterAutospacing="0"/>
        <w:ind w:firstLine="360"/>
        <w:rPr>
          <w:color w:val="auto"/>
          <w:lang w:eastAsia="zh-CN"/>
        </w:rPr>
      </w:pPr>
      <w:r w:rsidRPr="00D25599">
        <w:rPr>
          <w:color w:val="auto"/>
          <w:lang w:eastAsia="zh-CN"/>
        </w:rPr>
        <w:t xml:space="preserve">As reported in our previous work (supplementary information of Liang </w:t>
      </w:r>
      <w:r w:rsidR="00F32FDE" w:rsidRPr="00F32FDE">
        <w:rPr>
          <w:iCs/>
          <w:color w:val="auto"/>
          <w:lang w:eastAsia="zh-CN"/>
        </w:rPr>
        <w:t>et al.</w:t>
      </w:r>
      <w:hyperlink w:anchor="_ENREF_6" w:tooltip="Liang, 2017 #6" w:history="1">
        <w:r w:rsidRPr="00D25599">
          <w:rPr>
            <w:color w:val="auto"/>
            <w:lang w:eastAsia="zh-CN"/>
          </w:rPr>
          <w:fldChar w:fldCharType="begin">
            <w:fldData xml:space="preserve">PEVuZE5vdGU+PENpdGU+PEF1dGhvcj5MaWFuZzwvQXV0aG9yPjxZZWFyPjIwMTc8L1llYXI+PFJl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</w:fldData>
          </w:fldChar>
        </w:r>
        <w:r w:rsidRPr="00D25599">
          <w:rPr>
            <w:color w:val="auto"/>
            <w:lang w:eastAsia="zh-CN"/>
          </w:rPr>
          <w:instrText xml:space="preserve"> ADDIN EN.CITE </w:instrText>
        </w:r>
        <w:r w:rsidRPr="00D25599">
          <w:rPr>
            <w:color w:val="auto"/>
            <w:lang w:eastAsia="zh-CN"/>
          </w:rPr>
          <w:fldChar w:fldCharType="begin">
            <w:fldData xml:space="preserve">PEVuZE5vdGU+PENpdGU+PEF1dGhvcj5MaWFuZzwvQXV0aG9yPjxZZWFyPjIwMTc8L1llYXI+PFJl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</w:fldData>
          </w:fldChar>
        </w:r>
        <w:r w:rsidRPr="00D25599">
          <w:rPr>
            <w:color w:val="auto"/>
            <w:lang w:eastAsia="zh-CN"/>
          </w:rPr>
          <w:instrText xml:space="preserve"> ADDIN EN.CITE.DATA </w:instrText>
        </w:r>
        <w:r w:rsidRPr="00D25599">
          <w:rPr>
            <w:color w:val="auto"/>
            <w:lang w:eastAsia="zh-CN"/>
          </w:rPr>
        </w:r>
        <w:r w:rsidRPr="00D25599">
          <w:rPr>
            <w:color w:val="auto"/>
            <w:lang w:eastAsia="zh-CN"/>
          </w:rPr>
          <w:fldChar w:fldCharType="end"/>
        </w:r>
        <w:r w:rsidRPr="00D25599">
          <w:rPr>
            <w:color w:val="auto"/>
            <w:lang w:eastAsia="zh-CN"/>
          </w:rPr>
        </w:r>
        <w:r w:rsidRPr="00D25599">
          <w:rPr>
            <w:color w:val="auto"/>
            <w:lang w:eastAsia="zh-CN"/>
          </w:rPr>
          <w:fldChar w:fldCharType="separate"/>
        </w:r>
        <w:r w:rsidRPr="00D25599">
          <w:rPr>
            <w:noProof/>
            <w:color w:val="auto"/>
            <w:vertAlign w:val="superscript"/>
            <w:lang w:eastAsia="zh-CN"/>
          </w:rPr>
          <w:t>6</w:t>
        </w:r>
        <w:r w:rsidRPr="00D25599">
          <w:rPr>
            <w:color w:val="auto"/>
            <w:lang w:eastAsia="zh-CN"/>
          </w:rPr>
          <w:fldChar w:fldCharType="end"/>
        </w:r>
      </w:hyperlink>
      <w:r w:rsidRPr="00D25599">
        <w:rPr>
          <w:color w:val="auto"/>
          <w:lang w:eastAsia="zh-CN"/>
        </w:rPr>
        <w:t>), e</w:t>
      </w:r>
      <w:r w:rsidR="00B94C4E" w:rsidRPr="00D25599">
        <w:rPr>
          <w:color w:val="auto"/>
          <w:lang w:eastAsia="zh-CN"/>
        </w:rPr>
        <w:t>xosome</w:t>
      </w:r>
      <w:r w:rsidR="009D66F3" w:rsidRPr="00D25599">
        <w:rPr>
          <w:color w:val="auto"/>
          <w:lang w:eastAsia="zh-CN"/>
        </w:rPr>
        <w:t>s</w:t>
      </w:r>
      <w:r w:rsidR="00B94C4E" w:rsidRPr="00D25599">
        <w:rPr>
          <w:color w:val="auto"/>
          <w:lang w:eastAsia="zh-CN"/>
        </w:rPr>
        <w:t xml:space="preserve"> </w:t>
      </w:r>
      <w:r w:rsidR="00FE27FD" w:rsidRPr="00D25599">
        <w:rPr>
          <w:color w:val="auto"/>
          <w:lang w:eastAsia="zh-CN"/>
        </w:rPr>
        <w:t xml:space="preserve">isolated </w:t>
      </w:r>
      <w:r w:rsidR="00B94C4E" w:rsidRPr="00D25599">
        <w:rPr>
          <w:color w:val="auto"/>
          <w:lang w:eastAsia="zh-CN"/>
        </w:rPr>
        <w:t xml:space="preserve">from </w:t>
      </w:r>
      <w:r w:rsidR="00346E2A" w:rsidRPr="00D25599">
        <w:rPr>
          <w:color w:val="auto"/>
        </w:rPr>
        <w:t>PANC-1</w:t>
      </w:r>
      <w:r w:rsidR="009D66F3" w:rsidRPr="00D25599">
        <w:rPr>
          <w:color w:val="auto"/>
          <w:lang w:eastAsia="zh-CN"/>
        </w:rPr>
        <w:t xml:space="preserve"> cell </w:t>
      </w:r>
      <w:r w:rsidR="00515A9B" w:rsidRPr="00D25599">
        <w:rPr>
          <w:color w:val="auto"/>
          <w:lang w:eastAsia="zh-CN"/>
        </w:rPr>
        <w:t>cultures</w:t>
      </w:r>
      <w:r w:rsidR="00622C92" w:rsidRPr="00D25599">
        <w:rPr>
          <w:color w:val="auto"/>
          <w:lang w:eastAsia="zh-CN"/>
        </w:rPr>
        <w:t xml:space="preserve"> </w:t>
      </w:r>
      <w:r w:rsidR="003D74E8" w:rsidRPr="00D25599">
        <w:rPr>
          <w:color w:val="auto"/>
          <w:lang w:eastAsia="zh-CN"/>
        </w:rPr>
        <w:t xml:space="preserve">characterized </w:t>
      </w:r>
      <w:r w:rsidR="00515A9B" w:rsidRPr="00D25599">
        <w:rPr>
          <w:color w:val="auto"/>
          <w:lang w:eastAsia="zh-CN"/>
        </w:rPr>
        <w:t>by</w:t>
      </w:r>
      <w:r w:rsidRPr="00D25599">
        <w:rPr>
          <w:color w:val="auto"/>
          <w:lang w:eastAsia="zh-CN"/>
        </w:rPr>
        <w:t xml:space="preserve"> transmission electron microscopy and</w:t>
      </w:r>
      <w:r w:rsidR="003D74E8" w:rsidRPr="00D25599">
        <w:rPr>
          <w:color w:val="auto"/>
          <w:lang w:eastAsia="zh-CN"/>
        </w:rPr>
        <w:t xml:space="preserve"> Western blot</w:t>
      </w:r>
      <w:r w:rsidRPr="00D25599">
        <w:rPr>
          <w:color w:val="auto"/>
          <w:lang w:eastAsia="zh-CN"/>
        </w:rPr>
        <w:t xml:space="preserve"> </w:t>
      </w:r>
      <w:r w:rsidR="00515A9B" w:rsidRPr="00D25599">
        <w:rPr>
          <w:color w:val="auto"/>
          <w:lang w:eastAsia="zh-CN"/>
        </w:rPr>
        <w:t>exhibited the size range, morphology</w:t>
      </w:r>
      <w:r w:rsidR="00D25599" w:rsidRPr="00D25599">
        <w:rPr>
          <w:color w:val="auto"/>
          <w:lang w:eastAsia="zh-CN"/>
        </w:rPr>
        <w:t>,</w:t>
      </w:r>
      <w:r w:rsidR="00515A9B" w:rsidRPr="00D25599">
        <w:rPr>
          <w:color w:val="auto"/>
          <w:lang w:eastAsia="zh-CN"/>
        </w:rPr>
        <w:t xml:space="preserve"> and protein marker expression consistent with a high purity exosome sample</w:t>
      </w:r>
      <w:r w:rsidRPr="00D25599">
        <w:rPr>
          <w:color w:val="auto"/>
          <w:lang w:eastAsia="zh-CN"/>
        </w:rPr>
        <w:t xml:space="preserve">. </w:t>
      </w:r>
      <w:r w:rsidR="00515A9B" w:rsidRPr="00D25599">
        <w:rPr>
          <w:color w:val="auto"/>
          <w:lang w:eastAsia="zh-CN"/>
        </w:rPr>
        <w:t>T</w:t>
      </w:r>
      <w:r w:rsidRPr="00D25599">
        <w:rPr>
          <w:color w:val="auto"/>
          <w:lang w:eastAsia="zh-CN"/>
        </w:rPr>
        <w:t>he</w:t>
      </w:r>
      <w:r w:rsidR="00B0069F" w:rsidRPr="00D25599">
        <w:rPr>
          <w:color w:val="auto"/>
          <w:lang w:eastAsia="zh-CN"/>
        </w:rPr>
        <w:t xml:space="preserve"> PANC-1</w:t>
      </w:r>
      <w:r w:rsidRPr="00D25599">
        <w:rPr>
          <w:color w:val="auto"/>
          <w:lang w:eastAsia="zh-CN"/>
        </w:rPr>
        <w:t xml:space="preserve"> exosomes</w:t>
      </w:r>
      <w:r w:rsidR="00B0069F" w:rsidRPr="00D25599">
        <w:rPr>
          <w:color w:val="auto"/>
          <w:lang w:eastAsia="zh-CN"/>
        </w:rPr>
        <w:t>, prepared with the same procedure as our previous work,</w:t>
      </w:r>
      <w:r w:rsidRPr="00D25599">
        <w:rPr>
          <w:color w:val="auto"/>
          <w:lang w:eastAsia="zh-CN"/>
        </w:rPr>
        <w:t xml:space="preserve"> </w:t>
      </w:r>
      <w:r w:rsidR="00E362B8" w:rsidRPr="00D25599">
        <w:rPr>
          <w:color w:val="auto"/>
          <w:lang w:eastAsia="zh-CN"/>
        </w:rPr>
        <w:t xml:space="preserve">were </w:t>
      </w:r>
      <w:r w:rsidR="009D66F3" w:rsidRPr="00D25599">
        <w:rPr>
          <w:color w:val="auto"/>
          <w:lang w:eastAsia="zh-CN"/>
        </w:rPr>
        <w:t>used</w:t>
      </w:r>
      <w:r w:rsidR="00B0069F" w:rsidRPr="00D25599">
        <w:rPr>
          <w:color w:val="auto"/>
          <w:lang w:eastAsia="zh-CN"/>
        </w:rPr>
        <w:t xml:space="preserve"> here </w:t>
      </w:r>
      <w:r w:rsidR="009D66F3" w:rsidRPr="00D25599">
        <w:rPr>
          <w:color w:val="auto"/>
          <w:lang w:eastAsia="zh-CN"/>
        </w:rPr>
        <w:t xml:space="preserve">to </w:t>
      </w:r>
      <w:r w:rsidR="00E362B8" w:rsidRPr="00D25599">
        <w:rPr>
          <w:color w:val="auto"/>
          <w:lang w:eastAsia="zh-CN"/>
        </w:rPr>
        <w:t>valid</w:t>
      </w:r>
      <w:r w:rsidR="00431F23" w:rsidRPr="00D25599">
        <w:rPr>
          <w:color w:val="auto"/>
          <w:lang w:eastAsia="zh-CN"/>
        </w:rPr>
        <w:t>ate</w:t>
      </w:r>
      <w:r w:rsidR="009D66F3" w:rsidRPr="00D25599">
        <w:rPr>
          <w:color w:val="auto"/>
          <w:lang w:eastAsia="zh-CN"/>
        </w:rPr>
        <w:t xml:space="preserve"> </w:t>
      </w:r>
      <w:r w:rsidR="00013CCD" w:rsidRPr="00D25599">
        <w:rPr>
          <w:color w:val="auto"/>
          <w:lang w:eastAsia="zh-CN"/>
        </w:rPr>
        <w:t xml:space="preserve">our </w:t>
      </w:r>
      <w:r w:rsidR="00C77B35" w:rsidRPr="00D25599">
        <w:rPr>
          <w:color w:val="auto"/>
        </w:rPr>
        <w:t xml:space="preserve">nPES assay </w:t>
      </w:r>
      <w:r w:rsidR="00E362B8" w:rsidRPr="00D25599">
        <w:rPr>
          <w:color w:val="auto"/>
        </w:rPr>
        <w:t xml:space="preserve">for </w:t>
      </w:r>
      <w:r w:rsidR="00C77B35" w:rsidRPr="00D25599">
        <w:rPr>
          <w:color w:val="auto"/>
        </w:rPr>
        <w:t>exosome quanti</w:t>
      </w:r>
      <w:r w:rsidR="00E362B8" w:rsidRPr="00D25599">
        <w:rPr>
          <w:color w:val="auto"/>
        </w:rPr>
        <w:t>fication</w:t>
      </w:r>
      <w:r w:rsidR="005E0DF9" w:rsidRPr="00D25599">
        <w:rPr>
          <w:color w:val="auto"/>
        </w:rPr>
        <w:t xml:space="preserve">. </w:t>
      </w:r>
      <w:r w:rsidR="005E0DF9" w:rsidRPr="00D25599">
        <w:rPr>
          <w:color w:val="auto"/>
          <w:lang w:eastAsia="zh-CN"/>
        </w:rPr>
        <w:t>Th</w:t>
      </w:r>
      <w:r w:rsidR="0042564C" w:rsidRPr="00D25599">
        <w:rPr>
          <w:color w:val="auto"/>
          <w:lang w:eastAsia="zh-CN"/>
        </w:rPr>
        <w:t xml:space="preserve">is assay used an anti-EphA2 antibody to capture a </w:t>
      </w:r>
      <w:r w:rsidR="001804ED" w:rsidRPr="00D25599">
        <w:rPr>
          <w:color w:val="auto"/>
          <w:lang w:eastAsia="zh-CN"/>
        </w:rPr>
        <w:t xml:space="preserve">large </w:t>
      </w:r>
      <w:r w:rsidR="0042564C" w:rsidRPr="00D25599">
        <w:rPr>
          <w:color w:val="auto"/>
          <w:lang w:eastAsia="zh-CN"/>
        </w:rPr>
        <w:t>population of exosomes from the total exosome population and an antibody against the general exosome protein CD9 to detect captured exosomes. R</w:t>
      </w:r>
      <w:r w:rsidR="004E7D56" w:rsidRPr="00D25599">
        <w:rPr>
          <w:color w:val="auto"/>
        </w:rPr>
        <w:t>esults</w:t>
      </w:r>
      <w:r w:rsidR="00501CE8" w:rsidRPr="00D25599">
        <w:rPr>
          <w:color w:val="auto"/>
        </w:rPr>
        <w:t xml:space="preserve"> </w:t>
      </w:r>
      <w:r w:rsidR="00515A9B" w:rsidRPr="00D25599">
        <w:rPr>
          <w:color w:val="auto"/>
        </w:rPr>
        <w:t>obtained using</w:t>
      </w:r>
      <w:r w:rsidR="0042564C" w:rsidRPr="00D25599">
        <w:rPr>
          <w:color w:val="auto"/>
        </w:rPr>
        <w:t xml:space="preserve"> </w:t>
      </w:r>
      <w:r w:rsidR="001057A4" w:rsidRPr="00D25599">
        <w:rPr>
          <w:color w:val="auto"/>
        </w:rPr>
        <w:t xml:space="preserve">serially diluted </w:t>
      </w:r>
      <w:r w:rsidR="00D3334E" w:rsidRPr="00D25599">
        <w:rPr>
          <w:color w:val="auto"/>
        </w:rPr>
        <w:t>PANC-1 exosome</w:t>
      </w:r>
      <w:r w:rsidR="00515A9B" w:rsidRPr="00D25599">
        <w:rPr>
          <w:color w:val="auto"/>
        </w:rPr>
        <w:t xml:space="preserve"> samples,</w:t>
      </w:r>
      <w:r w:rsidR="00D3334E" w:rsidRPr="00D25599">
        <w:rPr>
          <w:color w:val="auto"/>
        </w:rPr>
        <w:t xml:space="preserve"> with </w:t>
      </w:r>
      <w:r w:rsidR="0092136E" w:rsidRPr="00D25599">
        <w:rPr>
          <w:color w:val="auto"/>
        </w:rPr>
        <w:t xml:space="preserve">protein </w:t>
      </w:r>
      <w:r w:rsidR="0042564C" w:rsidRPr="00D25599">
        <w:rPr>
          <w:color w:val="auto"/>
        </w:rPr>
        <w:t>concentration</w:t>
      </w:r>
      <w:r w:rsidR="00D3334E" w:rsidRPr="00D25599">
        <w:rPr>
          <w:color w:val="auto"/>
        </w:rPr>
        <w:t>s ranging from 0.24 to 1.2 µg/</w:t>
      </w:r>
      <w:r w:rsidR="00407632" w:rsidRPr="00D25599">
        <w:rPr>
          <w:color w:val="auto"/>
        </w:rPr>
        <w:t>µ</w:t>
      </w:r>
      <w:r w:rsidR="00407632">
        <w:rPr>
          <w:color w:val="auto"/>
        </w:rPr>
        <w:t>L</w:t>
      </w:r>
      <w:r w:rsidR="0092136E" w:rsidRPr="00D25599">
        <w:rPr>
          <w:color w:val="auto"/>
        </w:rPr>
        <w:t>,</w:t>
      </w:r>
      <w:r w:rsidR="0042564C" w:rsidRPr="00D25599">
        <w:rPr>
          <w:color w:val="auto"/>
        </w:rPr>
        <w:t xml:space="preserve"> showed </w:t>
      </w:r>
      <w:r w:rsidR="0092136E" w:rsidRPr="00D25599">
        <w:rPr>
          <w:color w:val="auto"/>
        </w:rPr>
        <w:t>good re</w:t>
      </w:r>
      <w:r w:rsidR="0042564C" w:rsidRPr="00D25599">
        <w:rPr>
          <w:color w:val="auto"/>
        </w:rPr>
        <w:t xml:space="preserve">producibility in replicate wells </w:t>
      </w:r>
      <w:r w:rsidR="0042564C" w:rsidRPr="00592E14">
        <w:rPr>
          <w:color w:val="auto"/>
        </w:rPr>
        <w:t>(</w:t>
      </w:r>
      <w:r w:rsidR="00D722BA" w:rsidRPr="00D722BA">
        <w:rPr>
          <w:b/>
          <w:color w:val="auto"/>
        </w:rPr>
        <w:t>Figure 4A</w:t>
      </w:r>
      <w:r w:rsidR="0042564C" w:rsidRPr="00592E14">
        <w:rPr>
          <w:color w:val="auto"/>
        </w:rPr>
        <w:t>)</w:t>
      </w:r>
      <w:r w:rsidR="0042564C" w:rsidRPr="00D25599">
        <w:rPr>
          <w:color w:val="auto"/>
        </w:rPr>
        <w:t xml:space="preserve"> and a strong </w:t>
      </w:r>
      <w:r w:rsidR="00346E2A" w:rsidRPr="00D25599">
        <w:rPr>
          <w:color w:val="auto"/>
        </w:rPr>
        <w:t xml:space="preserve">linear correlation between </w:t>
      </w:r>
      <w:r w:rsidR="00501CE8" w:rsidRPr="00D25599">
        <w:rPr>
          <w:color w:val="auto"/>
        </w:rPr>
        <w:t xml:space="preserve">the scatter </w:t>
      </w:r>
      <w:r w:rsidR="00346E2A" w:rsidRPr="00D25599">
        <w:rPr>
          <w:color w:val="auto"/>
        </w:rPr>
        <w:t xml:space="preserve">response </w:t>
      </w:r>
      <w:r w:rsidR="0042564C" w:rsidRPr="00D25599">
        <w:rPr>
          <w:color w:val="auto"/>
        </w:rPr>
        <w:t xml:space="preserve">and </w:t>
      </w:r>
      <w:r w:rsidR="00D3334E" w:rsidRPr="00D25599">
        <w:rPr>
          <w:color w:val="auto"/>
        </w:rPr>
        <w:t xml:space="preserve">exosome </w:t>
      </w:r>
      <w:r w:rsidR="0092136E" w:rsidRPr="00D25599">
        <w:rPr>
          <w:color w:val="auto"/>
        </w:rPr>
        <w:t xml:space="preserve">protein </w:t>
      </w:r>
      <w:r w:rsidR="00346E2A" w:rsidRPr="00D25599">
        <w:rPr>
          <w:color w:val="auto"/>
        </w:rPr>
        <w:t>concentration</w:t>
      </w:r>
      <w:r w:rsidR="00FF3B8A" w:rsidRPr="00D25599">
        <w:rPr>
          <w:color w:val="auto"/>
        </w:rPr>
        <w:t xml:space="preserve"> </w:t>
      </w:r>
      <w:r w:rsidR="00346E2A" w:rsidRPr="00592E14">
        <w:rPr>
          <w:color w:val="auto"/>
          <w:lang w:eastAsia="zh-CN"/>
        </w:rPr>
        <w:t>(</w:t>
      </w:r>
      <w:r w:rsidR="00D722BA" w:rsidRPr="00D722BA">
        <w:rPr>
          <w:b/>
          <w:color w:val="auto"/>
          <w:lang w:eastAsia="zh-CN"/>
        </w:rPr>
        <w:t>Figure 4B</w:t>
      </w:r>
      <w:r w:rsidR="0042564C" w:rsidRPr="00592E14">
        <w:rPr>
          <w:color w:val="auto"/>
          <w:lang w:eastAsia="zh-CN"/>
        </w:rPr>
        <w:t>)</w:t>
      </w:r>
      <w:r w:rsidR="0042564C" w:rsidRPr="00D25599">
        <w:rPr>
          <w:color w:val="auto"/>
          <w:lang w:eastAsia="zh-CN"/>
        </w:rPr>
        <w:t>.</w:t>
      </w:r>
    </w:p>
    <w:p w14:paraId="74D2B5BB" w14:textId="77777777" w:rsidR="007F65E4" w:rsidRPr="00D25599" w:rsidRDefault="007F65E4" w:rsidP="004206E1">
      <w:pPr>
        <w:pStyle w:val="NormalWeb"/>
        <w:spacing w:before="0" w:beforeAutospacing="0" w:after="0" w:afterAutospacing="0"/>
        <w:rPr>
          <w:color w:val="auto"/>
          <w:lang w:eastAsia="zh-CN"/>
        </w:rPr>
      </w:pPr>
    </w:p>
    <w:p w14:paraId="59CCA0CC" w14:textId="04AC8F98" w:rsidR="00B261F3" w:rsidRPr="00D25599" w:rsidRDefault="00BA429C" w:rsidP="004206E1">
      <w:pPr>
        <w:pStyle w:val="NormalWeb"/>
        <w:spacing w:before="0" w:beforeAutospacing="0" w:after="0" w:afterAutospacing="0"/>
        <w:ind w:firstLine="360"/>
        <w:rPr>
          <w:color w:val="auto"/>
        </w:rPr>
      </w:pPr>
      <w:r w:rsidRPr="00D25599">
        <w:rPr>
          <w:color w:val="auto"/>
          <w:lang w:eastAsia="zh-CN"/>
        </w:rPr>
        <w:t>To demonstrate the potential application of this method, serum samples from patients with and without pancreatic cancer were analyzed to detect the abundance of serum exosomes expressing the cancer-associated biomarker EphA2, using an anti-EphA2 antibody to directly capture target ex</w:t>
      </w:r>
      <w:r w:rsidR="0019167B" w:rsidRPr="00D25599">
        <w:rPr>
          <w:color w:val="auto"/>
          <w:lang w:eastAsia="zh-CN"/>
        </w:rPr>
        <w:t>o</w:t>
      </w:r>
      <w:r w:rsidRPr="00D25599">
        <w:rPr>
          <w:color w:val="auto"/>
          <w:lang w:eastAsia="zh-CN"/>
        </w:rPr>
        <w:t>somes from serum and nanoparticles conjugated with an anti-CD9 antibody to detect bound exosomes.</w:t>
      </w:r>
      <w:r w:rsidR="009F6712" w:rsidRPr="00D25599">
        <w:rPr>
          <w:color w:val="auto"/>
          <w:lang w:eastAsia="zh-CN"/>
        </w:rPr>
        <w:t xml:space="preserve"> </w:t>
      </w:r>
      <w:r w:rsidRPr="00D25599">
        <w:rPr>
          <w:color w:val="auto"/>
          <w:lang w:eastAsia="zh-CN"/>
        </w:rPr>
        <w:t>This analysis revealed that serum samples from the pancreatic cancer</w:t>
      </w:r>
      <w:r w:rsidR="009F6712" w:rsidRPr="00D25599">
        <w:rPr>
          <w:color w:val="auto"/>
          <w:lang w:eastAsia="zh-CN"/>
        </w:rPr>
        <w:t xml:space="preserve"> patients had signiﬁcantly higher </w:t>
      </w:r>
      <w:r w:rsidRPr="00D25599">
        <w:rPr>
          <w:color w:val="auto"/>
          <w:lang w:eastAsia="zh-CN"/>
        </w:rPr>
        <w:t>levels of EphA2</w:t>
      </w:r>
      <w:r w:rsidR="00240757" w:rsidRPr="00D25599">
        <w:rPr>
          <w:color w:val="auto"/>
          <w:lang w:eastAsia="zh-CN"/>
        </w:rPr>
        <w:t>+</w:t>
      </w:r>
      <w:r w:rsidR="00B7519D" w:rsidRPr="00D25599">
        <w:rPr>
          <w:color w:val="auto"/>
          <w:lang w:eastAsia="zh-CN"/>
        </w:rPr>
        <w:t xml:space="preserve"> exosomes</w:t>
      </w:r>
      <w:r w:rsidR="009F6712" w:rsidRPr="00D25599">
        <w:rPr>
          <w:color w:val="auto"/>
        </w:rPr>
        <w:t xml:space="preserve"> </w:t>
      </w:r>
      <w:r w:rsidR="009F6712" w:rsidRPr="00592E14">
        <w:rPr>
          <w:color w:val="auto"/>
          <w:lang w:eastAsia="zh-CN"/>
        </w:rPr>
        <w:t>(</w:t>
      </w:r>
      <w:r w:rsidR="00D722BA" w:rsidRPr="00D722BA">
        <w:rPr>
          <w:b/>
          <w:color w:val="auto"/>
          <w:lang w:eastAsia="zh-CN"/>
        </w:rPr>
        <w:t>Figure 5</w:t>
      </w:r>
      <w:r w:rsidR="009F6712" w:rsidRPr="00592E14">
        <w:rPr>
          <w:color w:val="auto"/>
          <w:lang w:eastAsia="zh-CN"/>
        </w:rPr>
        <w:t>)</w:t>
      </w:r>
      <w:r w:rsidRPr="00D25599">
        <w:rPr>
          <w:b/>
          <w:color w:val="auto"/>
          <w:lang w:eastAsia="zh-CN"/>
        </w:rPr>
        <w:t xml:space="preserve"> </w:t>
      </w:r>
      <w:r w:rsidRPr="00D25599">
        <w:rPr>
          <w:color w:val="auto"/>
          <w:lang w:eastAsia="zh-CN"/>
        </w:rPr>
        <w:t>than their controls</w:t>
      </w:r>
      <w:r w:rsidR="009F6712" w:rsidRPr="00D25599">
        <w:rPr>
          <w:color w:val="auto"/>
          <w:lang w:eastAsia="zh-CN"/>
        </w:rPr>
        <w:t>.</w:t>
      </w:r>
    </w:p>
    <w:p w14:paraId="11F1B9AD" w14:textId="77777777" w:rsidR="00412305" w:rsidRPr="00D25599" w:rsidRDefault="00412305" w:rsidP="004206E1">
      <w:pPr>
        <w:pStyle w:val="NormalWeb"/>
        <w:spacing w:before="0" w:beforeAutospacing="0" w:after="0" w:afterAutospacing="0"/>
        <w:rPr>
          <w:color w:val="auto"/>
          <w:lang w:eastAsia="zh-CN"/>
        </w:rPr>
      </w:pPr>
      <w:bookmarkStart w:id="22" w:name="_GoBack"/>
      <w:bookmarkEnd w:id="22"/>
    </w:p>
    <w:p w14:paraId="477F6EBA" w14:textId="77777777" w:rsidR="006765D1" w:rsidRPr="00D25599" w:rsidRDefault="005D6CA2" w:rsidP="004206E1">
      <w:pPr>
        <w:rPr>
          <w:b/>
          <w:color w:val="auto"/>
        </w:rPr>
      </w:pPr>
      <w:r w:rsidRPr="00D25599">
        <w:rPr>
          <w:b/>
          <w:color w:val="auto"/>
        </w:rPr>
        <w:t>FIGURE AND TABLE LEGENDS:</w:t>
      </w:r>
    </w:p>
    <w:p w14:paraId="4F2FA13B" w14:textId="7096C3E0" w:rsidR="005D6CA2" w:rsidRPr="00D25599" w:rsidRDefault="005D6CA2" w:rsidP="004206E1">
      <w:pPr>
        <w:rPr>
          <w:bCs/>
          <w:color w:val="auto"/>
        </w:rPr>
      </w:pPr>
    </w:p>
    <w:p w14:paraId="7FE09A65" w14:textId="0EEE8C3E" w:rsidR="00E1446D" w:rsidRPr="00D25599" w:rsidRDefault="00D722BA" w:rsidP="004206E1">
      <w:pPr>
        <w:rPr>
          <w:color w:val="auto"/>
        </w:rPr>
      </w:pPr>
      <w:r w:rsidRPr="00D722BA">
        <w:rPr>
          <w:b/>
          <w:color w:val="auto"/>
        </w:rPr>
        <w:t>Figure 1</w:t>
      </w:r>
      <w:r w:rsidR="005D6CA2" w:rsidRPr="00D25599">
        <w:rPr>
          <w:b/>
          <w:color w:val="auto"/>
        </w:rPr>
        <w:t>:</w:t>
      </w:r>
      <w:r w:rsidR="00932F33" w:rsidRPr="00D25599">
        <w:rPr>
          <w:b/>
          <w:color w:val="auto"/>
        </w:rPr>
        <w:t xml:space="preserve"> </w:t>
      </w:r>
      <w:r w:rsidR="00FB1B86" w:rsidRPr="00D25599">
        <w:rPr>
          <w:b/>
          <w:color w:val="auto"/>
        </w:rPr>
        <w:t>Exosome quantification scheme</w:t>
      </w:r>
      <w:r w:rsidR="006B0436" w:rsidRPr="00D25599">
        <w:rPr>
          <w:b/>
          <w:color w:val="auto"/>
        </w:rPr>
        <w:t>.</w:t>
      </w:r>
      <w:r w:rsidR="005D6CA2" w:rsidRPr="00D25599">
        <w:rPr>
          <w:color w:val="auto"/>
        </w:rPr>
        <w:t xml:space="preserve"> </w:t>
      </w:r>
      <w:r w:rsidR="00CF72B7" w:rsidRPr="00D25599">
        <w:rPr>
          <w:color w:val="auto"/>
        </w:rPr>
        <w:t>(</w:t>
      </w:r>
      <w:r w:rsidR="00592E14">
        <w:rPr>
          <w:b/>
          <w:color w:val="auto"/>
        </w:rPr>
        <w:t>A</w:t>
      </w:r>
      <w:r w:rsidR="00CF72B7" w:rsidRPr="00D25599">
        <w:rPr>
          <w:color w:val="auto"/>
        </w:rPr>
        <w:t>)</w:t>
      </w:r>
      <w:r w:rsidR="002F1F16" w:rsidRPr="00D25599">
        <w:rPr>
          <w:color w:val="auto"/>
        </w:rPr>
        <w:t xml:space="preserve"> </w:t>
      </w:r>
      <w:r w:rsidR="00240757" w:rsidRPr="00D25599">
        <w:rPr>
          <w:color w:val="auto"/>
        </w:rPr>
        <w:t>Schematic of multi</w:t>
      </w:r>
      <w:r w:rsidR="006B0436" w:rsidRPr="00D25599">
        <w:rPr>
          <w:color w:val="auto"/>
        </w:rPr>
        <w:t xml:space="preserve">-well </w:t>
      </w:r>
      <w:r w:rsidR="000134B6" w:rsidRPr="00D25599">
        <w:rPr>
          <w:color w:val="auto"/>
          <w:lang w:eastAsia="zh-CN"/>
        </w:rPr>
        <w:t>protein A/G</w:t>
      </w:r>
      <w:r w:rsidR="000134B6" w:rsidRPr="00D25599">
        <w:rPr>
          <w:color w:val="auto"/>
        </w:rPr>
        <w:t xml:space="preserve"> </w:t>
      </w:r>
      <w:r w:rsidR="006B0436" w:rsidRPr="00D25599">
        <w:rPr>
          <w:color w:val="auto"/>
        </w:rPr>
        <w:t xml:space="preserve">slides </w:t>
      </w:r>
      <w:r w:rsidR="000134B6" w:rsidRPr="00D25599">
        <w:rPr>
          <w:color w:val="auto"/>
        </w:rPr>
        <w:t>(192 wells)</w:t>
      </w:r>
      <w:r w:rsidR="00240757" w:rsidRPr="00D25599">
        <w:rPr>
          <w:color w:val="auto"/>
        </w:rPr>
        <w:t xml:space="preserve"> used in this assay</w:t>
      </w:r>
      <w:r w:rsidR="006B0436" w:rsidRPr="00D25599">
        <w:rPr>
          <w:color w:val="auto"/>
        </w:rPr>
        <w:t xml:space="preserve">. </w:t>
      </w:r>
      <w:r w:rsidR="00CF72B7" w:rsidRPr="00D25599">
        <w:rPr>
          <w:color w:val="auto"/>
        </w:rPr>
        <w:t>(</w:t>
      </w:r>
      <w:r w:rsidR="00592E14">
        <w:rPr>
          <w:b/>
          <w:color w:val="auto"/>
        </w:rPr>
        <w:t>B</w:t>
      </w:r>
      <w:r w:rsidR="00CF72B7" w:rsidRPr="00D25599">
        <w:rPr>
          <w:color w:val="auto"/>
        </w:rPr>
        <w:t>)</w:t>
      </w:r>
      <w:r w:rsidR="000134B6" w:rsidRPr="00D25599">
        <w:rPr>
          <w:color w:val="auto"/>
        </w:rPr>
        <w:t xml:space="preserve"> </w:t>
      </w:r>
      <w:r w:rsidR="005B54F7" w:rsidRPr="00D25599">
        <w:rPr>
          <w:color w:val="auto"/>
        </w:rPr>
        <w:t>Target ex</w:t>
      </w:r>
      <w:r w:rsidR="0019167B" w:rsidRPr="00D25599">
        <w:rPr>
          <w:color w:val="auto"/>
        </w:rPr>
        <w:t>o</w:t>
      </w:r>
      <w:r w:rsidR="005B54F7" w:rsidRPr="00D25599">
        <w:rPr>
          <w:color w:val="auto"/>
        </w:rPr>
        <w:t xml:space="preserve">somes are directly captured from samples, including serum and plasma, by surface immobilization on the capture antibody (e.g. anti-EphA2 antibody) </w:t>
      </w:r>
      <w:r w:rsidR="0092136E" w:rsidRPr="00D25599">
        <w:rPr>
          <w:color w:val="auto"/>
        </w:rPr>
        <w:t>bound to</w:t>
      </w:r>
      <w:r w:rsidR="00240757" w:rsidRPr="00D25599">
        <w:rPr>
          <w:color w:val="auto"/>
        </w:rPr>
        <w:t xml:space="preserve"> the</w:t>
      </w:r>
      <w:r w:rsidR="005B54F7" w:rsidRPr="00D25599">
        <w:rPr>
          <w:color w:val="auto"/>
        </w:rPr>
        <w:t xml:space="preserve"> slide, </w:t>
      </w:r>
      <w:r w:rsidR="005077CB" w:rsidRPr="00D25599">
        <w:rPr>
          <w:color w:val="auto"/>
        </w:rPr>
        <w:t xml:space="preserve">and then </w:t>
      </w:r>
      <w:r w:rsidR="0092136E" w:rsidRPr="00D25599">
        <w:rPr>
          <w:color w:val="auto"/>
        </w:rPr>
        <w:t>incubat</w:t>
      </w:r>
      <w:r w:rsidR="00240757" w:rsidRPr="00D25599">
        <w:rPr>
          <w:color w:val="auto"/>
        </w:rPr>
        <w:t xml:space="preserve">ed </w:t>
      </w:r>
      <w:r w:rsidR="005077CB" w:rsidRPr="00D25599">
        <w:rPr>
          <w:color w:val="auto"/>
        </w:rPr>
        <w:t xml:space="preserve">with gold nanorods conjugated with a detection antibody </w:t>
      </w:r>
      <w:r w:rsidR="005077CB" w:rsidRPr="00D25599">
        <w:rPr>
          <w:color w:val="auto"/>
        </w:rPr>
        <w:lastRenderedPageBreak/>
        <w:t>(e.g. anti-CD</w:t>
      </w:r>
      <w:r w:rsidR="00240757" w:rsidRPr="00D25599">
        <w:rPr>
          <w:color w:val="auto"/>
        </w:rPr>
        <w:t>9</w:t>
      </w:r>
      <w:r w:rsidR="005077CB" w:rsidRPr="00D25599">
        <w:rPr>
          <w:color w:val="auto"/>
        </w:rPr>
        <w:t xml:space="preserve"> antibody) </w:t>
      </w:r>
      <w:r w:rsidR="00240757" w:rsidRPr="00D25599">
        <w:rPr>
          <w:color w:val="auto"/>
        </w:rPr>
        <w:t xml:space="preserve">before </w:t>
      </w:r>
      <w:r w:rsidR="0092136E" w:rsidRPr="00D25599">
        <w:rPr>
          <w:color w:val="auto"/>
        </w:rPr>
        <w:t xml:space="preserve">analysis by </w:t>
      </w:r>
      <w:r w:rsidR="00240757" w:rsidRPr="00D25599">
        <w:rPr>
          <w:color w:val="auto"/>
        </w:rPr>
        <w:t>DFM</w:t>
      </w:r>
      <w:r w:rsidR="0092136E" w:rsidRPr="00D25599">
        <w:rPr>
          <w:color w:val="auto"/>
        </w:rPr>
        <w:t xml:space="preserve"> image analysis</w:t>
      </w:r>
      <w:r w:rsidR="00E1446D" w:rsidRPr="00D25599">
        <w:rPr>
          <w:color w:val="auto"/>
        </w:rPr>
        <w:t>.</w:t>
      </w:r>
    </w:p>
    <w:p w14:paraId="20B49744" w14:textId="77777777" w:rsidR="005D6CA2" w:rsidRPr="00D25599" w:rsidRDefault="005D6CA2" w:rsidP="004206E1">
      <w:pPr>
        <w:rPr>
          <w:color w:val="auto"/>
        </w:rPr>
      </w:pPr>
    </w:p>
    <w:p w14:paraId="7357531A" w14:textId="0F8B4F52" w:rsidR="00CF72B7" w:rsidRPr="00D25599" w:rsidRDefault="00D722BA" w:rsidP="004206E1">
      <w:pPr>
        <w:rPr>
          <w:color w:val="auto"/>
          <w:shd w:val="clear" w:color="auto" w:fill="FFFFFF"/>
        </w:rPr>
      </w:pPr>
      <w:r w:rsidRPr="00D722BA">
        <w:rPr>
          <w:b/>
          <w:color w:val="auto"/>
        </w:rPr>
        <w:t>Figure 2</w:t>
      </w:r>
      <w:r w:rsidR="005D6CA2" w:rsidRPr="00D25599">
        <w:rPr>
          <w:b/>
          <w:color w:val="auto"/>
        </w:rPr>
        <w:t>:</w:t>
      </w:r>
      <w:r w:rsidR="00CF72B7" w:rsidRPr="00D25599">
        <w:rPr>
          <w:b/>
          <w:color w:val="auto"/>
        </w:rPr>
        <w:t xml:space="preserve"> </w:t>
      </w:r>
      <w:r w:rsidR="00B723DB" w:rsidRPr="00D25599">
        <w:rPr>
          <w:b/>
          <w:color w:val="auto"/>
        </w:rPr>
        <w:t>Exosome quantificati</w:t>
      </w:r>
      <w:r w:rsidR="0019167B" w:rsidRPr="00D25599">
        <w:rPr>
          <w:b/>
          <w:color w:val="auto"/>
        </w:rPr>
        <w:t>on by applying the DSM algorith</w:t>
      </w:r>
      <w:r w:rsidR="00B723DB" w:rsidRPr="00D25599">
        <w:rPr>
          <w:b/>
          <w:color w:val="auto"/>
        </w:rPr>
        <w:t xml:space="preserve">m to </w:t>
      </w:r>
      <w:r w:rsidR="00BD44F9" w:rsidRPr="00D25599">
        <w:rPr>
          <w:b/>
          <w:color w:val="auto"/>
        </w:rPr>
        <w:t>LM</w:t>
      </w:r>
      <w:r w:rsidR="00CF72B7" w:rsidRPr="00D25599">
        <w:rPr>
          <w:b/>
          <w:color w:val="auto"/>
        </w:rPr>
        <w:t xml:space="preserve">DFM </w:t>
      </w:r>
      <w:r w:rsidR="00B723DB" w:rsidRPr="00D25599">
        <w:rPr>
          <w:b/>
          <w:color w:val="auto"/>
        </w:rPr>
        <w:t>images</w:t>
      </w:r>
      <w:r w:rsidR="00CF72B7" w:rsidRPr="00D25599">
        <w:rPr>
          <w:b/>
          <w:color w:val="auto"/>
        </w:rPr>
        <w:t>.</w:t>
      </w:r>
      <w:r w:rsidR="00CF72B7" w:rsidRPr="00D25599">
        <w:rPr>
          <w:color w:val="auto"/>
        </w:rPr>
        <w:t xml:space="preserve"> </w:t>
      </w:r>
      <w:r w:rsidR="00932F33" w:rsidRPr="00D25599">
        <w:rPr>
          <w:color w:val="auto"/>
        </w:rPr>
        <w:t>Lo</w:t>
      </w:r>
      <w:r w:rsidR="00B723DB" w:rsidRPr="00D25599">
        <w:rPr>
          <w:color w:val="auto"/>
        </w:rPr>
        <w:t xml:space="preserve">w-magnification images are </w:t>
      </w:r>
      <w:r w:rsidR="00CC3AA3" w:rsidRPr="00D25599">
        <w:rPr>
          <w:color w:val="auto"/>
        </w:rPr>
        <w:t xml:space="preserve">processed with the DSM algorithm to eliminate </w:t>
      </w:r>
      <w:r w:rsidR="00C2447F" w:rsidRPr="00D25599">
        <w:rPr>
          <w:color w:val="auto"/>
        </w:rPr>
        <w:t xml:space="preserve">background signal and signal </w:t>
      </w:r>
      <w:r w:rsidR="00CC3AA3" w:rsidRPr="00D25599">
        <w:rPr>
          <w:color w:val="auto"/>
        </w:rPr>
        <w:t>artifacts</w:t>
      </w:r>
      <w:r w:rsidR="00C2447F" w:rsidRPr="00D25599">
        <w:rPr>
          <w:color w:val="auto"/>
        </w:rPr>
        <w:t xml:space="preserve"> that can arise from </w:t>
      </w:r>
      <w:r w:rsidR="00CC3AA3" w:rsidRPr="00D25599">
        <w:rPr>
          <w:color w:val="auto"/>
        </w:rPr>
        <w:t xml:space="preserve">scratches, mixing voids, </w:t>
      </w:r>
      <w:r w:rsidR="00C2447F" w:rsidRPr="00D25599">
        <w:rPr>
          <w:color w:val="auto"/>
        </w:rPr>
        <w:t>debris</w:t>
      </w:r>
      <w:r w:rsidR="00240757" w:rsidRPr="00D25599">
        <w:rPr>
          <w:color w:val="auto"/>
        </w:rPr>
        <w:t>,</w:t>
      </w:r>
      <w:r w:rsidR="00C2447F" w:rsidRPr="00D25599">
        <w:rPr>
          <w:color w:val="auto"/>
        </w:rPr>
        <w:t xml:space="preserve"> </w:t>
      </w:r>
      <w:r w:rsidR="00CC3AA3" w:rsidRPr="00D25599">
        <w:rPr>
          <w:color w:val="auto"/>
        </w:rPr>
        <w:t>and uneven sample illumination</w:t>
      </w:r>
      <w:r w:rsidR="00C2447F" w:rsidRPr="00D25599">
        <w:rPr>
          <w:color w:val="auto"/>
        </w:rPr>
        <w:t xml:space="preserve"> to allow </w:t>
      </w:r>
      <w:r w:rsidR="00CC3AA3" w:rsidRPr="00D25599">
        <w:rPr>
          <w:color w:val="auto"/>
        </w:rPr>
        <w:t>robust detection of gold nanorod signal</w:t>
      </w:r>
      <w:r w:rsidR="00C2447F" w:rsidRPr="00D25599">
        <w:rPr>
          <w:color w:val="auto"/>
        </w:rPr>
        <w:t>,</w:t>
      </w:r>
      <w:r w:rsidR="00CC3AA3" w:rsidRPr="00D25599">
        <w:rPr>
          <w:color w:val="auto"/>
        </w:rPr>
        <w:t xml:space="preserve"> which correlate</w:t>
      </w:r>
      <w:r w:rsidR="00C2447F" w:rsidRPr="00D25599">
        <w:rPr>
          <w:color w:val="auto"/>
        </w:rPr>
        <w:t>s</w:t>
      </w:r>
      <w:r w:rsidR="00CC3AA3" w:rsidRPr="00D25599">
        <w:rPr>
          <w:color w:val="auto"/>
        </w:rPr>
        <w:t xml:space="preserve"> with </w:t>
      </w:r>
      <w:r w:rsidR="00C2447F" w:rsidRPr="00D25599">
        <w:rPr>
          <w:color w:val="auto"/>
        </w:rPr>
        <w:t xml:space="preserve">exosome </w:t>
      </w:r>
      <w:r w:rsidR="00CC3AA3" w:rsidRPr="00D25599">
        <w:rPr>
          <w:color w:val="auto"/>
        </w:rPr>
        <w:t xml:space="preserve">concentration. </w:t>
      </w:r>
      <w:r w:rsidR="00514C67" w:rsidRPr="00D25599">
        <w:rPr>
          <w:color w:val="auto"/>
        </w:rPr>
        <w:t xml:space="preserve">This figure has been adapted with permission from </w:t>
      </w:r>
      <w:r w:rsidR="00514C67" w:rsidRPr="00D25599">
        <w:rPr>
          <w:color w:val="auto"/>
          <w:shd w:val="clear" w:color="auto" w:fill="FFFFFF"/>
        </w:rPr>
        <w:t xml:space="preserve">Sun, D. </w:t>
      </w:r>
      <w:r w:rsidR="00F32FDE" w:rsidRPr="00F32FDE">
        <w:rPr>
          <w:iCs/>
          <w:color w:val="auto"/>
          <w:shd w:val="clear" w:color="auto" w:fill="FFFFFF"/>
        </w:rPr>
        <w:t>et al.</w:t>
      </w:r>
      <w:r w:rsidR="00514C67" w:rsidRPr="00D25599">
        <w:rPr>
          <w:color w:val="auto"/>
          <w:shd w:val="clear" w:color="auto" w:fill="FFFFFF"/>
        </w:rPr>
        <w:t xml:space="preserve"> Noise Reduction Method for Quantifying Nanoparticle Light Scattering in Low Magnification Dark-Field Microscope Far-Field Images. Anal</w:t>
      </w:r>
      <w:r w:rsidR="00407632">
        <w:rPr>
          <w:color w:val="auto"/>
          <w:shd w:val="clear" w:color="auto" w:fill="FFFFFF"/>
        </w:rPr>
        <w:t>ytical</w:t>
      </w:r>
      <w:r w:rsidR="00514C67" w:rsidRPr="00D25599">
        <w:rPr>
          <w:color w:val="auto"/>
          <w:shd w:val="clear" w:color="auto" w:fill="FFFFFF"/>
        </w:rPr>
        <w:t xml:space="preserve"> Chem</w:t>
      </w:r>
      <w:r w:rsidR="00407632">
        <w:rPr>
          <w:color w:val="auto"/>
          <w:shd w:val="clear" w:color="auto" w:fill="FFFFFF"/>
        </w:rPr>
        <w:t>istry</w:t>
      </w:r>
      <w:r w:rsidR="00514C67" w:rsidRPr="00D25599">
        <w:rPr>
          <w:color w:val="auto"/>
          <w:shd w:val="clear" w:color="auto" w:fill="FFFFFF"/>
        </w:rPr>
        <w:t xml:space="preserve">. </w:t>
      </w:r>
      <w:r w:rsidR="00514C67" w:rsidRPr="00407632">
        <w:rPr>
          <w:b/>
          <w:color w:val="auto"/>
          <w:shd w:val="clear" w:color="auto" w:fill="FFFFFF"/>
        </w:rPr>
        <w:t>88</w:t>
      </w:r>
      <w:r w:rsidR="00514C67" w:rsidRPr="00D25599">
        <w:rPr>
          <w:color w:val="auto"/>
          <w:shd w:val="clear" w:color="auto" w:fill="FFFFFF"/>
        </w:rPr>
        <w:t xml:space="preserve"> (24), 12001-12005</w:t>
      </w:r>
      <w:r w:rsidR="009800BE">
        <w:rPr>
          <w:color w:val="auto"/>
          <w:shd w:val="clear" w:color="auto" w:fill="FFFFFF"/>
        </w:rPr>
        <w:t xml:space="preserve"> (</w:t>
      </w:r>
      <w:r w:rsidR="00514C67" w:rsidRPr="00D25599">
        <w:rPr>
          <w:color w:val="auto"/>
          <w:shd w:val="clear" w:color="auto" w:fill="FFFFFF"/>
        </w:rPr>
        <w:t>2016). Copyright (2016) American Chemical Society.</w:t>
      </w:r>
    </w:p>
    <w:p w14:paraId="16CA4D06" w14:textId="6158698E" w:rsidR="00F02C2D" w:rsidRPr="00D25599" w:rsidRDefault="00F02C2D" w:rsidP="004206E1">
      <w:pPr>
        <w:rPr>
          <w:color w:val="auto"/>
        </w:rPr>
      </w:pPr>
    </w:p>
    <w:p w14:paraId="7367DACC" w14:textId="7CABB632" w:rsidR="00441C6B" w:rsidRPr="00D25599" w:rsidRDefault="00D722BA" w:rsidP="004206E1">
      <w:pPr>
        <w:rPr>
          <w:color w:val="auto"/>
        </w:rPr>
      </w:pPr>
      <w:r w:rsidRPr="00D722BA">
        <w:rPr>
          <w:b/>
          <w:color w:val="auto"/>
        </w:rPr>
        <w:t>Figure 3</w:t>
      </w:r>
      <w:r w:rsidR="00F02C2D" w:rsidRPr="00D25599">
        <w:rPr>
          <w:b/>
          <w:color w:val="auto"/>
        </w:rPr>
        <w:t xml:space="preserve">: </w:t>
      </w:r>
      <w:r w:rsidR="00382765" w:rsidRPr="00D25599">
        <w:rPr>
          <w:b/>
          <w:color w:val="auto"/>
        </w:rPr>
        <w:t>Schematic of the</w:t>
      </w:r>
      <w:r w:rsidR="00C11D35" w:rsidRPr="00D25599">
        <w:rPr>
          <w:b/>
          <w:color w:val="auto"/>
        </w:rPr>
        <w:t xml:space="preserve"> DSM</w:t>
      </w:r>
      <w:r w:rsidR="00382765" w:rsidRPr="00D25599">
        <w:rPr>
          <w:b/>
          <w:color w:val="auto"/>
        </w:rPr>
        <w:t xml:space="preserve"> algorithm commands and outputs</w:t>
      </w:r>
      <w:r w:rsidR="00441C6B" w:rsidRPr="00D25599">
        <w:rPr>
          <w:b/>
          <w:color w:val="auto"/>
        </w:rPr>
        <w:t>.</w:t>
      </w:r>
      <w:r w:rsidR="00441C6B" w:rsidRPr="00D25599">
        <w:rPr>
          <w:color w:val="auto"/>
        </w:rPr>
        <w:t xml:space="preserve"> </w:t>
      </w:r>
      <w:r w:rsidR="00382765" w:rsidRPr="00D25599">
        <w:rPr>
          <w:color w:val="auto"/>
        </w:rPr>
        <w:t>Indicated steps use</w:t>
      </w:r>
      <w:r w:rsidR="007936FE" w:rsidRPr="00D25599">
        <w:rPr>
          <w:color w:val="auto"/>
        </w:rPr>
        <w:t xml:space="preserve"> native commands from ImageJ and all input parameters are selected according to the requirements of experiments via graphical user interface.</w:t>
      </w:r>
      <w:r w:rsidR="00CC3AA3" w:rsidRPr="00D25599">
        <w:rPr>
          <w:color w:val="auto"/>
        </w:rPr>
        <w:t xml:space="preserve"> </w:t>
      </w:r>
      <w:r w:rsidR="00514C67" w:rsidRPr="00D25599">
        <w:rPr>
          <w:color w:val="auto"/>
        </w:rPr>
        <w:t xml:space="preserve">This figure has been adapted with permission from </w:t>
      </w:r>
      <w:r w:rsidR="00CB24CD" w:rsidRPr="00D25599">
        <w:rPr>
          <w:color w:val="auto"/>
          <w:shd w:val="clear" w:color="auto" w:fill="FFFFFF"/>
        </w:rPr>
        <w:t xml:space="preserve">Sun, D. </w:t>
      </w:r>
      <w:r w:rsidR="00F32FDE" w:rsidRPr="00F32FDE">
        <w:rPr>
          <w:iCs/>
          <w:color w:val="auto"/>
          <w:shd w:val="clear" w:color="auto" w:fill="FFFFFF"/>
        </w:rPr>
        <w:t>et al.</w:t>
      </w:r>
      <w:r w:rsidR="00CB24CD" w:rsidRPr="00D25599">
        <w:rPr>
          <w:color w:val="auto"/>
          <w:shd w:val="clear" w:color="auto" w:fill="FFFFFF"/>
        </w:rPr>
        <w:t xml:space="preserve"> Noise Reduction Method for Quantifying Nanoparticle Light Scattering in Low Magnification Dark-Field Microscope Far-Field Images. Anal</w:t>
      </w:r>
      <w:r w:rsidR="00407632">
        <w:rPr>
          <w:color w:val="auto"/>
          <w:shd w:val="clear" w:color="auto" w:fill="FFFFFF"/>
        </w:rPr>
        <w:t>ytical</w:t>
      </w:r>
      <w:r w:rsidR="00CB24CD" w:rsidRPr="00D25599">
        <w:rPr>
          <w:color w:val="auto"/>
          <w:shd w:val="clear" w:color="auto" w:fill="FFFFFF"/>
        </w:rPr>
        <w:t xml:space="preserve"> Chem</w:t>
      </w:r>
      <w:r w:rsidR="00407632">
        <w:rPr>
          <w:color w:val="auto"/>
          <w:shd w:val="clear" w:color="auto" w:fill="FFFFFF"/>
        </w:rPr>
        <w:t>istry</w:t>
      </w:r>
      <w:r w:rsidR="00CB24CD" w:rsidRPr="00D25599">
        <w:rPr>
          <w:color w:val="auto"/>
          <w:shd w:val="clear" w:color="auto" w:fill="FFFFFF"/>
        </w:rPr>
        <w:t xml:space="preserve">. </w:t>
      </w:r>
      <w:r w:rsidR="00CB24CD" w:rsidRPr="00407632">
        <w:rPr>
          <w:b/>
          <w:color w:val="auto"/>
          <w:shd w:val="clear" w:color="auto" w:fill="FFFFFF"/>
        </w:rPr>
        <w:t>88</w:t>
      </w:r>
      <w:r w:rsidR="00CB24CD" w:rsidRPr="00D25599">
        <w:rPr>
          <w:color w:val="auto"/>
          <w:shd w:val="clear" w:color="auto" w:fill="FFFFFF"/>
        </w:rPr>
        <w:t xml:space="preserve"> (24), 12001-12005</w:t>
      </w:r>
      <w:r w:rsidR="009800BE">
        <w:rPr>
          <w:color w:val="auto"/>
          <w:shd w:val="clear" w:color="auto" w:fill="FFFFFF"/>
        </w:rPr>
        <w:t xml:space="preserve"> (</w:t>
      </w:r>
      <w:r w:rsidR="00CB24CD" w:rsidRPr="00D25599">
        <w:rPr>
          <w:color w:val="auto"/>
          <w:shd w:val="clear" w:color="auto" w:fill="FFFFFF"/>
        </w:rPr>
        <w:t>2016)</w:t>
      </w:r>
      <w:r w:rsidR="00514C67" w:rsidRPr="00D25599">
        <w:rPr>
          <w:color w:val="auto"/>
          <w:shd w:val="clear" w:color="auto" w:fill="FFFFFF"/>
        </w:rPr>
        <w:t>. Copyright (2016) American Chemical Society</w:t>
      </w:r>
      <w:r w:rsidR="000B728A" w:rsidRPr="00D25599">
        <w:rPr>
          <w:color w:val="auto"/>
          <w:shd w:val="clear" w:color="auto" w:fill="FFFFFF"/>
        </w:rPr>
        <w:t>.</w:t>
      </w:r>
    </w:p>
    <w:p w14:paraId="055C388A" w14:textId="77777777" w:rsidR="005D6CA2" w:rsidRPr="00D25599" w:rsidRDefault="005D6CA2" w:rsidP="004206E1">
      <w:pPr>
        <w:rPr>
          <w:color w:val="auto"/>
        </w:rPr>
      </w:pPr>
    </w:p>
    <w:p w14:paraId="59A66188" w14:textId="1FEE79BF" w:rsidR="00827A73" w:rsidRPr="00592E14" w:rsidRDefault="00D722BA" w:rsidP="004206E1">
      <w:pPr>
        <w:rPr>
          <w:b/>
          <w:color w:val="auto"/>
        </w:rPr>
      </w:pPr>
      <w:r w:rsidRPr="00D722BA">
        <w:rPr>
          <w:b/>
          <w:color w:val="auto"/>
        </w:rPr>
        <w:t>Figure 4</w:t>
      </w:r>
      <w:r w:rsidR="005D6CA2" w:rsidRPr="00D25599">
        <w:rPr>
          <w:b/>
          <w:color w:val="auto"/>
        </w:rPr>
        <w:t>:</w:t>
      </w:r>
      <w:r w:rsidR="00EC79A5" w:rsidRPr="00D25599">
        <w:rPr>
          <w:b/>
          <w:color w:val="auto"/>
        </w:rPr>
        <w:t xml:space="preserve"> Represent</w:t>
      </w:r>
      <w:r w:rsidR="0019167B" w:rsidRPr="00D25599">
        <w:rPr>
          <w:b/>
          <w:color w:val="auto"/>
        </w:rPr>
        <w:t>at</w:t>
      </w:r>
      <w:r w:rsidR="00EC79A5" w:rsidRPr="00D25599">
        <w:rPr>
          <w:b/>
          <w:color w:val="auto"/>
        </w:rPr>
        <w:t xml:space="preserve">ive </w:t>
      </w:r>
      <w:proofErr w:type="spellStart"/>
      <w:r w:rsidR="0019167B" w:rsidRPr="00D25599">
        <w:rPr>
          <w:b/>
          <w:color w:val="auto"/>
        </w:rPr>
        <w:t>nPES</w:t>
      </w:r>
      <w:proofErr w:type="spellEnd"/>
      <w:r w:rsidR="0019167B" w:rsidRPr="00D25599">
        <w:rPr>
          <w:b/>
          <w:color w:val="auto"/>
        </w:rPr>
        <w:t xml:space="preserve"> LMDFM </w:t>
      </w:r>
      <w:r w:rsidR="00A70C9B" w:rsidRPr="00D25599">
        <w:rPr>
          <w:b/>
          <w:color w:val="auto"/>
        </w:rPr>
        <w:t>images</w:t>
      </w:r>
      <w:r w:rsidR="00EC79A5" w:rsidRPr="00D25599">
        <w:rPr>
          <w:b/>
          <w:color w:val="auto"/>
        </w:rPr>
        <w:t xml:space="preserve"> </w:t>
      </w:r>
      <w:r w:rsidR="0019167B" w:rsidRPr="00D25599">
        <w:rPr>
          <w:b/>
          <w:color w:val="auto"/>
        </w:rPr>
        <w:t>and</w:t>
      </w:r>
      <w:r w:rsidR="00EC79A5" w:rsidRPr="00D25599">
        <w:rPr>
          <w:b/>
          <w:color w:val="auto"/>
        </w:rPr>
        <w:t xml:space="preserve"> DSM </w:t>
      </w:r>
      <w:r w:rsidR="0019167B" w:rsidRPr="00D25599">
        <w:rPr>
          <w:b/>
          <w:color w:val="auto"/>
        </w:rPr>
        <w:t>output data</w:t>
      </w:r>
      <w:r w:rsidR="00B05105" w:rsidRPr="00D25599">
        <w:rPr>
          <w:b/>
          <w:color w:val="auto"/>
        </w:rPr>
        <w:t>.</w:t>
      </w:r>
      <w:r w:rsidR="00592E14">
        <w:rPr>
          <w:b/>
          <w:color w:val="auto"/>
        </w:rPr>
        <w:t xml:space="preserve"> </w:t>
      </w:r>
      <w:r w:rsidR="005D6CA2" w:rsidRPr="00D25599">
        <w:rPr>
          <w:color w:val="auto"/>
        </w:rPr>
        <w:t>(</w:t>
      </w:r>
      <w:r w:rsidR="00592E14">
        <w:rPr>
          <w:b/>
          <w:color w:val="auto"/>
        </w:rPr>
        <w:t>A</w:t>
      </w:r>
      <w:r w:rsidR="005D6CA2" w:rsidRPr="00D25599">
        <w:rPr>
          <w:color w:val="auto"/>
        </w:rPr>
        <w:t xml:space="preserve">) </w:t>
      </w:r>
      <w:r w:rsidR="00663630" w:rsidRPr="00D25599">
        <w:rPr>
          <w:color w:val="auto"/>
        </w:rPr>
        <w:t xml:space="preserve">LMDFM </w:t>
      </w:r>
      <w:r w:rsidR="00102F67" w:rsidRPr="00D25599">
        <w:rPr>
          <w:color w:val="auto"/>
        </w:rPr>
        <w:t xml:space="preserve">image </w:t>
      </w:r>
      <w:r w:rsidR="005D6CA2" w:rsidRPr="00D25599">
        <w:rPr>
          <w:color w:val="auto"/>
        </w:rPr>
        <w:t xml:space="preserve">of </w:t>
      </w:r>
      <w:r w:rsidR="00382765" w:rsidRPr="00D25599">
        <w:rPr>
          <w:color w:val="auto"/>
        </w:rPr>
        <w:t xml:space="preserve">an </w:t>
      </w:r>
      <w:r w:rsidR="00BD44F9" w:rsidRPr="00D25599">
        <w:rPr>
          <w:color w:val="auto"/>
        </w:rPr>
        <w:t>nPES assay</w:t>
      </w:r>
      <w:r w:rsidR="00663630" w:rsidRPr="00D25599">
        <w:rPr>
          <w:color w:val="auto"/>
        </w:rPr>
        <w:t xml:space="preserve"> </w:t>
      </w:r>
      <w:r w:rsidR="0092136E" w:rsidRPr="00D25599">
        <w:rPr>
          <w:color w:val="auto"/>
        </w:rPr>
        <w:t>analyzing</w:t>
      </w:r>
      <w:r w:rsidR="00382765" w:rsidRPr="00D25599">
        <w:rPr>
          <w:color w:val="auto"/>
        </w:rPr>
        <w:t xml:space="preserve"> a</w:t>
      </w:r>
      <w:r w:rsidR="005D6CA2" w:rsidRPr="00D25599">
        <w:rPr>
          <w:color w:val="auto"/>
        </w:rPr>
        <w:t xml:space="preserve"> concentration </w:t>
      </w:r>
      <w:r w:rsidR="00BD44F9" w:rsidRPr="00D25599">
        <w:rPr>
          <w:color w:val="auto"/>
        </w:rPr>
        <w:t>gradient</w:t>
      </w:r>
      <w:r w:rsidR="00240757" w:rsidRPr="00D25599">
        <w:rPr>
          <w:color w:val="auto"/>
        </w:rPr>
        <w:t xml:space="preserve"> of PANC-1 exosomes</w:t>
      </w:r>
      <w:r w:rsidR="00663630" w:rsidRPr="00D25599">
        <w:rPr>
          <w:color w:val="auto"/>
        </w:rPr>
        <w:t xml:space="preserve"> and (</w:t>
      </w:r>
      <w:r w:rsidR="00592E14" w:rsidRPr="00592E14">
        <w:rPr>
          <w:b/>
          <w:color w:val="auto"/>
        </w:rPr>
        <w:t>B</w:t>
      </w:r>
      <w:r w:rsidR="00663630" w:rsidRPr="00D25599">
        <w:rPr>
          <w:color w:val="auto"/>
        </w:rPr>
        <w:t xml:space="preserve">) </w:t>
      </w:r>
      <w:r w:rsidR="0092136E" w:rsidRPr="00D25599">
        <w:rPr>
          <w:color w:val="auto"/>
        </w:rPr>
        <w:t xml:space="preserve">the </w:t>
      </w:r>
      <w:r w:rsidR="00663630" w:rsidRPr="00D25599">
        <w:rPr>
          <w:color w:val="auto"/>
        </w:rPr>
        <w:t xml:space="preserve">linear correlation of the optical signal and exosome concentration from this slide </w:t>
      </w:r>
      <w:r w:rsidR="00382765" w:rsidRPr="00D25599">
        <w:rPr>
          <w:color w:val="auto"/>
        </w:rPr>
        <w:t xml:space="preserve">(left to right: </w:t>
      </w:r>
      <w:r w:rsidR="00663630" w:rsidRPr="00D25599">
        <w:rPr>
          <w:color w:val="auto"/>
        </w:rPr>
        <w:t>0.24, 0.356, 0.53, 0.80, 1.20 µg/µ</w:t>
      </w:r>
      <w:r w:rsidR="00D25599" w:rsidRPr="00D25599">
        <w:rPr>
          <w:color w:val="auto"/>
        </w:rPr>
        <w:t>L</w:t>
      </w:r>
      <w:r w:rsidR="00663630" w:rsidRPr="00D25599">
        <w:rPr>
          <w:color w:val="auto"/>
        </w:rPr>
        <w:t xml:space="preserve"> respectively for each column</w:t>
      </w:r>
      <w:r w:rsidR="00382765" w:rsidRPr="00D25599">
        <w:rPr>
          <w:color w:val="auto"/>
        </w:rPr>
        <w:t>)</w:t>
      </w:r>
      <w:r w:rsidR="00F12309" w:rsidRPr="00D25599">
        <w:rPr>
          <w:color w:val="auto"/>
        </w:rPr>
        <w:t>.</w:t>
      </w:r>
      <w:r w:rsidR="00827A73" w:rsidRPr="00D25599">
        <w:rPr>
          <w:color w:val="auto"/>
        </w:rPr>
        <w:t xml:space="preserve"> Data are </w:t>
      </w:r>
      <w:r w:rsidR="008A45CB" w:rsidRPr="00D25599">
        <w:rPr>
          <w:color w:val="auto"/>
        </w:rPr>
        <w:t>presented as</w:t>
      </w:r>
      <w:r w:rsidR="004D7599" w:rsidRPr="00D25599">
        <w:rPr>
          <w:color w:val="auto"/>
        </w:rPr>
        <w:t xml:space="preserve"> </w:t>
      </w:r>
      <w:r w:rsidR="00DD1569" w:rsidRPr="00D25599">
        <w:rPr>
          <w:color w:val="auto"/>
        </w:rPr>
        <w:t>M</w:t>
      </w:r>
      <w:r w:rsidR="004D7599" w:rsidRPr="00D25599">
        <w:rPr>
          <w:color w:val="auto"/>
        </w:rPr>
        <w:t>ean</w:t>
      </w:r>
      <w:r w:rsidR="00DD1569" w:rsidRPr="00D25599">
        <w:rPr>
          <w:color w:val="auto"/>
        </w:rPr>
        <w:t>±</w:t>
      </w:r>
      <w:r w:rsidR="004D7599" w:rsidRPr="00D25599">
        <w:rPr>
          <w:color w:val="auto"/>
        </w:rPr>
        <w:t>SE</w:t>
      </w:r>
      <w:r w:rsidR="00606735" w:rsidRPr="00D25599">
        <w:rPr>
          <w:color w:val="auto"/>
        </w:rPr>
        <w:t xml:space="preserve">, </w:t>
      </w:r>
      <w:r w:rsidR="00CB5FDB" w:rsidRPr="00D25599">
        <w:rPr>
          <w:color w:val="auto"/>
        </w:rPr>
        <w:t>n=6</w:t>
      </w:r>
      <w:r w:rsidR="00D03F03" w:rsidRPr="00D25599">
        <w:rPr>
          <w:color w:val="auto"/>
        </w:rPr>
        <w:t xml:space="preserve">, </w:t>
      </w:r>
      <w:r w:rsidR="00827A73" w:rsidRPr="00D25599">
        <w:rPr>
          <w:color w:val="auto"/>
        </w:rPr>
        <w:t xml:space="preserve">with a Pearson correlation coefficient </w:t>
      </w:r>
      <w:r w:rsidR="00606735" w:rsidRPr="00D25599">
        <w:rPr>
          <w:color w:val="auto"/>
        </w:rPr>
        <w:t>R</w:t>
      </w:r>
      <w:r w:rsidR="00827A73" w:rsidRPr="00D25599">
        <w:rPr>
          <w:color w:val="auto"/>
          <w:vertAlign w:val="superscript"/>
        </w:rPr>
        <w:t>2</w:t>
      </w:r>
      <w:r w:rsidR="00407632">
        <w:rPr>
          <w:color w:val="auto"/>
          <w:vertAlign w:val="superscript"/>
        </w:rPr>
        <w:t xml:space="preserve"> </w:t>
      </w:r>
      <w:r w:rsidR="00606735" w:rsidRPr="00D25599">
        <w:rPr>
          <w:color w:val="auto"/>
        </w:rPr>
        <w:t>=</w:t>
      </w:r>
      <w:r w:rsidR="00407632">
        <w:rPr>
          <w:color w:val="auto"/>
        </w:rPr>
        <w:t xml:space="preserve"> </w:t>
      </w:r>
      <w:r w:rsidR="00606735" w:rsidRPr="00D25599">
        <w:rPr>
          <w:color w:val="auto"/>
        </w:rPr>
        <w:t>0.99</w:t>
      </w:r>
      <w:r w:rsidR="00663630" w:rsidRPr="00D25599">
        <w:rPr>
          <w:color w:val="auto"/>
        </w:rPr>
        <w:t xml:space="preserve"> and coefficient of variation</w:t>
      </w:r>
      <w:r w:rsidR="00B0069F" w:rsidRPr="00D25599">
        <w:rPr>
          <w:color w:val="auto"/>
        </w:rPr>
        <w:t xml:space="preserve"> for the replicates of each concentration</w:t>
      </w:r>
      <w:r w:rsidR="00592E14">
        <w:rPr>
          <w:color w:val="auto"/>
        </w:rPr>
        <w:t xml:space="preserve"> </w:t>
      </w:r>
      <w:r w:rsidR="00663630" w:rsidRPr="00D25599">
        <w:rPr>
          <w:color w:val="auto"/>
        </w:rPr>
        <w:t>&lt;</w:t>
      </w:r>
      <w:r w:rsidR="00592E14">
        <w:rPr>
          <w:color w:val="auto"/>
        </w:rPr>
        <w:t xml:space="preserve"> </w:t>
      </w:r>
      <w:r w:rsidR="00663630" w:rsidRPr="00D25599">
        <w:rPr>
          <w:color w:val="auto"/>
        </w:rPr>
        <w:t>0.2</w:t>
      </w:r>
      <w:r w:rsidR="005D6CA2" w:rsidRPr="00D25599">
        <w:rPr>
          <w:color w:val="auto"/>
        </w:rPr>
        <w:t>.</w:t>
      </w:r>
    </w:p>
    <w:p w14:paraId="57F7B37A" w14:textId="77777777" w:rsidR="00827A73" w:rsidRPr="00D25599" w:rsidRDefault="00827A73" w:rsidP="004206E1">
      <w:pPr>
        <w:rPr>
          <w:b/>
          <w:color w:val="auto"/>
        </w:rPr>
      </w:pPr>
    </w:p>
    <w:p w14:paraId="0FC7F921" w14:textId="1AA0D295" w:rsidR="00040DAF" w:rsidRPr="00D25599" w:rsidRDefault="00D722BA" w:rsidP="004206E1">
      <w:pPr>
        <w:rPr>
          <w:color w:val="auto"/>
        </w:rPr>
      </w:pPr>
      <w:r w:rsidRPr="00D722BA">
        <w:rPr>
          <w:b/>
          <w:color w:val="auto"/>
        </w:rPr>
        <w:t>Figure 5</w:t>
      </w:r>
      <w:r w:rsidR="00040DAF" w:rsidRPr="00D25599">
        <w:rPr>
          <w:b/>
          <w:color w:val="auto"/>
        </w:rPr>
        <w:t xml:space="preserve">: </w:t>
      </w:r>
      <w:r w:rsidR="003B62E2" w:rsidRPr="00D25599">
        <w:rPr>
          <w:b/>
          <w:color w:val="auto"/>
        </w:rPr>
        <w:t>LMDFM signal of EphA2</w:t>
      </w:r>
      <w:r w:rsidR="003B62E2" w:rsidRPr="00D25599">
        <w:rPr>
          <w:b/>
          <w:color w:val="auto"/>
          <w:vertAlign w:val="superscript"/>
        </w:rPr>
        <w:t>+</w:t>
      </w:r>
      <w:r w:rsidR="003B62E2" w:rsidRPr="00D25599">
        <w:rPr>
          <w:b/>
          <w:color w:val="auto"/>
        </w:rPr>
        <w:t xml:space="preserve"> exosomes </w:t>
      </w:r>
      <w:r w:rsidR="005D1F1F" w:rsidRPr="00D25599">
        <w:rPr>
          <w:b/>
          <w:color w:val="auto"/>
        </w:rPr>
        <w:t>di</w:t>
      </w:r>
      <w:r w:rsidR="003B62E2" w:rsidRPr="00D25599">
        <w:rPr>
          <w:b/>
          <w:color w:val="auto"/>
        </w:rPr>
        <w:t xml:space="preserve">ffers in serum from patients with and without </w:t>
      </w:r>
      <w:r w:rsidR="00040DAF" w:rsidRPr="00D25599">
        <w:rPr>
          <w:b/>
          <w:color w:val="auto"/>
        </w:rPr>
        <w:t>pancreatic cancer.</w:t>
      </w:r>
      <w:r w:rsidR="00076E2B" w:rsidRPr="00D25599">
        <w:rPr>
          <w:color w:val="auto"/>
        </w:rPr>
        <w:t xml:space="preserve"> </w:t>
      </w:r>
      <w:r w:rsidR="0092136E" w:rsidRPr="00D25599">
        <w:rPr>
          <w:color w:val="auto"/>
        </w:rPr>
        <w:t>S</w:t>
      </w:r>
      <w:r w:rsidR="00C72BA8" w:rsidRPr="00D25599">
        <w:rPr>
          <w:color w:val="auto"/>
        </w:rPr>
        <w:t xml:space="preserve">erum samples </w:t>
      </w:r>
      <w:r w:rsidR="0092136E" w:rsidRPr="00D25599">
        <w:rPr>
          <w:color w:val="auto"/>
        </w:rPr>
        <w:t xml:space="preserve">analyzed by nPES using </w:t>
      </w:r>
      <w:r w:rsidR="00C72BA8" w:rsidRPr="00D25599">
        <w:rPr>
          <w:color w:val="auto"/>
        </w:rPr>
        <w:t xml:space="preserve">an anti-EphA2 capture antibody (cancer-associated) and an anti-CD9 detection antibody (general exosome marker) </w:t>
      </w:r>
      <w:r w:rsidR="0092136E" w:rsidRPr="00D25599">
        <w:rPr>
          <w:color w:val="auto"/>
        </w:rPr>
        <w:t>exhibited</w:t>
      </w:r>
      <w:r w:rsidR="00C72BA8" w:rsidRPr="00D25599">
        <w:rPr>
          <w:color w:val="auto"/>
        </w:rPr>
        <w:t xml:space="preserve"> a significant difference in the concent</w:t>
      </w:r>
      <w:r w:rsidR="0092136E" w:rsidRPr="00D25599">
        <w:rPr>
          <w:color w:val="auto"/>
        </w:rPr>
        <w:t>r</w:t>
      </w:r>
      <w:r w:rsidR="00C72BA8" w:rsidRPr="00D25599">
        <w:rPr>
          <w:color w:val="auto"/>
        </w:rPr>
        <w:t>ation of EphA2+ exosomes in serum samples of patients with and without pancreatic cancer (N</w:t>
      </w:r>
      <w:r w:rsidR="00407632">
        <w:rPr>
          <w:color w:val="auto"/>
        </w:rPr>
        <w:t xml:space="preserve"> </w:t>
      </w:r>
      <w:r w:rsidR="00C72BA8" w:rsidRPr="00D25599">
        <w:rPr>
          <w:color w:val="auto"/>
        </w:rPr>
        <w:t>=</w:t>
      </w:r>
      <w:r w:rsidR="00407632">
        <w:rPr>
          <w:color w:val="auto"/>
        </w:rPr>
        <w:t xml:space="preserve"> </w:t>
      </w:r>
      <w:r w:rsidR="00C72BA8" w:rsidRPr="00D25599">
        <w:rPr>
          <w:color w:val="auto"/>
        </w:rPr>
        <w:t>7/group).</w:t>
      </w:r>
      <w:r w:rsidR="001B657A" w:rsidRPr="00D25599">
        <w:rPr>
          <w:color w:val="auto"/>
        </w:rPr>
        <w:t xml:space="preserve"> </w:t>
      </w:r>
      <w:r w:rsidR="00DD1569" w:rsidRPr="00D25599">
        <w:rPr>
          <w:color w:val="auto"/>
        </w:rPr>
        <w:t>R</w:t>
      </w:r>
      <w:r w:rsidR="001B657A" w:rsidRPr="00D25599">
        <w:rPr>
          <w:color w:val="auto"/>
        </w:rPr>
        <w:t>esults</w:t>
      </w:r>
      <w:r w:rsidR="00076E2B" w:rsidRPr="00D25599">
        <w:rPr>
          <w:color w:val="auto"/>
        </w:rPr>
        <w:t xml:space="preserve"> are presented as Mean</w:t>
      </w:r>
      <w:r w:rsidR="00DD1569" w:rsidRPr="00D25599">
        <w:rPr>
          <w:color w:val="auto"/>
        </w:rPr>
        <w:t>±SE. *</w:t>
      </w:r>
      <w:r w:rsidR="00A965FE" w:rsidRPr="00D25599">
        <w:rPr>
          <w:color w:val="auto"/>
        </w:rPr>
        <w:t>*</w:t>
      </w:r>
      <w:r w:rsidR="00A965FE" w:rsidRPr="00407632">
        <w:rPr>
          <w:i/>
          <w:color w:val="auto"/>
        </w:rPr>
        <w:t>p</w:t>
      </w:r>
      <w:r w:rsidR="00407632">
        <w:rPr>
          <w:color w:val="auto"/>
        </w:rPr>
        <w:t xml:space="preserve"> </w:t>
      </w:r>
      <w:r w:rsidR="00A965FE" w:rsidRPr="00D25599">
        <w:rPr>
          <w:color w:val="auto"/>
        </w:rPr>
        <w:t>=</w:t>
      </w:r>
      <w:r w:rsidR="00407632">
        <w:rPr>
          <w:color w:val="auto"/>
        </w:rPr>
        <w:t xml:space="preserve"> </w:t>
      </w:r>
      <w:r w:rsidR="00A965FE" w:rsidRPr="00D25599">
        <w:rPr>
          <w:color w:val="auto"/>
        </w:rPr>
        <w:t>0.002 by Mann-Whitney U-test (two-sided).</w:t>
      </w:r>
      <w:r w:rsidR="00663630" w:rsidRPr="00D25599">
        <w:rPr>
          <w:color w:val="auto"/>
        </w:rPr>
        <w:t xml:space="preserve"> </w:t>
      </w:r>
      <w:r w:rsidR="006B3D0B" w:rsidRPr="00D25599">
        <w:rPr>
          <w:color w:val="auto"/>
        </w:rPr>
        <w:t>This figure has been modified from [</w:t>
      </w:r>
      <w:r w:rsidR="00CB24CD" w:rsidRPr="00D25599">
        <w:rPr>
          <w:color w:val="auto"/>
        </w:rPr>
        <w:t xml:space="preserve">Sun, D. </w:t>
      </w:r>
      <w:r w:rsidR="00F32FDE" w:rsidRPr="00F32FDE">
        <w:rPr>
          <w:iCs/>
          <w:color w:val="auto"/>
        </w:rPr>
        <w:t>et al.</w:t>
      </w:r>
      <w:r w:rsidR="00CB24CD" w:rsidRPr="00D25599">
        <w:rPr>
          <w:color w:val="auto"/>
        </w:rPr>
        <w:t xml:space="preserve"> Noise Reduction Method for Quantifying Nanoparticle Light Scattering in Low Magnification Dark-Field Microscope Far-Field Images. Anal</w:t>
      </w:r>
      <w:r w:rsidR="00407632">
        <w:rPr>
          <w:color w:val="auto"/>
        </w:rPr>
        <w:t>ytical</w:t>
      </w:r>
      <w:r w:rsidR="00CB24CD" w:rsidRPr="00D25599">
        <w:rPr>
          <w:color w:val="auto"/>
        </w:rPr>
        <w:t xml:space="preserve"> Chem</w:t>
      </w:r>
      <w:r w:rsidR="00407632">
        <w:rPr>
          <w:color w:val="auto"/>
        </w:rPr>
        <w:t>istry</w:t>
      </w:r>
      <w:r w:rsidR="00CB24CD" w:rsidRPr="00D25599">
        <w:rPr>
          <w:color w:val="auto"/>
        </w:rPr>
        <w:t xml:space="preserve">. </w:t>
      </w:r>
      <w:r w:rsidR="00CB24CD" w:rsidRPr="00407632">
        <w:rPr>
          <w:b/>
          <w:color w:val="auto"/>
        </w:rPr>
        <w:t>88</w:t>
      </w:r>
      <w:r w:rsidR="00CB24CD" w:rsidRPr="00D25599">
        <w:rPr>
          <w:color w:val="auto"/>
        </w:rPr>
        <w:t xml:space="preserve"> (24), 12001-12005</w:t>
      </w:r>
      <w:r w:rsidR="009800BE">
        <w:rPr>
          <w:color w:val="auto"/>
        </w:rPr>
        <w:t xml:space="preserve"> (</w:t>
      </w:r>
      <w:r w:rsidR="00CB24CD" w:rsidRPr="00D25599">
        <w:rPr>
          <w:color w:val="auto"/>
        </w:rPr>
        <w:t>2016)</w:t>
      </w:r>
      <w:r w:rsidR="006B3D0B" w:rsidRPr="00D25599">
        <w:rPr>
          <w:color w:val="auto"/>
        </w:rPr>
        <w:t>]</w:t>
      </w:r>
      <w:r w:rsidR="007F45A9" w:rsidRPr="00D25599">
        <w:rPr>
          <w:color w:val="auto"/>
        </w:rPr>
        <w:t>.</w:t>
      </w:r>
    </w:p>
    <w:p w14:paraId="6BDC6AB6" w14:textId="77777777" w:rsidR="001B657A" w:rsidRPr="00D25599" w:rsidRDefault="001B657A" w:rsidP="004206E1">
      <w:pPr>
        <w:rPr>
          <w:color w:val="auto"/>
        </w:rPr>
      </w:pPr>
    </w:p>
    <w:p w14:paraId="298B6B5F" w14:textId="04F09F36" w:rsidR="002E6913" w:rsidRPr="00D25599" w:rsidRDefault="005D6CA2" w:rsidP="004206E1">
      <w:pPr>
        <w:rPr>
          <w:b/>
          <w:bCs/>
          <w:color w:val="auto"/>
        </w:rPr>
      </w:pPr>
      <w:r w:rsidRPr="00D25599">
        <w:rPr>
          <w:b/>
          <w:color w:val="auto"/>
        </w:rPr>
        <w:t>DISCUSSION</w:t>
      </w:r>
      <w:r w:rsidRPr="00D25599">
        <w:rPr>
          <w:b/>
          <w:bCs/>
          <w:color w:val="auto"/>
        </w:rPr>
        <w:t>:</w:t>
      </w:r>
      <w:bookmarkEnd w:id="21"/>
    </w:p>
    <w:p w14:paraId="1E187AEA" w14:textId="77777777" w:rsidR="009869FD" w:rsidRPr="00D25599" w:rsidRDefault="009869FD" w:rsidP="004206E1">
      <w:pPr>
        <w:rPr>
          <w:color w:val="auto"/>
          <w:lang w:eastAsia="zh-CN"/>
        </w:rPr>
      </w:pPr>
    </w:p>
    <w:p w14:paraId="038151D5" w14:textId="6096FC1C" w:rsidR="00592E14" w:rsidRDefault="005C72B2" w:rsidP="004206E1">
      <w:pPr>
        <w:pStyle w:val="NormalWeb"/>
        <w:spacing w:before="0" w:beforeAutospacing="0" w:after="0" w:afterAutospacing="0"/>
        <w:ind w:firstLine="360"/>
        <w:rPr>
          <w:color w:val="auto"/>
          <w:lang w:eastAsia="zh-CN"/>
        </w:rPr>
      </w:pPr>
      <w:r w:rsidRPr="00D25599">
        <w:rPr>
          <w:color w:val="auto"/>
        </w:rPr>
        <w:t xml:space="preserve">Exosomes </w:t>
      </w:r>
      <w:r w:rsidR="002743DC" w:rsidRPr="00D25599">
        <w:rPr>
          <w:color w:val="auto"/>
        </w:rPr>
        <w:t xml:space="preserve">arise from regulated invaginations of the outer endosome membrane that produce multivesicular bodies, a specialized subset of endosomes that contain </w:t>
      </w:r>
      <w:proofErr w:type="gramStart"/>
      <w:r w:rsidR="002743DC" w:rsidRPr="00D25599">
        <w:rPr>
          <w:color w:val="auto"/>
        </w:rPr>
        <w:t>a large number of</w:t>
      </w:r>
      <w:proofErr w:type="gramEnd"/>
      <w:r w:rsidR="002743DC" w:rsidRPr="00D25599">
        <w:rPr>
          <w:color w:val="auto"/>
        </w:rPr>
        <w:t xml:space="preserve"> intraluminal vesicles that undergo fusion with the plasma membrane to release mature exosomes into the extracellular space.</w:t>
      </w:r>
      <w:r w:rsidR="00EF6ED2" w:rsidRPr="00D25599">
        <w:rPr>
          <w:color w:val="auto"/>
        </w:rPr>
        <w:t xml:space="preserve"> Due to this biogenesis pathway, exosomes can carry membrane-bound factors associated with membrane fractions that comprise or fuse with the endosome membrane, as well as multiple different types of cytosolic components</w:t>
      </w:r>
      <w:r w:rsidR="0054011A" w:rsidRPr="00D25599">
        <w:rPr>
          <w:color w:val="auto"/>
        </w:rPr>
        <w:t xml:space="preserve">, and thus contain </w:t>
      </w:r>
      <w:r w:rsidR="00EF6ED2" w:rsidRPr="00D25599">
        <w:rPr>
          <w:color w:val="auto"/>
        </w:rPr>
        <w:t xml:space="preserve">cargoes </w:t>
      </w:r>
      <w:r w:rsidR="0054011A" w:rsidRPr="00D25599">
        <w:rPr>
          <w:color w:val="auto"/>
        </w:rPr>
        <w:t>of</w:t>
      </w:r>
      <w:r w:rsidR="00EF6ED2" w:rsidRPr="00D25599">
        <w:rPr>
          <w:color w:val="auto"/>
        </w:rPr>
        <w:t xml:space="preserve"> proteins, DNA and various RNA subtypes (mRNAs, microRNAs, long non-coding RNAs) that c</w:t>
      </w:r>
      <w:r w:rsidR="0054011A" w:rsidRPr="00D25599">
        <w:rPr>
          <w:color w:val="auto"/>
        </w:rPr>
        <w:t>an reflect the phenotype of their cell of origin</w:t>
      </w:r>
      <w:hyperlink w:anchor="_ENREF_20" w:tooltip="Henne, 2011 #20" w:history="1">
        <w:r w:rsidR="005A0EC7" w:rsidRPr="00D25599">
          <w:rPr>
            <w:color w:val="auto"/>
            <w:shd w:val="clear" w:color="auto" w:fill="FFFFFF"/>
          </w:rPr>
          <w:fldChar w:fldCharType="begin"/>
        </w:r>
        <w:r w:rsidR="005A0EC7" w:rsidRPr="00D25599">
          <w:rPr>
            <w:color w:val="auto"/>
            <w:shd w:val="clear" w:color="auto" w:fill="FFFFFF"/>
          </w:rPr>
          <w:instrText xml:space="preserve"> ADDIN EN.CITE &lt;EndNote&gt;&lt;Cite&gt;&lt;Author&gt;Henne&lt;/Author&gt;&lt;Year&gt;2011&lt;/Year&gt;&lt;RecNum&gt;20&lt;/RecNum&gt;&lt;DisplayText&gt;&lt;style face="superscript"&gt;20&lt;/style&gt;&lt;/DisplayText&gt;&lt;record&gt;&lt;rec-number&gt;20&lt;/rec-number&gt;&lt;foreign-keys&gt;&lt;key app="EN" db-id="x2t5zve01t0vzxe5s9gv25x49rv0szdef9vw" timestamp="1547144496"&gt;20&lt;/key&gt;&lt;/foreign-keys&gt;&lt;ref-type name="Journal Article"&gt;17&lt;/ref-type&gt;&lt;contributors&gt;&lt;authors&gt;&lt;author&gt;Henne, W. M.&lt;/author&gt;&lt;author&gt;Buchkovich, N. J.&lt;/author&gt;&lt;author&gt;Emr, S. D.&lt;/author&gt;&lt;/authors&gt;&lt;/contributors&gt;&lt;auth-address&gt;Weill Institute for Cell and Molecular Biology, Cornell University, Weill Hall, Ithaca, NY 14853, USA.&lt;/auth-address&gt;&lt;titles&gt;&lt;title&gt;The ESCRT pathway&lt;/title&gt;&lt;secondary-title&gt;Dev Cell&lt;/secondary-title&gt;&lt;alt-title&gt;Developmental cell&lt;/alt-title&gt;&lt;/titles&gt;&lt;periodical&gt;&lt;full-title&gt;Dev Cell&lt;/full-title&gt;&lt;abbr-1&gt;Developmental cell&lt;/abbr-1&gt;&lt;/periodical&gt;&lt;alt-periodical&gt;&lt;full-title&gt;Dev Cell&lt;/full-title&gt;&lt;abbr-1&gt;Developmental cell&lt;/abbr-1&gt;&lt;/alt-periodical&gt;&lt;pages&gt;77-91&lt;/pages&gt;&lt;volume&gt;21&lt;/volume&gt;&lt;number&gt;1&lt;/number&gt;&lt;keywords&gt;&lt;keyword&gt;Animals&lt;/keyword&gt;&lt;keyword&gt;Endosomal Sorting Complexes Required for Transport/genetics/*metabolism&lt;/keyword&gt;&lt;keyword&gt;Humans&lt;/keyword&gt;&lt;keyword&gt;Multivesicular Bodies/metabolism&lt;/keyword&gt;&lt;/keywords&gt;&lt;dates&gt;&lt;year&gt;2011&lt;/year&gt;&lt;pub-dates&gt;&lt;date&gt;Jul 19&lt;/date&gt;&lt;/pub-dates&gt;&lt;/dates&gt;&lt;isbn&gt;1878-1551 (Electronic)&amp;#xD;1534-5807 (Linking)&lt;/isbn&gt;&lt;accession-num&gt;21763610&lt;/accession-num&gt;&lt;urls&gt;&lt;related-urls&gt;&lt;url&gt;http://www.ncbi.nlm.nih.gov/pubmed/21763610&lt;/url&gt;&lt;/related-urls&gt;&lt;/urls&gt;&lt;electronic-resource-num&gt;10.1016/j.devcel.2011.05.015&lt;/electronic-resource-num&gt;&lt;/record&gt;&lt;/Cite&gt;&lt;/EndNote&gt;</w:instrText>
        </w:r>
        <w:r w:rsidR="005A0EC7" w:rsidRPr="00D25599">
          <w:rPr>
            <w:color w:val="auto"/>
            <w:shd w:val="clear" w:color="auto" w:fill="FFFFFF"/>
          </w:rPr>
          <w:fldChar w:fldCharType="separate"/>
        </w:r>
        <w:r w:rsidR="005A0EC7" w:rsidRPr="00D25599">
          <w:rPr>
            <w:noProof/>
            <w:color w:val="auto"/>
            <w:shd w:val="clear" w:color="auto" w:fill="FFFFFF"/>
            <w:vertAlign w:val="superscript"/>
          </w:rPr>
          <w:t>20</w:t>
        </w:r>
        <w:r w:rsidR="005A0EC7" w:rsidRPr="00D25599">
          <w:rPr>
            <w:color w:val="auto"/>
            <w:shd w:val="clear" w:color="auto" w:fill="FFFFFF"/>
          </w:rPr>
          <w:fldChar w:fldCharType="end"/>
        </w:r>
      </w:hyperlink>
      <w:r w:rsidR="00407632">
        <w:rPr>
          <w:color w:val="auto"/>
          <w:shd w:val="clear" w:color="auto" w:fill="FFFFFF"/>
        </w:rPr>
        <w:t>.</w:t>
      </w:r>
      <w:r w:rsidRPr="00D25599">
        <w:rPr>
          <w:color w:val="auto"/>
          <w:shd w:val="clear" w:color="auto" w:fill="FFFFFF"/>
        </w:rPr>
        <w:t xml:space="preserve"> </w:t>
      </w:r>
      <w:r w:rsidR="0054011A" w:rsidRPr="00D25599">
        <w:rPr>
          <w:color w:val="auto"/>
          <w:shd w:val="clear" w:color="auto" w:fill="FFFFFF"/>
        </w:rPr>
        <w:t>Since e</w:t>
      </w:r>
      <w:r w:rsidRPr="00D25599">
        <w:rPr>
          <w:color w:val="auto"/>
          <w:lang w:eastAsia="zh-CN"/>
        </w:rPr>
        <w:t xml:space="preserve">xosomes </w:t>
      </w:r>
      <w:r w:rsidR="0054011A" w:rsidRPr="00D25599">
        <w:rPr>
          <w:color w:val="auto"/>
          <w:lang w:eastAsia="zh-CN"/>
        </w:rPr>
        <w:t xml:space="preserve">are secreted by </w:t>
      </w:r>
      <w:r w:rsidR="0054011A" w:rsidRPr="00D25599">
        <w:rPr>
          <w:color w:val="auto"/>
          <w:lang w:eastAsia="zh-CN"/>
        </w:rPr>
        <w:lastRenderedPageBreak/>
        <w:t xml:space="preserve">most if not all cell types, can exhibit increased secretion from diseased or malignant cells, and accumulate in most body fluids, exosomes are the subject of comprehensive and systematic investigation as a </w:t>
      </w:r>
      <w:r w:rsidR="002E6913" w:rsidRPr="00D25599">
        <w:rPr>
          <w:color w:val="auto"/>
          <w:lang w:eastAsia="zh-CN"/>
        </w:rPr>
        <w:t xml:space="preserve">promising </w:t>
      </w:r>
      <w:r w:rsidR="0054011A" w:rsidRPr="00D25599">
        <w:rPr>
          <w:color w:val="auto"/>
          <w:lang w:eastAsia="zh-CN"/>
        </w:rPr>
        <w:t>minimally invasive means to detect specific disease conditions and monitor their responses to treatment</w:t>
      </w:r>
      <w:hyperlink w:anchor="_ENREF_21" w:tooltip="Panagiotara, 2017 #22" w:history="1">
        <w:r w:rsidR="005A0EC7" w:rsidRPr="00D25599">
          <w:rPr>
            <w:color w:val="auto"/>
            <w:lang w:eastAsia="zh-CN"/>
          </w:rPr>
          <w:fldChar w:fldCharType="begin"/>
        </w:r>
        <w:r w:rsidR="005A0EC7" w:rsidRPr="00D25599">
          <w:rPr>
            <w:color w:val="auto"/>
            <w:lang w:eastAsia="zh-CN"/>
          </w:rPr>
          <w:instrText xml:space="preserve"> ADDIN EN.CITE &lt;EndNote&gt;&lt;Cite&gt;&lt;Author&gt;Panagiotara&lt;/Author&gt;&lt;Year&gt;2017&lt;/Year&gt;&lt;RecNum&gt;22&lt;/RecNum&gt;&lt;DisplayText&gt;&lt;style face="superscript"&gt;21&lt;/style&gt;&lt;/DisplayText&gt;&lt;record&gt;&lt;rec-number&gt;22&lt;/rec-number&gt;&lt;foreign-keys&gt;&lt;key app="EN" db-id="x2t5zve01t0vzxe5s9gv25x49rv0szdef9vw" timestamp="1547144684"&gt;22&lt;/key&gt;&lt;/foreign-keys&gt;&lt;ref-type name="Journal Article"&gt;17&lt;/ref-type&gt;&lt;contributors&gt;&lt;authors&gt;&lt;author&gt;Panagiotara, Angeliki&lt;/author&gt;&lt;author&gt;Markou, Athina&lt;/author&gt;&lt;author&gt;Lianidou, Evi S&lt;/author&gt;&lt;author&gt;Patrinos, George P&lt;/author&gt;&lt;author&gt;Katsila, Theodora&lt;/author&gt;&lt;/authors&gt;&lt;/contributors&gt;&lt;titles&gt;&lt;title&gt;Exosomes: a cancer theranostics road map&lt;/title&gt;&lt;secondary-title&gt;Public health genomics&lt;/secondary-title&gt;&lt;/titles&gt;&lt;periodical&gt;&lt;full-title&gt;Public health genomics&lt;/full-title&gt;&lt;/periodical&gt;&lt;pages&gt;116-125&lt;/pages&gt;&lt;volume&gt;20&lt;/volume&gt;&lt;number&gt;2&lt;/number&gt;&lt;dates&gt;&lt;year&gt;2017&lt;/year&gt;&lt;/dates&gt;&lt;isbn&gt;1662-4246&lt;/isbn&gt;&lt;urls&gt;&lt;/urls&gt;&lt;/record&gt;&lt;/Cite&gt;&lt;/EndNote&gt;</w:instrText>
        </w:r>
        <w:r w:rsidR="005A0EC7" w:rsidRPr="00D25599">
          <w:rPr>
            <w:color w:val="auto"/>
            <w:lang w:eastAsia="zh-CN"/>
          </w:rPr>
          <w:fldChar w:fldCharType="separate"/>
        </w:r>
        <w:r w:rsidR="005A0EC7" w:rsidRPr="00D25599">
          <w:rPr>
            <w:noProof/>
            <w:color w:val="auto"/>
            <w:vertAlign w:val="superscript"/>
            <w:lang w:eastAsia="zh-CN"/>
          </w:rPr>
          <w:t>21</w:t>
        </w:r>
        <w:r w:rsidR="005A0EC7" w:rsidRPr="00D25599">
          <w:rPr>
            <w:color w:val="auto"/>
            <w:lang w:eastAsia="zh-CN"/>
          </w:rPr>
          <w:fldChar w:fldCharType="end"/>
        </w:r>
      </w:hyperlink>
      <w:r w:rsidR="00407632">
        <w:rPr>
          <w:color w:val="auto"/>
          <w:lang w:eastAsia="zh-CN"/>
        </w:rPr>
        <w:t>.</w:t>
      </w:r>
    </w:p>
    <w:p w14:paraId="45944401" w14:textId="68FE6BFA" w:rsidR="00683388" w:rsidRPr="00D25599" w:rsidRDefault="00D722BA" w:rsidP="004206E1">
      <w:pPr>
        <w:pStyle w:val="NormalWeb"/>
        <w:spacing w:before="0" w:beforeAutospacing="0" w:after="0" w:afterAutospacing="0"/>
        <w:ind w:firstLine="360"/>
        <w:rPr>
          <w:color w:val="auto"/>
          <w:lang w:eastAsia="zh-CN"/>
        </w:rPr>
      </w:pPr>
      <w:hyperlink w:anchor="_ENREF_21" w:tooltip="Goran Ronquist, 2018 #279" w:history="1"/>
    </w:p>
    <w:p w14:paraId="1585B68D" w14:textId="1B52B529" w:rsidR="00683388" w:rsidRDefault="00E12218" w:rsidP="004206E1">
      <w:pPr>
        <w:pStyle w:val="NormalWeb"/>
        <w:spacing w:before="0" w:beforeAutospacing="0" w:after="0" w:afterAutospacing="0"/>
        <w:ind w:firstLine="360"/>
        <w:rPr>
          <w:color w:val="auto"/>
        </w:rPr>
      </w:pPr>
      <w:r w:rsidRPr="00D25599">
        <w:rPr>
          <w:color w:val="auto"/>
        </w:rPr>
        <w:t>Exosome isolation</w:t>
      </w:r>
      <w:r w:rsidR="00683388" w:rsidRPr="00D25599">
        <w:rPr>
          <w:color w:val="auto"/>
        </w:rPr>
        <w:t>, which</w:t>
      </w:r>
      <w:r w:rsidRPr="00D25599">
        <w:rPr>
          <w:color w:val="auto"/>
        </w:rPr>
        <w:t xml:space="preserve"> is </w:t>
      </w:r>
      <w:r w:rsidR="00683388" w:rsidRPr="00D25599">
        <w:rPr>
          <w:color w:val="auto"/>
        </w:rPr>
        <w:t xml:space="preserve">required for most current exosome analyses, </w:t>
      </w:r>
      <w:r w:rsidR="008F17AD" w:rsidRPr="00D25599">
        <w:rPr>
          <w:color w:val="auto"/>
          <w:lang w:eastAsia="zh-CN"/>
        </w:rPr>
        <w:t xml:space="preserve">is a </w:t>
      </w:r>
      <w:r w:rsidR="00683388" w:rsidRPr="00D25599">
        <w:rPr>
          <w:color w:val="auto"/>
          <w:lang w:eastAsia="zh-CN"/>
        </w:rPr>
        <w:t xml:space="preserve">lengthy and </w:t>
      </w:r>
      <w:r w:rsidRPr="00D25599">
        <w:rPr>
          <w:color w:val="auto"/>
          <w:lang w:eastAsia="zh-CN"/>
        </w:rPr>
        <w:t>labor-intensive procedure</w:t>
      </w:r>
      <w:r w:rsidR="00683388" w:rsidRPr="00D25599">
        <w:rPr>
          <w:color w:val="auto"/>
          <w:lang w:eastAsia="zh-CN"/>
        </w:rPr>
        <w:t>, restricting the</w:t>
      </w:r>
      <w:r w:rsidRPr="00D25599">
        <w:rPr>
          <w:color w:val="auto"/>
          <w:lang w:eastAsia="zh-CN"/>
        </w:rPr>
        <w:t xml:space="preserve"> clinical translation</w:t>
      </w:r>
      <w:r w:rsidR="00683388" w:rsidRPr="00D25599">
        <w:rPr>
          <w:color w:val="auto"/>
          <w:lang w:eastAsia="zh-CN"/>
        </w:rPr>
        <w:t xml:space="preserve"> of exosome-associated biomarkers with potential medical relevance.</w:t>
      </w:r>
      <w:r w:rsidRPr="00D25599">
        <w:rPr>
          <w:color w:val="auto"/>
          <w:lang w:eastAsia="zh-CN"/>
        </w:rPr>
        <w:t xml:space="preserve"> </w:t>
      </w:r>
      <w:r w:rsidR="00D50F45" w:rsidRPr="00D25599">
        <w:rPr>
          <w:color w:val="auto"/>
          <w:lang w:eastAsia="zh-CN"/>
        </w:rPr>
        <w:t>Many common</w:t>
      </w:r>
      <w:r w:rsidR="00B8049D" w:rsidRPr="00D25599">
        <w:rPr>
          <w:color w:val="auto"/>
          <w:lang w:eastAsia="zh-CN"/>
        </w:rPr>
        <w:t xml:space="preserve"> isolation methods (ultracentrifugation, size-</w:t>
      </w:r>
      <w:r w:rsidR="00683388" w:rsidRPr="00D25599">
        <w:rPr>
          <w:color w:val="auto"/>
          <w:lang w:eastAsia="zh-CN"/>
        </w:rPr>
        <w:t>exclusion</w:t>
      </w:r>
      <w:r w:rsidR="00B8049D" w:rsidRPr="00D25599">
        <w:rPr>
          <w:color w:val="auto"/>
          <w:lang w:eastAsia="zh-CN"/>
        </w:rPr>
        <w:t xml:space="preserve">, precipitation, </w:t>
      </w:r>
      <w:r w:rsidR="00683388" w:rsidRPr="00D25599">
        <w:rPr>
          <w:color w:val="auto"/>
          <w:lang w:eastAsia="zh-CN"/>
        </w:rPr>
        <w:t>etc</w:t>
      </w:r>
      <w:r w:rsidR="00D83A8A" w:rsidRPr="00D25599">
        <w:rPr>
          <w:color w:val="auto"/>
          <w:lang w:eastAsia="zh-CN"/>
        </w:rPr>
        <w:t>.</w:t>
      </w:r>
      <w:r w:rsidR="00B8049D" w:rsidRPr="00D25599">
        <w:rPr>
          <w:color w:val="auto"/>
          <w:lang w:eastAsia="zh-CN"/>
        </w:rPr>
        <w:t xml:space="preserve">) </w:t>
      </w:r>
      <w:r w:rsidR="00683388" w:rsidRPr="00D25599">
        <w:rPr>
          <w:color w:val="auto"/>
          <w:lang w:eastAsia="zh-CN"/>
        </w:rPr>
        <w:t xml:space="preserve">often </w:t>
      </w:r>
      <w:r w:rsidR="00B8049D" w:rsidRPr="00D25599">
        <w:rPr>
          <w:color w:val="auto"/>
          <w:lang w:eastAsia="zh-CN"/>
        </w:rPr>
        <w:t xml:space="preserve">do not </w:t>
      </w:r>
      <w:r w:rsidR="00683388" w:rsidRPr="00D25599">
        <w:rPr>
          <w:color w:val="auto"/>
          <w:lang w:eastAsia="zh-CN"/>
        </w:rPr>
        <w:t xml:space="preserve">sufficiently </w:t>
      </w:r>
      <w:r w:rsidR="00B8049D" w:rsidRPr="00D25599">
        <w:rPr>
          <w:color w:val="auto"/>
          <w:lang w:eastAsia="zh-CN"/>
        </w:rPr>
        <w:t>distinguish exosomes</w:t>
      </w:r>
      <w:r w:rsidR="00602DDA" w:rsidRPr="00D25599">
        <w:rPr>
          <w:color w:val="auto"/>
          <w:lang w:eastAsia="zh-CN"/>
        </w:rPr>
        <w:t xml:space="preserve"> (</w:t>
      </w:r>
      <w:r w:rsidR="00DC309B" w:rsidRPr="00D25599">
        <w:rPr>
          <w:color w:val="auto"/>
        </w:rPr>
        <w:t>30</w:t>
      </w:r>
      <w:r w:rsidR="00BA6286" w:rsidRPr="00D25599">
        <w:rPr>
          <w:color w:val="auto"/>
        </w:rPr>
        <w:t>–</w:t>
      </w:r>
      <w:r w:rsidR="00DC309B" w:rsidRPr="00D25599">
        <w:rPr>
          <w:color w:val="auto"/>
        </w:rPr>
        <w:t>100 nm</w:t>
      </w:r>
      <w:r w:rsidR="00602DDA" w:rsidRPr="00D25599">
        <w:rPr>
          <w:color w:val="auto"/>
          <w:lang w:eastAsia="zh-CN"/>
        </w:rPr>
        <w:t>)</w:t>
      </w:r>
      <w:r w:rsidR="00B8049D" w:rsidRPr="00D25599">
        <w:rPr>
          <w:color w:val="auto"/>
          <w:lang w:eastAsia="zh-CN"/>
        </w:rPr>
        <w:t xml:space="preserve"> from micro</w:t>
      </w:r>
      <w:r w:rsidR="00D83A8A" w:rsidRPr="00D25599">
        <w:rPr>
          <w:color w:val="auto"/>
          <w:lang w:eastAsia="zh-CN"/>
        </w:rPr>
        <w:t>-</w:t>
      </w:r>
      <w:r w:rsidR="00B8049D" w:rsidRPr="00D25599">
        <w:rPr>
          <w:color w:val="auto"/>
          <w:lang w:eastAsia="zh-CN"/>
        </w:rPr>
        <w:t>vesicles</w:t>
      </w:r>
      <w:r w:rsidR="00602DDA" w:rsidRPr="00D25599">
        <w:rPr>
          <w:color w:val="auto"/>
          <w:lang w:eastAsia="zh-CN"/>
        </w:rPr>
        <w:t xml:space="preserve"> (</w:t>
      </w:r>
      <w:r w:rsidR="00DC309B" w:rsidRPr="00D25599">
        <w:rPr>
          <w:color w:val="auto"/>
        </w:rPr>
        <w:t>100</w:t>
      </w:r>
      <w:r w:rsidR="00BA6286" w:rsidRPr="00D25599">
        <w:rPr>
          <w:color w:val="auto"/>
        </w:rPr>
        <w:t>–</w:t>
      </w:r>
      <w:r w:rsidR="00DC309B" w:rsidRPr="00D25599">
        <w:rPr>
          <w:color w:val="auto"/>
        </w:rPr>
        <w:t>1000 nm</w:t>
      </w:r>
      <w:r w:rsidR="00602DDA" w:rsidRPr="00D25599">
        <w:rPr>
          <w:color w:val="auto"/>
          <w:lang w:eastAsia="zh-CN"/>
        </w:rPr>
        <w:t>)</w:t>
      </w:r>
      <w:r w:rsidR="00B8049D" w:rsidRPr="00D25599">
        <w:rPr>
          <w:color w:val="auto"/>
          <w:lang w:eastAsia="zh-CN"/>
        </w:rPr>
        <w:t xml:space="preserve"> and apoptotic bodies</w:t>
      </w:r>
      <w:r w:rsidR="00D83A8A" w:rsidRPr="00D25599">
        <w:rPr>
          <w:color w:val="auto"/>
          <w:lang w:eastAsia="zh-CN"/>
        </w:rPr>
        <w:t xml:space="preserve"> </w:t>
      </w:r>
      <w:r w:rsidR="00602DDA" w:rsidRPr="00D25599">
        <w:rPr>
          <w:color w:val="auto"/>
          <w:lang w:eastAsia="zh-CN"/>
        </w:rPr>
        <w:t>(</w:t>
      </w:r>
      <w:r w:rsidR="00DC309B" w:rsidRPr="00D25599">
        <w:rPr>
          <w:color w:val="auto"/>
        </w:rPr>
        <w:t>100</w:t>
      </w:r>
      <w:r w:rsidR="00BA6286" w:rsidRPr="00D25599">
        <w:rPr>
          <w:color w:val="auto"/>
        </w:rPr>
        <w:t>–</w:t>
      </w:r>
      <w:r w:rsidR="00DC309B" w:rsidRPr="00D25599">
        <w:rPr>
          <w:color w:val="auto"/>
        </w:rPr>
        <w:t>5000 nm</w:t>
      </w:r>
      <w:r w:rsidR="00602DDA" w:rsidRPr="00D25599">
        <w:rPr>
          <w:color w:val="auto"/>
          <w:lang w:eastAsia="zh-CN"/>
        </w:rPr>
        <w:t xml:space="preserve">) </w:t>
      </w:r>
      <w:r w:rsidR="00D83A8A" w:rsidRPr="00D25599">
        <w:rPr>
          <w:color w:val="auto"/>
          <w:lang w:eastAsia="zh-CN"/>
        </w:rPr>
        <w:t>due to</w:t>
      </w:r>
      <w:r w:rsidR="00B8049D" w:rsidRPr="00D25599">
        <w:rPr>
          <w:color w:val="auto"/>
          <w:lang w:eastAsia="zh-CN"/>
        </w:rPr>
        <w:t xml:space="preserve"> overlap</w:t>
      </w:r>
      <w:r w:rsidR="00683388" w:rsidRPr="00D25599">
        <w:rPr>
          <w:color w:val="auto"/>
          <w:lang w:eastAsia="zh-CN"/>
        </w:rPr>
        <w:t xml:space="preserve">s in their size ranges or </w:t>
      </w:r>
      <w:r w:rsidR="00D50F45" w:rsidRPr="00D25599">
        <w:rPr>
          <w:color w:val="auto"/>
          <w:lang w:eastAsia="zh-CN"/>
        </w:rPr>
        <w:t>physical properties or may damage exosome integrity</w:t>
      </w:r>
      <w:hyperlink w:anchor="_ENREF_15" w:tooltip="Li, 2017 #15" w:history="1">
        <w:r w:rsidR="005A0EC7" w:rsidRPr="00D25599">
          <w:rPr>
            <w:color w:val="auto"/>
          </w:rPr>
          <w:fldChar w:fldCharType="begin"/>
        </w:r>
        <w:r w:rsidR="005A0EC7" w:rsidRPr="00D25599">
          <w:rPr>
            <w:color w:val="auto"/>
          </w:rPr>
          <w:instrText xml:space="preserve"> ADDIN EN.CITE &lt;EndNote&gt;&lt;Cite&gt;&lt;Author&gt;Li&lt;/Author&gt;&lt;Year&gt;2017&lt;/Year&gt;&lt;RecNum&gt;15&lt;/RecNum&gt;&lt;DisplayText&gt;&lt;style face="superscript"&gt;15&lt;/style&gt;&lt;/DisplayText&gt;&lt;record&gt;&lt;rec-number&gt;15&lt;/rec-number&gt;&lt;foreign-keys&gt;&lt;key app="EN" db-id="x2t5zve01t0vzxe5s9gv25x49rv0szdef9vw" timestamp="1547144494"&gt;15&lt;/key&gt;&lt;/foreign-keys&gt;&lt;ref-type name="Journal Article"&gt;17&lt;/ref-type&gt;&lt;contributors&gt;&lt;authors&gt;&lt;author&gt;Li, P.&lt;/author&gt;&lt;author&gt;Kaslan, M.&lt;/author&gt;&lt;author&gt;Lee, S. H.&lt;/author&gt;&lt;author&gt;Yao, J.&lt;/author&gt;&lt;author&gt;Gao, Z.&lt;/author&gt;&lt;/authors&gt;&lt;/contributors&gt;&lt;auth-address&gt;Lee Kong Chian School of Medicine, Nanyang Technological University, Singapore 639798.&amp;#xD;Department of Chemistry, National University of Singapore, Singapore 117543.&amp;#xD;Department of Pharmacy, National University of Singapore, Singapore 117543.&lt;/auth-address&gt;&lt;titles&gt;&lt;title&gt;Progress in Exosome Isolation Techniques&lt;/title&gt;&lt;secondary-title&gt;Theranostics&lt;/secondary-title&gt;&lt;alt-title&gt;Theranostics&lt;/alt-title&gt;&lt;/titles&gt;&lt;periodical&gt;&lt;full-title&gt;Theranostics&lt;/full-title&gt;&lt;abbr-1&gt;Theranostics&lt;/abbr-1&gt;&lt;/periodical&gt;&lt;alt-periodical&gt;&lt;full-title&gt;Theranostics&lt;/full-title&gt;&lt;abbr-1&gt;Theranostics&lt;/abbr-1&gt;&lt;/alt-periodical&gt;&lt;pages&gt;789-804&lt;/pages&gt;&lt;volume&gt;7&lt;/volume&gt;&lt;number&gt;3&lt;/number&gt;&lt;keywords&gt;&lt;keyword&gt;Cytological Techniques/*methods&lt;/keyword&gt;&lt;keyword&gt;*Exosomes&lt;/keyword&gt;&lt;keyword&gt;Humans&lt;/keyword&gt;&lt;/keywords&gt;&lt;dates&gt;&lt;year&gt;2017&lt;/year&gt;&lt;/dates&gt;&lt;isbn&gt;1838-7640 (Electronic)&amp;#xD;1838-7640 (Linking)&lt;/isbn&gt;&lt;accession-num&gt;28255367&lt;/accession-num&gt;&lt;urls&gt;&lt;related-urls&gt;&lt;url&gt;http://www.ncbi.nlm.nih.gov/pubmed/28255367&lt;/url&gt;&lt;/related-urls&gt;&lt;/urls&gt;&lt;custom2&gt;5327650&lt;/custom2&gt;&lt;electronic-resource-num&gt;10.7150/thno.18133&lt;/electronic-resource-num&gt;&lt;/record&gt;&lt;/Cite&gt;&lt;/EndNote&gt;</w:instrText>
        </w:r>
        <w:r w:rsidR="005A0EC7" w:rsidRPr="00D25599">
          <w:rPr>
            <w:color w:val="auto"/>
          </w:rPr>
          <w:fldChar w:fldCharType="separate"/>
        </w:r>
        <w:r w:rsidR="005A0EC7" w:rsidRPr="00D25599">
          <w:rPr>
            <w:noProof/>
            <w:color w:val="auto"/>
            <w:vertAlign w:val="superscript"/>
          </w:rPr>
          <w:t>15</w:t>
        </w:r>
        <w:r w:rsidR="005A0EC7" w:rsidRPr="00D25599">
          <w:rPr>
            <w:color w:val="auto"/>
          </w:rPr>
          <w:fldChar w:fldCharType="end"/>
        </w:r>
      </w:hyperlink>
      <w:r w:rsidR="00407632">
        <w:rPr>
          <w:color w:val="auto"/>
        </w:rPr>
        <w:t>.</w:t>
      </w:r>
      <w:r w:rsidR="003F77C3" w:rsidRPr="00D25599">
        <w:rPr>
          <w:color w:val="auto"/>
        </w:rPr>
        <w:t xml:space="preserve"> New approaches are under development that may permit more rapid exosome analyses, but it is not clear how feasible it may be to implement many of these platforms in clinical settings due.</w:t>
      </w:r>
    </w:p>
    <w:p w14:paraId="462F0449" w14:textId="77777777" w:rsidR="00592E14" w:rsidRPr="00D25599" w:rsidRDefault="00592E14" w:rsidP="004206E1">
      <w:pPr>
        <w:pStyle w:val="NormalWeb"/>
        <w:spacing w:before="0" w:beforeAutospacing="0" w:after="0" w:afterAutospacing="0"/>
        <w:ind w:firstLine="360"/>
        <w:rPr>
          <w:color w:val="auto"/>
        </w:rPr>
      </w:pPr>
    </w:p>
    <w:p w14:paraId="5786022A" w14:textId="0BCF79CF" w:rsidR="00EE02F2" w:rsidRDefault="003F77C3" w:rsidP="004206E1">
      <w:pPr>
        <w:pStyle w:val="NormalWeb"/>
        <w:spacing w:before="0" w:beforeAutospacing="0" w:after="0" w:afterAutospacing="0"/>
        <w:ind w:firstLine="360"/>
        <w:rPr>
          <w:color w:val="auto"/>
        </w:rPr>
      </w:pPr>
      <w:r w:rsidRPr="00D25599">
        <w:rPr>
          <w:color w:val="auto"/>
        </w:rPr>
        <w:t xml:space="preserve">In this report, we present </w:t>
      </w:r>
      <w:r w:rsidR="00C34906" w:rsidRPr="00D25599">
        <w:rPr>
          <w:color w:val="auto"/>
        </w:rPr>
        <w:t xml:space="preserve">a novel approach </w:t>
      </w:r>
      <w:r w:rsidR="00C00BE2" w:rsidRPr="00D25599">
        <w:rPr>
          <w:color w:val="auto"/>
        </w:rPr>
        <w:t xml:space="preserve">that </w:t>
      </w:r>
      <w:r w:rsidR="00C34906" w:rsidRPr="00D25599">
        <w:rPr>
          <w:color w:val="auto"/>
        </w:rPr>
        <w:t xml:space="preserve">allows nanoparticle-based </w:t>
      </w:r>
      <w:r w:rsidRPr="00D25599">
        <w:rPr>
          <w:color w:val="auto"/>
        </w:rPr>
        <w:t xml:space="preserve">high-throughput exosome </w:t>
      </w:r>
      <w:r w:rsidR="00C34906" w:rsidRPr="00D25599">
        <w:rPr>
          <w:color w:val="auto"/>
        </w:rPr>
        <w:t>quanti</w:t>
      </w:r>
      <w:r w:rsidR="00F652A7" w:rsidRPr="00D25599">
        <w:rPr>
          <w:color w:val="auto"/>
        </w:rPr>
        <w:t>fic</w:t>
      </w:r>
      <w:r w:rsidR="00C34906" w:rsidRPr="00D25599">
        <w:rPr>
          <w:color w:val="auto"/>
        </w:rPr>
        <w:t xml:space="preserve">ation </w:t>
      </w:r>
      <w:r w:rsidRPr="00D25599">
        <w:rPr>
          <w:color w:val="auto"/>
        </w:rPr>
        <w:t>using</w:t>
      </w:r>
      <w:r w:rsidR="00D1334C" w:rsidRPr="00D25599">
        <w:rPr>
          <w:color w:val="auto"/>
        </w:rPr>
        <w:t xml:space="preserve"> </w:t>
      </w:r>
      <w:r w:rsidRPr="00D25599">
        <w:rPr>
          <w:color w:val="auto"/>
        </w:rPr>
        <w:t xml:space="preserve">low magnification dark field microscope images. This method does not require exosome purification, expensive dedicated equipment, or novel technical expertise and should thus </w:t>
      </w:r>
      <w:r w:rsidR="00A04DE5" w:rsidRPr="00D25599">
        <w:rPr>
          <w:color w:val="auto"/>
        </w:rPr>
        <w:t>be amenable to rapid translation in most research and clinical settings</w:t>
      </w:r>
      <w:r w:rsidRPr="00D25599">
        <w:rPr>
          <w:color w:val="auto"/>
        </w:rPr>
        <w:t xml:space="preserve">. </w:t>
      </w:r>
      <w:r w:rsidR="00BB0280" w:rsidRPr="00D25599">
        <w:rPr>
          <w:color w:val="auto"/>
        </w:rPr>
        <w:t>Our assay</w:t>
      </w:r>
      <w:r w:rsidR="00A04DE5" w:rsidRPr="00D25599">
        <w:rPr>
          <w:color w:val="auto"/>
        </w:rPr>
        <w:t xml:space="preserve"> can be applied to precisely </w:t>
      </w:r>
      <w:r w:rsidR="001057A4" w:rsidRPr="00D25599">
        <w:rPr>
          <w:color w:val="auto"/>
        </w:rPr>
        <w:t xml:space="preserve">quantify </w:t>
      </w:r>
      <w:r w:rsidR="00A04DE5" w:rsidRPr="00D25599">
        <w:rPr>
          <w:color w:val="auto"/>
        </w:rPr>
        <w:t xml:space="preserve">the concentration of a target exosome population bearing a specific biomarker when assay results are compared to a standard curve, since our results exhibit there is a strong linear correlation </w:t>
      </w:r>
      <w:r w:rsidR="00A42BF0" w:rsidRPr="00D25599">
        <w:rPr>
          <w:color w:val="auto"/>
        </w:rPr>
        <w:t>(R</w:t>
      </w:r>
      <w:r w:rsidR="00D1334C" w:rsidRPr="00D25599">
        <w:rPr>
          <w:color w:val="auto"/>
          <w:vertAlign w:val="superscript"/>
        </w:rPr>
        <w:t>2</w:t>
      </w:r>
      <w:r w:rsidR="00A04DE5" w:rsidRPr="00D25599">
        <w:rPr>
          <w:color w:val="auto"/>
        </w:rPr>
        <w:t xml:space="preserve"> = </w:t>
      </w:r>
      <w:r w:rsidR="00A42BF0" w:rsidRPr="00D25599">
        <w:rPr>
          <w:color w:val="auto"/>
        </w:rPr>
        <w:t>0.99)</w:t>
      </w:r>
      <w:r w:rsidR="00224A39" w:rsidRPr="00D25599">
        <w:rPr>
          <w:color w:val="auto"/>
        </w:rPr>
        <w:t xml:space="preserve"> between </w:t>
      </w:r>
      <w:r w:rsidR="00BB0280" w:rsidRPr="00D25599">
        <w:rPr>
          <w:color w:val="auto"/>
        </w:rPr>
        <w:t>optical</w:t>
      </w:r>
      <w:r w:rsidR="00D1334C" w:rsidRPr="00D25599">
        <w:rPr>
          <w:color w:val="auto"/>
        </w:rPr>
        <w:t xml:space="preserve"> </w:t>
      </w:r>
      <w:r w:rsidR="00BB0280" w:rsidRPr="00D25599">
        <w:rPr>
          <w:color w:val="auto"/>
        </w:rPr>
        <w:t>response</w:t>
      </w:r>
      <w:r w:rsidR="00224A39" w:rsidRPr="00D25599">
        <w:rPr>
          <w:color w:val="auto"/>
        </w:rPr>
        <w:t xml:space="preserve"> and </w:t>
      </w:r>
      <w:r w:rsidR="00D1334C" w:rsidRPr="00D25599">
        <w:rPr>
          <w:color w:val="auto"/>
        </w:rPr>
        <w:t xml:space="preserve">exosome </w:t>
      </w:r>
      <w:r w:rsidR="00224A39" w:rsidRPr="00D25599">
        <w:rPr>
          <w:color w:val="auto"/>
        </w:rPr>
        <w:t>concentration</w:t>
      </w:r>
      <w:r w:rsidR="00A42BF0" w:rsidRPr="00D25599">
        <w:rPr>
          <w:color w:val="auto"/>
        </w:rPr>
        <w:t xml:space="preserve">. </w:t>
      </w:r>
      <w:r w:rsidR="006F7899" w:rsidRPr="00D25599">
        <w:rPr>
          <w:color w:val="auto"/>
        </w:rPr>
        <w:t xml:space="preserve">To demonstrate the </w:t>
      </w:r>
      <w:proofErr w:type="gramStart"/>
      <w:r w:rsidR="00EE02F2" w:rsidRPr="00D25599">
        <w:rPr>
          <w:color w:val="auto"/>
        </w:rPr>
        <w:t>real world</w:t>
      </w:r>
      <w:proofErr w:type="gramEnd"/>
      <w:r w:rsidR="00EE02F2" w:rsidRPr="00D25599">
        <w:rPr>
          <w:color w:val="auto"/>
        </w:rPr>
        <w:t xml:space="preserve"> </w:t>
      </w:r>
      <w:r w:rsidR="006F7899" w:rsidRPr="00D25599">
        <w:rPr>
          <w:color w:val="auto"/>
        </w:rPr>
        <w:t xml:space="preserve">potential of this approach, we </w:t>
      </w:r>
      <w:r w:rsidR="00BB7D03" w:rsidRPr="00D25599">
        <w:rPr>
          <w:color w:val="auto"/>
        </w:rPr>
        <w:t xml:space="preserve">have </w:t>
      </w:r>
      <w:r w:rsidR="006F7899" w:rsidRPr="00D25599">
        <w:rPr>
          <w:color w:val="auto"/>
        </w:rPr>
        <w:t>provide</w:t>
      </w:r>
      <w:r w:rsidR="00BB7D03" w:rsidRPr="00D25599">
        <w:rPr>
          <w:color w:val="auto"/>
        </w:rPr>
        <w:t>d</w:t>
      </w:r>
      <w:r w:rsidR="006F7899" w:rsidRPr="00D25599">
        <w:rPr>
          <w:color w:val="auto"/>
        </w:rPr>
        <w:t xml:space="preserve"> </w:t>
      </w:r>
      <w:r w:rsidR="00EE02F2" w:rsidRPr="00D25599">
        <w:rPr>
          <w:color w:val="auto"/>
        </w:rPr>
        <w:t xml:space="preserve">data where we employed this method to </w:t>
      </w:r>
      <w:r w:rsidR="001057A4" w:rsidRPr="00D25599">
        <w:rPr>
          <w:color w:val="auto"/>
        </w:rPr>
        <w:t xml:space="preserve">quantify </w:t>
      </w:r>
      <w:r w:rsidR="00EE02F2" w:rsidRPr="00D25599">
        <w:rPr>
          <w:color w:val="auto"/>
        </w:rPr>
        <w:t>the concentration of an exosome biomarker associated with pancreatic cancer in serum samples obtained from patients with and without pancreatic cancer</w:t>
      </w:r>
      <w:r w:rsidR="00BB7D03" w:rsidRPr="00D25599">
        <w:rPr>
          <w:color w:val="auto"/>
        </w:rPr>
        <w:t>.</w:t>
      </w:r>
    </w:p>
    <w:p w14:paraId="3180B206" w14:textId="77777777" w:rsidR="00592E14" w:rsidRPr="00D25599" w:rsidRDefault="00592E14" w:rsidP="004206E1">
      <w:pPr>
        <w:pStyle w:val="NormalWeb"/>
        <w:spacing w:before="0" w:beforeAutospacing="0" w:after="0" w:afterAutospacing="0"/>
        <w:ind w:firstLine="360"/>
        <w:rPr>
          <w:color w:val="auto"/>
        </w:rPr>
      </w:pPr>
    </w:p>
    <w:p w14:paraId="248B370F" w14:textId="425D206D" w:rsidR="00333E3A" w:rsidRPr="00D25599" w:rsidRDefault="00BB0280" w:rsidP="004206E1">
      <w:pPr>
        <w:pStyle w:val="NormalWeb"/>
        <w:spacing w:before="0" w:beforeAutospacing="0" w:after="0" w:afterAutospacing="0"/>
        <w:ind w:firstLine="360"/>
        <w:rPr>
          <w:color w:val="auto"/>
          <w:lang w:eastAsia="zh-CN"/>
        </w:rPr>
      </w:pPr>
      <w:r w:rsidRPr="00D25599">
        <w:rPr>
          <w:color w:val="auto"/>
          <w:lang w:eastAsia="zh-CN"/>
        </w:rPr>
        <w:t xml:space="preserve">In </w:t>
      </w:r>
      <w:r w:rsidR="00BB7D03" w:rsidRPr="00D25599">
        <w:rPr>
          <w:color w:val="auto"/>
          <w:lang w:eastAsia="zh-CN"/>
        </w:rPr>
        <w:t>LMDFM</w:t>
      </w:r>
      <w:r w:rsidRPr="00D25599">
        <w:rPr>
          <w:color w:val="auto"/>
          <w:lang w:eastAsia="zh-CN"/>
        </w:rPr>
        <w:t>, the entire sample well is</w:t>
      </w:r>
      <w:r w:rsidR="00BB7D03" w:rsidRPr="00D25599">
        <w:rPr>
          <w:color w:val="auto"/>
          <w:lang w:eastAsia="zh-CN"/>
        </w:rPr>
        <w:t xml:space="preserve"> image</w:t>
      </w:r>
      <w:r w:rsidRPr="00D25599">
        <w:rPr>
          <w:color w:val="auto"/>
          <w:lang w:eastAsia="zh-CN"/>
        </w:rPr>
        <w:t>d</w:t>
      </w:r>
      <w:r w:rsidR="00BB7D03" w:rsidRPr="00D25599">
        <w:rPr>
          <w:color w:val="auto"/>
          <w:lang w:eastAsia="zh-CN"/>
        </w:rPr>
        <w:t xml:space="preserve"> to </w:t>
      </w:r>
      <w:r w:rsidR="009869FD" w:rsidRPr="00D25599">
        <w:rPr>
          <w:color w:val="auto"/>
          <w:lang w:eastAsia="zh-CN"/>
        </w:rPr>
        <w:t xml:space="preserve">avoid </w:t>
      </w:r>
      <w:r w:rsidR="00BB7D03" w:rsidRPr="00D25599">
        <w:rPr>
          <w:color w:val="auto"/>
          <w:lang w:eastAsia="zh-CN"/>
        </w:rPr>
        <w:t xml:space="preserve">the </w:t>
      </w:r>
      <w:r w:rsidR="009869FD" w:rsidRPr="00D25599">
        <w:rPr>
          <w:color w:val="auto"/>
          <w:lang w:eastAsia="zh-CN"/>
        </w:rPr>
        <w:t xml:space="preserve">selection bias </w:t>
      </w:r>
      <w:r w:rsidR="00BB7D03" w:rsidRPr="00D25599">
        <w:rPr>
          <w:color w:val="auto"/>
          <w:lang w:eastAsia="zh-CN"/>
        </w:rPr>
        <w:t>found</w:t>
      </w:r>
      <w:r w:rsidR="0090305D" w:rsidRPr="00D25599">
        <w:rPr>
          <w:color w:val="auto"/>
          <w:lang w:eastAsia="zh-CN"/>
        </w:rPr>
        <w:t xml:space="preserve"> </w:t>
      </w:r>
      <w:r w:rsidR="00BB7D03" w:rsidRPr="00D25599">
        <w:rPr>
          <w:color w:val="auto"/>
          <w:lang w:eastAsia="zh-CN"/>
        </w:rPr>
        <w:t>in</w:t>
      </w:r>
      <w:r w:rsidR="009869FD" w:rsidRPr="00D25599">
        <w:rPr>
          <w:color w:val="auto"/>
          <w:lang w:eastAsia="zh-CN"/>
        </w:rPr>
        <w:t xml:space="preserve"> high</w:t>
      </w:r>
      <w:r w:rsidR="0090305D" w:rsidRPr="00D25599">
        <w:rPr>
          <w:color w:val="auto"/>
          <w:lang w:eastAsia="zh-CN"/>
        </w:rPr>
        <w:t>-</w:t>
      </w:r>
      <w:r w:rsidR="009869FD" w:rsidRPr="00D25599">
        <w:rPr>
          <w:color w:val="auto"/>
          <w:lang w:eastAsia="zh-CN"/>
        </w:rPr>
        <w:t>magnification DFM analyses</w:t>
      </w:r>
      <w:r w:rsidR="00BB7D03" w:rsidRPr="00D25599">
        <w:rPr>
          <w:color w:val="auto"/>
          <w:lang w:eastAsia="zh-CN"/>
        </w:rPr>
        <w:t>, where</w:t>
      </w:r>
      <w:r w:rsidR="009869FD" w:rsidRPr="00D25599">
        <w:rPr>
          <w:color w:val="auto"/>
          <w:lang w:eastAsia="zh-CN"/>
        </w:rPr>
        <w:t xml:space="preserve"> users must directly choose </w:t>
      </w:r>
      <w:r w:rsidR="0090305D" w:rsidRPr="00D25599">
        <w:rPr>
          <w:color w:val="auto"/>
          <w:lang w:eastAsia="zh-CN"/>
        </w:rPr>
        <w:t>the</w:t>
      </w:r>
      <w:r w:rsidR="009869FD" w:rsidRPr="00D25599">
        <w:rPr>
          <w:color w:val="auto"/>
          <w:lang w:eastAsia="zh-CN"/>
        </w:rPr>
        <w:t xml:space="preserve"> </w:t>
      </w:r>
      <w:r w:rsidR="00BB7D03" w:rsidRPr="00D25599">
        <w:rPr>
          <w:color w:val="auto"/>
          <w:lang w:eastAsia="zh-CN"/>
        </w:rPr>
        <w:t xml:space="preserve">sample </w:t>
      </w:r>
      <w:r w:rsidR="009869FD" w:rsidRPr="00D25599">
        <w:rPr>
          <w:color w:val="auto"/>
          <w:lang w:eastAsia="zh-CN"/>
        </w:rPr>
        <w:t xml:space="preserve">fields to capture for subsequent image </w:t>
      </w:r>
      <w:proofErr w:type="gramStart"/>
      <w:r w:rsidR="009869FD" w:rsidRPr="00D25599">
        <w:rPr>
          <w:color w:val="auto"/>
          <w:lang w:eastAsia="zh-CN"/>
        </w:rPr>
        <w:t>analysis</w:t>
      </w:r>
      <w:r w:rsidR="00BB7D03" w:rsidRPr="00D25599">
        <w:rPr>
          <w:color w:val="auto"/>
          <w:lang w:eastAsia="zh-CN"/>
        </w:rPr>
        <w:t>, but</w:t>
      </w:r>
      <w:proofErr w:type="gramEnd"/>
      <w:r w:rsidR="00BB7D03" w:rsidRPr="00D25599">
        <w:rPr>
          <w:color w:val="auto"/>
          <w:lang w:eastAsia="zh-CN"/>
        </w:rPr>
        <w:t xml:space="preserve"> </w:t>
      </w:r>
      <w:r w:rsidR="009869FD" w:rsidRPr="00D25599">
        <w:rPr>
          <w:color w:val="auto"/>
          <w:lang w:eastAsia="zh-CN"/>
        </w:rPr>
        <w:t>is subject to light scattering artifacts from surface irregularities, including scratches and sample debris</w:t>
      </w:r>
      <w:r w:rsidR="00BB7D03" w:rsidRPr="00D25599">
        <w:rPr>
          <w:color w:val="auto"/>
          <w:lang w:eastAsia="zh-CN"/>
        </w:rPr>
        <w:t xml:space="preserve">. This </w:t>
      </w:r>
      <w:r w:rsidR="009869FD" w:rsidRPr="00D25599">
        <w:rPr>
          <w:color w:val="auto"/>
          <w:lang w:eastAsia="zh-CN"/>
        </w:rPr>
        <w:t xml:space="preserve">background can be reduced </w:t>
      </w:r>
      <w:r w:rsidR="00333E3A" w:rsidRPr="00D25599">
        <w:rPr>
          <w:color w:val="auto"/>
          <w:lang w:eastAsia="zh-CN"/>
        </w:rPr>
        <w:t xml:space="preserve">to detect target exosome-derived signal </w:t>
      </w:r>
      <w:r w:rsidR="009869FD" w:rsidRPr="00D25599">
        <w:rPr>
          <w:color w:val="auto"/>
          <w:lang w:eastAsia="zh-CN"/>
        </w:rPr>
        <w:t xml:space="preserve">using </w:t>
      </w:r>
      <w:r w:rsidR="0090305D" w:rsidRPr="00D25599">
        <w:rPr>
          <w:color w:val="auto"/>
          <w:lang w:eastAsia="zh-CN"/>
        </w:rPr>
        <w:t>our</w:t>
      </w:r>
      <w:r w:rsidR="009869FD" w:rsidRPr="00D25599">
        <w:rPr>
          <w:color w:val="auto"/>
          <w:lang w:eastAsia="zh-CN"/>
        </w:rPr>
        <w:t xml:space="preserve"> </w:t>
      </w:r>
      <w:r w:rsidR="00333E3A" w:rsidRPr="00D25599">
        <w:rPr>
          <w:color w:val="auto"/>
          <w:lang w:eastAsia="zh-CN"/>
        </w:rPr>
        <w:t xml:space="preserve">DSM </w:t>
      </w:r>
      <w:r w:rsidR="009869FD" w:rsidRPr="00D25599">
        <w:rPr>
          <w:color w:val="auto"/>
          <w:lang w:eastAsia="zh-CN"/>
        </w:rPr>
        <w:t xml:space="preserve">noise-reduction algorithm </w:t>
      </w:r>
      <w:r w:rsidR="0090305D" w:rsidRPr="00D25599">
        <w:rPr>
          <w:color w:val="auto"/>
          <w:lang w:eastAsia="zh-CN"/>
        </w:rPr>
        <w:t xml:space="preserve">that </w:t>
      </w:r>
      <w:r w:rsidR="009869FD" w:rsidRPr="00D25599">
        <w:rPr>
          <w:color w:val="auto"/>
          <w:lang w:eastAsia="zh-CN"/>
        </w:rPr>
        <w:t>run</w:t>
      </w:r>
      <w:r w:rsidR="0090305D" w:rsidRPr="00D25599">
        <w:rPr>
          <w:color w:val="auto"/>
          <w:lang w:eastAsia="zh-CN"/>
        </w:rPr>
        <w:t>s</w:t>
      </w:r>
      <w:r w:rsidR="009869FD" w:rsidRPr="00D25599">
        <w:rPr>
          <w:color w:val="auto"/>
          <w:lang w:eastAsia="zh-CN"/>
        </w:rPr>
        <w:t xml:space="preserve"> on the NIH image analysis program</w:t>
      </w:r>
      <w:r w:rsidR="00333E3A" w:rsidRPr="00D25599">
        <w:rPr>
          <w:color w:val="auto"/>
          <w:lang w:eastAsia="zh-CN"/>
        </w:rPr>
        <w:t>,</w:t>
      </w:r>
      <w:r w:rsidR="009869FD" w:rsidRPr="00D25599">
        <w:rPr>
          <w:color w:val="auto"/>
          <w:lang w:eastAsia="zh-CN"/>
        </w:rPr>
        <w:t xml:space="preserve"> ImageJ</w:t>
      </w:r>
      <w:r w:rsidR="00333E3A" w:rsidRPr="00D25599">
        <w:rPr>
          <w:color w:val="auto"/>
          <w:lang w:eastAsia="zh-CN"/>
        </w:rPr>
        <w:t>, but care must still be taken to avoid introducing such artifacts which may reduce the dynamic range of the assay.</w:t>
      </w:r>
    </w:p>
    <w:p w14:paraId="23F349D2" w14:textId="77777777" w:rsidR="0029183A" w:rsidRPr="00D25599" w:rsidRDefault="0029183A" w:rsidP="004206E1">
      <w:pPr>
        <w:pStyle w:val="NormalWeb"/>
        <w:spacing w:before="0" w:beforeAutospacing="0" w:after="0" w:afterAutospacing="0"/>
        <w:rPr>
          <w:color w:val="auto"/>
          <w:lang w:eastAsia="zh-CN"/>
        </w:rPr>
      </w:pPr>
    </w:p>
    <w:p w14:paraId="1C89F78B" w14:textId="77777777" w:rsidR="007E45C3" w:rsidRPr="00D25599" w:rsidRDefault="007E45C3" w:rsidP="004206E1">
      <w:pPr>
        <w:pStyle w:val="NormalWeb"/>
        <w:spacing w:before="0" w:beforeAutospacing="0" w:after="0" w:afterAutospacing="0"/>
        <w:rPr>
          <w:b/>
          <w:color w:val="auto"/>
          <w:lang w:eastAsia="zh-CN"/>
        </w:rPr>
      </w:pPr>
      <w:r w:rsidRPr="00D25599">
        <w:rPr>
          <w:b/>
          <w:color w:val="auto"/>
          <w:lang w:eastAsia="zh-CN"/>
        </w:rPr>
        <w:t>Materials used in this assay:</w:t>
      </w:r>
    </w:p>
    <w:p w14:paraId="5C0AE21B" w14:textId="4B891086" w:rsidR="00DE287C" w:rsidRPr="00D25599" w:rsidRDefault="007E45C3" w:rsidP="004206E1">
      <w:pPr>
        <w:tabs>
          <w:tab w:val="left" w:pos="5760"/>
        </w:tabs>
        <w:ind w:firstLine="360"/>
        <w:rPr>
          <w:color w:val="auto"/>
        </w:rPr>
      </w:pPr>
      <w:r w:rsidRPr="00D25599">
        <w:rPr>
          <w:color w:val="auto"/>
          <w:lang w:eastAsia="zh-CN"/>
        </w:rPr>
        <w:t xml:space="preserve">Multi-well </w:t>
      </w:r>
      <w:r w:rsidR="00FD0301" w:rsidRPr="00D25599">
        <w:rPr>
          <w:color w:val="auto"/>
          <w:lang w:eastAsia="zh-CN"/>
        </w:rPr>
        <w:t>S</w:t>
      </w:r>
      <w:r w:rsidR="00781D1D" w:rsidRPr="00D25599">
        <w:rPr>
          <w:color w:val="auto"/>
          <w:lang w:eastAsia="zh-CN"/>
        </w:rPr>
        <w:t>uper</w:t>
      </w:r>
      <w:r w:rsidR="00FD0301" w:rsidRPr="00D25599">
        <w:rPr>
          <w:color w:val="auto"/>
        </w:rPr>
        <w:t>P</w:t>
      </w:r>
      <w:r w:rsidRPr="00D25599">
        <w:rPr>
          <w:color w:val="auto"/>
        </w:rPr>
        <w:t xml:space="preserve">rotein A/G </w:t>
      </w:r>
      <w:r w:rsidRPr="00D25599">
        <w:rPr>
          <w:color w:val="auto"/>
          <w:lang w:eastAsia="zh-CN"/>
        </w:rPr>
        <w:t xml:space="preserve">slides holding </w:t>
      </w:r>
      <w:r w:rsidRPr="00D25599">
        <w:rPr>
          <w:color w:val="auto"/>
        </w:rPr>
        <w:t>1 µL/well were purchased from Arrayit</w:t>
      </w:r>
      <w:r w:rsidR="00FD0301" w:rsidRPr="00D25599">
        <w:rPr>
          <w:color w:val="auto"/>
        </w:rPr>
        <w:t xml:space="preserve"> Corporation</w:t>
      </w:r>
      <w:r w:rsidRPr="00D25599">
        <w:rPr>
          <w:color w:val="auto"/>
        </w:rPr>
        <w:t xml:space="preserve"> </w:t>
      </w:r>
      <w:r w:rsidRPr="00D25599">
        <w:rPr>
          <w:color w:val="auto"/>
          <w:lang w:eastAsia="zh-CN"/>
        </w:rPr>
        <w:t>(</w:t>
      </w:r>
      <w:r w:rsidR="00FD0301" w:rsidRPr="00D25599">
        <w:rPr>
          <w:color w:val="auto"/>
          <w:lang w:eastAsia="zh-CN"/>
        </w:rPr>
        <w:t>AGMSM192BC</w:t>
      </w:r>
      <w:r w:rsidRPr="00D25599">
        <w:rPr>
          <w:color w:val="auto"/>
          <w:lang w:eastAsia="zh-CN"/>
        </w:rPr>
        <w:t xml:space="preserve">). Nanoparticles were obtained from </w:t>
      </w:r>
      <w:r w:rsidRPr="00D25599">
        <w:rPr>
          <w:color w:val="auto"/>
        </w:rPr>
        <w:t>Nanopartz (C12-25-650-TN-DIH-50-1, 6.4 x 10</w:t>
      </w:r>
      <w:r w:rsidRPr="00D25599">
        <w:rPr>
          <w:color w:val="auto"/>
          <w:vertAlign w:val="superscript"/>
        </w:rPr>
        <w:t>12</w:t>
      </w:r>
      <w:r w:rsidRPr="00D25599">
        <w:rPr>
          <w:color w:val="auto"/>
        </w:rPr>
        <w:t>/mL)</w:t>
      </w:r>
      <w:r w:rsidR="00DE287C" w:rsidRPr="00D25599">
        <w:rPr>
          <w:color w:val="auto"/>
        </w:rPr>
        <w:t>.</w:t>
      </w:r>
      <w:r w:rsidR="0056267D" w:rsidRPr="00D25599">
        <w:rPr>
          <w:color w:val="auto"/>
        </w:rPr>
        <w:t xml:space="preserve"> </w:t>
      </w:r>
      <w:r w:rsidR="005911C1" w:rsidRPr="00D25599">
        <w:rPr>
          <w:color w:val="auto"/>
        </w:rPr>
        <w:t xml:space="preserve">DFM images were captured with a </w:t>
      </w:r>
      <w:r w:rsidR="00154F68" w:rsidRPr="00D25599">
        <w:rPr>
          <w:color w:val="auto"/>
        </w:rPr>
        <w:t>Nikon DiR2 digital camera attached to a Nikon Ti-Eclipse microscope, with consistent lighting and a 1/220 s exposure time</w:t>
      </w:r>
      <w:r w:rsidR="00DE287C" w:rsidRPr="00D25599">
        <w:rPr>
          <w:color w:val="auto"/>
        </w:rPr>
        <w:t>.</w:t>
      </w:r>
      <w:r w:rsidR="00154F68" w:rsidRPr="00D25599">
        <w:rPr>
          <w:color w:val="auto"/>
        </w:rPr>
        <w:t xml:space="preserve"> </w:t>
      </w:r>
      <w:r w:rsidR="00DE287C" w:rsidRPr="00D25599">
        <w:rPr>
          <w:color w:val="auto"/>
        </w:rPr>
        <w:t>The PANC-1 cell line used in this study was purchased from the American Type Culture Collection.</w:t>
      </w:r>
    </w:p>
    <w:p w14:paraId="01424A4B" w14:textId="3CB349D0" w:rsidR="00154F68" w:rsidRPr="00D25599" w:rsidRDefault="00154F68" w:rsidP="004206E1">
      <w:pPr>
        <w:pStyle w:val="NormalWeb"/>
        <w:spacing w:before="0" w:beforeAutospacing="0" w:after="0" w:afterAutospacing="0"/>
        <w:rPr>
          <w:b/>
          <w:bCs/>
          <w:color w:val="auto"/>
        </w:rPr>
      </w:pPr>
    </w:p>
    <w:p w14:paraId="3A898B19" w14:textId="42F66330" w:rsidR="005D6CA2" w:rsidRPr="00D25599" w:rsidRDefault="005D6CA2" w:rsidP="004206E1">
      <w:pPr>
        <w:pStyle w:val="NormalWeb"/>
        <w:spacing w:before="0" w:beforeAutospacing="0" w:after="0" w:afterAutospacing="0"/>
        <w:rPr>
          <w:color w:val="auto"/>
        </w:rPr>
      </w:pPr>
      <w:r w:rsidRPr="00D25599">
        <w:rPr>
          <w:b/>
          <w:bCs/>
          <w:color w:val="auto"/>
        </w:rPr>
        <w:t>ACKNOWLEDGMENTS:</w:t>
      </w:r>
    </w:p>
    <w:p w14:paraId="05DC245C" w14:textId="6D4D3BB5" w:rsidR="007904E8" w:rsidRPr="00D25599" w:rsidRDefault="007904E8" w:rsidP="004206E1">
      <w:pPr>
        <w:widowControl/>
        <w:autoSpaceDE/>
        <w:autoSpaceDN/>
        <w:adjustRightInd/>
        <w:rPr>
          <w:rFonts w:eastAsia="Times New Roman"/>
          <w:color w:val="auto"/>
          <w:lang w:eastAsia="zh-CN"/>
        </w:rPr>
      </w:pPr>
      <w:r w:rsidRPr="00D25599">
        <w:rPr>
          <w:rFonts w:eastAsia="Times New Roman"/>
          <w:color w:val="auto"/>
          <w:lang w:eastAsia="zh-CN"/>
        </w:rPr>
        <w:lastRenderedPageBreak/>
        <w:t>The work was primarily supported by research funding provided by NIH (U01CA214254, R01HD090927, R01AI122932, R01AI113725 and R21Al126361-01), </w:t>
      </w:r>
      <w:r w:rsidRPr="00D25599">
        <w:rPr>
          <w:rFonts w:eastAsia="Times New Roman"/>
          <w:color w:val="auto"/>
          <w:shd w:val="clear" w:color="auto" w:fill="FFFFFF"/>
          <w:lang w:eastAsia="zh-CN"/>
        </w:rPr>
        <w:t>Arizona Biomedical Research Commission (ABRC) young investigator award</w:t>
      </w:r>
      <w:r w:rsidRPr="00D25599">
        <w:rPr>
          <w:rFonts w:eastAsia="Times New Roman"/>
          <w:color w:val="auto"/>
          <w:lang w:eastAsia="zh-CN"/>
        </w:rPr>
        <w:t>.</w:t>
      </w:r>
    </w:p>
    <w:p w14:paraId="1AC9A86A" w14:textId="77777777" w:rsidR="005D6CA2" w:rsidRPr="00D25599" w:rsidRDefault="005D6CA2" w:rsidP="004206E1">
      <w:pPr>
        <w:rPr>
          <w:b/>
          <w:bCs/>
          <w:color w:val="auto"/>
        </w:rPr>
      </w:pPr>
    </w:p>
    <w:p w14:paraId="454E9A89" w14:textId="51C2AA08" w:rsidR="005D6CA2" w:rsidRPr="00D25599" w:rsidRDefault="005D6CA2" w:rsidP="004206E1">
      <w:pPr>
        <w:pStyle w:val="NormalWeb"/>
        <w:spacing w:before="0" w:beforeAutospacing="0" w:after="0" w:afterAutospacing="0"/>
        <w:rPr>
          <w:color w:val="auto"/>
        </w:rPr>
      </w:pPr>
      <w:r w:rsidRPr="00D25599">
        <w:rPr>
          <w:b/>
          <w:color w:val="auto"/>
        </w:rPr>
        <w:t>DISCLOSURES</w:t>
      </w:r>
      <w:r w:rsidRPr="00D25599">
        <w:rPr>
          <w:b/>
          <w:bCs/>
          <w:color w:val="auto"/>
        </w:rPr>
        <w:t>:</w:t>
      </w:r>
    </w:p>
    <w:p w14:paraId="738B642A" w14:textId="2037398B" w:rsidR="005D6CA2" w:rsidRPr="00D25599" w:rsidRDefault="005D6CA2" w:rsidP="004206E1">
      <w:pPr>
        <w:rPr>
          <w:color w:val="auto"/>
        </w:rPr>
      </w:pPr>
      <w:r w:rsidRPr="00D25599">
        <w:rPr>
          <w:color w:val="auto"/>
        </w:rPr>
        <w:t>The authors declare that they have no competing financial interests</w:t>
      </w:r>
      <w:r w:rsidR="005D53C0" w:rsidRPr="00D25599">
        <w:rPr>
          <w:color w:val="auto"/>
        </w:rPr>
        <w:t>.</w:t>
      </w:r>
    </w:p>
    <w:p w14:paraId="01A73C27" w14:textId="77777777" w:rsidR="005D53C0" w:rsidRPr="00D25599" w:rsidRDefault="005D53C0" w:rsidP="004206E1">
      <w:pPr>
        <w:rPr>
          <w:color w:val="auto"/>
        </w:rPr>
      </w:pPr>
    </w:p>
    <w:p w14:paraId="069A2EBA" w14:textId="51A4D564" w:rsidR="00DE7847" w:rsidRPr="00D25599" w:rsidRDefault="005D6CA2" w:rsidP="004206E1">
      <w:pPr>
        <w:pStyle w:val="EndNoteBibliography"/>
        <w:rPr>
          <w:color w:val="auto"/>
        </w:rPr>
      </w:pPr>
      <w:r w:rsidRPr="00D25599">
        <w:rPr>
          <w:b/>
          <w:bCs/>
          <w:color w:val="auto"/>
        </w:rPr>
        <w:t>REFERENCES:</w:t>
      </w:r>
    </w:p>
    <w:p w14:paraId="39D6D6B8" w14:textId="06D0F725" w:rsidR="005A0EC7" w:rsidRPr="00D25599" w:rsidRDefault="00DE7847" w:rsidP="004206E1">
      <w:pPr>
        <w:pStyle w:val="EndNoteBibliography"/>
        <w:ind w:left="720" w:hanging="720"/>
      </w:pPr>
      <w:r w:rsidRPr="00D25599">
        <w:rPr>
          <w:color w:val="auto"/>
        </w:rPr>
        <w:fldChar w:fldCharType="begin"/>
      </w:r>
      <w:r w:rsidRPr="00D25599">
        <w:rPr>
          <w:color w:val="auto"/>
        </w:rPr>
        <w:instrText xml:space="preserve"> ADDIN EN.REFLIST </w:instrText>
      </w:r>
      <w:r w:rsidRPr="00D25599">
        <w:rPr>
          <w:color w:val="auto"/>
        </w:rPr>
        <w:fldChar w:fldCharType="separate"/>
      </w:r>
      <w:bookmarkStart w:id="23" w:name="_ENREF_1"/>
      <w:r w:rsidR="005A0EC7" w:rsidRPr="00D25599">
        <w:t>1</w:t>
      </w:r>
      <w:r w:rsidR="005A0EC7" w:rsidRPr="00D25599">
        <w:tab/>
        <w:t>Andaloussi S, E. L., Mager, I., Breakefield, X. O.</w:t>
      </w:r>
      <w:r w:rsidR="00F32FDE">
        <w:t>,</w:t>
      </w:r>
      <w:r w:rsidR="005A0EC7" w:rsidRPr="00D25599">
        <w:t xml:space="preserve"> Wood, M. J. Extracellular vesicles: biology and emerging therapeutic opportunities. </w:t>
      </w:r>
      <w:r w:rsidR="005A0EC7" w:rsidRPr="00D25599">
        <w:rPr>
          <w:i/>
        </w:rPr>
        <w:t>Nat</w:t>
      </w:r>
      <w:r w:rsidR="00F32FDE">
        <w:rPr>
          <w:i/>
        </w:rPr>
        <w:t>ure</w:t>
      </w:r>
      <w:r w:rsidR="005A0EC7" w:rsidRPr="00D25599">
        <w:rPr>
          <w:i/>
        </w:rPr>
        <w:t xml:space="preserve"> Rev</w:t>
      </w:r>
      <w:r w:rsidR="00F32FDE">
        <w:rPr>
          <w:i/>
        </w:rPr>
        <w:t>iews</w:t>
      </w:r>
      <w:r w:rsidR="005A0EC7" w:rsidRPr="00D25599">
        <w:rPr>
          <w:i/>
        </w:rPr>
        <w:t xml:space="preserve"> Drug Discov</w:t>
      </w:r>
      <w:r w:rsidR="00F32FDE">
        <w:rPr>
          <w:i/>
        </w:rPr>
        <w:t>ery</w:t>
      </w:r>
      <w:r w:rsidR="005A0EC7" w:rsidRPr="00D25599">
        <w:rPr>
          <w:i/>
        </w:rPr>
        <w:t>.</w:t>
      </w:r>
      <w:r w:rsidR="005A0EC7" w:rsidRPr="00D25599">
        <w:t xml:space="preserve"> </w:t>
      </w:r>
      <w:r w:rsidR="005A0EC7" w:rsidRPr="00D25599">
        <w:rPr>
          <w:b/>
        </w:rPr>
        <w:t>12</w:t>
      </w:r>
      <w:r w:rsidR="005A0EC7" w:rsidRPr="00D25599">
        <w:t xml:space="preserve"> (5), 347-357, doi:10.1038/nrd3978</w:t>
      </w:r>
      <w:r w:rsidR="009800BE">
        <w:t xml:space="preserve"> (</w:t>
      </w:r>
      <w:r w:rsidR="005A0EC7" w:rsidRPr="00D25599">
        <w:t>2013).</w:t>
      </w:r>
      <w:bookmarkEnd w:id="23"/>
    </w:p>
    <w:p w14:paraId="31562F7C" w14:textId="001E003C" w:rsidR="005A0EC7" w:rsidRPr="00D25599" w:rsidRDefault="005A0EC7" w:rsidP="004206E1">
      <w:pPr>
        <w:pStyle w:val="EndNoteBibliography"/>
        <w:ind w:left="720" w:hanging="720"/>
      </w:pPr>
      <w:bookmarkStart w:id="24" w:name="_ENREF_2"/>
      <w:r w:rsidRPr="00D25599">
        <w:t>2</w:t>
      </w:r>
      <w:r w:rsidRPr="00D25599">
        <w:tab/>
        <w:t>Choi, D. S., Kim, D. K., Kim, Y. K.</w:t>
      </w:r>
      <w:r w:rsidR="00F32FDE">
        <w:t>,</w:t>
      </w:r>
      <w:r w:rsidRPr="00D25599">
        <w:t xml:space="preserve"> Gho, Y. S. Proteomics, transcriptomics and lipidomics of exosomes and ectosomes. </w:t>
      </w:r>
      <w:r w:rsidRPr="00D25599">
        <w:rPr>
          <w:i/>
        </w:rPr>
        <w:t>Proteomics.</w:t>
      </w:r>
      <w:r w:rsidRPr="00D25599">
        <w:t xml:space="preserve"> </w:t>
      </w:r>
      <w:r w:rsidRPr="00D25599">
        <w:rPr>
          <w:b/>
        </w:rPr>
        <w:t>13</w:t>
      </w:r>
      <w:r w:rsidRPr="00D25599">
        <w:t xml:space="preserve"> (10-11), 1554-1571, doi:10.1002/pmic.201200329</w:t>
      </w:r>
      <w:r w:rsidR="009800BE">
        <w:t xml:space="preserve"> (</w:t>
      </w:r>
      <w:r w:rsidRPr="00D25599">
        <w:t>2013).</w:t>
      </w:r>
      <w:bookmarkEnd w:id="24"/>
    </w:p>
    <w:p w14:paraId="1D02D37E" w14:textId="0789A848" w:rsidR="005A0EC7" w:rsidRPr="00D25599" w:rsidRDefault="005A0EC7" w:rsidP="004206E1">
      <w:pPr>
        <w:pStyle w:val="EndNoteBibliography"/>
        <w:ind w:left="720" w:hanging="720"/>
      </w:pPr>
      <w:bookmarkStart w:id="25" w:name="_ENREF_3"/>
      <w:r w:rsidRPr="00D25599">
        <w:t>3</w:t>
      </w:r>
      <w:r w:rsidRPr="00D25599">
        <w:tab/>
        <w:t>Schorey, J. S., Cheng, Y., Singh, P. P.</w:t>
      </w:r>
      <w:r w:rsidR="00F32FDE">
        <w:t>,</w:t>
      </w:r>
      <w:r w:rsidRPr="00D25599">
        <w:t xml:space="preserve"> Smith, V. L. Exosomes and other extracellular vesicles in host-pathogen interactions. </w:t>
      </w:r>
      <w:r w:rsidRPr="00D25599">
        <w:rPr>
          <w:i/>
        </w:rPr>
        <w:t>EMBO Rep</w:t>
      </w:r>
      <w:r w:rsidR="00F32FDE">
        <w:rPr>
          <w:i/>
        </w:rPr>
        <w:t>orts</w:t>
      </w:r>
      <w:r w:rsidRPr="00D25599">
        <w:rPr>
          <w:i/>
        </w:rPr>
        <w:t>.</w:t>
      </w:r>
      <w:r w:rsidRPr="00D25599">
        <w:t xml:space="preserve"> </w:t>
      </w:r>
      <w:r w:rsidRPr="00D25599">
        <w:rPr>
          <w:b/>
        </w:rPr>
        <w:t>16</w:t>
      </w:r>
      <w:r w:rsidRPr="00D25599">
        <w:t xml:space="preserve"> (1), 24-43, doi:10.15252/embr.201439363</w:t>
      </w:r>
      <w:r w:rsidR="009800BE">
        <w:t xml:space="preserve"> (</w:t>
      </w:r>
      <w:r w:rsidRPr="00D25599">
        <w:t>2015).</w:t>
      </w:r>
      <w:bookmarkEnd w:id="25"/>
    </w:p>
    <w:p w14:paraId="7418C1F7" w14:textId="6EE62F05" w:rsidR="005A0EC7" w:rsidRPr="00D25599" w:rsidRDefault="005A0EC7" w:rsidP="004206E1">
      <w:pPr>
        <w:pStyle w:val="EndNoteBibliography"/>
        <w:ind w:left="720" w:hanging="720"/>
      </w:pPr>
      <w:bookmarkStart w:id="26" w:name="_ENREF_4"/>
      <w:r w:rsidRPr="00D25599">
        <w:t>4</w:t>
      </w:r>
      <w:r w:rsidRPr="00D25599">
        <w:tab/>
        <w:t>Hoshino, A.</w:t>
      </w:r>
      <w:r w:rsidRPr="00D25599">
        <w:rPr>
          <w:i/>
        </w:rPr>
        <w:t xml:space="preserve"> </w:t>
      </w:r>
      <w:r w:rsidR="00F32FDE" w:rsidRPr="00F32FDE">
        <w:t>et al.</w:t>
      </w:r>
      <w:r w:rsidRPr="00D25599">
        <w:t xml:space="preserve"> Tumour exosome integrins determine organotropic metastasis. </w:t>
      </w:r>
      <w:r w:rsidRPr="00D25599">
        <w:rPr>
          <w:i/>
        </w:rPr>
        <w:t>Nature.</w:t>
      </w:r>
      <w:r w:rsidRPr="00D25599">
        <w:t xml:space="preserve"> </w:t>
      </w:r>
      <w:r w:rsidRPr="00D25599">
        <w:rPr>
          <w:b/>
        </w:rPr>
        <w:t>527</w:t>
      </w:r>
      <w:r w:rsidRPr="00D25599">
        <w:t xml:space="preserve"> (7578), 329-335, doi:10.1038/nature15756</w:t>
      </w:r>
      <w:r w:rsidR="009800BE">
        <w:t xml:space="preserve"> (</w:t>
      </w:r>
      <w:r w:rsidRPr="00D25599">
        <w:t>2015).</w:t>
      </w:r>
      <w:bookmarkEnd w:id="26"/>
    </w:p>
    <w:p w14:paraId="4E499647" w14:textId="0D0FC09A" w:rsidR="005A0EC7" w:rsidRPr="00D25599" w:rsidRDefault="005A0EC7" w:rsidP="004206E1">
      <w:pPr>
        <w:pStyle w:val="EndNoteBibliography"/>
        <w:ind w:left="720" w:hanging="720"/>
      </w:pPr>
      <w:bookmarkStart w:id="27" w:name="_ENREF_5"/>
      <w:r w:rsidRPr="00D25599">
        <w:t>5</w:t>
      </w:r>
      <w:r w:rsidRPr="00D25599">
        <w:tab/>
        <w:t>Zaborowski, M. P., Balaj, L., Breakefield, X. O.</w:t>
      </w:r>
      <w:r w:rsidR="00F32FDE">
        <w:t>,</w:t>
      </w:r>
      <w:r w:rsidRPr="00D25599">
        <w:t xml:space="preserve"> Lai, C. P. Extracellular Vesicles: Composition, Biological Relevance, and Methods of Study. </w:t>
      </w:r>
      <w:r w:rsidRPr="00D25599">
        <w:rPr>
          <w:i/>
        </w:rPr>
        <w:t>Bioscience.</w:t>
      </w:r>
      <w:r w:rsidRPr="00D25599">
        <w:t xml:space="preserve"> </w:t>
      </w:r>
      <w:r w:rsidRPr="00D25599">
        <w:rPr>
          <w:b/>
        </w:rPr>
        <w:t>65</w:t>
      </w:r>
      <w:r w:rsidRPr="00D25599">
        <w:t xml:space="preserve"> (8), 783-797, doi:10.1093/biosci/biv084</w:t>
      </w:r>
      <w:r w:rsidR="009800BE">
        <w:t xml:space="preserve"> (</w:t>
      </w:r>
      <w:r w:rsidRPr="00D25599">
        <w:t>2015).</w:t>
      </w:r>
      <w:bookmarkEnd w:id="27"/>
    </w:p>
    <w:p w14:paraId="3E722A01" w14:textId="61255A57" w:rsidR="005A0EC7" w:rsidRPr="00D25599" w:rsidRDefault="005A0EC7" w:rsidP="004206E1">
      <w:pPr>
        <w:pStyle w:val="EndNoteBibliography"/>
        <w:ind w:left="720" w:hanging="720"/>
      </w:pPr>
      <w:bookmarkStart w:id="28" w:name="_ENREF_6"/>
      <w:r w:rsidRPr="00D25599">
        <w:t>6</w:t>
      </w:r>
      <w:r w:rsidRPr="00D25599">
        <w:tab/>
        <w:t>Liang, K.</w:t>
      </w:r>
      <w:r w:rsidRPr="00D25599">
        <w:rPr>
          <w:i/>
        </w:rPr>
        <w:t xml:space="preserve"> </w:t>
      </w:r>
      <w:r w:rsidR="00F32FDE" w:rsidRPr="00F32FDE">
        <w:t>et al.</w:t>
      </w:r>
      <w:r w:rsidRPr="00D25599">
        <w:t xml:space="preserve"> Nanoplasmonic Quantification of Tumor-derived Extracellular Vesicles in Plasma Microsamples for Diagnosis and Treatment Monitoring. </w:t>
      </w:r>
      <w:r w:rsidRPr="00D25599">
        <w:rPr>
          <w:i/>
        </w:rPr>
        <w:t>Nat</w:t>
      </w:r>
      <w:r w:rsidR="00F32FDE">
        <w:rPr>
          <w:i/>
        </w:rPr>
        <w:t>ure</w:t>
      </w:r>
      <w:r w:rsidRPr="00D25599">
        <w:rPr>
          <w:i/>
        </w:rPr>
        <w:t xml:space="preserve"> Biomed</w:t>
      </w:r>
      <w:r w:rsidR="00F32FDE">
        <w:rPr>
          <w:i/>
        </w:rPr>
        <w:t>ical</w:t>
      </w:r>
      <w:r w:rsidRPr="00D25599">
        <w:rPr>
          <w:i/>
        </w:rPr>
        <w:t xml:space="preserve"> Eng</w:t>
      </w:r>
      <w:r w:rsidR="00F32FDE">
        <w:rPr>
          <w:i/>
        </w:rPr>
        <w:t>ineering</w:t>
      </w:r>
      <w:r w:rsidRPr="00D25599">
        <w:rPr>
          <w:i/>
        </w:rPr>
        <w:t>.</w:t>
      </w:r>
      <w:r w:rsidRPr="00D25599">
        <w:t xml:space="preserve"> </w:t>
      </w:r>
      <w:r w:rsidRPr="00D25599">
        <w:rPr>
          <w:b/>
        </w:rPr>
        <w:t>1</w:t>
      </w:r>
      <w:r w:rsidRPr="00D25599">
        <w:t>, doi:10.1038/s41551-016-0021</w:t>
      </w:r>
      <w:r w:rsidR="009800BE">
        <w:t xml:space="preserve"> (</w:t>
      </w:r>
      <w:r w:rsidRPr="00D25599">
        <w:t>2017).</w:t>
      </w:r>
      <w:bookmarkEnd w:id="28"/>
    </w:p>
    <w:p w14:paraId="639C7AC9" w14:textId="6C2D4822" w:rsidR="005A0EC7" w:rsidRPr="00D25599" w:rsidRDefault="005A0EC7" w:rsidP="004206E1">
      <w:pPr>
        <w:pStyle w:val="EndNoteBibliography"/>
        <w:ind w:left="720" w:hanging="720"/>
      </w:pPr>
      <w:bookmarkStart w:id="29" w:name="_ENREF_7"/>
      <w:r w:rsidRPr="00D25599">
        <w:t>7</w:t>
      </w:r>
      <w:r w:rsidRPr="00D25599">
        <w:tab/>
        <w:t>Severino, V.</w:t>
      </w:r>
      <w:r w:rsidRPr="00D25599">
        <w:rPr>
          <w:i/>
        </w:rPr>
        <w:t xml:space="preserve"> </w:t>
      </w:r>
      <w:r w:rsidR="00F32FDE" w:rsidRPr="00F32FDE">
        <w:t>et al.</w:t>
      </w:r>
      <w:r w:rsidRPr="00D25599">
        <w:t xml:space="preserve"> Extracellular Vesicles in Bile as Markers of Malignant Biliary Stenoses. </w:t>
      </w:r>
      <w:r w:rsidRPr="00D25599">
        <w:rPr>
          <w:i/>
        </w:rPr>
        <w:t>Gastroenterology.</w:t>
      </w:r>
      <w:r w:rsidRPr="00D25599">
        <w:t xml:space="preserve"> </w:t>
      </w:r>
      <w:r w:rsidRPr="00D25599">
        <w:rPr>
          <w:b/>
        </w:rPr>
        <w:t>153</w:t>
      </w:r>
      <w:r w:rsidRPr="00D25599">
        <w:t xml:space="preserve"> (2), 495-504 e498, doi:10.1053/j.gastro.2017.04.043</w:t>
      </w:r>
      <w:r w:rsidR="009800BE">
        <w:t xml:space="preserve"> (</w:t>
      </w:r>
      <w:r w:rsidRPr="00D25599">
        <w:t>2017).</w:t>
      </w:r>
      <w:bookmarkEnd w:id="29"/>
    </w:p>
    <w:p w14:paraId="6644A5F5" w14:textId="58EE60A3" w:rsidR="005A0EC7" w:rsidRPr="00D25599" w:rsidRDefault="005A0EC7" w:rsidP="004206E1">
      <w:pPr>
        <w:pStyle w:val="EndNoteBibliography"/>
        <w:ind w:left="720" w:hanging="720"/>
      </w:pPr>
      <w:bookmarkStart w:id="30" w:name="_ENREF_8"/>
      <w:r w:rsidRPr="00D25599">
        <w:t>8</w:t>
      </w:r>
      <w:r w:rsidRPr="00D25599">
        <w:tab/>
        <w:t>Osteikoetxea, X.</w:t>
      </w:r>
      <w:r w:rsidRPr="00D25599">
        <w:rPr>
          <w:i/>
        </w:rPr>
        <w:t xml:space="preserve"> </w:t>
      </w:r>
      <w:r w:rsidR="00F32FDE" w:rsidRPr="00F32FDE">
        <w:t>et al.</w:t>
      </w:r>
      <w:r w:rsidRPr="00D25599">
        <w:t xml:space="preserve"> Detection and proteomic characterization of extracellular vesicles in human pancreatic juice. </w:t>
      </w:r>
      <w:r w:rsidR="00F32FDE" w:rsidRPr="00F32FDE">
        <w:rPr>
          <w:i/>
        </w:rPr>
        <w:t>Biochemical and Biophysical Research Communications</w:t>
      </w:r>
      <w:r w:rsidRPr="00D25599">
        <w:rPr>
          <w:i/>
        </w:rPr>
        <w:t>.</w:t>
      </w:r>
      <w:r w:rsidRPr="00D25599">
        <w:t xml:space="preserve"> </w:t>
      </w:r>
      <w:r w:rsidRPr="00D25599">
        <w:rPr>
          <w:b/>
        </w:rPr>
        <w:t>499</w:t>
      </w:r>
      <w:r w:rsidRPr="00D25599">
        <w:t xml:space="preserve"> (1), 37-43, doi:10.1016/j.bbrc.2018.03.107</w:t>
      </w:r>
      <w:r w:rsidR="009800BE">
        <w:t xml:space="preserve"> (</w:t>
      </w:r>
      <w:r w:rsidRPr="00D25599">
        <w:t>2018).</w:t>
      </w:r>
      <w:bookmarkEnd w:id="30"/>
    </w:p>
    <w:p w14:paraId="52ED923A" w14:textId="68E67EE4" w:rsidR="005A0EC7" w:rsidRPr="00D25599" w:rsidRDefault="005A0EC7" w:rsidP="004206E1">
      <w:pPr>
        <w:pStyle w:val="EndNoteBibliography"/>
        <w:ind w:left="720" w:hanging="720"/>
      </w:pPr>
      <w:bookmarkStart w:id="31" w:name="_ENREF_9"/>
      <w:r w:rsidRPr="00D25599">
        <w:t>9</w:t>
      </w:r>
      <w:r w:rsidRPr="00D25599">
        <w:tab/>
        <w:t>Bulacio, R. P., Nosetto, E. C., Brandoni, A.</w:t>
      </w:r>
      <w:r w:rsidR="00F32FDE">
        <w:t>,</w:t>
      </w:r>
      <w:r w:rsidRPr="00D25599">
        <w:t xml:space="preserve"> Torres, A. M. Novel finding of caveolin-2 in apical membranes of proximal tubule and first detection of caveolin-2 in urine: A promising biomarker of renal disease.</w:t>
      </w:r>
      <w:r w:rsidR="00F32FDE" w:rsidRPr="00F32FDE">
        <w:t xml:space="preserve"> </w:t>
      </w:r>
      <w:r w:rsidR="00F32FDE" w:rsidRPr="00F32FDE">
        <w:rPr>
          <w:i/>
        </w:rPr>
        <w:t>Journal of Cellular Biochemistry</w:t>
      </w:r>
      <w:r w:rsidRPr="00D25599">
        <w:rPr>
          <w:i/>
        </w:rPr>
        <w:t>.</w:t>
      </w:r>
      <w:r w:rsidRPr="00D25599">
        <w:t xml:space="preserve"> doi:10.1002/jcb.27772</w:t>
      </w:r>
      <w:r w:rsidR="009800BE">
        <w:t xml:space="preserve"> (</w:t>
      </w:r>
      <w:r w:rsidRPr="00D25599">
        <w:t>2018).</w:t>
      </w:r>
      <w:bookmarkEnd w:id="31"/>
    </w:p>
    <w:p w14:paraId="14043DFE" w14:textId="77D3E009" w:rsidR="005A0EC7" w:rsidRPr="00D25599" w:rsidRDefault="005A0EC7" w:rsidP="004206E1">
      <w:pPr>
        <w:pStyle w:val="EndNoteBibliography"/>
        <w:ind w:left="720" w:hanging="720"/>
      </w:pPr>
      <w:bookmarkStart w:id="32" w:name="_ENREF_10"/>
      <w:r w:rsidRPr="00D25599">
        <w:t>10</w:t>
      </w:r>
      <w:r w:rsidRPr="00D25599">
        <w:tab/>
        <w:t>Nair, S., Tang, K. D., Kenny, L.</w:t>
      </w:r>
      <w:r w:rsidR="00F32FDE">
        <w:t>,</w:t>
      </w:r>
      <w:r w:rsidRPr="00D25599">
        <w:t xml:space="preserve"> Punyadeera, C. Salivary exosomes as potential biomarkers in cancer. </w:t>
      </w:r>
      <w:r w:rsidRPr="00D25599">
        <w:rPr>
          <w:i/>
        </w:rPr>
        <w:t>Oral Oncol</w:t>
      </w:r>
      <w:r w:rsidR="00F32FDE">
        <w:rPr>
          <w:i/>
        </w:rPr>
        <w:t>ogy</w:t>
      </w:r>
      <w:r w:rsidRPr="00D25599">
        <w:rPr>
          <w:i/>
        </w:rPr>
        <w:t>.</w:t>
      </w:r>
      <w:r w:rsidRPr="00D25599">
        <w:t xml:space="preserve"> </w:t>
      </w:r>
      <w:r w:rsidRPr="00D25599">
        <w:rPr>
          <w:b/>
        </w:rPr>
        <w:t>84</w:t>
      </w:r>
      <w:r w:rsidR="009800BE">
        <w:t xml:space="preserve">, </w:t>
      </w:r>
      <w:r w:rsidRPr="00D25599">
        <w:t>31-40, doi:10.1016/j.oraloncology.2018.07.001</w:t>
      </w:r>
      <w:r w:rsidR="009800BE">
        <w:t xml:space="preserve"> (</w:t>
      </w:r>
      <w:r w:rsidRPr="00D25599">
        <w:t>2018).</w:t>
      </w:r>
      <w:bookmarkEnd w:id="32"/>
    </w:p>
    <w:p w14:paraId="01E5C492" w14:textId="5FA9262D" w:rsidR="005A0EC7" w:rsidRPr="00D25599" w:rsidRDefault="005A0EC7" w:rsidP="004206E1">
      <w:pPr>
        <w:pStyle w:val="EndNoteBibliography"/>
        <w:ind w:left="720" w:hanging="720"/>
      </w:pPr>
      <w:bookmarkStart w:id="33" w:name="_ENREF_11"/>
      <w:r w:rsidRPr="00D25599">
        <w:t>11</w:t>
      </w:r>
      <w:r w:rsidRPr="00D25599">
        <w:tab/>
        <w:t>Kim, J. E.</w:t>
      </w:r>
      <w:r w:rsidRPr="00D25599">
        <w:rPr>
          <w:i/>
        </w:rPr>
        <w:t xml:space="preserve"> </w:t>
      </w:r>
      <w:r w:rsidR="00F32FDE" w:rsidRPr="00F32FDE">
        <w:t>et al.</w:t>
      </w:r>
      <w:r w:rsidRPr="00D25599">
        <w:t xml:space="preserve"> Diagnostic value of microRNAs derived from exosomes in bronchoalveolar lavage fluid of early-stage lung adenocarcinoma: A pilot study. </w:t>
      </w:r>
      <w:r w:rsidRPr="00D25599">
        <w:rPr>
          <w:i/>
        </w:rPr>
        <w:t>Thorac</w:t>
      </w:r>
      <w:r w:rsidR="00F32FDE">
        <w:rPr>
          <w:i/>
        </w:rPr>
        <w:t>ic</w:t>
      </w:r>
      <w:r w:rsidRPr="00D25599">
        <w:rPr>
          <w:i/>
        </w:rPr>
        <w:t xml:space="preserve"> Cancer.</w:t>
      </w:r>
      <w:r w:rsidRPr="00D25599">
        <w:t xml:space="preserve"> </w:t>
      </w:r>
      <w:r w:rsidRPr="00D25599">
        <w:rPr>
          <w:b/>
        </w:rPr>
        <w:t>9</w:t>
      </w:r>
      <w:r w:rsidRPr="00D25599">
        <w:t xml:space="preserve"> (8), 911-915, doi:10.1111/1759-7714.12756</w:t>
      </w:r>
      <w:r w:rsidR="009800BE">
        <w:t xml:space="preserve"> (</w:t>
      </w:r>
      <w:r w:rsidRPr="00D25599">
        <w:t>2018).</w:t>
      </w:r>
      <w:bookmarkEnd w:id="33"/>
    </w:p>
    <w:p w14:paraId="60368792" w14:textId="231CD471" w:rsidR="005A0EC7" w:rsidRPr="00D25599" w:rsidRDefault="005A0EC7" w:rsidP="004206E1">
      <w:pPr>
        <w:pStyle w:val="EndNoteBibliography"/>
        <w:ind w:left="720" w:hanging="720"/>
      </w:pPr>
      <w:bookmarkStart w:id="34" w:name="_ENREF_12"/>
      <w:r w:rsidRPr="00D25599">
        <w:t>12</w:t>
      </w:r>
      <w:r w:rsidRPr="00D25599">
        <w:tab/>
        <w:t>Boussadia, Z.</w:t>
      </w:r>
      <w:r w:rsidRPr="00D25599">
        <w:rPr>
          <w:i/>
        </w:rPr>
        <w:t xml:space="preserve"> </w:t>
      </w:r>
      <w:r w:rsidR="00F32FDE" w:rsidRPr="00F32FDE">
        <w:t>et al.</w:t>
      </w:r>
      <w:r w:rsidRPr="00D25599">
        <w:t xml:space="preserve"> Acidic microenvironment plays a key role in human melanoma progression through a sustained exosome mediated transfer of clinically relevant metastatic molecules. </w:t>
      </w:r>
      <w:r w:rsidR="00F32FDE" w:rsidRPr="00F32FDE">
        <w:rPr>
          <w:i/>
        </w:rPr>
        <w:t>Journal of Experimental</w:t>
      </w:r>
      <w:r w:rsidR="00F32FDE">
        <w:rPr>
          <w:i/>
        </w:rPr>
        <w:t xml:space="preserve"> &amp;</w:t>
      </w:r>
      <w:r w:rsidR="00F32FDE" w:rsidRPr="00F32FDE">
        <w:rPr>
          <w:i/>
        </w:rPr>
        <w:t xml:space="preserve"> Clinical Cancer Research</w:t>
      </w:r>
      <w:r w:rsidRPr="00D25599">
        <w:rPr>
          <w:i/>
        </w:rPr>
        <w:t>.</w:t>
      </w:r>
      <w:r w:rsidRPr="00D25599">
        <w:t xml:space="preserve"> </w:t>
      </w:r>
      <w:r w:rsidRPr="00D25599">
        <w:rPr>
          <w:b/>
        </w:rPr>
        <w:t>37</w:t>
      </w:r>
      <w:r w:rsidRPr="00D25599">
        <w:t xml:space="preserve"> (1), 245, doi:10.1186/s13046-018-0915-z</w:t>
      </w:r>
      <w:r w:rsidR="009800BE">
        <w:t xml:space="preserve"> (</w:t>
      </w:r>
      <w:r w:rsidRPr="00D25599">
        <w:t>2018).</w:t>
      </w:r>
      <w:bookmarkEnd w:id="34"/>
    </w:p>
    <w:p w14:paraId="467B360A" w14:textId="70B48C6D" w:rsidR="005A0EC7" w:rsidRPr="00D25599" w:rsidRDefault="005A0EC7" w:rsidP="004206E1">
      <w:pPr>
        <w:pStyle w:val="EndNoteBibliography"/>
        <w:ind w:left="720" w:hanging="720"/>
      </w:pPr>
      <w:bookmarkStart w:id="35" w:name="_ENREF_13"/>
      <w:r w:rsidRPr="00D25599">
        <w:t>13</w:t>
      </w:r>
      <w:r w:rsidRPr="00D25599">
        <w:tab/>
        <w:t>An, M., Wu, J., Zhu, J.</w:t>
      </w:r>
      <w:r w:rsidR="00F32FDE">
        <w:t>,</w:t>
      </w:r>
      <w:r w:rsidRPr="00D25599">
        <w:t xml:space="preserve"> Lubman, D. M. Comparison of an Optimized Ultracentrifugation </w:t>
      </w:r>
      <w:r w:rsidRPr="00D25599">
        <w:lastRenderedPageBreak/>
        <w:t xml:space="preserve">Method versus Size-Exclusion Chromatography for Isolation of Exosomes from Human Serum. </w:t>
      </w:r>
      <w:r w:rsidR="00F32FDE" w:rsidRPr="00F32FDE">
        <w:rPr>
          <w:i/>
        </w:rPr>
        <w:t>Journal of Proteome Research</w:t>
      </w:r>
      <w:r w:rsidRPr="00D25599">
        <w:rPr>
          <w:i/>
        </w:rPr>
        <w:t>.</w:t>
      </w:r>
      <w:r w:rsidRPr="00D25599">
        <w:t xml:space="preserve"> doi:10.1021/acs.jproteome.8b00479</w:t>
      </w:r>
      <w:r w:rsidR="009800BE">
        <w:t xml:space="preserve"> (</w:t>
      </w:r>
      <w:r w:rsidRPr="00D25599">
        <w:t>2018).</w:t>
      </w:r>
      <w:bookmarkEnd w:id="35"/>
    </w:p>
    <w:p w14:paraId="399B3369" w14:textId="179A6AF8" w:rsidR="005A0EC7" w:rsidRPr="00D25599" w:rsidRDefault="005A0EC7" w:rsidP="004206E1">
      <w:pPr>
        <w:pStyle w:val="EndNoteBibliography"/>
        <w:ind w:left="720" w:hanging="720"/>
      </w:pPr>
      <w:bookmarkStart w:id="36" w:name="_ENREF_14"/>
      <w:r w:rsidRPr="00D25599">
        <w:t>14</w:t>
      </w:r>
      <w:r w:rsidRPr="00D25599">
        <w:tab/>
        <w:t>Brenner, A. W., Su, G. H.</w:t>
      </w:r>
      <w:r w:rsidR="00F32FDE">
        <w:t>,</w:t>
      </w:r>
      <w:r w:rsidRPr="00D25599">
        <w:t xml:space="preserve"> Momen-Heravi, F. Isolation of Extracellular Vesicles for Cancer Diagnosis and Functional Studies. </w:t>
      </w:r>
      <w:r w:rsidRPr="00D25599">
        <w:rPr>
          <w:i/>
        </w:rPr>
        <w:t>Methods</w:t>
      </w:r>
      <w:r w:rsidR="00F32FDE">
        <w:rPr>
          <w:i/>
        </w:rPr>
        <w:t xml:space="preserve"> in</w:t>
      </w:r>
      <w:r w:rsidRPr="00D25599">
        <w:rPr>
          <w:i/>
        </w:rPr>
        <w:t xml:space="preserve"> Mol</w:t>
      </w:r>
      <w:r w:rsidR="00F32FDE">
        <w:rPr>
          <w:i/>
        </w:rPr>
        <w:t>ecular</w:t>
      </w:r>
      <w:r w:rsidRPr="00D25599">
        <w:rPr>
          <w:i/>
        </w:rPr>
        <w:t xml:space="preserve"> Biol</w:t>
      </w:r>
      <w:r w:rsidR="00F32FDE">
        <w:rPr>
          <w:i/>
        </w:rPr>
        <w:t>ogy</w:t>
      </w:r>
      <w:r w:rsidRPr="00D25599">
        <w:rPr>
          <w:i/>
        </w:rPr>
        <w:t>.</w:t>
      </w:r>
      <w:r w:rsidRPr="00D25599">
        <w:t xml:space="preserve"> </w:t>
      </w:r>
      <w:r w:rsidRPr="00D25599">
        <w:rPr>
          <w:b/>
        </w:rPr>
        <w:t>1882</w:t>
      </w:r>
      <w:r w:rsidR="009800BE">
        <w:t>,</w:t>
      </w:r>
      <w:r w:rsidRPr="00D25599">
        <w:t xml:space="preserve"> 229-237, doi:10.1007/978-1-4939-8879-2_21</w:t>
      </w:r>
      <w:r w:rsidR="009800BE">
        <w:t xml:space="preserve"> (</w:t>
      </w:r>
      <w:r w:rsidRPr="00D25599">
        <w:t>2019).</w:t>
      </w:r>
      <w:bookmarkEnd w:id="36"/>
    </w:p>
    <w:p w14:paraId="103A5574" w14:textId="5CFF4080" w:rsidR="005A0EC7" w:rsidRPr="00D25599" w:rsidRDefault="005A0EC7" w:rsidP="004206E1">
      <w:pPr>
        <w:pStyle w:val="EndNoteBibliography"/>
        <w:ind w:left="720" w:hanging="720"/>
      </w:pPr>
      <w:bookmarkStart w:id="37" w:name="_ENREF_15"/>
      <w:r w:rsidRPr="00D25599">
        <w:t>15</w:t>
      </w:r>
      <w:r w:rsidRPr="00D25599">
        <w:tab/>
        <w:t>Li, P., Kaslan, M., Lee, S. H., Yao, J.</w:t>
      </w:r>
      <w:r w:rsidR="00F32FDE">
        <w:t>,</w:t>
      </w:r>
      <w:r w:rsidRPr="00D25599">
        <w:t xml:space="preserve"> Gao, Z. Progress in Exosome Isolation Techniques. </w:t>
      </w:r>
      <w:r w:rsidRPr="00D25599">
        <w:rPr>
          <w:i/>
        </w:rPr>
        <w:t>Theranostics.</w:t>
      </w:r>
      <w:r w:rsidRPr="00D25599">
        <w:t xml:space="preserve"> </w:t>
      </w:r>
      <w:r w:rsidRPr="00D25599">
        <w:rPr>
          <w:b/>
        </w:rPr>
        <w:t>7</w:t>
      </w:r>
      <w:r w:rsidRPr="00D25599">
        <w:t xml:space="preserve"> (3), 789-804, doi:10.7150/thno.18133</w:t>
      </w:r>
      <w:r w:rsidR="009800BE">
        <w:t xml:space="preserve"> (</w:t>
      </w:r>
      <w:r w:rsidRPr="00D25599">
        <w:t>2017).</w:t>
      </w:r>
      <w:bookmarkEnd w:id="37"/>
    </w:p>
    <w:p w14:paraId="73D1EB02" w14:textId="7C94B47F" w:rsidR="005A0EC7" w:rsidRPr="00D25599" w:rsidRDefault="005A0EC7" w:rsidP="004206E1">
      <w:pPr>
        <w:pStyle w:val="EndNoteBibliography"/>
        <w:ind w:left="720" w:hanging="720"/>
      </w:pPr>
      <w:bookmarkStart w:id="38" w:name="_ENREF_16"/>
      <w:r w:rsidRPr="00D25599">
        <w:t>16</w:t>
      </w:r>
      <w:r w:rsidRPr="00D25599">
        <w:tab/>
        <w:t>Sun, D.</w:t>
      </w:r>
      <w:r w:rsidRPr="00D25599">
        <w:rPr>
          <w:i/>
        </w:rPr>
        <w:t xml:space="preserve"> </w:t>
      </w:r>
      <w:r w:rsidR="00F32FDE" w:rsidRPr="00F32FDE">
        <w:t>et al.</w:t>
      </w:r>
      <w:r w:rsidRPr="00D25599">
        <w:t xml:space="preserve"> Noise Reduction Method for Quantifying Nanoparticle Light Scattering in Low Magnification Dark-Field Microscope Far-Field Images. </w:t>
      </w:r>
      <w:r w:rsidRPr="00D25599">
        <w:rPr>
          <w:i/>
        </w:rPr>
        <w:t>Anal</w:t>
      </w:r>
      <w:r w:rsidR="00F32FDE">
        <w:rPr>
          <w:i/>
        </w:rPr>
        <w:t>ytical</w:t>
      </w:r>
      <w:r w:rsidRPr="00D25599">
        <w:rPr>
          <w:i/>
        </w:rPr>
        <w:t xml:space="preserve"> Chem</w:t>
      </w:r>
      <w:r w:rsidR="00F32FDE">
        <w:rPr>
          <w:i/>
        </w:rPr>
        <w:t>istry</w:t>
      </w:r>
      <w:r w:rsidRPr="00D25599">
        <w:rPr>
          <w:i/>
        </w:rPr>
        <w:t>.</w:t>
      </w:r>
      <w:r w:rsidRPr="00D25599">
        <w:t xml:space="preserve"> </w:t>
      </w:r>
      <w:r w:rsidRPr="00D25599">
        <w:rPr>
          <w:b/>
        </w:rPr>
        <w:t>88</w:t>
      </w:r>
      <w:r w:rsidRPr="00D25599">
        <w:t xml:space="preserve"> (24), 12001-12005, doi:10.1021/acs.analchem.6b03661</w:t>
      </w:r>
      <w:r w:rsidR="009800BE">
        <w:t xml:space="preserve"> (</w:t>
      </w:r>
      <w:r w:rsidRPr="00D25599">
        <w:t>2016).</w:t>
      </w:r>
      <w:bookmarkEnd w:id="38"/>
    </w:p>
    <w:p w14:paraId="56C9A9F3" w14:textId="06889104" w:rsidR="005A0EC7" w:rsidRPr="00D25599" w:rsidRDefault="005A0EC7" w:rsidP="004206E1">
      <w:pPr>
        <w:pStyle w:val="EndNoteBibliography"/>
        <w:ind w:left="720" w:hanging="720"/>
      </w:pPr>
      <w:bookmarkStart w:id="39" w:name="_ENREF_17"/>
      <w:r w:rsidRPr="00D25599">
        <w:t>17</w:t>
      </w:r>
      <w:r w:rsidRPr="00D25599">
        <w:tab/>
        <w:t>Sun, D.</w:t>
      </w:r>
      <w:r w:rsidR="00F32FDE">
        <w:t>,</w:t>
      </w:r>
      <w:r w:rsidRPr="00D25599">
        <w:t xml:space="preserve"> Hu, T. Y. A low cost mobile phone dark-field microscope for nanoparticle-based quantitative studies. </w:t>
      </w:r>
      <w:r w:rsidR="00F32FDE" w:rsidRPr="00F32FDE">
        <w:rPr>
          <w:i/>
        </w:rPr>
        <w:t>Biosensors and Bioelectronics</w:t>
      </w:r>
      <w:r w:rsidRPr="00D25599">
        <w:rPr>
          <w:i/>
        </w:rPr>
        <w:t>.</w:t>
      </w:r>
      <w:r w:rsidRPr="00D25599">
        <w:t xml:space="preserve"> </w:t>
      </w:r>
      <w:r w:rsidRPr="00D25599">
        <w:rPr>
          <w:b/>
        </w:rPr>
        <w:t>99</w:t>
      </w:r>
      <w:r w:rsidR="009800BE">
        <w:t>,</w:t>
      </w:r>
      <w:r w:rsidRPr="00D25599">
        <w:t xml:space="preserve"> 513-518, doi:10.1016/j.bios.2017.08.025</w:t>
      </w:r>
      <w:r w:rsidR="009800BE">
        <w:t xml:space="preserve"> (</w:t>
      </w:r>
      <w:r w:rsidRPr="00D25599">
        <w:t>2018).</w:t>
      </w:r>
      <w:bookmarkEnd w:id="39"/>
    </w:p>
    <w:p w14:paraId="6043DD1F" w14:textId="46C0E199" w:rsidR="005A0EC7" w:rsidRPr="00D25599" w:rsidRDefault="005A0EC7" w:rsidP="004206E1">
      <w:pPr>
        <w:pStyle w:val="EndNoteBibliography"/>
        <w:ind w:left="720" w:hanging="720"/>
      </w:pPr>
      <w:bookmarkStart w:id="40" w:name="_ENREF_18"/>
      <w:r w:rsidRPr="00D25599">
        <w:t>18</w:t>
      </w:r>
      <w:r w:rsidRPr="00D25599">
        <w:tab/>
        <w:t>Koshikawa, N., Minegishi, T., Kiyokawa, H.</w:t>
      </w:r>
      <w:r w:rsidR="00F32FDE">
        <w:t>,</w:t>
      </w:r>
      <w:r w:rsidRPr="00D25599">
        <w:t xml:space="preserve"> Seiki, M. Specific detection of soluble EphA2 fragments in blood as a new biomarker for pancreatic cancer. </w:t>
      </w:r>
      <w:r w:rsidRPr="00D25599">
        <w:rPr>
          <w:i/>
        </w:rPr>
        <w:t>Cell Death</w:t>
      </w:r>
      <w:r w:rsidR="00F32FDE">
        <w:rPr>
          <w:i/>
        </w:rPr>
        <w:t xml:space="preserve"> &amp; </w:t>
      </w:r>
      <w:r w:rsidRPr="00D25599">
        <w:rPr>
          <w:i/>
        </w:rPr>
        <w:t>Dis</w:t>
      </w:r>
      <w:r w:rsidR="00F32FDE">
        <w:rPr>
          <w:i/>
        </w:rPr>
        <w:t>ease</w:t>
      </w:r>
      <w:r w:rsidRPr="00D25599">
        <w:rPr>
          <w:i/>
        </w:rPr>
        <w:t>.</w:t>
      </w:r>
      <w:r w:rsidRPr="00D25599">
        <w:t xml:space="preserve"> </w:t>
      </w:r>
      <w:r w:rsidRPr="00D25599">
        <w:rPr>
          <w:b/>
        </w:rPr>
        <w:t>8</w:t>
      </w:r>
      <w:r w:rsidRPr="00D25599">
        <w:t xml:space="preserve"> (10), e3134, doi:10.1038/cddis.2017.545</w:t>
      </w:r>
      <w:r w:rsidR="009800BE">
        <w:t xml:space="preserve"> (</w:t>
      </w:r>
      <w:r w:rsidRPr="00D25599">
        <w:t>2017).</w:t>
      </w:r>
      <w:bookmarkEnd w:id="40"/>
    </w:p>
    <w:p w14:paraId="62274895" w14:textId="15C4D6F4" w:rsidR="005A0EC7" w:rsidRPr="00D25599" w:rsidRDefault="005A0EC7" w:rsidP="004206E1">
      <w:pPr>
        <w:pStyle w:val="EndNoteBibliography"/>
        <w:ind w:left="720" w:hanging="720"/>
      </w:pPr>
      <w:bookmarkStart w:id="41" w:name="_ENREF_19"/>
      <w:r w:rsidRPr="00D25599">
        <w:t>19</w:t>
      </w:r>
      <w:r w:rsidRPr="00D25599">
        <w:tab/>
        <w:t>Clayton, A., Turkes, A., Navabi, H., Mason, M. D.</w:t>
      </w:r>
      <w:r w:rsidR="00F32FDE">
        <w:t>,</w:t>
      </w:r>
      <w:r w:rsidRPr="00D25599">
        <w:t xml:space="preserve"> Tabi, Z. Induction of heat shock proteins in B-cell exosomes. </w:t>
      </w:r>
      <w:r w:rsidRPr="00D25599">
        <w:rPr>
          <w:i/>
        </w:rPr>
        <w:t>J</w:t>
      </w:r>
      <w:r w:rsidR="00F32FDE">
        <w:rPr>
          <w:i/>
        </w:rPr>
        <w:t>ournal of</w:t>
      </w:r>
      <w:r w:rsidRPr="00D25599">
        <w:rPr>
          <w:i/>
        </w:rPr>
        <w:t xml:space="preserve"> Cell Sci</w:t>
      </w:r>
      <w:r w:rsidR="00F32FDE">
        <w:rPr>
          <w:i/>
        </w:rPr>
        <w:t>ence</w:t>
      </w:r>
      <w:r w:rsidRPr="00D25599">
        <w:rPr>
          <w:i/>
        </w:rPr>
        <w:t>.</w:t>
      </w:r>
      <w:r w:rsidRPr="00D25599">
        <w:t xml:space="preserve"> </w:t>
      </w:r>
      <w:r w:rsidRPr="00D25599">
        <w:rPr>
          <w:b/>
        </w:rPr>
        <w:t>118</w:t>
      </w:r>
      <w:r w:rsidRPr="00D25599">
        <w:t xml:space="preserve"> (Pt 16), 3631-3638, doi:10.1242/jcs.02494</w:t>
      </w:r>
      <w:r w:rsidR="009800BE">
        <w:t xml:space="preserve"> (</w:t>
      </w:r>
      <w:r w:rsidRPr="00D25599">
        <w:t>2005).</w:t>
      </w:r>
      <w:bookmarkEnd w:id="41"/>
    </w:p>
    <w:p w14:paraId="7989F28C" w14:textId="1C78DE61" w:rsidR="005A0EC7" w:rsidRPr="00D25599" w:rsidRDefault="005A0EC7" w:rsidP="004206E1">
      <w:pPr>
        <w:pStyle w:val="EndNoteBibliography"/>
        <w:ind w:left="720" w:hanging="720"/>
      </w:pPr>
      <w:bookmarkStart w:id="42" w:name="_ENREF_20"/>
      <w:r w:rsidRPr="00D25599">
        <w:t>20</w:t>
      </w:r>
      <w:r w:rsidRPr="00D25599">
        <w:tab/>
        <w:t>Henne, W. M., Buchkovich, N. J.</w:t>
      </w:r>
      <w:r w:rsidR="00F32FDE">
        <w:t>,</w:t>
      </w:r>
      <w:r w:rsidRPr="00D25599">
        <w:t xml:space="preserve"> Emr, S. D. The ESCRT pathway. </w:t>
      </w:r>
      <w:r w:rsidRPr="00D25599">
        <w:rPr>
          <w:i/>
        </w:rPr>
        <w:t>Dev</w:t>
      </w:r>
      <w:r w:rsidR="00F32FDE">
        <w:rPr>
          <w:i/>
        </w:rPr>
        <w:t>elopmental</w:t>
      </w:r>
      <w:r w:rsidRPr="00D25599">
        <w:rPr>
          <w:i/>
        </w:rPr>
        <w:t xml:space="preserve"> Cell.</w:t>
      </w:r>
      <w:r w:rsidRPr="00D25599">
        <w:t xml:space="preserve"> </w:t>
      </w:r>
      <w:r w:rsidRPr="00D25599">
        <w:rPr>
          <w:b/>
        </w:rPr>
        <w:t>21</w:t>
      </w:r>
      <w:r w:rsidRPr="00D25599">
        <w:t xml:space="preserve"> (1), 77-91, doi:10.1016/j.devcel.2011.05.015</w:t>
      </w:r>
      <w:r w:rsidR="009800BE">
        <w:t xml:space="preserve"> (</w:t>
      </w:r>
      <w:r w:rsidRPr="00D25599">
        <w:t>2011).</w:t>
      </w:r>
      <w:bookmarkEnd w:id="42"/>
    </w:p>
    <w:p w14:paraId="1D6BBC52" w14:textId="4B9D9DC5" w:rsidR="005A0EC7" w:rsidRPr="00D25599" w:rsidRDefault="005A0EC7" w:rsidP="004206E1">
      <w:pPr>
        <w:pStyle w:val="EndNoteBibliography"/>
        <w:ind w:left="720" w:hanging="720"/>
      </w:pPr>
      <w:bookmarkStart w:id="43" w:name="_ENREF_21"/>
      <w:r w:rsidRPr="00D25599">
        <w:t>21</w:t>
      </w:r>
      <w:r w:rsidRPr="00D25599">
        <w:tab/>
        <w:t>Panagiotara, A., Markou, A., Lianidou, E. S., Patrinos, G. P.</w:t>
      </w:r>
      <w:r w:rsidR="00F32FDE">
        <w:t>,</w:t>
      </w:r>
      <w:r w:rsidRPr="00D25599">
        <w:t xml:space="preserve"> Katsila, T. Exosomes: a cancer theranostics road map. </w:t>
      </w:r>
      <w:r w:rsidRPr="00D25599">
        <w:rPr>
          <w:i/>
        </w:rPr>
        <w:t xml:space="preserve">Public </w:t>
      </w:r>
      <w:r w:rsidR="00F32FDE" w:rsidRPr="00D25599">
        <w:rPr>
          <w:i/>
        </w:rPr>
        <w:t>Health Genomic</w:t>
      </w:r>
      <w:r w:rsidRPr="00D25599">
        <w:rPr>
          <w:i/>
        </w:rPr>
        <w:t>s.</w:t>
      </w:r>
      <w:r w:rsidRPr="00D25599">
        <w:t xml:space="preserve"> </w:t>
      </w:r>
      <w:r w:rsidRPr="00D25599">
        <w:rPr>
          <w:b/>
        </w:rPr>
        <w:t>20</w:t>
      </w:r>
      <w:r w:rsidRPr="00D25599">
        <w:t xml:space="preserve"> (2), 116-125 (2017).</w:t>
      </w:r>
      <w:bookmarkEnd w:id="43"/>
    </w:p>
    <w:p w14:paraId="7CE0A074" w14:textId="08D80E78" w:rsidR="00F22E09" w:rsidRPr="00D25599" w:rsidRDefault="00DE7847" w:rsidP="004206E1">
      <w:r w:rsidRPr="00D25599">
        <w:rPr>
          <w:color w:val="auto"/>
        </w:rPr>
        <w:fldChar w:fldCharType="end"/>
      </w:r>
      <w:r w:rsidR="00C10975" w:rsidRPr="00D25599">
        <w:fldChar w:fldCharType="begin"/>
      </w:r>
      <w:r w:rsidR="00C10975" w:rsidRPr="00D25599">
        <w:instrText xml:space="preserve"> ADDIN </w:instrText>
      </w:r>
      <w:r w:rsidR="00C10975" w:rsidRPr="00D25599">
        <w:fldChar w:fldCharType="end"/>
      </w:r>
    </w:p>
    <w:sectPr w:rsidR="00F22E09" w:rsidRPr="00D25599" w:rsidSect="00D722BA">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3A289" w14:textId="77777777" w:rsidR="00FB1567" w:rsidRDefault="00FB1567" w:rsidP="005D6CA2">
      <w:r>
        <w:separator/>
      </w:r>
    </w:p>
  </w:endnote>
  <w:endnote w:type="continuationSeparator" w:id="0">
    <w:p w14:paraId="73231334" w14:textId="77777777" w:rsidR="00FB1567" w:rsidRDefault="00FB1567" w:rsidP="005D6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17BDA" w14:textId="77777777" w:rsidR="00D722BA" w:rsidRDefault="00D722BA" w:rsidP="001C46EB">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4DAEB" w14:textId="77777777" w:rsidR="00FB1567" w:rsidRDefault="00FB1567" w:rsidP="005D6CA2">
      <w:r>
        <w:separator/>
      </w:r>
    </w:p>
  </w:footnote>
  <w:footnote w:type="continuationSeparator" w:id="0">
    <w:p w14:paraId="06A0E61D" w14:textId="77777777" w:rsidR="00FB1567" w:rsidRDefault="00FB1567" w:rsidP="005D6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0006B" w14:textId="77777777" w:rsidR="00D722BA" w:rsidRPr="006F06E4" w:rsidRDefault="00D722BA" w:rsidP="00552BB3">
    <w:pPr>
      <w:pStyle w:val="Header"/>
      <w:pBdr>
        <w:bottom w:val="none" w:sz="0" w:space="0" w:color="auto"/>
      </w:pBdr>
      <w:tabs>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A0DB4" w14:textId="44362F70" w:rsidR="00D722BA" w:rsidRPr="005D53C0" w:rsidRDefault="00D722BA" w:rsidP="005D53C0">
    <w:pPr>
      <w:pStyle w:val="Header"/>
      <w:pBdr>
        <w:bottom w:val="none" w:sz="0" w:space="0" w:color="auto"/>
      </w:pBdr>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0C3B"/>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 w15:restartNumberingAfterBreak="0">
    <w:nsid w:val="074D3BE2"/>
    <w:multiLevelType w:val="hybridMultilevel"/>
    <w:tmpl w:val="01FC5EF2"/>
    <w:lvl w:ilvl="0" w:tplc="0409000F">
      <w:start w:val="1"/>
      <w:numFmt w:val="decimal"/>
      <w:lvlText w:val="%1."/>
      <w:lvlJc w:val="left"/>
      <w:pPr>
        <w:ind w:left="14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65E92"/>
    <w:multiLevelType w:val="hybridMultilevel"/>
    <w:tmpl w:val="6DF6F4C2"/>
    <w:lvl w:ilvl="0" w:tplc="95F67EDE">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EE458B"/>
    <w:multiLevelType w:val="hybridMultilevel"/>
    <w:tmpl w:val="45285B9A"/>
    <w:lvl w:ilvl="0" w:tplc="375C402A">
      <w:start w:val="1"/>
      <w:numFmt w:val="decimal"/>
      <w:lvlText w:val="%1."/>
      <w:lvlJc w:val="left"/>
      <w:pPr>
        <w:ind w:left="561" w:hanging="420"/>
      </w:pPr>
      <w:rPr>
        <w:rFonts w:ascii="Calibri" w:eastAsia="SimSun" w:hAnsi="Calibri" w:cs="Calibri" w:hint="eastAsia"/>
      </w:r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4" w15:restartNumberingAfterBreak="0">
    <w:nsid w:val="17C9359A"/>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5" w15:restartNumberingAfterBreak="0">
    <w:nsid w:val="219226AC"/>
    <w:multiLevelType w:val="hybridMultilevel"/>
    <w:tmpl w:val="A71A3600"/>
    <w:lvl w:ilvl="0" w:tplc="EB8AA5EA">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1AF7280"/>
    <w:multiLevelType w:val="hybridMultilevel"/>
    <w:tmpl w:val="55B4312A"/>
    <w:lvl w:ilvl="0" w:tplc="4724A2E2">
      <w:start w:val="1"/>
      <w:numFmt w:val="decimal"/>
      <w:lvlText w:val="6.%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2E0536"/>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8" w15:restartNumberingAfterBreak="0">
    <w:nsid w:val="29CD5D5F"/>
    <w:multiLevelType w:val="hybridMultilevel"/>
    <w:tmpl w:val="01FC5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6B5F43"/>
    <w:multiLevelType w:val="multilevel"/>
    <w:tmpl w:val="A90E0348"/>
    <w:lvl w:ilvl="0">
      <w:start w:val="1"/>
      <w:numFmt w:val="decimal"/>
      <w:lvlText w:val="%1."/>
      <w:lvlJc w:val="left"/>
      <w:pPr>
        <w:ind w:left="372" w:hanging="37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2EE830EA"/>
    <w:multiLevelType w:val="hybridMultilevel"/>
    <w:tmpl w:val="7152DF34"/>
    <w:lvl w:ilvl="0" w:tplc="9AF053C6">
      <w:start w:val="1"/>
      <w:numFmt w:val="decimal"/>
      <w:lvlText w:val="%1."/>
      <w:lvlJc w:val="left"/>
      <w:pPr>
        <w:ind w:left="420" w:hanging="420"/>
      </w:pPr>
      <w:rPr>
        <w:rFonts w:ascii="Calibri" w:eastAsia="SimSun"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981809"/>
    <w:multiLevelType w:val="hybridMultilevel"/>
    <w:tmpl w:val="01FC5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9746C"/>
    <w:multiLevelType w:val="hybridMultilevel"/>
    <w:tmpl w:val="89CE0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5D389C"/>
    <w:multiLevelType w:val="hybridMultilevel"/>
    <w:tmpl w:val="AEC2E8A2"/>
    <w:lvl w:ilvl="0" w:tplc="58341FC4">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C64FED"/>
    <w:multiLevelType w:val="hybridMultilevel"/>
    <w:tmpl w:val="0BBA286E"/>
    <w:lvl w:ilvl="0" w:tplc="792028C0">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5227431"/>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6" w15:restartNumberingAfterBreak="0">
    <w:nsid w:val="4EE86B5A"/>
    <w:multiLevelType w:val="hybridMultilevel"/>
    <w:tmpl w:val="41D8875C"/>
    <w:lvl w:ilvl="0" w:tplc="AF586362">
      <w:start w:val="1"/>
      <w:numFmt w:val="decimal"/>
      <w:lvlText w:val="7.%1"/>
      <w:lvlJc w:val="left"/>
      <w:pPr>
        <w:ind w:left="780" w:hanging="420"/>
      </w:pPr>
      <w:rPr>
        <w:rFonts w:hint="eastAsia"/>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0C354C"/>
    <w:multiLevelType w:val="multilevel"/>
    <w:tmpl w:val="DFAEA3D8"/>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50BD2A67"/>
    <w:multiLevelType w:val="hybridMultilevel"/>
    <w:tmpl w:val="AEC2E8A2"/>
    <w:lvl w:ilvl="0" w:tplc="58341FC4">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6F70D6B"/>
    <w:multiLevelType w:val="hybridMultilevel"/>
    <w:tmpl w:val="7D02401C"/>
    <w:lvl w:ilvl="0" w:tplc="C186D0B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3FE5FF7"/>
    <w:multiLevelType w:val="hybridMultilevel"/>
    <w:tmpl w:val="E3BAE950"/>
    <w:lvl w:ilvl="0" w:tplc="5B5EA2EE">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D375F8"/>
    <w:multiLevelType w:val="hybridMultilevel"/>
    <w:tmpl w:val="89CE0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9A441F"/>
    <w:multiLevelType w:val="hybridMultilevel"/>
    <w:tmpl w:val="FC30617C"/>
    <w:lvl w:ilvl="0" w:tplc="58341FC4">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D877E5A"/>
    <w:multiLevelType w:val="hybridMultilevel"/>
    <w:tmpl w:val="C6704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3"/>
  </w:num>
  <w:num w:numId="4">
    <w:abstractNumId w:val="19"/>
  </w:num>
  <w:num w:numId="5">
    <w:abstractNumId w:val="20"/>
  </w:num>
  <w:num w:numId="6">
    <w:abstractNumId w:val="14"/>
  </w:num>
  <w:num w:numId="7">
    <w:abstractNumId w:val="9"/>
  </w:num>
  <w:num w:numId="8">
    <w:abstractNumId w:val="21"/>
  </w:num>
  <w:num w:numId="9">
    <w:abstractNumId w:val="12"/>
  </w:num>
  <w:num w:numId="10">
    <w:abstractNumId w:val="1"/>
  </w:num>
  <w:num w:numId="11">
    <w:abstractNumId w:val="11"/>
  </w:num>
  <w:num w:numId="12">
    <w:abstractNumId w:val="22"/>
  </w:num>
  <w:num w:numId="13">
    <w:abstractNumId w:val="8"/>
  </w:num>
  <w:num w:numId="14">
    <w:abstractNumId w:val="6"/>
  </w:num>
  <w:num w:numId="15">
    <w:abstractNumId w:val="10"/>
  </w:num>
  <w:num w:numId="16">
    <w:abstractNumId w:val="3"/>
  </w:num>
  <w:num w:numId="17">
    <w:abstractNumId w:val="15"/>
  </w:num>
  <w:num w:numId="18">
    <w:abstractNumId w:val="4"/>
  </w:num>
  <w:num w:numId="19">
    <w:abstractNumId w:val="0"/>
  </w:num>
  <w:num w:numId="20">
    <w:abstractNumId w:val="7"/>
  </w:num>
  <w:num w:numId="21">
    <w:abstractNumId w:val="18"/>
  </w:num>
  <w:num w:numId="22">
    <w:abstractNumId w:val="17"/>
  </w:num>
  <w:num w:numId="23">
    <w:abstractNumId w:val="2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removePersonalInformation/>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szA0MDIytzQyNTdU0lEKTi0uzszPAykwqgUABz490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2t5zve01t0vzxe5s9gv25x49rv0szdef9vw&quot;&gt;JoVE 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record-ids&gt;&lt;/item&gt;&lt;/Libraries&gt;"/>
  </w:docVars>
  <w:rsids>
    <w:rsidRoot w:val="0077396C"/>
    <w:rsid w:val="0000113C"/>
    <w:rsid w:val="000011FD"/>
    <w:rsid w:val="0000146C"/>
    <w:rsid w:val="00001A8C"/>
    <w:rsid w:val="00002E77"/>
    <w:rsid w:val="00005ECC"/>
    <w:rsid w:val="000134B6"/>
    <w:rsid w:val="00013CCD"/>
    <w:rsid w:val="0001438F"/>
    <w:rsid w:val="00015C7D"/>
    <w:rsid w:val="00017943"/>
    <w:rsid w:val="00020C75"/>
    <w:rsid w:val="00021603"/>
    <w:rsid w:val="00021AAA"/>
    <w:rsid w:val="00022AD9"/>
    <w:rsid w:val="00023B44"/>
    <w:rsid w:val="00025629"/>
    <w:rsid w:val="00031973"/>
    <w:rsid w:val="00034B00"/>
    <w:rsid w:val="00040DAF"/>
    <w:rsid w:val="00041F91"/>
    <w:rsid w:val="00042CB0"/>
    <w:rsid w:val="00044DFD"/>
    <w:rsid w:val="00047CE0"/>
    <w:rsid w:val="00050200"/>
    <w:rsid w:val="0005315C"/>
    <w:rsid w:val="00054007"/>
    <w:rsid w:val="00057D48"/>
    <w:rsid w:val="000606D1"/>
    <w:rsid w:val="00061FC0"/>
    <w:rsid w:val="00065092"/>
    <w:rsid w:val="00065164"/>
    <w:rsid w:val="00066F97"/>
    <w:rsid w:val="0007491E"/>
    <w:rsid w:val="000758D9"/>
    <w:rsid w:val="00076E2B"/>
    <w:rsid w:val="0008206A"/>
    <w:rsid w:val="0008411D"/>
    <w:rsid w:val="000856FA"/>
    <w:rsid w:val="000857F8"/>
    <w:rsid w:val="00086297"/>
    <w:rsid w:val="000862E4"/>
    <w:rsid w:val="000870E7"/>
    <w:rsid w:val="0009606D"/>
    <w:rsid w:val="00096970"/>
    <w:rsid w:val="00096F92"/>
    <w:rsid w:val="000A0D4B"/>
    <w:rsid w:val="000A2205"/>
    <w:rsid w:val="000A229A"/>
    <w:rsid w:val="000A3250"/>
    <w:rsid w:val="000A5E31"/>
    <w:rsid w:val="000A5FBA"/>
    <w:rsid w:val="000A6013"/>
    <w:rsid w:val="000B16C7"/>
    <w:rsid w:val="000B3453"/>
    <w:rsid w:val="000B4360"/>
    <w:rsid w:val="000B45BB"/>
    <w:rsid w:val="000B6178"/>
    <w:rsid w:val="000B68AD"/>
    <w:rsid w:val="000B728A"/>
    <w:rsid w:val="000C0750"/>
    <w:rsid w:val="000C2B28"/>
    <w:rsid w:val="000C37D9"/>
    <w:rsid w:val="000C3905"/>
    <w:rsid w:val="000C3C03"/>
    <w:rsid w:val="000C50F9"/>
    <w:rsid w:val="000C542C"/>
    <w:rsid w:val="000C5B6A"/>
    <w:rsid w:val="000C5B9B"/>
    <w:rsid w:val="000C5DBB"/>
    <w:rsid w:val="000C782E"/>
    <w:rsid w:val="000D04A1"/>
    <w:rsid w:val="000D06FA"/>
    <w:rsid w:val="000D7B93"/>
    <w:rsid w:val="000E10C9"/>
    <w:rsid w:val="000E52B5"/>
    <w:rsid w:val="000F2247"/>
    <w:rsid w:val="000F4356"/>
    <w:rsid w:val="00102F67"/>
    <w:rsid w:val="001057A4"/>
    <w:rsid w:val="00107A93"/>
    <w:rsid w:val="00110391"/>
    <w:rsid w:val="00110B77"/>
    <w:rsid w:val="0011237A"/>
    <w:rsid w:val="00114077"/>
    <w:rsid w:val="00114BCF"/>
    <w:rsid w:val="00120F74"/>
    <w:rsid w:val="00122560"/>
    <w:rsid w:val="00125188"/>
    <w:rsid w:val="001309FE"/>
    <w:rsid w:val="00133C32"/>
    <w:rsid w:val="00143C05"/>
    <w:rsid w:val="0014531C"/>
    <w:rsid w:val="00146137"/>
    <w:rsid w:val="0014761F"/>
    <w:rsid w:val="00147FEA"/>
    <w:rsid w:val="00154F68"/>
    <w:rsid w:val="00155C0D"/>
    <w:rsid w:val="0015603C"/>
    <w:rsid w:val="0015680F"/>
    <w:rsid w:val="001575CC"/>
    <w:rsid w:val="00160279"/>
    <w:rsid w:val="001606BB"/>
    <w:rsid w:val="0016097A"/>
    <w:rsid w:val="001641F6"/>
    <w:rsid w:val="00164795"/>
    <w:rsid w:val="001713C6"/>
    <w:rsid w:val="00174285"/>
    <w:rsid w:val="00176055"/>
    <w:rsid w:val="001772A4"/>
    <w:rsid w:val="001774D5"/>
    <w:rsid w:val="001804ED"/>
    <w:rsid w:val="00182627"/>
    <w:rsid w:val="001828F5"/>
    <w:rsid w:val="00182D7C"/>
    <w:rsid w:val="00185250"/>
    <w:rsid w:val="00186AA0"/>
    <w:rsid w:val="0019010E"/>
    <w:rsid w:val="001904F8"/>
    <w:rsid w:val="00190549"/>
    <w:rsid w:val="001908E4"/>
    <w:rsid w:val="0019167B"/>
    <w:rsid w:val="001978DB"/>
    <w:rsid w:val="001A186D"/>
    <w:rsid w:val="001A2EBA"/>
    <w:rsid w:val="001A3172"/>
    <w:rsid w:val="001A3867"/>
    <w:rsid w:val="001A4319"/>
    <w:rsid w:val="001B0BEF"/>
    <w:rsid w:val="001B6416"/>
    <w:rsid w:val="001B657A"/>
    <w:rsid w:val="001C03E1"/>
    <w:rsid w:val="001C0944"/>
    <w:rsid w:val="001C2993"/>
    <w:rsid w:val="001C3C57"/>
    <w:rsid w:val="001C46EB"/>
    <w:rsid w:val="001C6412"/>
    <w:rsid w:val="001D21F9"/>
    <w:rsid w:val="001D4D50"/>
    <w:rsid w:val="001D6F6F"/>
    <w:rsid w:val="001D782E"/>
    <w:rsid w:val="001D7953"/>
    <w:rsid w:val="001F38DB"/>
    <w:rsid w:val="001F5A5B"/>
    <w:rsid w:val="001F60AE"/>
    <w:rsid w:val="001F6D6A"/>
    <w:rsid w:val="0020389F"/>
    <w:rsid w:val="002074E3"/>
    <w:rsid w:val="00207891"/>
    <w:rsid w:val="002101E9"/>
    <w:rsid w:val="002175C6"/>
    <w:rsid w:val="00220A3D"/>
    <w:rsid w:val="00224A39"/>
    <w:rsid w:val="00225D02"/>
    <w:rsid w:val="002270C2"/>
    <w:rsid w:val="00231B1C"/>
    <w:rsid w:val="00235769"/>
    <w:rsid w:val="0023676F"/>
    <w:rsid w:val="00240757"/>
    <w:rsid w:val="002412CD"/>
    <w:rsid w:val="002424D4"/>
    <w:rsid w:val="00244AFB"/>
    <w:rsid w:val="00245CEA"/>
    <w:rsid w:val="002467E3"/>
    <w:rsid w:val="00247747"/>
    <w:rsid w:val="002607C0"/>
    <w:rsid w:val="00261071"/>
    <w:rsid w:val="002621B1"/>
    <w:rsid w:val="002642FA"/>
    <w:rsid w:val="00270083"/>
    <w:rsid w:val="002743DC"/>
    <w:rsid w:val="0027521D"/>
    <w:rsid w:val="00277EF0"/>
    <w:rsid w:val="0028123B"/>
    <w:rsid w:val="00282646"/>
    <w:rsid w:val="0028592E"/>
    <w:rsid w:val="002868BF"/>
    <w:rsid w:val="0029183A"/>
    <w:rsid w:val="002972F3"/>
    <w:rsid w:val="00297DA3"/>
    <w:rsid w:val="002A1468"/>
    <w:rsid w:val="002A1A3F"/>
    <w:rsid w:val="002A29BE"/>
    <w:rsid w:val="002A340B"/>
    <w:rsid w:val="002A44C0"/>
    <w:rsid w:val="002B02ED"/>
    <w:rsid w:val="002C0682"/>
    <w:rsid w:val="002C0A41"/>
    <w:rsid w:val="002C1A71"/>
    <w:rsid w:val="002C1E4D"/>
    <w:rsid w:val="002C61C9"/>
    <w:rsid w:val="002C6748"/>
    <w:rsid w:val="002C730E"/>
    <w:rsid w:val="002D0A4D"/>
    <w:rsid w:val="002D104D"/>
    <w:rsid w:val="002D1DC7"/>
    <w:rsid w:val="002D5EDF"/>
    <w:rsid w:val="002E034D"/>
    <w:rsid w:val="002E247B"/>
    <w:rsid w:val="002E4094"/>
    <w:rsid w:val="002E61DA"/>
    <w:rsid w:val="002E62D8"/>
    <w:rsid w:val="002E6913"/>
    <w:rsid w:val="002E70A5"/>
    <w:rsid w:val="002F14ED"/>
    <w:rsid w:val="002F1B3C"/>
    <w:rsid w:val="002F1F16"/>
    <w:rsid w:val="002F2D4A"/>
    <w:rsid w:val="002F6B36"/>
    <w:rsid w:val="003061E1"/>
    <w:rsid w:val="00307BF1"/>
    <w:rsid w:val="00307D25"/>
    <w:rsid w:val="00310211"/>
    <w:rsid w:val="00311810"/>
    <w:rsid w:val="00311C68"/>
    <w:rsid w:val="00311D8E"/>
    <w:rsid w:val="003137C0"/>
    <w:rsid w:val="00314EE6"/>
    <w:rsid w:val="00316875"/>
    <w:rsid w:val="00320D58"/>
    <w:rsid w:val="0032317D"/>
    <w:rsid w:val="003275C4"/>
    <w:rsid w:val="00333C14"/>
    <w:rsid w:val="00333E3A"/>
    <w:rsid w:val="00334B2C"/>
    <w:rsid w:val="00343289"/>
    <w:rsid w:val="003449A2"/>
    <w:rsid w:val="00344E0E"/>
    <w:rsid w:val="00345930"/>
    <w:rsid w:val="00346E2A"/>
    <w:rsid w:val="0035007D"/>
    <w:rsid w:val="00352321"/>
    <w:rsid w:val="003533E6"/>
    <w:rsid w:val="003534E4"/>
    <w:rsid w:val="00355B0D"/>
    <w:rsid w:val="00360E84"/>
    <w:rsid w:val="00361204"/>
    <w:rsid w:val="00362EB0"/>
    <w:rsid w:val="003636CB"/>
    <w:rsid w:val="003662CE"/>
    <w:rsid w:val="003701D7"/>
    <w:rsid w:val="00370AB8"/>
    <w:rsid w:val="00370D29"/>
    <w:rsid w:val="0037178E"/>
    <w:rsid w:val="0037346C"/>
    <w:rsid w:val="0037749C"/>
    <w:rsid w:val="00382765"/>
    <w:rsid w:val="00383913"/>
    <w:rsid w:val="003843BC"/>
    <w:rsid w:val="003933B6"/>
    <w:rsid w:val="00393F62"/>
    <w:rsid w:val="003A188D"/>
    <w:rsid w:val="003B3580"/>
    <w:rsid w:val="003B3C82"/>
    <w:rsid w:val="003B5676"/>
    <w:rsid w:val="003B62E2"/>
    <w:rsid w:val="003C1236"/>
    <w:rsid w:val="003C4B89"/>
    <w:rsid w:val="003C6698"/>
    <w:rsid w:val="003D5EA0"/>
    <w:rsid w:val="003D74E8"/>
    <w:rsid w:val="003D7AD8"/>
    <w:rsid w:val="003D7D5A"/>
    <w:rsid w:val="003E00AE"/>
    <w:rsid w:val="003E3E42"/>
    <w:rsid w:val="003E4199"/>
    <w:rsid w:val="003E4A0B"/>
    <w:rsid w:val="003F4C40"/>
    <w:rsid w:val="003F553F"/>
    <w:rsid w:val="003F6AF1"/>
    <w:rsid w:val="003F77C3"/>
    <w:rsid w:val="0040085E"/>
    <w:rsid w:val="00403D90"/>
    <w:rsid w:val="0040412F"/>
    <w:rsid w:val="004044AF"/>
    <w:rsid w:val="00406642"/>
    <w:rsid w:val="00407632"/>
    <w:rsid w:val="00412305"/>
    <w:rsid w:val="0041284A"/>
    <w:rsid w:val="0041406A"/>
    <w:rsid w:val="00417015"/>
    <w:rsid w:val="004206E1"/>
    <w:rsid w:val="00422939"/>
    <w:rsid w:val="00424055"/>
    <w:rsid w:val="0042564C"/>
    <w:rsid w:val="00431F23"/>
    <w:rsid w:val="00432096"/>
    <w:rsid w:val="00432B65"/>
    <w:rsid w:val="00433D4C"/>
    <w:rsid w:val="00435ECD"/>
    <w:rsid w:val="004366D5"/>
    <w:rsid w:val="00436E2E"/>
    <w:rsid w:val="00437445"/>
    <w:rsid w:val="00441C6B"/>
    <w:rsid w:val="00444C03"/>
    <w:rsid w:val="0044626E"/>
    <w:rsid w:val="0045381B"/>
    <w:rsid w:val="0045561A"/>
    <w:rsid w:val="00457E61"/>
    <w:rsid w:val="00461F8D"/>
    <w:rsid w:val="004635FC"/>
    <w:rsid w:val="00465BB2"/>
    <w:rsid w:val="004669EA"/>
    <w:rsid w:val="00471784"/>
    <w:rsid w:val="0047766F"/>
    <w:rsid w:val="00480045"/>
    <w:rsid w:val="0048017F"/>
    <w:rsid w:val="00480C63"/>
    <w:rsid w:val="00482A03"/>
    <w:rsid w:val="00487066"/>
    <w:rsid w:val="004906E1"/>
    <w:rsid w:val="00491BC2"/>
    <w:rsid w:val="00491CFD"/>
    <w:rsid w:val="00491F07"/>
    <w:rsid w:val="0049671D"/>
    <w:rsid w:val="004A2413"/>
    <w:rsid w:val="004A36D6"/>
    <w:rsid w:val="004A7251"/>
    <w:rsid w:val="004B4142"/>
    <w:rsid w:val="004B55BC"/>
    <w:rsid w:val="004B72A5"/>
    <w:rsid w:val="004B77C8"/>
    <w:rsid w:val="004C0253"/>
    <w:rsid w:val="004C67BB"/>
    <w:rsid w:val="004D7599"/>
    <w:rsid w:val="004E4F4F"/>
    <w:rsid w:val="004E5F59"/>
    <w:rsid w:val="004E6A04"/>
    <w:rsid w:val="004E7A44"/>
    <w:rsid w:val="004E7D56"/>
    <w:rsid w:val="004F39E1"/>
    <w:rsid w:val="005002C1"/>
    <w:rsid w:val="00501CE8"/>
    <w:rsid w:val="005023EF"/>
    <w:rsid w:val="005052E5"/>
    <w:rsid w:val="00505425"/>
    <w:rsid w:val="005055D8"/>
    <w:rsid w:val="005077CB"/>
    <w:rsid w:val="005118E8"/>
    <w:rsid w:val="005122D5"/>
    <w:rsid w:val="00514C67"/>
    <w:rsid w:val="00515A9B"/>
    <w:rsid w:val="00532BC2"/>
    <w:rsid w:val="00537C9A"/>
    <w:rsid w:val="0054011A"/>
    <w:rsid w:val="0054015C"/>
    <w:rsid w:val="00543D7D"/>
    <w:rsid w:val="00547495"/>
    <w:rsid w:val="005515DA"/>
    <w:rsid w:val="00552BB3"/>
    <w:rsid w:val="0055393A"/>
    <w:rsid w:val="00557B50"/>
    <w:rsid w:val="0056076E"/>
    <w:rsid w:val="0056267D"/>
    <w:rsid w:val="00562924"/>
    <w:rsid w:val="00563AE3"/>
    <w:rsid w:val="00563BF7"/>
    <w:rsid w:val="00565ED7"/>
    <w:rsid w:val="00567710"/>
    <w:rsid w:val="00567FDC"/>
    <w:rsid w:val="005718D9"/>
    <w:rsid w:val="00572705"/>
    <w:rsid w:val="00572B98"/>
    <w:rsid w:val="00573C4F"/>
    <w:rsid w:val="0057424B"/>
    <w:rsid w:val="00575158"/>
    <w:rsid w:val="00576207"/>
    <w:rsid w:val="00577761"/>
    <w:rsid w:val="005805C1"/>
    <w:rsid w:val="00582E42"/>
    <w:rsid w:val="00585BA2"/>
    <w:rsid w:val="00585BDF"/>
    <w:rsid w:val="00585F21"/>
    <w:rsid w:val="00586A2B"/>
    <w:rsid w:val="00587F44"/>
    <w:rsid w:val="005907DB"/>
    <w:rsid w:val="005911C1"/>
    <w:rsid w:val="00592E14"/>
    <w:rsid w:val="00593105"/>
    <w:rsid w:val="00596E18"/>
    <w:rsid w:val="005A0EC7"/>
    <w:rsid w:val="005A3644"/>
    <w:rsid w:val="005A4574"/>
    <w:rsid w:val="005A6D66"/>
    <w:rsid w:val="005B54F7"/>
    <w:rsid w:val="005C521A"/>
    <w:rsid w:val="005C72B2"/>
    <w:rsid w:val="005D14F0"/>
    <w:rsid w:val="005D1D4D"/>
    <w:rsid w:val="005D1F1F"/>
    <w:rsid w:val="005D51A2"/>
    <w:rsid w:val="005D53C0"/>
    <w:rsid w:val="005D6CA2"/>
    <w:rsid w:val="005E0DF9"/>
    <w:rsid w:val="005E1298"/>
    <w:rsid w:val="005E219C"/>
    <w:rsid w:val="005E6644"/>
    <w:rsid w:val="005E68D2"/>
    <w:rsid w:val="005F0DE4"/>
    <w:rsid w:val="005F4182"/>
    <w:rsid w:val="005F460E"/>
    <w:rsid w:val="005F5C23"/>
    <w:rsid w:val="006005FB"/>
    <w:rsid w:val="006027B5"/>
    <w:rsid w:val="00602C7C"/>
    <w:rsid w:val="00602DDA"/>
    <w:rsid w:val="006033D5"/>
    <w:rsid w:val="00604CEB"/>
    <w:rsid w:val="00606735"/>
    <w:rsid w:val="006070A8"/>
    <w:rsid w:val="00611103"/>
    <w:rsid w:val="006227B3"/>
    <w:rsid w:val="00622C92"/>
    <w:rsid w:val="00625633"/>
    <w:rsid w:val="00633F37"/>
    <w:rsid w:val="0063778C"/>
    <w:rsid w:val="00642711"/>
    <w:rsid w:val="00643FE8"/>
    <w:rsid w:val="00644244"/>
    <w:rsid w:val="00644A1F"/>
    <w:rsid w:val="006467FB"/>
    <w:rsid w:val="006469E6"/>
    <w:rsid w:val="00647ACA"/>
    <w:rsid w:val="00650457"/>
    <w:rsid w:val="0065048E"/>
    <w:rsid w:val="00654649"/>
    <w:rsid w:val="006558FF"/>
    <w:rsid w:val="00655983"/>
    <w:rsid w:val="00656C36"/>
    <w:rsid w:val="006575DB"/>
    <w:rsid w:val="00660F08"/>
    <w:rsid w:val="00662A74"/>
    <w:rsid w:val="00663630"/>
    <w:rsid w:val="0067030D"/>
    <w:rsid w:val="006708E0"/>
    <w:rsid w:val="00670C8F"/>
    <w:rsid w:val="0067364D"/>
    <w:rsid w:val="00673E89"/>
    <w:rsid w:val="00674040"/>
    <w:rsid w:val="006765D1"/>
    <w:rsid w:val="00676D1F"/>
    <w:rsid w:val="00682C26"/>
    <w:rsid w:val="00683388"/>
    <w:rsid w:val="0068355A"/>
    <w:rsid w:val="00690318"/>
    <w:rsid w:val="0069283B"/>
    <w:rsid w:val="00692FF1"/>
    <w:rsid w:val="00694561"/>
    <w:rsid w:val="00697230"/>
    <w:rsid w:val="006A3C0A"/>
    <w:rsid w:val="006A5F03"/>
    <w:rsid w:val="006A63DF"/>
    <w:rsid w:val="006A6E38"/>
    <w:rsid w:val="006B0436"/>
    <w:rsid w:val="006B33BD"/>
    <w:rsid w:val="006B3D0B"/>
    <w:rsid w:val="006B5506"/>
    <w:rsid w:val="006C1306"/>
    <w:rsid w:val="006C2846"/>
    <w:rsid w:val="006C5DD2"/>
    <w:rsid w:val="006C6104"/>
    <w:rsid w:val="006C6438"/>
    <w:rsid w:val="006C73BE"/>
    <w:rsid w:val="006D44EE"/>
    <w:rsid w:val="006D5BA2"/>
    <w:rsid w:val="006E16DD"/>
    <w:rsid w:val="006E1F11"/>
    <w:rsid w:val="006E33F7"/>
    <w:rsid w:val="006E4695"/>
    <w:rsid w:val="006E5303"/>
    <w:rsid w:val="006E6654"/>
    <w:rsid w:val="006F1533"/>
    <w:rsid w:val="006F55E0"/>
    <w:rsid w:val="006F62DB"/>
    <w:rsid w:val="006F634C"/>
    <w:rsid w:val="006F7256"/>
    <w:rsid w:val="006F7899"/>
    <w:rsid w:val="00700568"/>
    <w:rsid w:val="007023FE"/>
    <w:rsid w:val="00704D47"/>
    <w:rsid w:val="00724E92"/>
    <w:rsid w:val="00730B90"/>
    <w:rsid w:val="0073512D"/>
    <w:rsid w:val="00736E7B"/>
    <w:rsid w:val="00737458"/>
    <w:rsid w:val="00740448"/>
    <w:rsid w:val="007405EA"/>
    <w:rsid w:val="00744E1E"/>
    <w:rsid w:val="00750EEE"/>
    <w:rsid w:val="00752C75"/>
    <w:rsid w:val="00753C13"/>
    <w:rsid w:val="00760346"/>
    <w:rsid w:val="00760B24"/>
    <w:rsid w:val="00764915"/>
    <w:rsid w:val="00764D76"/>
    <w:rsid w:val="00770A3F"/>
    <w:rsid w:val="0077107C"/>
    <w:rsid w:val="0077396C"/>
    <w:rsid w:val="00774F28"/>
    <w:rsid w:val="00780BE8"/>
    <w:rsid w:val="00781916"/>
    <w:rsid w:val="00781D1D"/>
    <w:rsid w:val="0078315E"/>
    <w:rsid w:val="007840DF"/>
    <w:rsid w:val="007848DA"/>
    <w:rsid w:val="00790461"/>
    <w:rsid w:val="007904E8"/>
    <w:rsid w:val="007908FE"/>
    <w:rsid w:val="007913F7"/>
    <w:rsid w:val="00792113"/>
    <w:rsid w:val="0079268B"/>
    <w:rsid w:val="007936FE"/>
    <w:rsid w:val="007950B6"/>
    <w:rsid w:val="00795BA9"/>
    <w:rsid w:val="00796E44"/>
    <w:rsid w:val="007A12AF"/>
    <w:rsid w:val="007A1906"/>
    <w:rsid w:val="007A42F2"/>
    <w:rsid w:val="007A5D9B"/>
    <w:rsid w:val="007B20CF"/>
    <w:rsid w:val="007B2CB8"/>
    <w:rsid w:val="007B3BE7"/>
    <w:rsid w:val="007B3C6D"/>
    <w:rsid w:val="007B6DC2"/>
    <w:rsid w:val="007B7FA1"/>
    <w:rsid w:val="007C0CCA"/>
    <w:rsid w:val="007C47A8"/>
    <w:rsid w:val="007C66B5"/>
    <w:rsid w:val="007C6DF3"/>
    <w:rsid w:val="007D0B41"/>
    <w:rsid w:val="007D1EA0"/>
    <w:rsid w:val="007E0BEE"/>
    <w:rsid w:val="007E45C3"/>
    <w:rsid w:val="007E6E54"/>
    <w:rsid w:val="007F0470"/>
    <w:rsid w:val="007F2806"/>
    <w:rsid w:val="007F45A9"/>
    <w:rsid w:val="007F65E4"/>
    <w:rsid w:val="007F6833"/>
    <w:rsid w:val="00804AE4"/>
    <w:rsid w:val="00811340"/>
    <w:rsid w:val="008127D9"/>
    <w:rsid w:val="008140CE"/>
    <w:rsid w:val="00820EE7"/>
    <w:rsid w:val="00821C84"/>
    <w:rsid w:val="00822DE0"/>
    <w:rsid w:val="00827A73"/>
    <w:rsid w:val="00831BFB"/>
    <w:rsid w:val="00835AFB"/>
    <w:rsid w:val="00836576"/>
    <w:rsid w:val="0083794B"/>
    <w:rsid w:val="00837C6A"/>
    <w:rsid w:val="00837D4D"/>
    <w:rsid w:val="00841542"/>
    <w:rsid w:val="00843C91"/>
    <w:rsid w:val="00844EC3"/>
    <w:rsid w:val="0085756A"/>
    <w:rsid w:val="00862D70"/>
    <w:rsid w:val="008646DC"/>
    <w:rsid w:val="00866815"/>
    <w:rsid w:val="00871B78"/>
    <w:rsid w:val="00875037"/>
    <w:rsid w:val="00875AE3"/>
    <w:rsid w:val="008760D3"/>
    <w:rsid w:val="00876B83"/>
    <w:rsid w:val="0087784D"/>
    <w:rsid w:val="00877B41"/>
    <w:rsid w:val="008800C4"/>
    <w:rsid w:val="008834A9"/>
    <w:rsid w:val="008845FC"/>
    <w:rsid w:val="008859F5"/>
    <w:rsid w:val="008869D4"/>
    <w:rsid w:val="00892935"/>
    <w:rsid w:val="008933E0"/>
    <w:rsid w:val="008A05E2"/>
    <w:rsid w:val="008A06B4"/>
    <w:rsid w:val="008A1587"/>
    <w:rsid w:val="008A4406"/>
    <w:rsid w:val="008A45CB"/>
    <w:rsid w:val="008A5E9B"/>
    <w:rsid w:val="008A6031"/>
    <w:rsid w:val="008A74D4"/>
    <w:rsid w:val="008B287C"/>
    <w:rsid w:val="008B2DC2"/>
    <w:rsid w:val="008D5D80"/>
    <w:rsid w:val="008E2B1A"/>
    <w:rsid w:val="008E5921"/>
    <w:rsid w:val="008E5BFA"/>
    <w:rsid w:val="008E68CC"/>
    <w:rsid w:val="008E6D8C"/>
    <w:rsid w:val="008F0CAB"/>
    <w:rsid w:val="008F17AD"/>
    <w:rsid w:val="008F2833"/>
    <w:rsid w:val="008F44A6"/>
    <w:rsid w:val="0090305D"/>
    <w:rsid w:val="00904D5E"/>
    <w:rsid w:val="00906DD2"/>
    <w:rsid w:val="0090795E"/>
    <w:rsid w:val="00911637"/>
    <w:rsid w:val="00915A25"/>
    <w:rsid w:val="00920315"/>
    <w:rsid w:val="00920AF4"/>
    <w:rsid w:val="0092136E"/>
    <w:rsid w:val="0092158C"/>
    <w:rsid w:val="00922E74"/>
    <w:rsid w:val="0092308D"/>
    <w:rsid w:val="00924960"/>
    <w:rsid w:val="0092551E"/>
    <w:rsid w:val="00925C09"/>
    <w:rsid w:val="00927C9E"/>
    <w:rsid w:val="00932180"/>
    <w:rsid w:val="00932F33"/>
    <w:rsid w:val="00934CA8"/>
    <w:rsid w:val="00935AA9"/>
    <w:rsid w:val="00937E59"/>
    <w:rsid w:val="00944768"/>
    <w:rsid w:val="00946CC8"/>
    <w:rsid w:val="00951714"/>
    <w:rsid w:val="0095196F"/>
    <w:rsid w:val="00953F79"/>
    <w:rsid w:val="009548CD"/>
    <w:rsid w:val="00955E6B"/>
    <w:rsid w:val="00961D94"/>
    <w:rsid w:val="00964CC8"/>
    <w:rsid w:val="0096754E"/>
    <w:rsid w:val="00974098"/>
    <w:rsid w:val="0097708D"/>
    <w:rsid w:val="0097734C"/>
    <w:rsid w:val="009800BE"/>
    <w:rsid w:val="009800F2"/>
    <w:rsid w:val="00982071"/>
    <w:rsid w:val="009842AE"/>
    <w:rsid w:val="009869FD"/>
    <w:rsid w:val="009877E1"/>
    <w:rsid w:val="00990089"/>
    <w:rsid w:val="00990E84"/>
    <w:rsid w:val="009918C2"/>
    <w:rsid w:val="00993AAF"/>
    <w:rsid w:val="00994093"/>
    <w:rsid w:val="00994776"/>
    <w:rsid w:val="009975FC"/>
    <w:rsid w:val="009A261B"/>
    <w:rsid w:val="009A2804"/>
    <w:rsid w:val="009A2EA0"/>
    <w:rsid w:val="009A47AB"/>
    <w:rsid w:val="009A50DC"/>
    <w:rsid w:val="009B06C9"/>
    <w:rsid w:val="009B25A5"/>
    <w:rsid w:val="009C1853"/>
    <w:rsid w:val="009C2D75"/>
    <w:rsid w:val="009C3CB8"/>
    <w:rsid w:val="009C4A36"/>
    <w:rsid w:val="009C4BC0"/>
    <w:rsid w:val="009C5D90"/>
    <w:rsid w:val="009C7154"/>
    <w:rsid w:val="009D3C1C"/>
    <w:rsid w:val="009D5124"/>
    <w:rsid w:val="009D66F3"/>
    <w:rsid w:val="009D7706"/>
    <w:rsid w:val="009E6BD2"/>
    <w:rsid w:val="009E75B8"/>
    <w:rsid w:val="009F19C5"/>
    <w:rsid w:val="009F5D77"/>
    <w:rsid w:val="009F6242"/>
    <w:rsid w:val="009F663A"/>
    <w:rsid w:val="009F6712"/>
    <w:rsid w:val="00A00AC4"/>
    <w:rsid w:val="00A040FD"/>
    <w:rsid w:val="00A04DE5"/>
    <w:rsid w:val="00A05507"/>
    <w:rsid w:val="00A05CB5"/>
    <w:rsid w:val="00A05F34"/>
    <w:rsid w:val="00A109CB"/>
    <w:rsid w:val="00A126E0"/>
    <w:rsid w:val="00A165C3"/>
    <w:rsid w:val="00A20A38"/>
    <w:rsid w:val="00A21B56"/>
    <w:rsid w:val="00A2283C"/>
    <w:rsid w:val="00A22989"/>
    <w:rsid w:val="00A248F6"/>
    <w:rsid w:val="00A24BEA"/>
    <w:rsid w:val="00A31E09"/>
    <w:rsid w:val="00A32120"/>
    <w:rsid w:val="00A322CA"/>
    <w:rsid w:val="00A359C1"/>
    <w:rsid w:val="00A37698"/>
    <w:rsid w:val="00A41814"/>
    <w:rsid w:val="00A41C9E"/>
    <w:rsid w:val="00A42BF0"/>
    <w:rsid w:val="00A43705"/>
    <w:rsid w:val="00A4516F"/>
    <w:rsid w:val="00A4554B"/>
    <w:rsid w:val="00A4663D"/>
    <w:rsid w:val="00A51F34"/>
    <w:rsid w:val="00A54F2C"/>
    <w:rsid w:val="00A55E62"/>
    <w:rsid w:val="00A5770E"/>
    <w:rsid w:val="00A60050"/>
    <w:rsid w:val="00A63A88"/>
    <w:rsid w:val="00A657A5"/>
    <w:rsid w:val="00A70C9B"/>
    <w:rsid w:val="00A7279D"/>
    <w:rsid w:val="00A746BC"/>
    <w:rsid w:val="00A7599F"/>
    <w:rsid w:val="00A7611D"/>
    <w:rsid w:val="00A81799"/>
    <w:rsid w:val="00A82386"/>
    <w:rsid w:val="00A8597F"/>
    <w:rsid w:val="00A868AF"/>
    <w:rsid w:val="00A87B45"/>
    <w:rsid w:val="00A87D13"/>
    <w:rsid w:val="00A9106E"/>
    <w:rsid w:val="00A923A4"/>
    <w:rsid w:val="00A93131"/>
    <w:rsid w:val="00A946E7"/>
    <w:rsid w:val="00A94B78"/>
    <w:rsid w:val="00A95166"/>
    <w:rsid w:val="00A95535"/>
    <w:rsid w:val="00A963ED"/>
    <w:rsid w:val="00A965FE"/>
    <w:rsid w:val="00A969DA"/>
    <w:rsid w:val="00A96EFB"/>
    <w:rsid w:val="00A97DCF"/>
    <w:rsid w:val="00AA0880"/>
    <w:rsid w:val="00AA120F"/>
    <w:rsid w:val="00AA1816"/>
    <w:rsid w:val="00AA1C87"/>
    <w:rsid w:val="00AA2C69"/>
    <w:rsid w:val="00AB3BCC"/>
    <w:rsid w:val="00AB3D32"/>
    <w:rsid w:val="00AB3FB0"/>
    <w:rsid w:val="00AC13C0"/>
    <w:rsid w:val="00AC234B"/>
    <w:rsid w:val="00AC234F"/>
    <w:rsid w:val="00AC3BE5"/>
    <w:rsid w:val="00AC422B"/>
    <w:rsid w:val="00AC4B54"/>
    <w:rsid w:val="00AC68BE"/>
    <w:rsid w:val="00AD0DA1"/>
    <w:rsid w:val="00AD3058"/>
    <w:rsid w:val="00AD76F0"/>
    <w:rsid w:val="00AE0950"/>
    <w:rsid w:val="00AE1681"/>
    <w:rsid w:val="00AE2A46"/>
    <w:rsid w:val="00AE5C85"/>
    <w:rsid w:val="00AE7A99"/>
    <w:rsid w:val="00AE7D53"/>
    <w:rsid w:val="00AE7EE3"/>
    <w:rsid w:val="00AF3A34"/>
    <w:rsid w:val="00AF570E"/>
    <w:rsid w:val="00B0069F"/>
    <w:rsid w:val="00B028AA"/>
    <w:rsid w:val="00B046D0"/>
    <w:rsid w:val="00B04CF5"/>
    <w:rsid w:val="00B05105"/>
    <w:rsid w:val="00B05B11"/>
    <w:rsid w:val="00B0650B"/>
    <w:rsid w:val="00B0676B"/>
    <w:rsid w:val="00B0715E"/>
    <w:rsid w:val="00B10A06"/>
    <w:rsid w:val="00B122E7"/>
    <w:rsid w:val="00B128E2"/>
    <w:rsid w:val="00B16431"/>
    <w:rsid w:val="00B1669E"/>
    <w:rsid w:val="00B23937"/>
    <w:rsid w:val="00B2396A"/>
    <w:rsid w:val="00B258BF"/>
    <w:rsid w:val="00B261F3"/>
    <w:rsid w:val="00B26FC8"/>
    <w:rsid w:val="00B278C8"/>
    <w:rsid w:val="00B31745"/>
    <w:rsid w:val="00B36AB0"/>
    <w:rsid w:val="00B37E18"/>
    <w:rsid w:val="00B4014A"/>
    <w:rsid w:val="00B4089C"/>
    <w:rsid w:val="00B504F1"/>
    <w:rsid w:val="00B51DC4"/>
    <w:rsid w:val="00B522AD"/>
    <w:rsid w:val="00B53D89"/>
    <w:rsid w:val="00B65B85"/>
    <w:rsid w:val="00B723AF"/>
    <w:rsid w:val="00B723DB"/>
    <w:rsid w:val="00B7519D"/>
    <w:rsid w:val="00B7685C"/>
    <w:rsid w:val="00B8049D"/>
    <w:rsid w:val="00B826A8"/>
    <w:rsid w:val="00B83B2C"/>
    <w:rsid w:val="00B84B5E"/>
    <w:rsid w:val="00B84C80"/>
    <w:rsid w:val="00B84ED1"/>
    <w:rsid w:val="00B8684B"/>
    <w:rsid w:val="00B878EC"/>
    <w:rsid w:val="00B908C2"/>
    <w:rsid w:val="00B91E1B"/>
    <w:rsid w:val="00B934D3"/>
    <w:rsid w:val="00B9460F"/>
    <w:rsid w:val="00B94C4E"/>
    <w:rsid w:val="00BA429C"/>
    <w:rsid w:val="00BA6286"/>
    <w:rsid w:val="00BB0280"/>
    <w:rsid w:val="00BB7D03"/>
    <w:rsid w:val="00BC48AB"/>
    <w:rsid w:val="00BC6074"/>
    <w:rsid w:val="00BD0381"/>
    <w:rsid w:val="00BD268D"/>
    <w:rsid w:val="00BD421A"/>
    <w:rsid w:val="00BD43FC"/>
    <w:rsid w:val="00BD44F9"/>
    <w:rsid w:val="00BD4BAF"/>
    <w:rsid w:val="00BD4E9E"/>
    <w:rsid w:val="00BD5B6E"/>
    <w:rsid w:val="00BD5CFB"/>
    <w:rsid w:val="00BE0AC4"/>
    <w:rsid w:val="00BE1C2A"/>
    <w:rsid w:val="00BE3303"/>
    <w:rsid w:val="00BE4BB0"/>
    <w:rsid w:val="00BE4F14"/>
    <w:rsid w:val="00BE512F"/>
    <w:rsid w:val="00BE56D0"/>
    <w:rsid w:val="00BE7A3B"/>
    <w:rsid w:val="00BF1E33"/>
    <w:rsid w:val="00BF3580"/>
    <w:rsid w:val="00BF4532"/>
    <w:rsid w:val="00BF47C1"/>
    <w:rsid w:val="00BF69E0"/>
    <w:rsid w:val="00BF74CE"/>
    <w:rsid w:val="00BF7866"/>
    <w:rsid w:val="00C00BE2"/>
    <w:rsid w:val="00C025C1"/>
    <w:rsid w:val="00C10975"/>
    <w:rsid w:val="00C11D35"/>
    <w:rsid w:val="00C140A3"/>
    <w:rsid w:val="00C14893"/>
    <w:rsid w:val="00C14D7A"/>
    <w:rsid w:val="00C16559"/>
    <w:rsid w:val="00C2209E"/>
    <w:rsid w:val="00C228F8"/>
    <w:rsid w:val="00C2447F"/>
    <w:rsid w:val="00C24B04"/>
    <w:rsid w:val="00C2677D"/>
    <w:rsid w:val="00C32110"/>
    <w:rsid w:val="00C34906"/>
    <w:rsid w:val="00C365D0"/>
    <w:rsid w:val="00C36A4B"/>
    <w:rsid w:val="00C3796F"/>
    <w:rsid w:val="00C439A8"/>
    <w:rsid w:val="00C52856"/>
    <w:rsid w:val="00C52BA8"/>
    <w:rsid w:val="00C55046"/>
    <w:rsid w:val="00C6146A"/>
    <w:rsid w:val="00C627B6"/>
    <w:rsid w:val="00C66B31"/>
    <w:rsid w:val="00C67666"/>
    <w:rsid w:val="00C72730"/>
    <w:rsid w:val="00C72BA8"/>
    <w:rsid w:val="00C72F9A"/>
    <w:rsid w:val="00C7339A"/>
    <w:rsid w:val="00C73983"/>
    <w:rsid w:val="00C74F49"/>
    <w:rsid w:val="00C7504D"/>
    <w:rsid w:val="00C77B35"/>
    <w:rsid w:val="00C8043D"/>
    <w:rsid w:val="00C81CA7"/>
    <w:rsid w:val="00C82E12"/>
    <w:rsid w:val="00C84615"/>
    <w:rsid w:val="00C84AC1"/>
    <w:rsid w:val="00C85237"/>
    <w:rsid w:val="00C90E74"/>
    <w:rsid w:val="00C91649"/>
    <w:rsid w:val="00C94708"/>
    <w:rsid w:val="00C95621"/>
    <w:rsid w:val="00C972BA"/>
    <w:rsid w:val="00CA186D"/>
    <w:rsid w:val="00CA24CC"/>
    <w:rsid w:val="00CA3424"/>
    <w:rsid w:val="00CA3C41"/>
    <w:rsid w:val="00CA4991"/>
    <w:rsid w:val="00CA6895"/>
    <w:rsid w:val="00CB0CD6"/>
    <w:rsid w:val="00CB24CD"/>
    <w:rsid w:val="00CB5FDB"/>
    <w:rsid w:val="00CB6843"/>
    <w:rsid w:val="00CB6880"/>
    <w:rsid w:val="00CB7EBE"/>
    <w:rsid w:val="00CC118C"/>
    <w:rsid w:val="00CC3AA3"/>
    <w:rsid w:val="00CC6061"/>
    <w:rsid w:val="00CC6148"/>
    <w:rsid w:val="00CD23C5"/>
    <w:rsid w:val="00CD30B0"/>
    <w:rsid w:val="00CD310B"/>
    <w:rsid w:val="00CD5D63"/>
    <w:rsid w:val="00CD6DC4"/>
    <w:rsid w:val="00CE0085"/>
    <w:rsid w:val="00CE259D"/>
    <w:rsid w:val="00CE2696"/>
    <w:rsid w:val="00CE30FD"/>
    <w:rsid w:val="00CE5BF0"/>
    <w:rsid w:val="00CE79B2"/>
    <w:rsid w:val="00CF0D7D"/>
    <w:rsid w:val="00CF72B7"/>
    <w:rsid w:val="00D01CAA"/>
    <w:rsid w:val="00D03F03"/>
    <w:rsid w:val="00D04A3D"/>
    <w:rsid w:val="00D11240"/>
    <w:rsid w:val="00D1334C"/>
    <w:rsid w:val="00D15608"/>
    <w:rsid w:val="00D15C60"/>
    <w:rsid w:val="00D21424"/>
    <w:rsid w:val="00D21B0A"/>
    <w:rsid w:val="00D25599"/>
    <w:rsid w:val="00D303F1"/>
    <w:rsid w:val="00D30478"/>
    <w:rsid w:val="00D309BD"/>
    <w:rsid w:val="00D3334E"/>
    <w:rsid w:val="00D336B1"/>
    <w:rsid w:val="00D3410C"/>
    <w:rsid w:val="00D348E3"/>
    <w:rsid w:val="00D3524E"/>
    <w:rsid w:val="00D35DDE"/>
    <w:rsid w:val="00D50F45"/>
    <w:rsid w:val="00D51618"/>
    <w:rsid w:val="00D518F7"/>
    <w:rsid w:val="00D52677"/>
    <w:rsid w:val="00D530DB"/>
    <w:rsid w:val="00D56307"/>
    <w:rsid w:val="00D568E0"/>
    <w:rsid w:val="00D61239"/>
    <w:rsid w:val="00D61E1F"/>
    <w:rsid w:val="00D6214E"/>
    <w:rsid w:val="00D62854"/>
    <w:rsid w:val="00D64105"/>
    <w:rsid w:val="00D64789"/>
    <w:rsid w:val="00D64BAE"/>
    <w:rsid w:val="00D67144"/>
    <w:rsid w:val="00D67C95"/>
    <w:rsid w:val="00D71B8F"/>
    <w:rsid w:val="00D722BA"/>
    <w:rsid w:val="00D73AA1"/>
    <w:rsid w:val="00D7577B"/>
    <w:rsid w:val="00D77AAE"/>
    <w:rsid w:val="00D8095C"/>
    <w:rsid w:val="00D81D34"/>
    <w:rsid w:val="00D83A8A"/>
    <w:rsid w:val="00D8446E"/>
    <w:rsid w:val="00D91BA4"/>
    <w:rsid w:val="00D91FBA"/>
    <w:rsid w:val="00D928FE"/>
    <w:rsid w:val="00D96D9F"/>
    <w:rsid w:val="00DA15AE"/>
    <w:rsid w:val="00DA22F1"/>
    <w:rsid w:val="00DB7A64"/>
    <w:rsid w:val="00DC10FF"/>
    <w:rsid w:val="00DC169F"/>
    <w:rsid w:val="00DC2045"/>
    <w:rsid w:val="00DC2A3E"/>
    <w:rsid w:val="00DC2F7E"/>
    <w:rsid w:val="00DC309B"/>
    <w:rsid w:val="00DC7072"/>
    <w:rsid w:val="00DD1569"/>
    <w:rsid w:val="00DE287C"/>
    <w:rsid w:val="00DE2AF4"/>
    <w:rsid w:val="00DE3695"/>
    <w:rsid w:val="00DE6C85"/>
    <w:rsid w:val="00DE7847"/>
    <w:rsid w:val="00DF7EF1"/>
    <w:rsid w:val="00E00089"/>
    <w:rsid w:val="00E00A82"/>
    <w:rsid w:val="00E02406"/>
    <w:rsid w:val="00E02D2E"/>
    <w:rsid w:val="00E07279"/>
    <w:rsid w:val="00E100D4"/>
    <w:rsid w:val="00E10BF5"/>
    <w:rsid w:val="00E12218"/>
    <w:rsid w:val="00E131B3"/>
    <w:rsid w:val="00E13FD0"/>
    <w:rsid w:val="00E1446D"/>
    <w:rsid w:val="00E151A6"/>
    <w:rsid w:val="00E166C4"/>
    <w:rsid w:val="00E22932"/>
    <w:rsid w:val="00E22D59"/>
    <w:rsid w:val="00E310A2"/>
    <w:rsid w:val="00E321E6"/>
    <w:rsid w:val="00E33940"/>
    <w:rsid w:val="00E34307"/>
    <w:rsid w:val="00E348F8"/>
    <w:rsid w:val="00E362B8"/>
    <w:rsid w:val="00E42DBB"/>
    <w:rsid w:val="00E43E46"/>
    <w:rsid w:val="00E44D00"/>
    <w:rsid w:val="00E469E8"/>
    <w:rsid w:val="00E50E29"/>
    <w:rsid w:val="00E5344C"/>
    <w:rsid w:val="00E54358"/>
    <w:rsid w:val="00E568EE"/>
    <w:rsid w:val="00E61C2D"/>
    <w:rsid w:val="00E61F2F"/>
    <w:rsid w:val="00E62A3A"/>
    <w:rsid w:val="00E62F7A"/>
    <w:rsid w:val="00E63399"/>
    <w:rsid w:val="00E64751"/>
    <w:rsid w:val="00E66D7A"/>
    <w:rsid w:val="00E71962"/>
    <w:rsid w:val="00E75A5C"/>
    <w:rsid w:val="00E75CE7"/>
    <w:rsid w:val="00E82AB7"/>
    <w:rsid w:val="00E931B9"/>
    <w:rsid w:val="00E93CDB"/>
    <w:rsid w:val="00E955FB"/>
    <w:rsid w:val="00E95DC3"/>
    <w:rsid w:val="00E97A1E"/>
    <w:rsid w:val="00EA15DF"/>
    <w:rsid w:val="00EA36B6"/>
    <w:rsid w:val="00EA45D0"/>
    <w:rsid w:val="00EA4CF5"/>
    <w:rsid w:val="00EA727F"/>
    <w:rsid w:val="00EB1FBF"/>
    <w:rsid w:val="00EB448B"/>
    <w:rsid w:val="00EC1F66"/>
    <w:rsid w:val="00EC3115"/>
    <w:rsid w:val="00EC438E"/>
    <w:rsid w:val="00EC5140"/>
    <w:rsid w:val="00EC5F3D"/>
    <w:rsid w:val="00EC5FE8"/>
    <w:rsid w:val="00EC79A5"/>
    <w:rsid w:val="00ED171B"/>
    <w:rsid w:val="00ED2DCF"/>
    <w:rsid w:val="00ED3260"/>
    <w:rsid w:val="00ED5CE7"/>
    <w:rsid w:val="00ED762F"/>
    <w:rsid w:val="00EE02F2"/>
    <w:rsid w:val="00EE33A6"/>
    <w:rsid w:val="00EE3BB9"/>
    <w:rsid w:val="00EE512A"/>
    <w:rsid w:val="00EE6328"/>
    <w:rsid w:val="00EE6E3F"/>
    <w:rsid w:val="00EF0B2A"/>
    <w:rsid w:val="00EF12A2"/>
    <w:rsid w:val="00EF22BF"/>
    <w:rsid w:val="00EF296F"/>
    <w:rsid w:val="00EF3EDF"/>
    <w:rsid w:val="00EF6ED2"/>
    <w:rsid w:val="00F02A4B"/>
    <w:rsid w:val="00F02C2D"/>
    <w:rsid w:val="00F05EC6"/>
    <w:rsid w:val="00F06D67"/>
    <w:rsid w:val="00F07FBD"/>
    <w:rsid w:val="00F11C2B"/>
    <w:rsid w:val="00F11C55"/>
    <w:rsid w:val="00F12309"/>
    <w:rsid w:val="00F15550"/>
    <w:rsid w:val="00F156A6"/>
    <w:rsid w:val="00F22895"/>
    <w:rsid w:val="00F22CC4"/>
    <w:rsid w:val="00F22E09"/>
    <w:rsid w:val="00F232E9"/>
    <w:rsid w:val="00F23A3D"/>
    <w:rsid w:val="00F23BEC"/>
    <w:rsid w:val="00F261E3"/>
    <w:rsid w:val="00F26568"/>
    <w:rsid w:val="00F27631"/>
    <w:rsid w:val="00F2768C"/>
    <w:rsid w:val="00F27D07"/>
    <w:rsid w:val="00F31D56"/>
    <w:rsid w:val="00F32FDE"/>
    <w:rsid w:val="00F34BBE"/>
    <w:rsid w:val="00F37541"/>
    <w:rsid w:val="00F40580"/>
    <w:rsid w:val="00F40C2A"/>
    <w:rsid w:val="00F43A33"/>
    <w:rsid w:val="00F43D38"/>
    <w:rsid w:val="00F4418C"/>
    <w:rsid w:val="00F46651"/>
    <w:rsid w:val="00F50EAF"/>
    <w:rsid w:val="00F52758"/>
    <w:rsid w:val="00F5371E"/>
    <w:rsid w:val="00F550A4"/>
    <w:rsid w:val="00F55BBE"/>
    <w:rsid w:val="00F55C3B"/>
    <w:rsid w:val="00F60F07"/>
    <w:rsid w:val="00F636BC"/>
    <w:rsid w:val="00F652A7"/>
    <w:rsid w:val="00F6530F"/>
    <w:rsid w:val="00F725B7"/>
    <w:rsid w:val="00F730E1"/>
    <w:rsid w:val="00F73A81"/>
    <w:rsid w:val="00F75612"/>
    <w:rsid w:val="00F85EF6"/>
    <w:rsid w:val="00F87176"/>
    <w:rsid w:val="00F872CD"/>
    <w:rsid w:val="00FA117D"/>
    <w:rsid w:val="00FA1970"/>
    <w:rsid w:val="00FA5223"/>
    <w:rsid w:val="00FA5AE0"/>
    <w:rsid w:val="00FB08CB"/>
    <w:rsid w:val="00FB0BFF"/>
    <w:rsid w:val="00FB1567"/>
    <w:rsid w:val="00FB1B86"/>
    <w:rsid w:val="00FB2290"/>
    <w:rsid w:val="00FB48E6"/>
    <w:rsid w:val="00FB5392"/>
    <w:rsid w:val="00FB6664"/>
    <w:rsid w:val="00FB7105"/>
    <w:rsid w:val="00FC2E63"/>
    <w:rsid w:val="00FC7C49"/>
    <w:rsid w:val="00FD0301"/>
    <w:rsid w:val="00FD2CDB"/>
    <w:rsid w:val="00FD35A7"/>
    <w:rsid w:val="00FD4D39"/>
    <w:rsid w:val="00FE05F5"/>
    <w:rsid w:val="00FE0991"/>
    <w:rsid w:val="00FE1B9C"/>
    <w:rsid w:val="00FE27FD"/>
    <w:rsid w:val="00FE3AD7"/>
    <w:rsid w:val="00FE67C9"/>
    <w:rsid w:val="00FF0456"/>
    <w:rsid w:val="00FF0579"/>
    <w:rsid w:val="00FF0B19"/>
    <w:rsid w:val="00FF18AE"/>
    <w:rsid w:val="00FF2CC4"/>
    <w:rsid w:val="00FF3B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46D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CA2"/>
    <w:pPr>
      <w:widowControl w:val="0"/>
      <w:autoSpaceDE w:val="0"/>
      <w:autoSpaceDN w:val="0"/>
      <w:adjustRightInd w:val="0"/>
      <w:jc w:val="both"/>
    </w:pPr>
    <w:rPr>
      <w:rFonts w:ascii="Calibri" w:eastAsia="SimSun" w:hAnsi="Calibri" w:cs="Calibri"/>
      <w:color w:val="000000"/>
      <w:kern w:val="0"/>
      <w:sz w:val="24"/>
      <w:szCs w:val="24"/>
      <w:lang w:eastAsia="en-US"/>
    </w:rPr>
  </w:style>
  <w:style w:type="paragraph" w:styleId="Heading1">
    <w:name w:val="heading 1"/>
    <w:basedOn w:val="Normal"/>
    <w:link w:val="Heading1Char"/>
    <w:uiPriority w:val="9"/>
    <w:qFormat/>
    <w:rsid w:val="000C50F9"/>
    <w:pPr>
      <w:widowControl/>
      <w:autoSpaceDE/>
      <w:autoSpaceDN/>
      <w:adjustRightInd/>
      <w:spacing w:before="100" w:beforeAutospacing="1" w:after="100" w:afterAutospacing="1"/>
      <w:jc w:val="left"/>
      <w:outlineLvl w:val="0"/>
    </w:pPr>
    <w:rPr>
      <w:rFonts w:ascii="SimSun" w:hAnsi="SimSun" w:cs="SimSun"/>
      <w:b/>
      <w:bCs/>
      <w:color w:val="auto"/>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D6CA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D6CA2"/>
    <w:rPr>
      <w:sz w:val="18"/>
      <w:szCs w:val="18"/>
    </w:rPr>
  </w:style>
  <w:style w:type="paragraph" w:styleId="Footer">
    <w:name w:val="footer"/>
    <w:basedOn w:val="Normal"/>
    <w:link w:val="FooterChar"/>
    <w:uiPriority w:val="99"/>
    <w:unhideWhenUsed/>
    <w:rsid w:val="005D6CA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D6CA2"/>
    <w:rPr>
      <w:sz w:val="18"/>
      <w:szCs w:val="18"/>
    </w:rPr>
  </w:style>
  <w:style w:type="paragraph" w:styleId="NormalWeb">
    <w:name w:val="Normal (Web)"/>
    <w:basedOn w:val="Normal"/>
    <w:link w:val="NormalWebChar"/>
    <w:uiPriority w:val="99"/>
    <w:rsid w:val="005D6CA2"/>
    <w:pPr>
      <w:spacing w:before="100" w:beforeAutospacing="1" w:after="100" w:afterAutospacing="1"/>
    </w:pPr>
  </w:style>
  <w:style w:type="character" w:styleId="Hyperlink">
    <w:name w:val="Hyperlink"/>
    <w:uiPriority w:val="99"/>
    <w:rsid w:val="005D6CA2"/>
    <w:rPr>
      <w:color w:val="0000FF"/>
      <w:u w:val="single"/>
    </w:rPr>
  </w:style>
  <w:style w:type="paragraph" w:styleId="ListParagraph">
    <w:name w:val="List Paragraph"/>
    <w:basedOn w:val="Normal"/>
    <w:uiPriority w:val="34"/>
    <w:qFormat/>
    <w:rsid w:val="005D6CA2"/>
    <w:pPr>
      <w:ind w:left="720"/>
      <w:contextualSpacing/>
    </w:pPr>
  </w:style>
  <w:style w:type="paragraph" w:customStyle="1" w:styleId="EndNoteBibliography">
    <w:name w:val="EndNote Bibliography"/>
    <w:basedOn w:val="Normal"/>
    <w:link w:val="EndNoteBibliography0"/>
    <w:rsid w:val="005D6CA2"/>
    <w:rPr>
      <w:noProof/>
    </w:rPr>
  </w:style>
  <w:style w:type="character" w:customStyle="1" w:styleId="EndNoteBibliography0">
    <w:name w:val="EndNote Bibliography 字符"/>
    <w:basedOn w:val="DefaultParagraphFont"/>
    <w:link w:val="EndNoteBibliography"/>
    <w:rsid w:val="005D6CA2"/>
    <w:rPr>
      <w:rFonts w:ascii="Calibri" w:eastAsia="SimSun" w:hAnsi="Calibri" w:cs="Calibri"/>
      <w:noProof/>
      <w:color w:val="000000"/>
      <w:kern w:val="0"/>
      <w:sz w:val="24"/>
      <w:szCs w:val="24"/>
      <w:lang w:eastAsia="en-US"/>
    </w:rPr>
  </w:style>
  <w:style w:type="character" w:styleId="LineNumber">
    <w:name w:val="line number"/>
    <w:basedOn w:val="DefaultParagraphFont"/>
    <w:uiPriority w:val="99"/>
    <w:semiHidden/>
    <w:unhideWhenUsed/>
    <w:rsid w:val="005D6CA2"/>
  </w:style>
  <w:style w:type="character" w:customStyle="1" w:styleId="skip">
    <w:name w:val="skip"/>
    <w:basedOn w:val="DefaultParagraphFont"/>
    <w:rsid w:val="00AE2A46"/>
  </w:style>
  <w:style w:type="character" w:customStyle="1" w:styleId="apple-converted-space">
    <w:name w:val="apple-converted-space"/>
    <w:basedOn w:val="DefaultParagraphFont"/>
    <w:rsid w:val="00AE2A46"/>
  </w:style>
  <w:style w:type="character" w:styleId="Emphasis">
    <w:name w:val="Emphasis"/>
    <w:basedOn w:val="DefaultParagraphFont"/>
    <w:uiPriority w:val="20"/>
    <w:qFormat/>
    <w:rsid w:val="00A21B56"/>
    <w:rPr>
      <w:i/>
      <w:iCs/>
    </w:rPr>
  </w:style>
  <w:style w:type="character" w:styleId="PlaceholderText">
    <w:name w:val="Placeholder Text"/>
    <w:basedOn w:val="DefaultParagraphFont"/>
    <w:uiPriority w:val="99"/>
    <w:semiHidden/>
    <w:rsid w:val="00994776"/>
    <w:rPr>
      <w:color w:val="808080"/>
    </w:rPr>
  </w:style>
  <w:style w:type="character" w:customStyle="1" w:styleId="highlight">
    <w:name w:val="highlight"/>
    <w:basedOn w:val="DefaultParagraphFont"/>
    <w:rsid w:val="00066F97"/>
  </w:style>
  <w:style w:type="paragraph" w:customStyle="1" w:styleId="EndNoteBibliographyTitle">
    <w:name w:val="EndNote Bibliography Title"/>
    <w:basedOn w:val="Normal"/>
    <w:link w:val="EndNoteBibliographyTitle0"/>
    <w:rsid w:val="00044DFD"/>
    <w:pPr>
      <w:jc w:val="center"/>
    </w:pPr>
    <w:rPr>
      <w:noProof/>
    </w:rPr>
  </w:style>
  <w:style w:type="character" w:customStyle="1" w:styleId="NormalWebChar">
    <w:name w:val="Normal (Web) Char"/>
    <w:basedOn w:val="DefaultParagraphFont"/>
    <w:link w:val="NormalWeb"/>
    <w:rsid w:val="00044DFD"/>
    <w:rPr>
      <w:rFonts w:ascii="Calibri" w:eastAsia="SimSun" w:hAnsi="Calibri" w:cs="Calibri"/>
      <w:color w:val="000000"/>
      <w:kern w:val="0"/>
      <w:sz w:val="24"/>
      <w:szCs w:val="24"/>
      <w:lang w:eastAsia="en-US"/>
    </w:rPr>
  </w:style>
  <w:style w:type="character" w:customStyle="1" w:styleId="EndNoteBibliographyTitle0">
    <w:name w:val="EndNote Bibliography Title 字符"/>
    <w:basedOn w:val="NormalWebChar"/>
    <w:link w:val="EndNoteBibliographyTitle"/>
    <w:rsid w:val="00044DFD"/>
    <w:rPr>
      <w:rFonts w:ascii="Calibri" w:eastAsia="SimSun" w:hAnsi="Calibri" w:cs="Calibri"/>
      <w:noProof/>
      <w:color w:val="000000"/>
      <w:kern w:val="0"/>
      <w:sz w:val="24"/>
      <w:szCs w:val="24"/>
      <w:lang w:eastAsia="en-US"/>
    </w:rPr>
  </w:style>
  <w:style w:type="character" w:customStyle="1" w:styleId="1">
    <w:name w:val="未处理的提及1"/>
    <w:basedOn w:val="DefaultParagraphFont"/>
    <w:uiPriority w:val="99"/>
    <w:semiHidden/>
    <w:unhideWhenUsed/>
    <w:rsid w:val="00044DFD"/>
    <w:rPr>
      <w:color w:val="605E5C"/>
      <w:shd w:val="clear" w:color="auto" w:fill="E1DFDD"/>
    </w:rPr>
  </w:style>
  <w:style w:type="character" w:customStyle="1" w:styleId="Heading1Char">
    <w:name w:val="Heading 1 Char"/>
    <w:basedOn w:val="DefaultParagraphFont"/>
    <w:link w:val="Heading1"/>
    <w:uiPriority w:val="9"/>
    <w:rsid w:val="000C50F9"/>
    <w:rPr>
      <w:rFonts w:ascii="SimSun" w:eastAsia="SimSun" w:hAnsi="SimSun" w:cs="SimSun"/>
      <w:b/>
      <w:bCs/>
      <w:kern w:val="36"/>
      <w:sz w:val="48"/>
      <w:szCs w:val="48"/>
    </w:rPr>
  </w:style>
  <w:style w:type="character" w:customStyle="1" w:styleId="basic-word">
    <w:name w:val="basic-word"/>
    <w:basedOn w:val="DefaultParagraphFont"/>
    <w:rsid w:val="000C50F9"/>
  </w:style>
  <w:style w:type="paragraph" w:styleId="BalloonText">
    <w:name w:val="Balloon Text"/>
    <w:basedOn w:val="Normal"/>
    <w:link w:val="BalloonTextChar"/>
    <w:uiPriority w:val="99"/>
    <w:semiHidden/>
    <w:unhideWhenUsed/>
    <w:rsid w:val="00393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F62"/>
    <w:rPr>
      <w:rFonts w:ascii="Segoe UI" w:eastAsia="SimSun" w:hAnsi="Segoe UI" w:cs="Segoe UI"/>
      <w:color w:val="000000"/>
      <w:kern w:val="0"/>
      <w:sz w:val="18"/>
      <w:szCs w:val="18"/>
      <w:lang w:eastAsia="en-US"/>
    </w:rPr>
  </w:style>
  <w:style w:type="character" w:styleId="CommentReference">
    <w:name w:val="annotation reference"/>
    <w:basedOn w:val="DefaultParagraphFont"/>
    <w:uiPriority w:val="99"/>
    <w:semiHidden/>
    <w:unhideWhenUsed/>
    <w:rsid w:val="00501CE8"/>
    <w:rPr>
      <w:sz w:val="16"/>
      <w:szCs w:val="16"/>
    </w:rPr>
  </w:style>
  <w:style w:type="paragraph" w:styleId="CommentText">
    <w:name w:val="annotation text"/>
    <w:basedOn w:val="Normal"/>
    <w:link w:val="CommentTextChar"/>
    <w:uiPriority w:val="99"/>
    <w:semiHidden/>
    <w:unhideWhenUsed/>
    <w:rsid w:val="00501CE8"/>
    <w:rPr>
      <w:sz w:val="20"/>
      <w:szCs w:val="20"/>
    </w:rPr>
  </w:style>
  <w:style w:type="character" w:customStyle="1" w:styleId="CommentTextChar">
    <w:name w:val="Comment Text Char"/>
    <w:basedOn w:val="DefaultParagraphFont"/>
    <w:link w:val="CommentText"/>
    <w:uiPriority w:val="99"/>
    <w:semiHidden/>
    <w:rsid w:val="00501CE8"/>
    <w:rPr>
      <w:rFonts w:ascii="Calibri" w:eastAsia="SimSun" w:hAnsi="Calibri" w:cs="Calibri"/>
      <w:color w:val="000000"/>
      <w:kern w:val="0"/>
      <w:sz w:val="20"/>
      <w:szCs w:val="20"/>
      <w:lang w:eastAsia="en-US"/>
    </w:rPr>
  </w:style>
  <w:style w:type="paragraph" w:styleId="CommentSubject">
    <w:name w:val="annotation subject"/>
    <w:basedOn w:val="CommentText"/>
    <w:next w:val="CommentText"/>
    <w:link w:val="CommentSubjectChar"/>
    <w:uiPriority w:val="99"/>
    <w:semiHidden/>
    <w:unhideWhenUsed/>
    <w:rsid w:val="00501CE8"/>
    <w:rPr>
      <w:b/>
      <w:bCs/>
    </w:rPr>
  </w:style>
  <w:style w:type="character" w:customStyle="1" w:styleId="CommentSubjectChar">
    <w:name w:val="Comment Subject Char"/>
    <w:basedOn w:val="CommentTextChar"/>
    <w:link w:val="CommentSubject"/>
    <w:uiPriority w:val="99"/>
    <w:semiHidden/>
    <w:rsid w:val="00501CE8"/>
    <w:rPr>
      <w:rFonts w:ascii="Calibri" w:eastAsia="SimSun" w:hAnsi="Calibri" w:cs="Calibri"/>
      <w:b/>
      <w:bCs/>
      <w:color w:val="000000"/>
      <w:kern w:val="0"/>
      <w:sz w:val="20"/>
      <w:szCs w:val="20"/>
      <w:lang w:eastAsia="en-US"/>
    </w:rPr>
  </w:style>
  <w:style w:type="character" w:customStyle="1" w:styleId="2">
    <w:name w:val="未处理的提及2"/>
    <w:basedOn w:val="DefaultParagraphFont"/>
    <w:uiPriority w:val="99"/>
    <w:semiHidden/>
    <w:unhideWhenUsed/>
    <w:rsid w:val="000A5FBA"/>
    <w:rPr>
      <w:color w:val="605E5C"/>
      <w:shd w:val="clear" w:color="auto" w:fill="E1DFDD"/>
    </w:rPr>
  </w:style>
  <w:style w:type="character" w:customStyle="1" w:styleId="3">
    <w:name w:val="未处理的提及3"/>
    <w:basedOn w:val="DefaultParagraphFont"/>
    <w:uiPriority w:val="99"/>
    <w:semiHidden/>
    <w:unhideWhenUsed/>
    <w:rsid w:val="00487066"/>
    <w:rPr>
      <w:color w:val="605E5C"/>
      <w:shd w:val="clear" w:color="auto" w:fill="E1DFDD"/>
    </w:rPr>
  </w:style>
  <w:style w:type="character" w:customStyle="1" w:styleId="4">
    <w:name w:val="未处理的提及4"/>
    <w:basedOn w:val="DefaultParagraphFont"/>
    <w:uiPriority w:val="99"/>
    <w:semiHidden/>
    <w:unhideWhenUsed/>
    <w:rsid w:val="00AA0880"/>
    <w:rPr>
      <w:color w:val="605E5C"/>
      <w:shd w:val="clear" w:color="auto" w:fill="E1DFDD"/>
    </w:rPr>
  </w:style>
  <w:style w:type="character" w:customStyle="1" w:styleId="5">
    <w:name w:val="未处理的提及5"/>
    <w:basedOn w:val="DefaultParagraphFont"/>
    <w:uiPriority w:val="99"/>
    <w:semiHidden/>
    <w:unhideWhenUsed/>
    <w:rsid w:val="00110B77"/>
    <w:rPr>
      <w:color w:val="605E5C"/>
      <w:shd w:val="clear" w:color="auto" w:fill="E1DFDD"/>
    </w:rPr>
  </w:style>
  <w:style w:type="paragraph" w:styleId="Revision">
    <w:name w:val="Revision"/>
    <w:hidden/>
    <w:uiPriority w:val="99"/>
    <w:semiHidden/>
    <w:rsid w:val="001A3172"/>
    <w:rPr>
      <w:rFonts w:ascii="Calibri" w:eastAsia="SimSun" w:hAnsi="Calibri" w:cs="Calibri"/>
      <w:color w:val="000000"/>
      <w:kern w:val="0"/>
      <w:sz w:val="24"/>
      <w:szCs w:val="24"/>
      <w:lang w:eastAsia="en-US"/>
    </w:rPr>
  </w:style>
  <w:style w:type="character" w:customStyle="1" w:styleId="UnresolvedMention1">
    <w:name w:val="Unresolved Mention1"/>
    <w:basedOn w:val="DefaultParagraphFont"/>
    <w:uiPriority w:val="99"/>
    <w:semiHidden/>
    <w:unhideWhenUsed/>
    <w:rsid w:val="00E22D59"/>
    <w:rPr>
      <w:color w:val="605E5C"/>
      <w:shd w:val="clear" w:color="auto" w:fill="E1DFDD"/>
    </w:rPr>
  </w:style>
  <w:style w:type="character" w:customStyle="1" w:styleId="UnresolvedMention2">
    <w:name w:val="Unresolved Mention2"/>
    <w:basedOn w:val="DefaultParagraphFont"/>
    <w:uiPriority w:val="99"/>
    <w:semiHidden/>
    <w:unhideWhenUsed/>
    <w:rsid w:val="009F5D77"/>
    <w:rPr>
      <w:color w:val="605E5C"/>
      <w:shd w:val="clear" w:color="auto" w:fill="E1DFDD"/>
    </w:rPr>
  </w:style>
  <w:style w:type="character" w:styleId="UnresolvedMention">
    <w:name w:val="Unresolved Mention"/>
    <w:basedOn w:val="DefaultParagraphFont"/>
    <w:uiPriority w:val="99"/>
    <w:semiHidden/>
    <w:unhideWhenUsed/>
    <w:rsid w:val="004206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34566">
      <w:bodyDiv w:val="1"/>
      <w:marLeft w:val="0"/>
      <w:marRight w:val="0"/>
      <w:marTop w:val="0"/>
      <w:marBottom w:val="0"/>
      <w:divBdr>
        <w:top w:val="none" w:sz="0" w:space="0" w:color="auto"/>
        <w:left w:val="none" w:sz="0" w:space="0" w:color="auto"/>
        <w:bottom w:val="none" w:sz="0" w:space="0" w:color="auto"/>
        <w:right w:val="none" w:sz="0" w:space="0" w:color="auto"/>
      </w:divBdr>
    </w:div>
    <w:div w:id="252712356">
      <w:bodyDiv w:val="1"/>
      <w:marLeft w:val="0"/>
      <w:marRight w:val="0"/>
      <w:marTop w:val="0"/>
      <w:marBottom w:val="0"/>
      <w:divBdr>
        <w:top w:val="none" w:sz="0" w:space="0" w:color="auto"/>
        <w:left w:val="none" w:sz="0" w:space="0" w:color="auto"/>
        <w:bottom w:val="none" w:sz="0" w:space="0" w:color="auto"/>
        <w:right w:val="none" w:sz="0" w:space="0" w:color="auto"/>
      </w:divBdr>
    </w:div>
    <w:div w:id="1203446383">
      <w:bodyDiv w:val="1"/>
      <w:marLeft w:val="0"/>
      <w:marRight w:val="0"/>
      <w:marTop w:val="0"/>
      <w:marBottom w:val="0"/>
      <w:divBdr>
        <w:top w:val="none" w:sz="0" w:space="0" w:color="auto"/>
        <w:left w:val="none" w:sz="0" w:space="0" w:color="auto"/>
        <w:bottom w:val="none" w:sz="0" w:space="0" w:color="auto"/>
        <w:right w:val="none" w:sz="0" w:space="0" w:color="auto"/>
      </w:divBdr>
    </w:div>
    <w:div w:id="1251428165">
      <w:bodyDiv w:val="1"/>
      <w:marLeft w:val="0"/>
      <w:marRight w:val="0"/>
      <w:marTop w:val="0"/>
      <w:marBottom w:val="0"/>
      <w:divBdr>
        <w:top w:val="none" w:sz="0" w:space="0" w:color="auto"/>
        <w:left w:val="none" w:sz="0" w:space="0" w:color="auto"/>
        <w:bottom w:val="none" w:sz="0" w:space="0" w:color="auto"/>
        <w:right w:val="none" w:sz="0" w:space="0" w:color="auto"/>
      </w:divBdr>
    </w:div>
    <w:div w:id="1617058657">
      <w:bodyDiv w:val="1"/>
      <w:marLeft w:val="0"/>
      <w:marRight w:val="0"/>
      <w:marTop w:val="0"/>
      <w:marBottom w:val="0"/>
      <w:divBdr>
        <w:top w:val="none" w:sz="0" w:space="0" w:color="auto"/>
        <w:left w:val="none" w:sz="0" w:space="0" w:color="auto"/>
        <w:bottom w:val="none" w:sz="0" w:space="0" w:color="auto"/>
        <w:right w:val="none" w:sz="0" w:space="0" w:color="auto"/>
      </w:divBdr>
    </w:div>
    <w:div w:id="1684480680">
      <w:bodyDiv w:val="1"/>
      <w:marLeft w:val="0"/>
      <w:marRight w:val="0"/>
      <w:marTop w:val="0"/>
      <w:marBottom w:val="0"/>
      <w:divBdr>
        <w:top w:val="none" w:sz="0" w:space="0" w:color="auto"/>
        <w:left w:val="none" w:sz="0" w:space="0" w:color="auto"/>
        <w:bottom w:val="none" w:sz="0" w:space="0" w:color="auto"/>
        <w:right w:val="none" w:sz="0" w:space="0" w:color="auto"/>
      </w:divBdr>
    </w:div>
    <w:div w:id="214469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gej.nih.gov/ij/"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magej.net/Plugins" TargetMode="External"/><Relationship Id="rId4" Type="http://schemas.openxmlformats.org/officeDocument/2006/relationships/settings" Target="settings.xml"/><Relationship Id="rId9" Type="http://schemas.openxmlformats.org/officeDocument/2006/relationships/hyperlink" Target="https://imagej.nih.gov/ij/"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5E653-73A1-43C2-A781-BB0D0DFF3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517</Words>
  <Characters>3715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14T19:26:00Z</dcterms:created>
  <dcterms:modified xsi:type="dcterms:W3CDTF">2019-01-14T20:40:00Z</dcterms:modified>
</cp:coreProperties>
</file>